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45D" w:rsidRPr="006F71DB" w:rsidRDefault="007959CD" w:rsidP="00B67FF0">
      <w:pPr>
        <w:tabs>
          <w:tab w:val="left" w:pos="2268"/>
        </w:tabs>
        <w:jc w:val="both"/>
      </w:pPr>
      <w:r>
        <w:rPr>
          <w:noProof/>
          <w:lang w:val="en-US"/>
        </w:rPr>
        <mc:AlternateContent>
          <mc:Choice Requires="wps">
            <w:drawing>
              <wp:anchor distT="0" distB="0" distL="114300" distR="114300" simplePos="0" relativeHeight="251759616" behindDoc="0" locked="0" layoutInCell="1" allowOverlap="1" wp14:anchorId="704D5CC5" wp14:editId="62ECECBF">
                <wp:simplePos x="0" y="0"/>
                <wp:positionH relativeFrom="column">
                  <wp:posOffset>2430145</wp:posOffset>
                </wp:positionH>
                <wp:positionV relativeFrom="paragraph">
                  <wp:posOffset>-1194597</wp:posOffset>
                </wp:positionV>
                <wp:extent cx="7825081" cy="5048432"/>
                <wp:effectExtent l="666750" t="2019300" r="671830" b="2019300"/>
                <wp:wrapNone/>
                <wp:docPr id="5" name="Rectangle 5"/>
                <wp:cNvGraphicFramePr/>
                <a:graphic xmlns:a="http://schemas.openxmlformats.org/drawingml/2006/main">
                  <a:graphicData uri="http://schemas.microsoft.com/office/word/2010/wordprocessingShape">
                    <wps:wsp>
                      <wps:cNvSpPr/>
                      <wps:spPr>
                        <a:xfrm rot="18958771">
                          <a:off x="0" y="0"/>
                          <a:ext cx="7825081" cy="5048432"/>
                        </a:xfrm>
                        <a:prstGeom prst="rect">
                          <a:avLst/>
                        </a:prstGeom>
                        <a:solidFill>
                          <a:srgbClr val="2A2A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B6C21" id="Rectangle 5" o:spid="_x0000_s1026" style="position:absolute;margin-left:191.35pt;margin-top:-94.05pt;width:616.15pt;height:397.5pt;rotation:-2884926fd;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" fillcolor="#2a2a2a" stroked="f" strokeweight="1pt"/>
            </w:pict>
          </mc:Fallback>
        </mc:AlternateContent>
      </w:r>
      <w:r>
        <w:rPr>
          <w:noProof/>
          <w:lang w:val="en-US"/>
        </w:rPr>
        <mc:AlternateContent>
          <mc:Choice Requires="wps">
            <w:drawing>
              <wp:anchor distT="0" distB="0" distL="114300" distR="114300" simplePos="0" relativeHeight="251758592" behindDoc="0" locked="0" layoutInCell="1" allowOverlap="1" wp14:anchorId="5C947859" wp14:editId="46D9CB3E">
                <wp:simplePos x="0" y="0"/>
                <wp:positionH relativeFrom="margin">
                  <wp:posOffset>-202019</wp:posOffset>
                </wp:positionH>
                <wp:positionV relativeFrom="paragraph">
                  <wp:posOffset>-340243</wp:posOffset>
                </wp:positionV>
                <wp:extent cx="4657061" cy="4572000"/>
                <wp:effectExtent l="0" t="0" r="0" b="0"/>
                <wp:wrapNone/>
                <wp:docPr id="4" name="Isosceles Triangle 4"/>
                <wp:cNvGraphicFramePr/>
                <a:graphic xmlns:a="http://schemas.openxmlformats.org/drawingml/2006/main">
                  <a:graphicData uri="http://schemas.microsoft.com/office/word/2010/wordprocessingShape">
                    <wps:wsp>
                      <wps:cNvSpPr/>
                      <wps:spPr>
                        <a:xfrm rot="10800000">
                          <a:off x="0" y="0"/>
                          <a:ext cx="4657061" cy="4572000"/>
                        </a:xfrm>
                        <a:prstGeom prst="triangle">
                          <a:avLst>
                            <a:gd name="adj" fmla="val 100000"/>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EDDCB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15.9pt;margin-top:-26.8pt;width:366.7pt;height:5in;rotation:180;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" adj="21600" fillcolor="#099" stroked="f" strokeweight="1pt">
                <w10:wrap anchorx="margin"/>
              </v:shape>
            </w:pict>
          </mc:Fallback>
        </mc:AlternateContent>
      </w:r>
      <w:r>
        <w:rPr>
          <w:noProof/>
          <w:lang w:val="en-US"/>
        </w:rPr>
        <mc:AlternateContent>
          <mc:Choice Requires="wps">
            <w:drawing>
              <wp:anchor distT="0" distB="0" distL="114300" distR="114300" simplePos="0" relativeHeight="251762688" behindDoc="0" locked="0" layoutInCell="1" allowOverlap="1" wp14:anchorId="2C56EC5B" wp14:editId="1DB628F1">
                <wp:simplePos x="0" y="0"/>
                <wp:positionH relativeFrom="column">
                  <wp:posOffset>1773236</wp:posOffset>
                </wp:positionH>
                <wp:positionV relativeFrom="paragraph">
                  <wp:posOffset>-1381544</wp:posOffset>
                </wp:positionV>
                <wp:extent cx="304557" cy="6679560"/>
                <wp:effectExtent l="0" t="2272982" r="0" b="2280603"/>
                <wp:wrapNone/>
                <wp:docPr id="8" name="Rectangle 8"/>
                <wp:cNvGraphicFramePr/>
                <a:graphic xmlns:a="http://schemas.openxmlformats.org/drawingml/2006/main">
                  <a:graphicData uri="http://schemas.microsoft.com/office/word/2010/wordprocessingShape">
                    <wps:wsp>
                      <wps:cNvSpPr/>
                      <wps:spPr>
                        <a:xfrm rot="2776530">
                          <a:off x="0" y="0"/>
                          <a:ext cx="304557" cy="66795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3529B" id="Rectangle 8" o:spid="_x0000_s1026" style="position:absolute;margin-left:139.6pt;margin-top:-108.8pt;width:24pt;height:525.95pt;rotation:3032711fd;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" fillcolor="white [3212]" stroked="f" strokeweight="1pt"/>
            </w:pict>
          </mc:Fallback>
        </mc:AlternateContent>
      </w:r>
    </w:p>
    <w:p w:rsidR="0030345D" w:rsidRPr="006F71DB" w:rsidRDefault="00681235" w:rsidP="00B67FF0">
      <w:pPr>
        <w:jc w:val="both"/>
      </w:pPr>
      <w:r>
        <w:rPr>
          <w:noProof/>
          <w:lang w:val="en-US"/>
        </w:rPr>
        <mc:AlternateContent>
          <mc:Choice Requires="wps">
            <w:drawing>
              <wp:anchor distT="0" distB="0" distL="114300" distR="114300" simplePos="0" relativeHeight="251773952" behindDoc="0" locked="0" layoutInCell="1" allowOverlap="1" wp14:anchorId="4B1FFC79" wp14:editId="25259057">
                <wp:simplePos x="0" y="0"/>
                <wp:positionH relativeFrom="margin">
                  <wp:posOffset>4356100</wp:posOffset>
                </wp:positionH>
                <wp:positionV relativeFrom="paragraph">
                  <wp:posOffset>262890</wp:posOffset>
                </wp:positionV>
                <wp:extent cx="2049145" cy="53594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049145" cy="535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05D" w:rsidRPr="00381D4B" w:rsidRDefault="0020605D" w:rsidP="00B31FC1">
                            <w:pPr>
                              <w:rPr>
                                <w:b/>
                                <w:bCs/>
                                <w:color w:val="00C5C0"/>
                                <w:sz w:val="40"/>
                                <w:szCs w:val="4"/>
                                <w:lang w:val="en-US"/>
                              </w:rPr>
                            </w:pPr>
                            <w:r w:rsidRPr="00381D4B">
                              <w:rPr>
                                <w:b/>
                                <w:bCs/>
                                <w:color w:val="00C5C0"/>
                                <w:sz w:val="40"/>
                                <w:szCs w:val="4"/>
                                <w:lang w:val="en-US"/>
                              </w:rPr>
                              <w:t xml:space="preserve">A </w:t>
                            </w:r>
                            <w:r>
                              <w:rPr>
                                <w:b/>
                                <w:bCs/>
                                <w:color w:val="00C5C0"/>
                                <w:sz w:val="40"/>
                                <w:szCs w:val="4"/>
                                <w:lang w:val="en-US"/>
                              </w:rPr>
                              <w:t>Report</w:t>
                            </w:r>
                            <w:r w:rsidRPr="00381D4B">
                              <w:rPr>
                                <w:b/>
                                <w:bCs/>
                                <w:color w:val="00C5C0"/>
                                <w:sz w:val="40"/>
                                <w:szCs w:val="4"/>
                                <w:lang w:val="en-US"/>
                              </w:rPr>
                              <w:t xml:space="preserve">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1FFC79" id="_x0000_t202" coordsize="21600,21600" o:spt="202" path="m,l,21600r21600,l21600,xe">
                <v:stroke joinstyle="miter"/>
                <v:path gradientshapeok="t" o:connecttype="rect"/>
              </v:shapetype>
              <v:shape id="Text Box 12" o:spid="_x0000_s1026" type="#_x0000_t202" style="position:absolute;left:0;text-align:left;margin-left:343pt;margin-top:20.7pt;width:161.35pt;height:42.2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" filled="f" stroked="f" strokeweight=".5pt">
                <v:textbox>
                  <w:txbxContent>
                    <w:p w:rsidR="0020605D" w:rsidRPr="00381D4B" w:rsidRDefault="0020605D" w:rsidP="00B31FC1">
                      <w:pPr>
                        <w:rPr>
                          <w:b/>
                          <w:bCs/>
                          <w:color w:val="00C5C0"/>
                          <w:sz w:val="40"/>
                          <w:szCs w:val="4"/>
                          <w:lang w:val="en-US"/>
                        </w:rPr>
                      </w:pPr>
                      <w:r w:rsidRPr="00381D4B">
                        <w:rPr>
                          <w:b/>
                          <w:bCs/>
                          <w:color w:val="00C5C0"/>
                          <w:sz w:val="40"/>
                          <w:szCs w:val="4"/>
                          <w:lang w:val="en-US"/>
                        </w:rPr>
                        <w:t xml:space="preserve">A </w:t>
                      </w:r>
                      <w:r>
                        <w:rPr>
                          <w:b/>
                          <w:bCs/>
                          <w:color w:val="00C5C0"/>
                          <w:sz w:val="40"/>
                          <w:szCs w:val="4"/>
                          <w:lang w:val="en-US"/>
                        </w:rPr>
                        <w:t>Report</w:t>
                      </w:r>
                      <w:r w:rsidRPr="00381D4B">
                        <w:rPr>
                          <w:b/>
                          <w:bCs/>
                          <w:color w:val="00C5C0"/>
                          <w:sz w:val="40"/>
                          <w:szCs w:val="4"/>
                          <w:lang w:val="en-US"/>
                        </w:rPr>
                        <w:t xml:space="preserve"> on</w:t>
                      </w:r>
                    </w:p>
                  </w:txbxContent>
                </v:textbox>
                <w10:wrap anchorx="margin"/>
              </v:shape>
            </w:pict>
          </mc:Fallback>
        </mc:AlternateContent>
      </w:r>
    </w:p>
    <w:p w:rsidR="0030345D" w:rsidRPr="006F71DB" w:rsidRDefault="00A94CCF" w:rsidP="00B67FF0">
      <w:pPr>
        <w:tabs>
          <w:tab w:val="left" w:pos="3119"/>
        </w:tabs>
        <w:jc w:val="both"/>
      </w:pPr>
      <w:r>
        <w:rPr>
          <w:noProof/>
          <w:lang w:val="en-US"/>
        </w:rPr>
        <w:drawing>
          <wp:anchor distT="0" distB="0" distL="114300" distR="114300" simplePos="0" relativeHeight="251863040" behindDoc="0" locked="0" layoutInCell="1" allowOverlap="1">
            <wp:simplePos x="0" y="0"/>
            <wp:positionH relativeFrom="margin">
              <wp:posOffset>181271</wp:posOffset>
            </wp:positionH>
            <wp:positionV relativeFrom="paragraph">
              <wp:posOffset>146125</wp:posOffset>
            </wp:positionV>
            <wp:extent cx="2563495" cy="899160"/>
            <wp:effectExtent l="0" t="609600" r="0" b="62484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ogo.png"/>
                    <pic:cNvPicPr/>
                  </pic:nvPicPr>
                  <pic:blipFill>
                    <a:blip r:embed="rId8">
                      <a:biLevel thresh="75000"/>
                      <a:extLst>
                        <a:ext uri="{28A0092B-C50C-407E-A947-70E740481C1C}">
                          <a14:useLocalDpi xmlns:a14="http://schemas.microsoft.com/office/drawing/2010/main" val="0"/>
                        </a:ext>
                      </a:extLst>
                    </a:blip>
                    <a:stretch>
                      <a:fillRect/>
                    </a:stretch>
                  </pic:blipFill>
                  <pic:spPr>
                    <a:xfrm rot="18937092">
                      <a:off x="0" y="0"/>
                      <a:ext cx="2563495" cy="899160"/>
                    </a:xfrm>
                    <a:prstGeom prst="rect">
                      <a:avLst/>
                    </a:prstGeom>
                  </pic:spPr>
                </pic:pic>
              </a:graphicData>
            </a:graphic>
            <wp14:sizeRelH relativeFrom="margin">
              <wp14:pctWidth>0</wp14:pctWidth>
            </wp14:sizeRelH>
            <wp14:sizeRelV relativeFrom="margin">
              <wp14:pctHeight>0</wp14:pctHeight>
            </wp14:sizeRelV>
          </wp:anchor>
        </w:drawing>
      </w:r>
      <w:r w:rsidR="007959CD">
        <w:rPr>
          <w:noProof/>
          <w:lang w:val="en-US"/>
        </w:rPr>
        <mc:AlternateContent>
          <mc:Choice Requires="wps">
            <w:drawing>
              <wp:anchor distT="0" distB="0" distL="114300" distR="114300" simplePos="0" relativeHeight="251763712" behindDoc="0" locked="0" layoutInCell="1" allowOverlap="1" wp14:anchorId="5D8C0B91" wp14:editId="60A49310">
                <wp:simplePos x="0" y="0"/>
                <wp:positionH relativeFrom="column">
                  <wp:posOffset>3591254</wp:posOffset>
                </wp:positionH>
                <wp:positionV relativeFrom="paragraph">
                  <wp:posOffset>300108</wp:posOffset>
                </wp:positionV>
                <wp:extent cx="301684" cy="11755074"/>
                <wp:effectExtent l="0" t="4088130" r="0" b="4087495"/>
                <wp:wrapNone/>
                <wp:docPr id="9" name="Rectangle 9"/>
                <wp:cNvGraphicFramePr/>
                <a:graphic xmlns:a="http://schemas.openxmlformats.org/drawingml/2006/main">
                  <a:graphicData uri="http://schemas.microsoft.com/office/word/2010/wordprocessingShape">
                    <wps:wsp>
                      <wps:cNvSpPr/>
                      <wps:spPr>
                        <a:xfrm rot="2727592">
                          <a:off x="0" y="0"/>
                          <a:ext cx="301684" cy="1175507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97536" id="Rectangle 9" o:spid="_x0000_s1026" style="position:absolute;margin-left:282.8pt;margin-top:23.65pt;width:23.75pt;height:925.6pt;rotation:2979258fd;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" fillcolor="white [3212]" stroked="f" strokeweight="1pt"/>
            </w:pict>
          </mc:Fallback>
        </mc:AlternateContent>
      </w:r>
    </w:p>
    <w:p w:rsidR="0030345D" w:rsidRPr="006F71DB" w:rsidRDefault="0030345D" w:rsidP="00B67FF0">
      <w:pPr>
        <w:jc w:val="both"/>
      </w:pPr>
    </w:p>
    <w:p w:rsidR="0030345D" w:rsidRPr="006F71DB" w:rsidRDefault="00BA1EDF" w:rsidP="00B67FF0">
      <w:pPr>
        <w:jc w:val="both"/>
      </w:pPr>
      <w:r>
        <w:rPr>
          <w:noProof/>
          <w:lang w:val="en-US"/>
        </w:rPr>
        <mc:AlternateContent>
          <mc:Choice Requires="wps">
            <w:drawing>
              <wp:anchor distT="0" distB="0" distL="114300" distR="114300" simplePos="0" relativeHeight="251768832" behindDoc="0" locked="0" layoutInCell="1" allowOverlap="1" wp14:anchorId="60618BB7" wp14:editId="1939E4DE">
                <wp:simplePos x="0" y="0"/>
                <wp:positionH relativeFrom="margin">
                  <wp:posOffset>2949575</wp:posOffset>
                </wp:positionH>
                <wp:positionV relativeFrom="paragraph">
                  <wp:posOffset>13970</wp:posOffset>
                </wp:positionV>
                <wp:extent cx="4369435" cy="2206625"/>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4369435" cy="2206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05D" w:rsidRPr="004B7430" w:rsidRDefault="0020605D" w:rsidP="00CE4621">
                            <w:pPr>
                              <w:spacing w:after="0" w:line="240" w:lineRule="auto"/>
                              <w:jc w:val="center"/>
                              <w:rPr>
                                <w:rFonts w:ascii="Cooper Black" w:hAnsi="Cooper Black"/>
                                <w:b/>
                                <w:color w:val="008D8A"/>
                                <w:sz w:val="62"/>
                                <w:szCs w:val="62"/>
                                <w:lang w:val="en-US"/>
                              </w:rPr>
                            </w:pPr>
                            <w:r>
                              <w:rPr>
                                <w:rFonts w:ascii="Cooper Black" w:hAnsi="Cooper Black"/>
                                <w:color w:val="FFFFFF" w:themeColor="background1"/>
                                <w:sz w:val="62"/>
                                <w:szCs w:val="62"/>
                                <w:lang w:val="en-US"/>
                              </w:rPr>
                              <w:t>“Celebreno”: a Web-</w:t>
                            </w:r>
                            <w:r w:rsidRPr="004B7430">
                              <w:rPr>
                                <w:rFonts w:ascii="Cooper Black" w:hAnsi="Cooper Black"/>
                                <w:color w:val="FFFFFF" w:themeColor="background1"/>
                                <w:sz w:val="62"/>
                                <w:szCs w:val="62"/>
                                <w:lang w:val="en-US"/>
                              </w:rPr>
                              <w:t xml:space="preserve">based </w:t>
                            </w:r>
                            <w:r>
                              <w:rPr>
                                <w:rFonts w:ascii="Cooper Black" w:hAnsi="Cooper Black"/>
                                <w:color w:val="FFFFFF" w:themeColor="background1"/>
                                <w:sz w:val="62"/>
                                <w:szCs w:val="62"/>
                                <w:lang w:val="en-US"/>
                              </w:rPr>
                              <w:t>Application for Event Planning using ASP.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18BB7" id="Text Box 14" o:spid="_x0000_s1027" type="#_x0000_t202" style="position:absolute;left:0;text-align:left;margin-left:232.25pt;margin-top:1.1pt;width:344.05pt;height:173.7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" filled="f" stroked="f" strokeweight=".5pt">
                <v:textbox>
                  <w:txbxContent>
                    <w:p w:rsidR="0020605D" w:rsidRPr="004B7430" w:rsidRDefault="0020605D" w:rsidP="00CE4621">
                      <w:pPr>
                        <w:spacing w:after="0" w:line="240" w:lineRule="auto"/>
                        <w:jc w:val="center"/>
                        <w:rPr>
                          <w:rFonts w:ascii="Cooper Black" w:hAnsi="Cooper Black"/>
                          <w:b/>
                          <w:color w:val="008D8A"/>
                          <w:sz w:val="62"/>
                          <w:szCs w:val="62"/>
                          <w:lang w:val="en-US"/>
                        </w:rPr>
                      </w:pPr>
                      <w:r>
                        <w:rPr>
                          <w:rFonts w:ascii="Cooper Black" w:hAnsi="Cooper Black"/>
                          <w:color w:val="FFFFFF" w:themeColor="background1"/>
                          <w:sz w:val="62"/>
                          <w:szCs w:val="62"/>
                          <w:lang w:val="en-US"/>
                        </w:rPr>
                        <w:t>“Celebreno”: a Web-</w:t>
                      </w:r>
                      <w:r w:rsidRPr="004B7430">
                        <w:rPr>
                          <w:rFonts w:ascii="Cooper Black" w:hAnsi="Cooper Black"/>
                          <w:color w:val="FFFFFF" w:themeColor="background1"/>
                          <w:sz w:val="62"/>
                          <w:szCs w:val="62"/>
                          <w:lang w:val="en-US"/>
                        </w:rPr>
                        <w:t xml:space="preserve">based </w:t>
                      </w:r>
                      <w:r>
                        <w:rPr>
                          <w:rFonts w:ascii="Cooper Black" w:hAnsi="Cooper Black"/>
                          <w:color w:val="FFFFFF" w:themeColor="background1"/>
                          <w:sz w:val="62"/>
                          <w:szCs w:val="62"/>
                          <w:lang w:val="en-US"/>
                        </w:rPr>
                        <w:t>Application for Event Planning using ASP.net</w:t>
                      </w:r>
                    </w:p>
                  </w:txbxContent>
                </v:textbox>
                <w10:wrap anchorx="margin"/>
              </v:shape>
            </w:pict>
          </mc:Fallback>
        </mc:AlternateContent>
      </w:r>
      <w:r w:rsidR="007959CD">
        <w:rPr>
          <w:noProof/>
          <w:lang w:val="en-US"/>
        </w:rPr>
        <mc:AlternateContent>
          <mc:Choice Requires="wps">
            <w:drawing>
              <wp:anchor distT="0" distB="0" distL="114300" distR="114300" simplePos="0" relativeHeight="251764736" behindDoc="0" locked="0" layoutInCell="1" allowOverlap="1" wp14:anchorId="0615DEDE" wp14:editId="101395CF">
                <wp:simplePos x="0" y="0"/>
                <wp:positionH relativeFrom="column">
                  <wp:posOffset>3041854</wp:posOffset>
                </wp:positionH>
                <wp:positionV relativeFrom="paragraph">
                  <wp:posOffset>153714</wp:posOffset>
                </wp:positionV>
                <wp:extent cx="311984" cy="4267811"/>
                <wp:effectExtent l="1390650" t="0" r="1440815" b="0"/>
                <wp:wrapNone/>
                <wp:docPr id="10" name="Rectangle 10"/>
                <wp:cNvGraphicFramePr/>
                <a:graphic xmlns:a="http://schemas.openxmlformats.org/drawingml/2006/main">
                  <a:graphicData uri="http://schemas.microsoft.com/office/word/2010/wordprocessingShape">
                    <wps:wsp>
                      <wps:cNvSpPr/>
                      <wps:spPr>
                        <a:xfrm rot="8162255">
                          <a:off x="0" y="0"/>
                          <a:ext cx="311984" cy="42678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5A66F" id="Rectangle 10" o:spid="_x0000_s1026" style="position:absolute;margin-left:239.5pt;margin-top:12.1pt;width:24.55pt;height:336.05pt;rotation:8915359fd;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" fillcolor="white [3212]" stroked="f" strokeweight="1pt"/>
            </w:pict>
          </mc:Fallback>
        </mc:AlternateContent>
      </w:r>
    </w:p>
    <w:p w:rsidR="0030345D" w:rsidRPr="006F71DB" w:rsidRDefault="0030345D" w:rsidP="00B67FF0">
      <w:pPr>
        <w:jc w:val="both"/>
      </w:pPr>
    </w:p>
    <w:p w:rsidR="0030345D" w:rsidRPr="006F71DB" w:rsidRDefault="0030345D" w:rsidP="00B67FF0">
      <w:pPr>
        <w:jc w:val="both"/>
      </w:pPr>
    </w:p>
    <w:p w:rsidR="0030345D" w:rsidRPr="006F71DB" w:rsidRDefault="007959CD" w:rsidP="00B67FF0">
      <w:pPr>
        <w:jc w:val="both"/>
      </w:pPr>
      <w:r>
        <w:rPr>
          <w:noProof/>
          <w:lang w:val="en-US"/>
        </w:rPr>
        <w:drawing>
          <wp:anchor distT="0" distB="0" distL="114300" distR="114300" simplePos="0" relativeHeight="251757568" behindDoc="1" locked="0" layoutInCell="1" allowOverlap="1" wp14:anchorId="5A66F1A7" wp14:editId="3A516A23">
            <wp:simplePos x="0" y="0"/>
            <wp:positionH relativeFrom="margin">
              <wp:align>left</wp:align>
            </wp:positionH>
            <wp:positionV relativeFrom="paragraph">
              <wp:posOffset>11106</wp:posOffset>
            </wp:positionV>
            <wp:extent cx="7706293" cy="8581966"/>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uterDesktopWallpapersCollection540_077.jpg"/>
                    <pic:cNvPicPr/>
                  </pic:nvPicPr>
                  <pic:blipFill>
                    <a:blip r:embed="rId9">
                      <a:extLst>
                        <a:ext uri="{BEBA8EAE-BF5A-486C-A8C5-ECC9F3942E4B}">
                          <a14:imgProps xmlns:a14="http://schemas.microsoft.com/office/drawing/2010/main">
                            <a14:imgLayer r:embed="rId10">
                              <a14:imgEffect>
                                <a14:colorTemperature colorTemp="11200"/>
                              </a14:imgEffect>
                              <a14:imgEffect>
                                <a14:saturation sat="0"/>
                              </a14:imgEffect>
                            </a14:imgLayer>
                          </a14:imgProps>
                        </a:ext>
                        <a:ext uri="{28A0092B-C50C-407E-A947-70E740481C1C}">
                          <a14:useLocalDpi xmlns:a14="http://schemas.microsoft.com/office/drawing/2010/main" val="0"/>
                        </a:ext>
                      </a:extLst>
                    </a:blip>
                    <a:stretch>
                      <a:fillRect/>
                    </a:stretch>
                  </pic:blipFill>
                  <pic:spPr bwMode="auto">
                    <a:xfrm flipH="1">
                      <a:off x="0" y="0"/>
                      <a:ext cx="7706293" cy="85819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0345D" w:rsidRPr="006F71DB" w:rsidRDefault="0030345D" w:rsidP="00B67FF0">
      <w:pPr>
        <w:jc w:val="both"/>
      </w:pPr>
    </w:p>
    <w:p w:rsidR="0030345D" w:rsidRPr="006F71DB" w:rsidRDefault="0030345D" w:rsidP="00B67FF0">
      <w:pPr>
        <w:jc w:val="both"/>
      </w:pPr>
    </w:p>
    <w:p w:rsidR="0030345D" w:rsidRPr="006F71DB" w:rsidRDefault="0030345D" w:rsidP="00B67FF0">
      <w:pPr>
        <w:jc w:val="both"/>
      </w:pPr>
    </w:p>
    <w:p w:rsidR="0030345D" w:rsidRPr="006F71DB" w:rsidRDefault="0030345D" w:rsidP="00B67FF0">
      <w:pPr>
        <w:jc w:val="both"/>
      </w:pPr>
    </w:p>
    <w:p w:rsidR="0030345D" w:rsidRPr="006F71DB" w:rsidRDefault="0030345D" w:rsidP="00B67FF0">
      <w:pPr>
        <w:jc w:val="both"/>
      </w:pPr>
    </w:p>
    <w:p w:rsidR="0030345D" w:rsidRDefault="00B31FC1" w:rsidP="00B67FF0">
      <w:pPr>
        <w:tabs>
          <w:tab w:val="left" w:pos="9192"/>
        </w:tabs>
        <w:jc w:val="both"/>
      </w:pPr>
      <w:r>
        <w:rPr>
          <w:noProof/>
          <w:lang w:val="en-US"/>
        </w:rPr>
        <mc:AlternateContent>
          <mc:Choice Requires="wps">
            <w:drawing>
              <wp:anchor distT="0" distB="0" distL="114300" distR="114300" simplePos="0" relativeHeight="251765760" behindDoc="0" locked="0" layoutInCell="1" allowOverlap="1" wp14:anchorId="2336C8A6" wp14:editId="07BC44DA">
                <wp:simplePos x="0" y="0"/>
                <wp:positionH relativeFrom="column">
                  <wp:posOffset>4076700</wp:posOffset>
                </wp:positionH>
                <wp:positionV relativeFrom="paragraph">
                  <wp:posOffset>300355</wp:posOffset>
                </wp:positionV>
                <wp:extent cx="2011680" cy="2011680"/>
                <wp:effectExtent l="0" t="0" r="7620" b="7620"/>
                <wp:wrapNone/>
                <wp:docPr id="11" name="Oval 11"/>
                <wp:cNvGraphicFramePr/>
                <a:graphic xmlns:a="http://schemas.openxmlformats.org/drawingml/2006/main">
                  <a:graphicData uri="http://schemas.microsoft.com/office/word/2010/wordprocessingShape">
                    <wps:wsp>
                      <wps:cNvSpPr/>
                      <wps:spPr>
                        <a:xfrm>
                          <a:off x="0" y="0"/>
                          <a:ext cx="2011680" cy="201168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48B61C" id="Oval 11" o:spid="_x0000_s1026" style="position:absolute;margin-left:321pt;margin-top:23.65pt;width:158.4pt;height:158.4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" fillcolor="white [3212]" stroked="f" strokeweight="1pt">
                <v:stroke joinstyle="miter"/>
              </v:oval>
            </w:pict>
          </mc:Fallback>
        </mc:AlternateContent>
      </w:r>
      <w:r w:rsidR="0030345D">
        <w:tab/>
        <w:t xml:space="preserve">  </w:t>
      </w:r>
    </w:p>
    <w:p w:rsidR="0030345D" w:rsidRDefault="00B31FC1" w:rsidP="00B67FF0">
      <w:pPr>
        <w:tabs>
          <w:tab w:val="left" w:pos="9192"/>
        </w:tabs>
        <w:jc w:val="both"/>
      </w:pPr>
      <w:r>
        <w:rPr>
          <w:noProof/>
          <w:lang w:val="en-US"/>
        </w:rPr>
        <mc:AlternateContent>
          <mc:Choice Requires="wps">
            <w:drawing>
              <wp:anchor distT="0" distB="0" distL="114300" distR="114300" simplePos="0" relativeHeight="251769856" behindDoc="0" locked="0" layoutInCell="1" allowOverlap="1" wp14:anchorId="475FE4D8" wp14:editId="44DB0F15">
                <wp:simplePos x="0" y="0"/>
                <wp:positionH relativeFrom="column">
                  <wp:posOffset>3817620</wp:posOffset>
                </wp:positionH>
                <wp:positionV relativeFrom="paragraph">
                  <wp:posOffset>136052</wp:posOffset>
                </wp:positionV>
                <wp:extent cx="2537460" cy="177990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537460" cy="1779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Maha</w:t>
                            </w:r>
                          </w:p>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Mahmoud</w:t>
                            </w:r>
                          </w:p>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1507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FE4D8" id="Text Box 15" o:spid="_x0000_s1028" type="#_x0000_t202" style="position:absolute;left:0;text-align:left;margin-left:300.6pt;margin-top:10.7pt;width:199.8pt;height:140.1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" filled="f" stroked="f" strokeweight=".5pt">
                <v:textbox>
                  <w:txbxContent>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Maha</w:t>
                      </w:r>
                    </w:p>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Mahmoud</w:t>
                      </w:r>
                    </w:p>
                    <w:p w:rsidR="0020605D" w:rsidRPr="007136DA" w:rsidRDefault="0020605D" w:rsidP="0030345D">
                      <w:pPr>
                        <w:jc w:val="center"/>
                        <w:rPr>
                          <w:rFonts w:ascii="Khmer UI" w:hAnsi="Khmer UI" w:cs="Khmer UI"/>
                          <w:b/>
                          <w:bCs/>
                          <w:color w:val="595959" w:themeColor="text1" w:themeTint="A6"/>
                          <w:sz w:val="36"/>
                          <w:szCs w:val="18"/>
                          <w:lang w:val="en-US"/>
                        </w:rPr>
                      </w:pPr>
                      <w:r w:rsidRPr="007136DA">
                        <w:rPr>
                          <w:rFonts w:ascii="Khmer UI" w:hAnsi="Khmer UI" w:cs="Khmer UI"/>
                          <w:b/>
                          <w:bCs/>
                          <w:color w:val="595959" w:themeColor="text1" w:themeTint="A6"/>
                          <w:sz w:val="36"/>
                          <w:szCs w:val="18"/>
                          <w:lang w:val="en-US"/>
                        </w:rPr>
                        <w:t>150792</w:t>
                      </w:r>
                    </w:p>
                  </w:txbxContent>
                </v:textbox>
              </v:shape>
            </w:pict>
          </mc:Fallback>
        </mc:AlternateContent>
      </w: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30345D" w:rsidRDefault="00B31FC1" w:rsidP="00B67FF0">
      <w:pPr>
        <w:tabs>
          <w:tab w:val="left" w:pos="9192"/>
        </w:tabs>
        <w:jc w:val="both"/>
      </w:pPr>
      <w:r>
        <w:rPr>
          <w:noProof/>
          <w:lang w:val="en-US"/>
        </w:rPr>
        <mc:AlternateContent>
          <mc:Choice Requires="wps">
            <w:drawing>
              <wp:anchor distT="0" distB="0" distL="114300" distR="114300" simplePos="0" relativeHeight="251760640" behindDoc="0" locked="0" layoutInCell="1" allowOverlap="1" wp14:anchorId="5CAA09AE" wp14:editId="024231AE">
                <wp:simplePos x="0" y="0"/>
                <wp:positionH relativeFrom="column">
                  <wp:posOffset>-745397</wp:posOffset>
                </wp:positionH>
                <wp:positionV relativeFrom="paragraph">
                  <wp:posOffset>411613</wp:posOffset>
                </wp:positionV>
                <wp:extent cx="12506325" cy="6102200"/>
                <wp:effectExtent l="342900" t="3524250" r="333375" b="3537585"/>
                <wp:wrapNone/>
                <wp:docPr id="6" name="Rectangle 6"/>
                <wp:cNvGraphicFramePr/>
                <a:graphic xmlns:a="http://schemas.openxmlformats.org/drawingml/2006/main">
                  <a:graphicData uri="http://schemas.microsoft.com/office/word/2010/wordprocessingShape">
                    <wps:wsp>
                      <wps:cNvSpPr/>
                      <wps:spPr>
                        <a:xfrm rot="18927235">
                          <a:off x="0" y="0"/>
                          <a:ext cx="12506325" cy="6102200"/>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C2CE9" id="Rectangle 6" o:spid="_x0000_s1026" style="position:absolute;margin-left:-58.7pt;margin-top:32.4pt;width:984.75pt;height:480.5pt;rotation:-2919372fd;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" fillcolor="#099" strokecolor="#1f4d78 [1604]" strokeweight="1pt"/>
            </w:pict>
          </mc:Fallback>
        </mc:AlternateContent>
      </w: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30345D" w:rsidRDefault="00F46135" w:rsidP="00B67FF0">
      <w:pPr>
        <w:tabs>
          <w:tab w:val="left" w:pos="9192"/>
        </w:tabs>
        <w:jc w:val="both"/>
      </w:pPr>
      <w:r>
        <w:rPr>
          <w:noProof/>
          <w:lang w:val="en-US"/>
        </w:rPr>
        <mc:AlternateContent>
          <mc:Choice Requires="wps">
            <w:drawing>
              <wp:anchor distT="0" distB="0" distL="114300" distR="114300" simplePos="0" relativeHeight="251771904" behindDoc="0" locked="0" layoutInCell="1" allowOverlap="1" wp14:anchorId="24AAC167" wp14:editId="45CA582C">
                <wp:simplePos x="0" y="0"/>
                <wp:positionH relativeFrom="margin">
                  <wp:posOffset>3373120</wp:posOffset>
                </wp:positionH>
                <wp:positionV relativeFrom="paragraph">
                  <wp:posOffset>277333</wp:posOffset>
                </wp:positionV>
                <wp:extent cx="3154680" cy="1040130"/>
                <wp:effectExtent l="0" t="0" r="0" b="7620"/>
                <wp:wrapNone/>
                <wp:docPr id="17" name="Text Box 17"/>
                <wp:cNvGraphicFramePr/>
                <a:graphic xmlns:a="http://schemas.openxmlformats.org/drawingml/2006/main">
                  <a:graphicData uri="http://schemas.microsoft.com/office/word/2010/wordprocessingShape">
                    <wps:wsp>
                      <wps:cNvSpPr txBox="1"/>
                      <wps:spPr>
                        <a:xfrm>
                          <a:off x="0" y="0"/>
                          <a:ext cx="3154680" cy="1040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0605D" w:rsidRPr="00381D4B" w:rsidRDefault="0020605D" w:rsidP="00381D4B">
                            <w:pPr>
                              <w:spacing w:after="0"/>
                              <w:jc w:val="center"/>
                              <w:rPr>
                                <w:b/>
                                <w:bCs/>
                                <w:color w:val="FFFFFF" w:themeColor="background1"/>
                                <w:sz w:val="36"/>
                                <w:szCs w:val="36"/>
                              </w:rPr>
                            </w:pPr>
                            <w:r w:rsidRPr="00381D4B">
                              <w:rPr>
                                <w:b/>
                                <w:bCs/>
                                <w:color w:val="FFFFFF" w:themeColor="background1"/>
                                <w:sz w:val="36"/>
                                <w:szCs w:val="36"/>
                              </w:rPr>
                              <w:t>Under the supervision of</w:t>
                            </w:r>
                          </w:p>
                          <w:p w:rsidR="0020605D" w:rsidRPr="00381D4B" w:rsidRDefault="0020605D" w:rsidP="00381D4B">
                            <w:pPr>
                              <w:spacing w:after="0" w:line="240" w:lineRule="auto"/>
                              <w:jc w:val="center"/>
                              <w:rPr>
                                <w:b/>
                                <w:color w:val="FFFFFF" w:themeColor="background1"/>
                                <w:sz w:val="36"/>
                                <w:szCs w:val="36"/>
                              </w:rPr>
                            </w:pPr>
                            <w:r w:rsidRPr="00381D4B">
                              <w:rPr>
                                <w:rFonts w:ascii="Arial" w:hAnsi="Arial" w:cs="Arial"/>
                                <w:b/>
                                <w:color w:val="FFFFFF" w:themeColor="background1"/>
                                <w:sz w:val="36"/>
                                <w:szCs w:val="36"/>
                              </w:rPr>
                              <w:t>Mr. Ramakrishna Kum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AC167" id="Text Box 17" o:spid="_x0000_s1029" type="#_x0000_t202" style="position:absolute;left:0;text-align:left;margin-left:265.6pt;margin-top:21.85pt;width:248.4pt;height:81.9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" filled="f" stroked="f" strokeweight=".5pt">
                <v:textbox>
                  <w:txbxContent>
                    <w:p w:rsidR="0020605D" w:rsidRPr="00381D4B" w:rsidRDefault="0020605D" w:rsidP="00381D4B">
                      <w:pPr>
                        <w:spacing w:after="0"/>
                        <w:jc w:val="center"/>
                        <w:rPr>
                          <w:b/>
                          <w:bCs/>
                          <w:color w:val="FFFFFF" w:themeColor="background1"/>
                          <w:sz w:val="36"/>
                          <w:szCs w:val="36"/>
                        </w:rPr>
                      </w:pPr>
                      <w:r w:rsidRPr="00381D4B">
                        <w:rPr>
                          <w:b/>
                          <w:bCs/>
                          <w:color w:val="FFFFFF" w:themeColor="background1"/>
                          <w:sz w:val="36"/>
                          <w:szCs w:val="36"/>
                        </w:rPr>
                        <w:t>Under the supervision of</w:t>
                      </w:r>
                    </w:p>
                    <w:p w:rsidR="0020605D" w:rsidRPr="00381D4B" w:rsidRDefault="0020605D" w:rsidP="00381D4B">
                      <w:pPr>
                        <w:spacing w:after="0" w:line="240" w:lineRule="auto"/>
                        <w:jc w:val="center"/>
                        <w:rPr>
                          <w:b/>
                          <w:color w:val="FFFFFF" w:themeColor="background1"/>
                          <w:sz w:val="36"/>
                          <w:szCs w:val="36"/>
                        </w:rPr>
                      </w:pPr>
                      <w:r w:rsidRPr="00381D4B">
                        <w:rPr>
                          <w:rFonts w:ascii="Arial" w:hAnsi="Arial" w:cs="Arial"/>
                          <w:b/>
                          <w:color w:val="FFFFFF" w:themeColor="background1"/>
                          <w:sz w:val="36"/>
                          <w:szCs w:val="36"/>
                        </w:rPr>
                        <w:t>Mr. Ramakrishna Kumar</w:t>
                      </w:r>
                    </w:p>
                  </w:txbxContent>
                </v:textbox>
                <w10:wrap anchorx="margin"/>
              </v:shape>
            </w:pict>
          </mc:Fallback>
        </mc:AlternateContent>
      </w:r>
      <w:r>
        <w:rPr>
          <w:noProof/>
          <w:lang w:val="en-US"/>
        </w:rPr>
        <mc:AlternateContent>
          <mc:Choice Requires="wps">
            <w:drawing>
              <wp:anchor distT="0" distB="0" distL="114300" distR="114300" simplePos="0" relativeHeight="251761664" behindDoc="0" locked="0" layoutInCell="1" allowOverlap="1" wp14:anchorId="22DE5F97" wp14:editId="4805D7DB">
                <wp:simplePos x="0" y="0"/>
                <wp:positionH relativeFrom="margin">
                  <wp:posOffset>1030620</wp:posOffset>
                </wp:positionH>
                <wp:positionV relativeFrom="paragraph">
                  <wp:posOffset>78740</wp:posOffset>
                </wp:positionV>
                <wp:extent cx="8119745" cy="1569720"/>
                <wp:effectExtent l="0" t="0" r="0" b="0"/>
                <wp:wrapNone/>
                <wp:docPr id="7" name="Parallelogram 7"/>
                <wp:cNvGraphicFramePr/>
                <a:graphic xmlns:a="http://schemas.openxmlformats.org/drawingml/2006/main">
                  <a:graphicData uri="http://schemas.microsoft.com/office/word/2010/wordprocessingShape">
                    <wps:wsp>
                      <wps:cNvSpPr/>
                      <wps:spPr>
                        <a:xfrm>
                          <a:off x="0" y="0"/>
                          <a:ext cx="8119745" cy="1569720"/>
                        </a:xfrm>
                        <a:prstGeom prst="parallelogram">
                          <a:avLst>
                            <a:gd name="adj" fmla="val 98148"/>
                          </a:avLst>
                        </a:prstGeom>
                        <a:solidFill>
                          <a:srgbClr val="2A2A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B611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6" type="#_x0000_t7" style="position:absolute;margin-left:81.15pt;margin-top:6.2pt;width:639.35pt;height:123.6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" adj="4098" fillcolor="#2a2a2a" stroked="f" strokeweight="1pt">
                <w10:wrap anchorx="margin"/>
              </v:shape>
            </w:pict>
          </mc:Fallback>
        </mc:AlternateContent>
      </w:r>
    </w:p>
    <w:p w:rsidR="0030345D" w:rsidRDefault="0030345D" w:rsidP="00B67FF0">
      <w:pPr>
        <w:tabs>
          <w:tab w:val="left" w:pos="9192"/>
        </w:tabs>
        <w:jc w:val="both"/>
      </w:pPr>
    </w:p>
    <w:p w:rsidR="0030345D" w:rsidRDefault="0030345D" w:rsidP="00B67FF0">
      <w:pPr>
        <w:tabs>
          <w:tab w:val="left" w:pos="9192"/>
        </w:tabs>
        <w:jc w:val="both"/>
      </w:pPr>
    </w:p>
    <w:p w:rsidR="0030345D" w:rsidRDefault="0030345D" w:rsidP="00B67FF0">
      <w:pPr>
        <w:tabs>
          <w:tab w:val="left" w:pos="9192"/>
        </w:tabs>
        <w:jc w:val="both"/>
      </w:pPr>
    </w:p>
    <w:p w:rsidR="00BA5C97" w:rsidRPr="001A3206" w:rsidRDefault="00BA5C97" w:rsidP="00B67FF0">
      <w:pPr>
        <w:spacing w:after="0"/>
        <w:jc w:val="both"/>
        <w:rPr>
          <w:b/>
          <w:bCs/>
          <w:strike/>
          <w:color w:val="FF0000"/>
          <w:sz w:val="28"/>
          <w:szCs w:val="24"/>
        </w:rPr>
        <w:sectPr w:rsidR="00BA5C97" w:rsidRPr="001A3206" w:rsidSect="0030345D">
          <w:footerReference w:type="default" r:id="rId11"/>
          <w:pgSz w:w="11906" w:h="16838" w:code="9"/>
          <w:pgMar w:top="0" w:right="0" w:bottom="0" w:left="0" w:header="709" w:footer="709" w:gutter="0"/>
          <w:pgNumType w:fmt="lowerRoman" w:start="1"/>
          <w:cols w:space="708"/>
          <w:docGrid w:linePitch="360"/>
        </w:sectPr>
      </w:pPr>
      <w:bookmarkStart w:id="0" w:name="_Toc514032281"/>
    </w:p>
    <w:p w:rsidR="00AD5AF2" w:rsidRDefault="00AD5AF2" w:rsidP="00B67FF0">
      <w:pPr>
        <w:pStyle w:val="Heading1"/>
        <w:spacing w:beforeLines="120" w:before="288" w:afterLines="120" w:after="288"/>
        <w:jc w:val="both"/>
      </w:pPr>
      <w:bookmarkStart w:id="1" w:name="_Toc28033292"/>
      <w:r w:rsidRPr="00D67FBD">
        <w:lastRenderedPageBreak/>
        <w:t>Abstract</w:t>
      </w:r>
      <w:bookmarkEnd w:id="0"/>
      <w:bookmarkEnd w:id="1"/>
    </w:p>
    <w:p w:rsidR="00083811" w:rsidRDefault="00FA0CA1" w:rsidP="00B67FF0">
      <w:pPr>
        <w:jc w:val="both"/>
      </w:pPr>
      <w:r w:rsidRPr="004E5A93">
        <w:t xml:space="preserve">Nowadays, </w:t>
      </w:r>
      <w:r w:rsidR="00E01852">
        <w:t>t</w:t>
      </w:r>
      <w:r w:rsidR="00E01852" w:rsidRPr="00E01852">
        <w:t>he industry of events has become a core life part</w:t>
      </w:r>
      <w:r w:rsidRPr="004E5A93">
        <w:t>, which has resulted in</w:t>
      </w:r>
      <w:r w:rsidR="0066728B">
        <w:t xml:space="preserve"> rising many event planning </w:t>
      </w:r>
      <w:r w:rsidRPr="004E5A93">
        <w:t xml:space="preserve">companies. Each event varies in its nature and purpose. Thus, people feel confused to select the best for their demands, keeping in mind the difficulties faced in order to plan a successful event. </w:t>
      </w:r>
      <w:r w:rsidR="00E01852" w:rsidRPr="00E01852">
        <w:t>A lot of tim</w:t>
      </w:r>
      <w:r w:rsidR="00E01852">
        <w:t>e and money is therefore wasted</w:t>
      </w:r>
      <w:r w:rsidR="003A2900">
        <w:t>.</w:t>
      </w:r>
      <w:r w:rsidR="003A2900" w:rsidRPr="003A2900">
        <w:t xml:space="preserve"> The exhaustion felt by the people, the waste of time in the search for the best event plan and the difficulty in supporting all the services needed in one place contributed to the </w:t>
      </w:r>
      <w:r w:rsidR="008D4F12">
        <w:t>increasing</w:t>
      </w:r>
      <w:r w:rsidR="003A2900" w:rsidRPr="003A2900">
        <w:t xml:space="preserve"> o</w:t>
      </w:r>
      <w:r w:rsidR="003A2900">
        <w:t>f this problem</w:t>
      </w:r>
      <w:r w:rsidRPr="004E5A93">
        <w:t xml:space="preserve">. </w:t>
      </w:r>
      <w:r w:rsidR="008D4F12" w:rsidRPr="004E5A93">
        <w:t>Thus</w:t>
      </w:r>
      <w:r w:rsidRPr="004E5A93">
        <w:t xml:space="preserve">, the </w:t>
      </w:r>
      <w:r w:rsidR="008D4F12">
        <w:t>anticipated</w:t>
      </w:r>
      <w:r w:rsidRPr="004E5A93">
        <w:t xml:space="preserve"> goal of this </w:t>
      </w:r>
      <w:r w:rsidR="004E5A93">
        <w:t>proposal</w:t>
      </w:r>
      <w:r w:rsidRPr="004E5A93">
        <w:t xml:space="preserve"> is </w:t>
      </w:r>
      <w:r w:rsidR="004E5A93">
        <w:t xml:space="preserve">to develop </w:t>
      </w:r>
      <w:r w:rsidRPr="004E5A93">
        <w:t>an all-in-one web application for event planning</w:t>
      </w:r>
      <w:r w:rsidR="00045F63">
        <w:t xml:space="preserve">, called “Celebreno”, </w:t>
      </w:r>
      <w:r w:rsidR="00541AE3">
        <w:t>using ASP.net</w:t>
      </w:r>
      <w:r w:rsidR="00045F63">
        <w:t xml:space="preserve"> and C#,</w:t>
      </w:r>
      <w:r w:rsidRPr="004E5A93">
        <w:t xml:space="preserve"> wherein there are many event categories and services provided by different event planners, which will be a great way to assist people in planning a successful and economical event. This web application will allow people to get the needed information, regarding the services provided, cost, event type and event planners’ rate, from a single place. Besides, people will be able to compare between the event planners easily based on their provided services and cost to select the most suitable one.</w:t>
      </w:r>
      <w:r w:rsidR="004E5A93" w:rsidRPr="004E5A93">
        <w:t xml:space="preserve"> </w:t>
      </w:r>
      <w:r w:rsidRPr="004E5A93">
        <w:t xml:space="preserve">The </w:t>
      </w:r>
      <w:r w:rsidR="004E5A93" w:rsidRPr="00741A0D">
        <w:t>application</w:t>
      </w:r>
      <w:r w:rsidRPr="00741A0D">
        <w:t xml:space="preserve"> </w:t>
      </w:r>
      <w:r w:rsidR="00A12C67" w:rsidRPr="00741A0D">
        <w:t>is</w:t>
      </w:r>
      <w:r w:rsidRPr="00741A0D">
        <w:t xml:space="preserve"> implemented</w:t>
      </w:r>
      <w:r w:rsidR="00A06F23" w:rsidRPr="00741A0D">
        <w:t xml:space="preserve"> using </w:t>
      </w:r>
      <w:r w:rsidR="00A12C67" w:rsidRPr="00741A0D">
        <w:t>Microsoft Visual Studio (VS) 2017</w:t>
      </w:r>
      <w:r w:rsidRPr="00741A0D">
        <w:t xml:space="preserve"> a</w:t>
      </w:r>
      <w:r w:rsidR="00A12C67" w:rsidRPr="00741A0D">
        <w:t>nd</w:t>
      </w:r>
      <w:r w:rsidRPr="00741A0D">
        <w:t xml:space="preserve"> </w:t>
      </w:r>
      <w:r w:rsidR="00A12C67" w:rsidRPr="00741A0D">
        <w:t xml:space="preserve">a </w:t>
      </w:r>
      <w:r w:rsidRPr="00741A0D">
        <w:t xml:space="preserve">couple of </w:t>
      </w:r>
      <w:r w:rsidR="00A12C67" w:rsidRPr="00741A0D">
        <w:t xml:space="preserve">features </w:t>
      </w:r>
      <w:r w:rsidR="00741A0D" w:rsidRPr="00741A0D">
        <w:t>and techniques</w:t>
      </w:r>
      <w:r w:rsidR="00741A0D">
        <w:t xml:space="preserve"> </w:t>
      </w:r>
      <w:r w:rsidR="00A12C67">
        <w:t>including bootstrap, asp.net identity and entity framework code first</w:t>
      </w:r>
      <w:r w:rsidR="00A06F23">
        <w:t>.</w:t>
      </w:r>
      <w:r w:rsidR="004E5A93" w:rsidRPr="004E5A93">
        <w:t xml:space="preserve"> </w:t>
      </w:r>
      <w:r w:rsidR="00A12C67" w:rsidRPr="00A12C67">
        <w:t xml:space="preserve">This report covers a brief </w:t>
      </w:r>
      <w:r w:rsidR="00A12C67" w:rsidRPr="00045F63">
        <w:t>literature review of some of the previous relevant works, which are extremely useful for developing the web application</w:t>
      </w:r>
      <w:r w:rsidRPr="00045F63">
        <w:t>. Followed by, the</w:t>
      </w:r>
      <w:r w:rsidR="00741A0D" w:rsidRPr="00045F63">
        <w:t xml:space="preserve"> requirements analysis and the</w:t>
      </w:r>
      <w:r w:rsidRPr="00045F63">
        <w:t xml:space="preserve"> </w:t>
      </w:r>
      <w:r w:rsidR="00741A0D" w:rsidRPr="00045F63">
        <w:t>design of the application</w:t>
      </w:r>
      <w:r w:rsidR="004E5A93" w:rsidRPr="00045F63">
        <w:t xml:space="preserve"> including the</w:t>
      </w:r>
      <w:r w:rsidRPr="00045F63">
        <w:t xml:space="preserve"> </w:t>
      </w:r>
      <w:r w:rsidR="00741A0D" w:rsidRPr="00045F63">
        <w:t xml:space="preserve">database diagram, </w:t>
      </w:r>
      <w:r w:rsidRPr="00045F63">
        <w:t>flow chart</w:t>
      </w:r>
      <w:r w:rsidR="00741A0D" w:rsidRPr="00045F63">
        <w:t>,</w:t>
      </w:r>
      <w:r w:rsidR="004E5A93" w:rsidRPr="00045F63">
        <w:t xml:space="preserve"> and User Interface (UI)</w:t>
      </w:r>
      <w:r w:rsidRPr="00045F63">
        <w:t xml:space="preserve">. </w:t>
      </w:r>
      <w:r w:rsidR="00A12C67" w:rsidRPr="00045F63">
        <w:t xml:space="preserve">It also covers </w:t>
      </w:r>
      <w:r w:rsidR="00741A0D" w:rsidRPr="00045F63">
        <w:t>the implementation details</w:t>
      </w:r>
      <w:r w:rsidR="00741A0D">
        <w:t>, result and discussion</w:t>
      </w:r>
      <w:r w:rsidR="00045F63">
        <w:t xml:space="preserve"> and the future work</w:t>
      </w:r>
      <w:r w:rsidR="00741A0D">
        <w:t xml:space="preserve"> of the developed application. </w:t>
      </w:r>
      <w:r w:rsidR="00A12C67" w:rsidRPr="00A12C67">
        <w:t xml:space="preserve">As can be seen, this </w:t>
      </w:r>
      <w:r w:rsidR="00A12C67">
        <w:t xml:space="preserve">report discusses the full development of </w:t>
      </w:r>
      <w:r w:rsidR="00045F63">
        <w:t>Celebreno Web-based E</w:t>
      </w:r>
      <w:r w:rsidR="00621946">
        <w:t>vent P</w:t>
      </w:r>
      <w:r w:rsidR="00045F63">
        <w:t>lanning A</w:t>
      </w:r>
      <w:r w:rsidR="00A12C67">
        <w:t>pplication</w:t>
      </w:r>
      <w:r w:rsidR="00045F63">
        <w:t>.</w:t>
      </w:r>
    </w:p>
    <w:p w:rsidR="000D278A" w:rsidRDefault="000D278A" w:rsidP="00B67FF0">
      <w:pPr>
        <w:jc w:val="both"/>
      </w:pPr>
    </w:p>
    <w:p w:rsidR="00C9201B" w:rsidRPr="00D04C1E" w:rsidRDefault="00083811" w:rsidP="00B67FF0">
      <w:pPr>
        <w:jc w:val="both"/>
      </w:pPr>
      <w:r w:rsidRPr="007A55C4">
        <w:rPr>
          <w:b/>
          <w:bCs/>
        </w:rPr>
        <w:t>Key Words</w:t>
      </w:r>
      <w:r w:rsidR="00C125C6">
        <w:t xml:space="preserve">: </w:t>
      </w:r>
      <w:r w:rsidR="00541AE3">
        <w:t>Event planning</w:t>
      </w:r>
      <w:r w:rsidR="00C125C6">
        <w:t xml:space="preserve">, </w:t>
      </w:r>
      <w:r w:rsidR="00EE4FE8">
        <w:t>W</w:t>
      </w:r>
      <w:r w:rsidR="00541AE3">
        <w:t>eb application</w:t>
      </w:r>
      <w:r w:rsidR="00694692">
        <w:t>, ASP.net</w:t>
      </w:r>
      <w:r w:rsidR="007441FD">
        <w:t>,</w:t>
      </w:r>
      <w:r w:rsidR="00845F90">
        <w:t xml:space="preserve"> C#,</w:t>
      </w:r>
      <w:r w:rsidR="007441FD">
        <w:t xml:space="preserve"> </w:t>
      </w:r>
      <w:r w:rsidR="00EE4FE8">
        <w:t>User Interface (UI)</w:t>
      </w:r>
    </w:p>
    <w:p w:rsidR="00AD5AF2" w:rsidRDefault="00AD5AF2" w:rsidP="00B67FF0">
      <w:pPr>
        <w:spacing w:beforeLines="120" w:before="288" w:afterLines="120" w:after="288"/>
        <w:jc w:val="both"/>
      </w:pPr>
      <w:r>
        <w:br w:type="page"/>
      </w:r>
    </w:p>
    <w:p w:rsidR="00E63199" w:rsidRDefault="00E63199" w:rsidP="00B67FF0">
      <w:pPr>
        <w:spacing w:beforeLines="120" w:before="288" w:afterLines="120" w:after="288"/>
        <w:jc w:val="both"/>
        <w:sectPr w:rsidR="00E63199" w:rsidSect="00C83285">
          <w:footerReference w:type="default" r:id="rId12"/>
          <w:pgSz w:w="11906" w:h="16838"/>
          <w:pgMar w:top="1440" w:right="1440" w:bottom="1440" w:left="2160" w:header="706" w:footer="706" w:gutter="0"/>
          <w:pgNumType w:fmt="lowerRoman" w:start="1"/>
          <w:cols w:space="708"/>
          <w:docGrid w:linePitch="360"/>
        </w:sectPr>
      </w:pPr>
    </w:p>
    <w:sdt>
      <w:sdtPr>
        <w:rPr>
          <w:rFonts w:asciiTheme="minorBidi" w:eastAsiaTheme="minorHAnsi" w:hAnsiTheme="minorBidi" w:cstheme="minorBidi"/>
          <w:caps w:val="0"/>
          <w:color w:val="auto"/>
          <w:sz w:val="24"/>
          <w:szCs w:val="22"/>
          <w:lang w:val="en-GB"/>
        </w:rPr>
        <w:id w:val="-1624227094"/>
        <w:docPartObj>
          <w:docPartGallery w:val="Table of Contents"/>
          <w:docPartUnique/>
        </w:docPartObj>
      </w:sdtPr>
      <w:sdtEndPr>
        <w:rPr>
          <w:b/>
          <w:bCs/>
          <w:noProof/>
          <w:sz w:val="22"/>
        </w:rPr>
      </w:sdtEndPr>
      <w:sdtContent>
        <w:p w:rsidR="00B72E85" w:rsidRPr="00B72E85" w:rsidRDefault="00B72E85" w:rsidP="00B67FF0">
          <w:pPr>
            <w:pStyle w:val="TOCHeading"/>
            <w:spacing w:beforeLines="120" w:before="288" w:afterLines="120" w:after="288" w:line="360" w:lineRule="auto"/>
            <w:jc w:val="both"/>
            <w:rPr>
              <w:rStyle w:val="Heading1Char"/>
              <w:color w:val="auto"/>
            </w:rPr>
          </w:pPr>
          <w:r w:rsidRPr="00B72E85">
            <w:rPr>
              <w:rStyle w:val="Heading1Char"/>
              <w:color w:val="auto"/>
            </w:rPr>
            <w:t>Table of Content</w:t>
          </w:r>
        </w:p>
        <w:p w:rsidR="0014739A" w:rsidRDefault="00B72E85" w:rsidP="00B67FF0">
          <w:pPr>
            <w:pStyle w:val="TOC1"/>
            <w:tabs>
              <w:tab w:val="right" w:leader="dot" w:pos="8296"/>
            </w:tabs>
            <w:jc w:val="both"/>
            <w:rPr>
              <w:rFonts w:asciiTheme="minorHAnsi" w:eastAsiaTheme="minorEastAsia" w:hAnsiTheme="minorHAnsi"/>
              <w:noProof/>
              <w:lang w:val="en-US"/>
            </w:rPr>
          </w:pPr>
          <w:r w:rsidRPr="009766D5">
            <w:fldChar w:fldCharType="begin"/>
          </w:r>
          <w:r>
            <w:instrText xml:space="preserve"> TOC \o "1-3" \h \z \u </w:instrText>
          </w:r>
          <w:r w:rsidRPr="009766D5">
            <w:fldChar w:fldCharType="separate"/>
          </w:r>
          <w:hyperlink w:anchor="_Toc28033292" w:history="1">
            <w:r w:rsidR="0014739A" w:rsidRPr="00B14020">
              <w:rPr>
                <w:rStyle w:val="Hyperlink"/>
                <w:noProof/>
              </w:rPr>
              <w:t>Abstract</w:t>
            </w:r>
            <w:r w:rsidR="0014739A">
              <w:rPr>
                <w:noProof/>
                <w:webHidden/>
              </w:rPr>
              <w:tab/>
            </w:r>
            <w:r w:rsidR="0014739A">
              <w:rPr>
                <w:noProof/>
                <w:webHidden/>
              </w:rPr>
              <w:fldChar w:fldCharType="begin"/>
            </w:r>
            <w:r w:rsidR="0014739A">
              <w:rPr>
                <w:noProof/>
                <w:webHidden/>
              </w:rPr>
              <w:instrText xml:space="preserve"> PAGEREF _Toc28033292 \h </w:instrText>
            </w:r>
            <w:r w:rsidR="0014739A">
              <w:rPr>
                <w:noProof/>
                <w:webHidden/>
              </w:rPr>
            </w:r>
            <w:r w:rsidR="0014739A">
              <w:rPr>
                <w:noProof/>
                <w:webHidden/>
              </w:rPr>
              <w:fldChar w:fldCharType="separate"/>
            </w:r>
            <w:r w:rsidR="0014739A">
              <w:rPr>
                <w:noProof/>
                <w:webHidden/>
              </w:rPr>
              <w:t>i</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293" w:history="1">
            <w:r w:rsidR="0014739A" w:rsidRPr="00B14020">
              <w:rPr>
                <w:rStyle w:val="Hyperlink"/>
                <w:noProof/>
              </w:rPr>
              <w:t>List of Tables</w:t>
            </w:r>
            <w:r w:rsidR="0014739A">
              <w:rPr>
                <w:noProof/>
                <w:webHidden/>
              </w:rPr>
              <w:tab/>
            </w:r>
            <w:r w:rsidR="0014739A">
              <w:rPr>
                <w:noProof/>
                <w:webHidden/>
              </w:rPr>
              <w:fldChar w:fldCharType="begin"/>
            </w:r>
            <w:r w:rsidR="0014739A">
              <w:rPr>
                <w:noProof/>
                <w:webHidden/>
              </w:rPr>
              <w:instrText xml:space="preserve"> PAGEREF _Toc28033293 \h </w:instrText>
            </w:r>
            <w:r w:rsidR="0014739A">
              <w:rPr>
                <w:noProof/>
                <w:webHidden/>
              </w:rPr>
            </w:r>
            <w:r w:rsidR="0014739A">
              <w:rPr>
                <w:noProof/>
                <w:webHidden/>
              </w:rPr>
              <w:fldChar w:fldCharType="separate"/>
            </w:r>
            <w:r w:rsidR="0014739A">
              <w:rPr>
                <w:noProof/>
                <w:webHidden/>
              </w:rPr>
              <w:t>iv</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294" w:history="1">
            <w:r w:rsidR="0014739A" w:rsidRPr="00B14020">
              <w:rPr>
                <w:rStyle w:val="Hyperlink"/>
                <w:noProof/>
              </w:rPr>
              <w:t>List of Figures</w:t>
            </w:r>
            <w:r w:rsidR="0014739A">
              <w:rPr>
                <w:noProof/>
                <w:webHidden/>
              </w:rPr>
              <w:tab/>
            </w:r>
            <w:r w:rsidR="0014739A">
              <w:rPr>
                <w:noProof/>
                <w:webHidden/>
              </w:rPr>
              <w:fldChar w:fldCharType="begin"/>
            </w:r>
            <w:r w:rsidR="0014739A">
              <w:rPr>
                <w:noProof/>
                <w:webHidden/>
              </w:rPr>
              <w:instrText xml:space="preserve"> PAGEREF _Toc28033294 \h </w:instrText>
            </w:r>
            <w:r w:rsidR="0014739A">
              <w:rPr>
                <w:noProof/>
                <w:webHidden/>
              </w:rPr>
            </w:r>
            <w:r w:rsidR="0014739A">
              <w:rPr>
                <w:noProof/>
                <w:webHidden/>
              </w:rPr>
              <w:fldChar w:fldCharType="separate"/>
            </w:r>
            <w:r w:rsidR="0014739A">
              <w:rPr>
                <w:noProof/>
                <w:webHidden/>
              </w:rPr>
              <w:t>v</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295" w:history="1">
            <w:r w:rsidR="0014739A" w:rsidRPr="0014739A">
              <w:rPr>
                <w:rStyle w:val="Hyperlink"/>
                <w:b/>
                <w:bCs/>
                <w:noProof/>
              </w:rPr>
              <w:t>Chapter 1:</w:t>
            </w:r>
            <w:r w:rsidR="0014739A" w:rsidRPr="00B14020">
              <w:rPr>
                <w:rStyle w:val="Hyperlink"/>
                <w:noProof/>
              </w:rPr>
              <w:t xml:space="preserve"> </w:t>
            </w:r>
            <w:r w:rsidR="00210D6D">
              <w:rPr>
                <w:rStyle w:val="Hyperlink"/>
                <w:noProof/>
              </w:rPr>
              <w:t xml:space="preserve"> </w:t>
            </w:r>
            <w:r w:rsidR="0014739A" w:rsidRPr="00B14020">
              <w:rPr>
                <w:rStyle w:val="Hyperlink"/>
                <w:noProof/>
              </w:rPr>
              <w:t>Introduction</w:t>
            </w:r>
            <w:r w:rsidR="0014739A">
              <w:rPr>
                <w:noProof/>
                <w:webHidden/>
              </w:rPr>
              <w:tab/>
            </w:r>
            <w:r w:rsidR="0014739A">
              <w:rPr>
                <w:noProof/>
                <w:webHidden/>
              </w:rPr>
              <w:fldChar w:fldCharType="begin"/>
            </w:r>
            <w:r w:rsidR="0014739A">
              <w:rPr>
                <w:noProof/>
                <w:webHidden/>
              </w:rPr>
              <w:instrText xml:space="preserve"> PAGEREF _Toc28033295 \h </w:instrText>
            </w:r>
            <w:r w:rsidR="0014739A">
              <w:rPr>
                <w:noProof/>
                <w:webHidden/>
              </w:rPr>
            </w:r>
            <w:r w:rsidR="0014739A">
              <w:rPr>
                <w:noProof/>
                <w:webHidden/>
              </w:rPr>
              <w:fldChar w:fldCharType="separate"/>
            </w:r>
            <w:r w:rsidR="0014739A">
              <w:rPr>
                <w:noProof/>
                <w:webHidden/>
              </w:rPr>
              <w:t>1</w:t>
            </w:r>
            <w:r w:rsidR="0014739A">
              <w:rPr>
                <w:noProof/>
                <w:webHidden/>
              </w:rPr>
              <w:fldChar w:fldCharType="end"/>
            </w:r>
          </w:hyperlink>
        </w:p>
        <w:p w:rsidR="0014739A" w:rsidRDefault="007F40F6" w:rsidP="00B67FF0">
          <w:pPr>
            <w:pStyle w:val="TOC2"/>
            <w:tabs>
              <w:tab w:val="left" w:pos="880"/>
              <w:tab w:val="right" w:leader="dot" w:pos="8296"/>
            </w:tabs>
            <w:jc w:val="both"/>
            <w:rPr>
              <w:rFonts w:asciiTheme="minorHAnsi" w:eastAsiaTheme="minorEastAsia" w:hAnsiTheme="minorHAnsi"/>
              <w:noProof/>
              <w:lang w:val="en-US"/>
            </w:rPr>
          </w:pPr>
          <w:hyperlink w:anchor="_Toc28033296" w:history="1">
            <w:r w:rsidR="0014739A" w:rsidRPr="00B14020">
              <w:rPr>
                <w:rStyle w:val="Hyperlink"/>
                <w:noProof/>
              </w:rPr>
              <w:t>1.1</w:t>
            </w:r>
            <w:r w:rsidR="0014739A">
              <w:rPr>
                <w:rFonts w:asciiTheme="minorHAnsi" w:eastAsiaTheme="minorEastAsia" w:hAnsiTheme="minorHAnsi"/>
                <w:noProof/>
                <w:lang w:val="en-US"/>
              </w:rPr>
              <w:t xml:space="preserve"> </w:t>
            </w:r>
            <w:r w:rsidR="0014739A" w:rsidRPr="00B14020">
              <w:rPr>
                <w:rStyle w:val="Hyperlink"/>
                <w:noProof/>
              </w:rPr>
              <w:t>Background</w:t>
            </w:r>
            <w:r w:rsidR="0014739A">
              <w:rPr>
                <w:noProof/>
                <w:webHidden/>
              </w:rPr>
              <w:tab/>
            </w:r>
            <w:r w:rsidR="0014739A">
              <w:rPr>
                <w:noProof/>
                <w:webHidden/>
              </w:rPr>
              <w:fldChar w:fldCharType="begin"/>
            </w:r>
            <w:r w:rsidR="0014739A">
              <w:rPr>
                <w:noProof/>
                <w:webHidden/>
              </w:rPr>
              <w:instrText xml:space="preserve"> PAGEREF _Toc28033296 \h </w:instrText>
            </w:r>
            <w:r w:rsidR="0014739A">
              <w:rPr>
                <w:noProof/>
                <w:webHidden/>
              </w:rPr>
            </w:r>
            <w:r w:rsidR="0014739A">
              <w:rPr>
                <w:noProof/>
                <w:webHidden/>
              </w:rPr>
              <w:fldChar w:fldCharType="separate"/>
            </w:r>
            <w:r w:rsidR="0014739A">
              <w:rPr>
                <w:noProof/>
                <w:webHidden/>
              </w:rPr>
              <w:t>1</w:t>
            </w:r>
            <w:r w:rsidR="0014739A">
              <w:rPr>
                <w:noProof/>
                <w:webHidden/>
              </w:rPr>
              <w:fldChar w:fldCharType="end"/>
            </w:r>
          </w:hyperlink>
        </w:p>
        <w:p w:rsidR="0014739A" w:rsidRDefault="007F40F6" w:rsidP="00B67FF0">
          <w:pPr>
            <w:pStyle w:val="TOC2"/>
            <w:tabs>
              <w:tab w:val="left" w:pos="880"/>
              <w:tab w:val="right" w:leader="dot" w:pos="8296"/>
            </w:tabs>
            <w:jc w:val="both"/>
            <w:rPr>
              <w:rFonts w:asciiTheme="minorHAnsi" w:eastAsiaTheme="minorEastAsia" w:hAnsiTheme="minorHAnsi"/>
              <w:noProof/>
              <w:lang w:val="en-US"/>
            </w:rPr>
          </w:pPr>
          <w:hyperlink w:anchor="_Toc28033297" w:history="1">
            <w:r w:rsidR="0014739A" w:rsidRPr="00B14020">
              <w:rPr>
                <w:rStyle w:val="Hyperlink"/>
                <w:noProof/>
              </w:rPr>
              <w:t>1.2</w:t>
            </w:r>
            <w:r w:rsidR="0014739A">
              <w:rPr>
                <w:rFonts w:asciiTheme="minorHAnsi" w:eastAsiaTheme="minorEastAsia" w:hAnsiTheme="minorHAnsi"/>
                <w:noProof/>
                <w:lang w:val="en-US"/>
              </w:rPr>
              <w:t xml:space="preserve"> </w:t>
            </w:r>
            <w:r w:rsidR="0014739A" w:rsidRPr="00B14020">
              <w:rPr>
                <w:rStyle w:val="Hyperlink"/>
                <w:noProof/>
              </w:rPr>
              <w:t>Problem Description</w:t>
            </w:r>
            <w:r w:rsidR="0014739A">
              <w:rPr>
                <w:noProof/>
                <w:webHidden/>
              </w:rPr>
              <w:tab/>
            </w:r>
            <w:r w:rsidR="0014739A">
              <w:rPr>
                <w:noProof/>
                <w:webHidden/>
              </w:rPr>
              <w:fldChar w:fldCharType="begin"/>
            </w:r>
            <w:r w:rsidR="0014739A">
              <w:rPr>
                <w:noProof/>
                <w:webHidden/>
              </w:rPr>
              <w:instrText xml:space="preserve"> PAGEREF _Toc28033297 \h </w:instrText>
            </w:r>
            <w:r w:rsidR="0014739A">
              <w:rPr>
                <w:noProof/>
                <w:webHidden/>
              </w:rPr>
            </w:r>
            <w:r w:rsidR="0014739A">
              <w:rPr>
                <w:noProof/>
                <w:webHidden/>
              </w:rPr>
              <w:fldChar w:fldCharType="separate"/>
            </w:r>
            <w:r w:rsidR="0014739A">
              <w:rPr>
                <w:noProof/>
                <w:webHidden/>
              </w:rPr>
              <w:t>1</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298" w:history="1">
            <w:r w:rsidR="0014739A" w:rsidRPr="00B14020">
              <w:rPr>
                <w:rStyle w:val="Hyperlink"/>
                <w:noProof/>
              </w:rPr>
              <w:t>1.3 Aim</w:t>
            </w:r>
            <w:r w:rsidR="0014739A">
              <w:rPr>
                <w:noProof/>
                <w:webHidden/>
              </w:rPr>
              <w:tab/>
            </w:r>
            <w:r w:rsidR="0014739A">
              <w:rPr>
                <w:noProof/>
                <w:webHidden/>
              </w:rPr>
              <w:fldChar w:fldCharType="begin"/>
            </w:r>
            <w:r w:rsidR="0014739A">
              <w:rPr>
                <w:noProof/>
                <w:webHidden/>
              </w:rPr>
              <w:instrText xml:space="preserve"> PAGEREF _Toc28033298 \h </w:instrText>
            </w:r>
            <w:r w:rsidR="0014739A">
              <w:rPr>
                <w:noProof/>
                <w:webHidden/>
              </w:rPr>
            </w:r>
            <w:r w:rsidR="0014739A">
              <w:rPr>
                <w:noProof/>
                <w:webHidden/>
              </w:rPr>
              <w:fldChar w:fldCharType="separate"/>
            </w:r>
            <w:r w:rsidR="0014739A">
              <w:rPr>
                <w:noProof/>
                <w:webHidden/>
              </w:rPr>
              <w:t>2</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299" w:history="1">
            <w:r w:rsidR="0014739A" w:rsidRPr="00B14020">
              <w:rPr>
                <w:rStyle w:val="Hyperlink"/>
                <w:noProof/>
              </w:rPr>
              <w:t>1.4 Objectives</w:t>
            </w:r>
            <w:r w:rsidR="0014739A">
              <w:rPr>
                <w:noProof/>
                <w:webHidden/>
              </w:rPr>
              <w:tab/>
            </w:r>
            <w:r w:rsidR="0014739A">
              <w:rPr>
                <w:noProof/>
                <w:webHidden/>
              </w:rPr>
              <w:fldChar w:fldCharType="begin"/>
            </w:r>
            <w:r w:rsidR="0014739A">
              <w:rPr>
                <w:noProof/>
                <w:webHidden/>
              </w:rPr>
              <w:instrText xml:space="preserve"> PAGEREF _Toc28033299 \h </w:instrText>
            </w:r>
            <w:r w:rsidR="0014739A">
              <w:rPr>
                <w:noProof/>
                <w:webHidden/>
              </w:rPr>
            </w:r>
            <w:r w:rsidR="0014739A">
              <w:rPr>
                <w:noProof/>
                <w:webHidden/>
              </w:rPr>
              <w:fldChar w:fldCharType="separate"/>
            </w:r>
            <w:r w:rsidR="0014739A">
              <w:rPr>
                <w:noProof/>
                <w:webHidden/>
              </w:rPr>
              <w:t>2</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0" w:history="1">
            <w:r w:rsidR="0014739A" w:rsidRPr="00B14020">
              <w:rPr>
                <w:rStyle w:val="Hyperlink"/>
                <w:noProof/>
              </w:rPr>
              <w:t>1.5 Project Scope</w:t>
            </w:r>
            <w:r w:rsidR="0014739A">
              <w:rPr>
                <w:noProof/>
                <w:webHidden/>
              </w:rPr>
              <w:tab/>
            </w:r>
            <w:r w:rsidR="0014739A">
              <w:rPr>
                <w:noProof/>
                <w:webHidden/>
              </w:rPr>
              <w:fldChar w:fldCharType="begin"/>
            </w:r>
            <w:r w:rsidR="0014739A">
              <w:rPr>
                <w:noProof/>
                <w:webHidden/>
              </w:rPr>
              <w:instrText xml:space="preserve"> PAGEREF _Toc28033300 \h </w:instrText>
            </w:r>
            <w:r w:rsidR="0014739A">
              <w:rPr>
                <w:noProof/>
                <w:webHidden/>
              </w:rPr>
            </w:r>
            <w:r w:rsidR="0014739A">
              <w:rPr>
                <w:noProof/>
                <w:webHidden/>
              </w:rPr>
              <w:fldChar w:fldCharType="separate"/>
            </w:r>
            <w:r w:rsidR="0014739A">
              <w:rPr>
                <w:noProof/>
                <w:webHidden/>
              </w:rPr>
              <w:t>2</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1" w:history="1">
            <w:r w:rsidR="0014739A" w:rsidRPr="00B14020">
              <w:rPr>
                <w:rStyle w:val="Hyperlink"/>
                <w:noProof/>
              </w:rPr>
              <w:t>1.6 Project Motivation (Significance)</w:t>
            </w:r>
            <w:r w:rsidR="0014739A">
              <w:rPr>
                <w:noProof/>
                <w:webHidden/>
              </w:rPr>
              <w:tab/>
            </w:r>
            <w:r w:rsidR="0014739A">
              <w:rPr>
                <w:noProof/>
                <w:webHidden/>
              </w:rPr>
              <w:fldChar w:fldCharType="begin"/>
            </w:r>
            <w:r w:rsidR="0014739A">
              <w:rPr>
                <w:noProof/>
                <w:webHidden/>
              </w:rPr>
              <w:instrText xml:space="preserve"> PAGEREF _Toc28033301 \h </w:instrText>
            </w:r>
            <w:r w:rsidR="0014739A">
              <w:rPr>
                <w:noProof/>
                <w:webHidden/>
              </w:rPr>
            </w:r>
            <w:r w:rsidR="0014739A">
              <w:rPr>
                <w:noProof/>
                <w:webHidden/>
              </w:rPr>
              <w:fldChar w:fldCharType="separate"/>
            </w:r>
            <w:r w:rsidR="0014739A">
              <w:rPr>
                <w:noProof/>
                <w:webHidden/>
              </w:rPr>
              <w:t>2</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2" w:history="1">
            <w:r w:rsidR="0014739A" w:rsidRPr="00B14020">
              <w:rPr>
                <w:rStyle w:val="Hyperlink"/>
                <w:noProof/>
              </w:rPr>
              <w:t>1.7 Project Feasibility</w:t>
            </w:r>
            <w:r w:rsidR="0014739A">
              <w:rPr>
                <w:noProof/>
                <w:webHidden/>
              </w:rPr>
              <w:tab/>
            </w:r>
            <w:r w:rsidR="0014739A">
              <w:rPr>
                <w:noProof/>
                <w:webHidden/>
              </w:rPr>
              <w:fldChar w:fldCharType="begin"/>
            </w:r>
            <w:r w:rsidR="0014739A">
              <w:rPr>
                <w:noProof/>
                <w:webHidden/>
              </w:rPr>
              <w:instrText xml:space="preserve"> PAGEREF _Toc28033302 \h </w:instrText>
            </w:r>
            <w:r w:rsidR="0014739A">
              <w:rPr>
                <w:noProof/>
                <w:webHidden/>
              </w:rPr>
            </w:r>
            <w:r w:rsidR="0014739A">
              <w:rPr>
                <w:noProof/>
                <w:webHidden/>
              </w:rPr>
              <w:fldChar w:fldCharType="separate"/>
            </w:r>
            <w:r w:rsidR="0014739A">
              <w:rPr>
                <w:noProof/>
                <w:webHidden/>
              </w:rPr>
              <w:t>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3" w:history="1">
            <w:r w:rsidR="0014739A" w:rsidRPr="00B14020">
              <w:rPr>
                <w:rStyle w:val="Hyperlink"/>
                <w:noProof/>
              </w:rPr>
              <w:t>1.8 Project Challenges</w:t>
            </w:r>
            <w:r w:rsidR="0014739A">
              <w:rPr>
                <w:noProof/>
                <w:webHidden/>
              </w:rPr>
              <w:tab/>
            </w:r>
            <w:r w:rsidR="0014739A">
              <w:rPr>
                <w:noProof/>
                <w:webHidden/>
              </w:rPr>
              <w:fldChar w:fldCharType="begin"/>
            </w:r>
            <w:r w:rsidR="0014739A">
              <w:rPr>
                <w:noProof/>
                <w:webHidden/>
              </w:rPr>
              <w:instrText xml:space="preserve"> PAGEREF _Toc28033303 \h </w:instrText>
            </w:r>
            <w:r w:rsidR="0014739A">
              <w:rPr>
                <w:noProof/>
                <w:webHidden/>
              </w:rPr>
            </w:r>
            <w:r w:rsidR="0014739A">
              <w:rPr>
                <w:noProof/>
                <w:webHidden/>
              </w:rPr>
              <w:fldChar w:fldCharType="separate"/>
            </w:r>
            <w:r w:rsidR="0014739A">
              <w:rPr>
                <w:noProof/>
                <w:webHidden/>
              </w:rPr>
              <w:t>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4" w:history="1">
            <w:r w:rsidR="0014739A" w:rsidRPr="00B14020">
              <w:rPr>
                <w:rStyle w:val="Hyperlink"/>
                <w:noProof/>
              </w:rPr>
              <w:t>1.9 General Project Constraints</w:t>
            </w:r>
            <w:r w:rsidR="0014739A">
              <w:rPr>
                <w:noProof/>
                <w:webHidden/>
              </w:rPr>
              <w:tab/>
            </w:r>
            <w:r w:rsidR="0014739A">
              <w:rPr>
                <w:noProof/>
                <w:webHidden/>
              </w:rPr>
              <w:fldChar w:fldCharType="begin"/>
            </w:r>
            <w:r w:rsidR="0014739A">
              <w:rPr>
                <w:noProof/>
                <w:webHidden/>
              </w:rPr>
              <w:instrText xml:space="preserve"> PAGEREF _Toc28033304 \h </w:instrText>
            </w:r>
            <w:r w:rsidR="0014739A">
              <w:rPr>
                <w:noProof/>
                <w:webHidden/>
              </w:rPr>
            </w:r>
            <w:r w:rsidR="0014739A">
              <w:rPr>
                <w:noProof/>
                <w:webHidden/>
              </w:rPr>
              <w:fldChar w:fldCharType="separate"/>
            </w:r>
            <w:r w:rsidR="0014739A">
              <w:rPr>
                <w:noProof/>
                <w:webHidden/>
              </w:rPr>
              <w:t>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5" w:history="1">
            <w:r w:rsidR="0014739A" w:rsidRPr="00B14020">
              <w:rPr>
                <w:rStyle w:val="Hyperlink"/>
                <w:noProof/>
              </w:rPr>
              <w:t>1.10 Project Benefit</w:t>
            </w:r>
            <w:r w:rsidR="0014739A">
              <w:rPr>
                <w:noProof/>
                <w:webHidden/>
              </w:rPr>
              <w:tab/>
            </w:r>
            <w:r w:rsidR="0014739A">
              <w:rPr>
                <w:noProof/>
                <w:webHidden/>
              </w:rPr>
              <w:fldChar w:fldCharType="begin"/>
            </w:r>
            <w:r w:rsidR="0014739A">
              <w:rPr>
                <w:noProof/>
                <w:webHidden/>
              </w:rPr>
              <w:instrText xml:space="preserve"> PAGEREF _Toc28033305 \h </w:instrText>
            </w:r>
            <w:r w:rsidR="0014739A">
              <w:rPr>
                <w:noProof/>
                <w:webHidden/>
              </w:rPr>
            </w:r>
            <w:r w:rsidR="0014739A">
              <w:rPr>
                <w:noProof/>
                <w:webHidden/>
              </w:rPr>
              <w:fldChar w:fldCharType="separate"/>
            </w:r>
            <w:r w:rsidR="0014739A">
              <w:rPr>
                <w:noProof/>
                <w:webHidden/>
              </w:rPr>
              <w:t>3</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06" w:history="1">
            <w:r w:rsidR="0014739A" w:rsidRPr="0014739A">
              <w:rPr>
                <w:rStyle w:val="Hyperlink"/>
                <w:b/>
                <w:bCs/>
                <w:noProof/>
              </w:rPr>
              <w:t>Chapter 2:</w:t>
            </w:r>
            <w:r w:rsidR="0014739A" w:rsidRPr="00B14020">
              <w:rPr>
                <w:rStyle w:val="Hyperlink"/>
                <w:noProof/>
              </w:rPr>
              <w:t xml:space="preserve"> </w:t>
            </w:r>
            <w:r w:rsidR="00210D6D">
              <w:rPr>
                <w:rStyle w:val="Hyperlink"/>
                <w:noProof/>
              </w:rPr>
              <w:t xml:space="preserve"> </w:t>
            </w:r>
            <w:r w:rsidR="0014739A" w:rsidRPr="00B14020">
              <w:rPr>
                <w:rStyle w:val="Hyperlink"/>
                <w:noProof/>
              </w:rPr>
              <w:t>Literature Review</w:t>
            </w:r>
            <w:r w:rsidR="0014739A">
              <w:rPr>
                <w:noProof/>
                <w:webHidden/>
              </w:rPr>
              <w:tab/>
            </w:r>
            <w:r w:rsidR="0014739A">
              <w:rPr>
                <w:noProof/>
                <w:webHidden/>
              </w:rPr>
              <w:fldChar w:fldCharType="begin"/>
            </w:r>
            <w:r w:rsidR="0014739A">
              <w:rPr>
                <w:noProof/>
                <w:webHidden/>
              </w:rPr>
              <w:instrText xml:space="preserve"> PAGEREF _Toc28033306 \h </w:instrText>
            </w:r>
            <w:r w:rsidR="0014739A">
              <w:rPr>
                <w:noProof/>
                <w:webHidden/>
              </w:rPr>
            </w:r>
            <w:r w:rsidR="0014739A">
              <w:rPr>
                <w:noProof/>
                <w:webHidden/>
              </w:rPr>
              <w:fldChar w:fldCharType="separate"/>
            </w:r>
            <w:r w:rsidR="0014739A">
              <w:rPr>
                <w:noProof/>
                <w:webHidden/>
              </w:rPr>
              <w:t>5</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08" w:history="1">
            <w:r w:rsidR="0014739A" w:rsidRPr="00B14020">
              <w:rPr>
                <w:rStyle w:val="Hyperlink"/>
                <w:noProof/>
              </w:rPr>
              <w:t>Summary</w:t>
            </w:r>
            <w:r w:rsidR="0014739A">
              <w:rPr>
                <w:noProof/>
                <w:webHidden/>
              </w:rPr>
              <w:tab/>
            </w:r>
            <w:r w:rsidR="0014739A">
              <w:rPr>
                <w:noProof/>
                <w:webHidden/>
              </w:rPr>
              <w:fldChar w:fldCharType="begin"/>
            </w:r>
            <w:r w:rsidR="0014739A">
              <w:rPr>
                <w:noProof/>
                <w:webHidden/>
              </w:rPr>
              <w:instrText xml:space="preserve"> PAGEREF _Toc28033308 \h </w:instrText>
            </w:r>
            <w:r w:rsidR="0014739A">
              <w:rPr>
                <w:noProof/>
                <w:webHidden/>
              </w:rPr>
            </w:r>
            <w:r w:rsidR="0014739A">
              <w:rPr>
                <w:noProof/>
                <w:webHidden/>
              </w:rPr>
              <w:fldChar w:fldCharType="separate"/>
            </w:r>
            <w:r w:rsidR="0014739A">
              <w:rPr>
                <w:noProof/>
                <w:webHidden/>
              </w:rPr>
              <w:t>7</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09" w:history="1">
            <w:r w:rsidR="0014739A" w:rsidRPr="00AD2AD9">
              <w:rPr>
                <w:rStyle w:val="Hyperlink"/>
                <w:b/>
                <w:bCs/>
                <w:noProof/>
              </w:rPr>
              <w:t xml:space="preserve">Chapter 3: </w:t>
            </w:r>
            <w:r w:rsidR="00AD2AD9">
              <w:rPr>
                <w:rStyle w:val="Hyperlink"/>
                <w:noProof/>
              </w:rPr>
              <w:t xml:space="preserve"> Software Development M</w:t>
            </w:r>
            <w:r w:rsidR="0014739A" w:rsidRPr="00B14020">
              <w:rPr>
                <w:rStyle w:val="Hyperlink"/>
                <w:noProof/>
              </w:rPr>
              <w:t>odel</w:t>
            </w:r>
            <w:r w:rsidR="0014739A">
              <w:rPr>
                <w:noProof/>
                <w:webHidden/>
              </w:rPr>
              <w:tab/>
            </w:r>
            <w:r w:rsidR="0014739A">
              <w:rPr>
                <w:noProof/>
                <w:webHidden/>
              </w:rPr>
              <w:fldChar w:fldCharType="begin"/>
            </w:r>
            <w:r w:rsidR="0014739A">
              <w:rPr>
                <w:noProof/>
                <w:webHidden/>
              </w:rPr>
              <w:instrText xml:space="preserve"> PAGEREF _Toc28033309 \h </w:instrText>
            </w:r>
            <w:r w:rsidR="0014739A">
              <w:rPr>
                <w:noProof/>
                <w:webHidden/>
              </w:rPr>
            </w:r>
            <w:r w:rsidR="0014739A">
              <w:rPr>
                <w:noProof/>
                <w:webHidden/>
              </w:rPr>
              <w:fldChar w:fldCharType="separate"/>
            </w:r>
            <w:r w:rsidR="0014739A">
              <w:rPr>
                <w:noProof/>
                <w:webHidden/>
              </w:rPr>
              <w:t>9</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11" w:history="1">
            <w:r w:rsidR="0014739A" w:rsidRPr="00210D6D">
              <w:rPr>
                <w:rStyle w:val="Hyperlink"/>
                <w:b/>
                <w:bCs/>
                <w:noProof/>
              </w:rPr>
              <w:t>Chapter 4:</w:t>
            </w:r>
            <w:r w:rsidR="00210D6D">
              <w:rPr>
                <w:rStyle w:val="Hyperlink"/>
                <w:noProof/>
              </w:rPr>
              <w:t xml:space="preserve">  R</w:t>
            </w:r>
            <w:r w:rsidR="0014739A" w:rsidRPr="00B14020">
              <w:rPr>
                <w:rStyle w:val="Hyperlink"/>
                <w:noProof/>
              </w:rPr>
              <w:t>equirements Gathering</w:t>
            </w:r>
            <w:r w:rsidR="0014739A">
              <w:rPr>
                <w:noProof/>
                <w:webHidden/>
              </w:rPr>
              <w:tab/>
            </w:r>
            <w:r w:rsidR="0014739A">
              <w:rPr>
                <w:noProof/>
                <w:webHidden/>
              </w:rPr>
              <w:fldChar w:fldCharType="begin"/>
            </w:r>
            <w:r w:rsidR="0014739A">
              <w:rPr>
                <w:noProof/>
                <w:webHidden/>
              </w:rPr>
              <w:instrText xml:space="preserve"> PAGEREF _Toc28033311 \h </w:instrText>
            </w:r>
            <w:r w:rsidR="0014739A">
              <w:rPr>
                <w:noProof/>
                <w:webHidden/>
              </w:rPr>
            </w:r>
            <w:r w:rsidR="0014739A">
              <w:rPr>
                <w:noProof/>
                <w:webHidden/>
              </w:rPr>
              <w:fldChar w:fldCharType="separate"/>
            </w:r>
            <w:r w:rsidR="0014739A">
              <w:rPr>
                <w:noProof/>
                <w:webHidden/>
              </w:rPr>
              <w:t>1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2" w:history="1">
            <w:r w:rsidR="0014739A" w:rsidRPr="00B14020">
              <w:rPr>
                <w:rStyle w:val="Hyperlink"/>
                <w:noProof/>
              </w:rPr>
              <w:t>4.1 Business Level Requirements</w:t>
            </w:r>
            <w:r w:rsidR="0014739A">
              <w:rPr>
                <w:noProof/>
                <w:webHidden/>
              </w:rPr>
              <w:tab/>
            </w:r>
            <w:r w:rsidR="0014739A">
              <w:rPr>
                <w:noProof/>
                <w:webHidden/>
              </w:rPr>
              <w:fldChar w:fldCharType="begin"/>
            </w:r>
            <w:r w:rsidR="0014739A">
              <w:rPr>
                <w:noProof/>
                <w:webHidden/>
              </w:rPr>
              <w:instrText xml:space="preserve"> PAGEREF _Toc28033312 \h </w:instrText>
            </w:r>
            <w:r w:rsidR="0014739A">
              <w:rPr>
                <w:noProof/>
                <w:webHidden/>
              </w:rPr>
            </w:r>
            <w:r w:rsidR="0014739A">
              <w:rPr>
                <w:noProof/>
                <w:webHidden/>
              </w:rPr>
              <w:fldChar w:fldCharType="separate"/>
            </w:r>
            <w:r w:rsidR="0014739A">
              <w:rPr>
                <w:noProof/>
                <w:webHidden/>
              </w:rPr>
              <w:t>1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3" w:history="1">
            <w:r w:rsidR="0014739A" w:rsidRPr="00B14020">
              <w:rPr>
                <w:rStyle w:val="Hyperlink"/>
                <w:noProof/>
              </w:rPr>
              <w:t>4.2 User Level Requirements</w:t>
            </w:r>
            <w:r w:rsidR="0014739A">
              <w:rPr>
                <w:noProof/>
                <w:webHidden/>
              </w:rPr>
              <w:tab/>
            </w:r>
            <w:r w:rsidR="0014739A">
              <w:rPr>
                <w:noProof/>
                <w:webHidden/>
              </w:rPr>
              <w:fldChar w:fldCharType="begin"/>
            </w:r>
            <w:r w:rsidR="0014739A">
              <w:rPr>
                <w:noProof/>
                <w:webHidden/>
              </w:rPr>
              <w:instrText xml:space="preserve"> PAGEREF _Toc28033313 \h </w:instrText>
            </w:r>
            <w:r w:rsidR="0014739A">
              <w:rPr>
                <w:noProof/>
                <w:webHidden/>
              </w:rPr>
            </w:r>
            <w:r w:rsidR="0014739A">
              <w:rPr>
                <w:noProof/>
                <w:webHidden/>
              </w:rPr>
              <w:fldChar w:fldCharType="separate"/>
            </w:r>
            <w:r w:rsidR="0014739A">
              <w:rPr>
                <w:noProof/>
                <w:webHidden/>
              </w:rPr>
              <w:t>13</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4" w:history="1">
            <w:r w:rsidR="0014739A" w:rsidRPr="00B14020">
              <w:rPr>
                <w:rStyle w:val="Hyperlink"/>
                <w:noProof/>
              </w:rPr>
              <w:t>4.3 Product Level Requirements</w:t>
            </w:r>
            <w:r w:rsidR="0014739A">
              <w:rPr>
                <w:noProof/>
                <w:webHidden/>
              </w:rPr>
              <w:tab/>
            </w:r>
            <w:r w:rsidR="0014739A">
              <w:rPr>
                <w:noProof/>
                <w:webHidden/>
              </w:rPr>
              <w:fldChar w:fldCharType="begin"/>
            </w:r>
            <w:r w:rsidR="0014739A">
              <w:rPr>
                <w:noProof/>
                <w:webHidden/>
              </w:rPr>
              <w:instrText xml:space="preserve"> PAGEREF _Toc28033314 \h </w:instrText>
            </w:r>
            <w:r w:rsidR="0014739A">
              <w:rPr>
                <w:noProof/>
                <w:webHidden/>
              </w:rPr>
            </w:r>
            <w:r w:rsidR="0014739A">
              <w:rPr>
                <w:noProof/>
                <w:webHidden/>
              </w:rPr>
              <w:fldChar w:fldCharType="separate"/>
            </w:r>
            <w:r w:rsidR="0014739A">
              <w:rPr>
                <w:noProof/>
                <w:webHidden/>
              </w:rPr>
              <w:t>14</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15" w:history="1">
            <w:r w:rsidR="0014739A" w:rsidRPr="00210D6D">
              <w:rPr>
                <w:rStyle w:val="Hyperlink"/>
                <w:b/>
                <w:bCs/>
                <w:noProof/>
              </w:rPr>
              <w:t>Chapter 5</w:t>
            </w:r>
            <w:r w:rsidR="0014739A" w:rsidRPr="00B14020">
              <w:rPr>
                <w:rStyle w:val="Hyperlink"/>
                <w:noProof/>
              </w:rPr>
              <w:t>:  Design</w:t>
            </w:r>
            <w:r w:rsidR="0014739A">
              <w:rPr>
                <w:noProof/>
                <w:webHidden/>
              </w:rPr>
              <w:tab/>
            </w:r>
            <w:r w:rsidR="0014739A">
              <w:rPr>
                <w:noProof/>
                <w:webHidden/>
              </w:rPr>
              <w:fldChar w:fldCharType="begin"/>
            </w:r>
            <w:r w:rsidR="0014739A">
              <w:rPr>
                <w:noProof/>
                <w:webHidden/>
              </w:rPr>
              <w:instrText xml:space="preserve"> PAGEREF _Toc28033315 \h </w:instrText>
            </w:r>
            <w:r w:rsidR="0014739A">
              <w:rPr>
                <w:noProof/>
                <w:webHidden/>
              </w:rPr>
            </w:r>
            <w:r w:rsidR="0014739A">
              <w:rPr>
                <w:noProof/>
                <w:webHidden/>
              </w:rPr>
              <w:fldChar w:fldCharType="separate"/>
            </w:r>
            <w:r w:rsidR="0014739A">
              <w:rPr>
                <w:noProof/>
                <w:webHidden/>
              </w:rPr>
              <w:t>15</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6" w:history="1">
            <w:r w:rsidR="0014739A" w:rsidRPr="00B14020">
              <w:rPr>
                <w:rStyle w:val="Hyperlink"/>
                <w:noProof/>
              </w:rPr>
              <w:t>5.1 Database Diagram</w:t>
            </w:r>
            <w:r w:rsidR="0014739A">
              <w:rPr>
                <w:noProof/>
                <w:webHidden/>
              </w:rPr>
              <w:tab/>
            </w:r>
            <w:r w:rsidR="0014739A">
              <w:rPr>
                <w:noProof/>
                <w:webHidden/>
              </w:rPr>
              <w:fldChar w:fldCharType="begin"/>
            </w:r>
            <w:r w:rsidR="0014739A">
              <w:rPr>
                <w:noProof/>
                <w:webHidden/>
              </w:rPr>
              <w:instrText xml:space="preserve"> PAGEREF _Toc28033316 \h </w:instrText>
            </w:r>
            <w:r w:rsidR="0014739A">
              <w:rPr>
                <w:noProof/>
                <w:webHidden/>
              </w:rPr>
            </w:r>
            <w:r w:rsidR="0014739A">
              <w:rPr>
                <w:noProof/>
                <w:webHidden/>
              </w:rPr>
              <w:fldChar w:fldCharType="separate"/>
            </w:r>
            <w:r w:rsidR="0014739A">
              <w:rPr>
                <w:noProof/>
                <w:webHidden/>
              </w:rPr>
              <w:t>15</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7" w:history="1">
            <w:r w:rsidR="003C69D6">
              <w:rPr>
                <w:rStyle w:val="Hyperlink"/>
                <w:noProof/>
              </w:rPr>
              <w:t>5.2</w:t>
            </w:r>
            <w:r w:rsidR="0014739A" w:rsidRPr="00B14020">
              <w:rPr>
                <w:rStyle w:val="Hyperlink"/>
                <w:noProof/>
              </w:rPr>
              <w:t xml:space="preserve"> Flowchart</w:t>
            </w:r>
            <w:r w:rsidR="0014739A">
              <w:rPr>
                <w:noProof/>
                <w:webHidden/>
              </w:rPr>
              <w:tab/>
            </w:r>
            <w:r w:rsidR="0014739A">
              <w:rPr>
                <w:noProof/>
                <w:webHidden/>
              </w:rPr>
              <w:fldChar w:fldCharType="begin"/>
            </w:r>
            <w:r w:rsidR="0014739A">
              <w:rPr>
                <w:noProof/>
                <w:webHidden/>
              </w:rPr>
              <w:instrText xml:space="preserve"> PAGEREF _Toc28033317 \h </w:instrText>
            </w:r>
            <w:r w:rsidR="0014739A">
              <w:rPr>
                <w:noProof/>
                <w:webHidden/>
              </w:rPr>
            </w:r>
            <w:r w:rsidR="0014739A">
              <w:rPr>
                <w:noProof/>
                <w:webHidden/>
              </w:rPr>
              <w:fldChar w:fldCharType="separate"/>
            </w:r>
            <w:r w:rsidR="0014739A">
              <w:rPr>
                <w:noProof/>
                <w:webHidden/>
              </w:rPr>
              <w:t>15</w:t>
            </w:r>
            <w:r w:rsidR="0014739A">
              <w:rPr>
                <w:noProof/>
                <w:webHidden/>
              </w:rPr>
              <w:fldChar w:fldCharType="end"/>
            </w:r>
          </w:hyperlink>
        </w:p>
        <w:p w:rsidR="0014739A" w:rsidRDefault="007F40F6" w:rsidP="00B67FF0">
          <w:pPr>
            <w:pStyle w:val="TOC2"/>
            <w:tabs>
              <w:tab w:val="right" w:leader="dot" w:pos="8296"/>
            </w:tabs>
            <w:jc w:val="both"/>
            <w:rPr>
              <w:rFonts w:asciiTheme="minorHAnsi" w:eastAsiaTheme="minorEastAsia" w:hAnsiTheme="minorHAnsi"/>
              <w:noProof/>
              <w:lang w:val="en-US"/>
            </w:rPr>
          </w:pPr>
          <w:hyperlink w:anchor="_Toc28033318" w:history="1">
            <w:r w:rsidR="003C69D6">
              <w:rPr>
                <w:rStyle w:val="Hyperlink"/>
                <w:noProof/>
              </w:rPr>
              <w:t>5.3</w:t>
            </w:r>
            <w:r w:rsidR="0014739A" w:rsidRPr="00B14020">
              <w:rPr>
                <w:rStyle w:val="Hyperlink"/>
                <w:noProof/>
              </w:rPr>
              <w:t xml:space="preserve"> Interface Design</w:t>
            </w:r>
            <w:r w:rsidR="0014739A">
              <w:rPr>
                <w:noProof/>
                <w:webHidden/>
              </w:rPr>
              <w:tab/>
            </w:r>
            <w:r w:rsidR="0014739A">
              <w:rPr>
                <w:noProof/>
                <w:webHidden/>
              </w:rPr>
              <w:fldChar w:fldCharType="begin"/>
            </w:r>
            <w:r w:rsidR="0014739A">
              <w:rPr>
                <w:noProof/>
                <w:webHidden/>
              </w:rPr>
              <w:instrText xml:space="preserve"> PAGEREF _Toc28033318 \h </w:instrText>
            </w:r>
            <w:r w:rsidR="0014739A">
              <w:rPr>
                <w:noProof/>
                <w:webHidden/>
              </w:rPr>
            </w:r>
            <w:r w:rsidR="0014739A">
              <w:rPr>
                <w:noProof/>
                <w:webHidden/>
              </w:rPr>
              <w:fldChar w:fldCharType="separate"/>
            </w:r>
            <w:r w:rsidR="0014739A">
              <w:rPr>
                <w:noProof/>
                <w:webHidden/>
              </w:rPr>
              <w:t>17</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19" w:history="1">
            <w:r w:rsidR="0014739A" w:rsidRPr="00990FCA">
              <w:rPr>
                <w:rStyle w:val="Hyperlink"/>
                <w:b/>
                <w:bCs/>
                <w:noProof/>
              </w:rPr>
              <w:t>Chapter 6:</w:t>
            </w:r>
            <w:r w:rsidR="00990FCA">
              <w:rPr>
                <w:rStyle w:val="Hyperlink"/>
                <w:noProof/>
              </w:rPr>
              <w:t xml:space="preserve">  Implementation D</w:t>
            </w:r>
            <w:r w:rsidR="0014739A" w:rsidRPr="00B14020">
              <w:rPr>
                <w:rStyle w:val="Hyperlink"/>
                <w:noProof/>
              </w:rPr>
              <w:t>etails</w:t>
            </w:r>
            <w:r w:rsidR="0014739A">
              <w:rPr>
                <w:noProof/>
                <w:webHidden/>
              </w:rPr>
              <w:tab/>
            </w:r>
            <w:r w:rsidR="0014739A">
              <w:rPr>
                <w:noProof/>
                <w:webHidden/>
              </w:rPr>
              <w:fldChar w:fldCharType="begin"/>
            </w:r>
            <w:r w:rsidR="0014739A">
              <w:rPr>
                <w:noProof/>
                <w:webHidden/>
              </w:rPr>
              <w:instrText xml:space="preserve"> PAGEREF _Toc28033319 \h </w:instrText>
            </w:r>
            <w:r w:rsidR="0014739A">
              <w:rPr>
                <w:noProof/>
                <w:webHidden/>
              </w:rPr>
            </w:r>
            <w:r w:rsidR="0014739A">
              <w:rPr>
                <w:noProof/>
                <w:webHidden/>
              </w:rPr>
              <w:fldChar w:fldCharType="separate"/>
            </w:r>
            <w:r w:rsidR="0014739A">
              <w:rPr>
                <w:noProof/>
                <w:webHidden/>
              </w:rPr>
              <w:t>19</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20" w:history="1">
            <w:r w:rsidR="0014739A" w:rsidRPr="00990FCA">
              <w:rPr>
                <w:rStyle w:val="Hyperlink"/>
                <w:b/>
                <w:bCs/>
                <w:noProof/>
              </w:rPr>
              <w:t xml:space="preserve">Chapter 7: </w:t>
            </w:r>
            <w:r w:rsidR="00990FCA">
              <w:rPr>
                <w:rStyle w:val="Hyperlink"/>
                <w:noProof/>
              </w:rPr>
              <w:t xml:space="preserve"> Result and D</w:t>
            </w:r>
            <w:r w:rsidR="0014739A" w:rsidRPr="00B14020">
              <w:rPr>
                <w:rStyle w:val="Hyperlink"/>
                <w:noProof/>
              </w:rPr>
              <w:t>iscussion</w:t>
            </w:r>
            <w:r w:rsidR="0014739A">
              <w:rPr>
                <w:noProof/>
                <w:webHidden/>
              </w:rPr>
              <w:tab/>
            </w:r>
            <w:r w:rsidR="0014739A">
              <w:rPr>
                <w:noProof/>
                <w:webHidden/>
              </w:rPr>
              <w:fldChar w:fldCharType="begin"/>
            </w:r>
            <w:r w:rsidR="0014739A">
              <w:rPr>
                <w:noProof/>
                <w:webHidden/>
              </w:rPr>
              <w:instrText xml:space="preserve"> PAGEREF _Toc28033320 \h </w:instrText>
            </w:r>
            <w:r w:rsidR="0014739A">
              <w:rPr>
                <w:noProof/>
                <w:webHidden/>
              </w:rPr>
            </w:r>
            <w:r w:rsidR="0014739A">
              <w:rPr>
                <w:noProof/>
                <w:webHidden/>
              </w:rPr>
              <w:fldChar w:fldCharType="separate"/>
            </w:r>
            <w:r w:rsidR="0014739A">
              <w:rPr>
                <w:noProof/>
                <w:webHidden/>
              </w:rPr>
              <w:t>24</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21" w:history="1">
            <w:r w:rsidR="0014739A" w:rsidRPr="00990FCA">
              <w:rPr>
                <w:rStyle w:val="Hyperlink"/>
                <w:b/>
                <w:bCs/>
                <w:noProof/>
              </w:rPr>
              <w:t>Chapter 8:</w:t>
            </w:r>
            <w:r w:rsidR="0014739A" w:rsidRPr="00B14020">
              <w:rPr>
                <w:rStyle w:val="Hyperlink"/>
                <w:noProof/>
              </w:rPr>
              <w:t xml:space="preserve"> Conclusion</w:t>
            </w:r>
            <w:r w:rsidR="0014739A">
              <w:rPr>
                <w:noProof/>
                <w:webHidden/>
              </w:rPr>
              <w:tab/>
            </w:r>
            <w:r w:rsidR="0014739A">
              <w:rPr>
                <w:noProof/>
                <w:webHidden/>
              </w:rPr>
              <w:fldChar w:fldCharType="begin"/>
            </w:r>
            <w:r w:rsidR="0014739A">
              <w:rPr>
                <w:noProof/>
                <w:webHidden/>
              </w:rPr>
              <w:instrText xml:space="preserve"> PAGEREF _Toc28033321 \h </w:instrText>
            </w:r>
            <w:r w:rsidR="0014739A">
              <w:rPr>
                <w:noProof/>
                <w:webHidden/>
              </w:rPr>
            </w:r>
            <w:r w:rsidR="0014739A">
              <w:rPr>
                <w:noProof/>
                <w:webHidden/>
              </w:rPr>
              <w:fldChar w:fldCharType="separate"/>
            </w:r>
            <w:r w:rsidR="0014739A">
              <w:rPr>
                <w:noProof/>
                <w:webHidden/>
              </w:rPr>
              <w:t>28</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22" w:history="1">
            <w:r w:rsidR="0014739A" w:rsidRPr="00990FCA">
              <w:rPr>
                <w:rStyle w:val="Hyperlink"/>
                <w:b/>
                <w:bCs/>
                <w:noProof/>
              </w:rPr>
              <w:t xml:space="preserve">Chapter 9: </w:t>
            </w:r>
            <w:r w:rsidR="00990FCA">
              <w:rPr>
                <w:rStyle w:val="Hyperlink"/>
                <w:noProof/>
              </w:rPr>
              <w:t>Future W</w:t>
            </w:r>
            <w:r w:rsidR="0014739A" w:rsidRPr="00B14020">
              <w:rPr>
                <w:rStyle w:val="Hyperlink"/>
                <w:noProof/>
              </w:rPr>
              <w:t>ork</w:t>
            </w:r>
            <w:r w:rsidR="0014739A">
              <w:rPr>
                <w:noProof/>
                <w:webHidden/>
              </w:rPr>
              <w:tab/>
            </w:r>
            <w:r w:rsidR="0014739A">
              <w:rPr>
                <w:noProof/>
                <w:webHidden/>
              </w:rPr>
              <w:fldChar w:fldCharType="begin"/>
            </w:r>
            <w:r w:rsidR="0014739A">
              <w:rPr>
                <w:noProof/>
                <w:webHidden/>
              </w:rPr>
              <w:instrText xml:space="preserve"> PAGEREF _Toc28033322 \h </w:instrText>
            </w:r>
            <w:r w:rsidR="0014739A">
              <w:rPr>
                <w:noProof/>
                <w:webHidden/>
              </w:rPr>
            </w:r>
            <w:r w:rsidR="0014739A">
              <w:rPr>
                <w:noProof/>
                <w:webHidden/>
              </w:rPr>
              <w:fldChar w:fldCharType="separate"/>
            </w:r>
            <w:r w:rsidR="0014739A">
              <w:rPr>
                <w:noProof/>
                <w:webHidden/>
              </w:rPr>
              <w:t>29</w:t>
            </w:r>
            <w:r w:rsidR="0014739A">
              <w:rPr>
                <w:noProof/>
                <w:webHidden/>
              </w:rPr>
              <w:fldChar w:fldCharType="end"/>
            </w:r>
          </w:hyperlink>
        </w:p>
        <w:p w:rsidR="0014739A" w:rsidRDefault="007F40F6" w:rsidP="00B67FF0">
          <w:pPr>
            <w:pStyle w:val="TOC1"/>
            <w:tabs>
              <w:tab w:val="right" w:leader="dot" w:pos="8296"/>
            </w:tabs>
            <w:jc w:val="both"/>
            <w:rPr>
              <w:rFonts w:asciiTheme="minorHAnsi" w:eastAsiaTheme="minorEastAsia" w:hAnsiTheme="minorHAnsi"/>
              <w:noProof/>
              <w:lang w:val="en-US"/>
            </w:rPr>
          </w:pPr>
          <w:hyperlink w:anchor="_Toc28033323" w:history="1">
            <w:r w:rsidR="0014739A" w:rsidRPr="00B14020">
              <w:rPr>
                <w:rStyle w:val="Hyperlink"/>
                <w:noProof/>
              </w:rPr>
              <w:t>References</w:t>
            </w:r>
            <w:r w:rsidR="0014739A">
              <w:rPr>
                <w:noProof/>
                <w:webHidden/>
              </w:rPr>
              <w:tab/>
            </w:r>
            <w:r w:rsidR="0014739A">
              <w:rPr>
                <w:noProof/>
                <w:webHidden/>
              </w:rPr>
              <w:fldChar w:fldCharType="begin"/>
            </w:r>
            <w:r w:rsidR="0014739A">
              <w:rPr>
                <w:noProof/>
                <w:webHidden/>
              </w:rPr>
              <w:instrText xml:space="preserve"> PAGEREF _Toc28033323 \h </w:instrText>
            </w:r>
            <w:r w:rsidR="0014739A">
              <w:rPr>
                <w:noProof/>
                <w:webHidden/>
              </w:rPr>
            </w:r>
            <w:r w:rsidR="0014739A">
              <w:rPr>
                <w:noProof/>
                <w:webHidden/>
              </w:rPr>
              <w:fldChar w:fldCharType="separate"/>
            </w:r>
            <w:r w:rsidR="0014739A">
              <w:rPr>
                <w:noProof/>
                <w:webHidden/>
              </w:rPr>
              <w:t>30</w:t>
            </w:r>
            <w:r w:rsidR="0014739A">
              <w:rPr>
                <w:noProof/>
                <w:webHidden/>
              </w:rPr>
              <w:fldChar w:fldCharType="end"/>
            </w:r>
          </w:hyperlink>
        </w:p>
        <w:p w:rsidR="00B72E85" w:rsidRDefault="00B72E85" w:rsidP="00B67FF0">
          <w:pPr>
            <w:spacing w:before="0" w:after="0"/>
            <w:jc w:val="both"/>
          </w:pPr>
          <w:r w:rsidRPr="009766D5">
            <w:rPr>
              <w:b/>
              <w:bCs/>
              <w:noProof/>
            </w:rPr>
            <w:fldChar w:fldCharType="end"/>
          </w:r>
        </w:p>
      </w:sdtContent>
    </w:sdt>
    <w:p w:rsidR="007B6AB6" w:rsidRDefault="007B6AB6" w:rsidP="00B67FF0">
      <w:pPr>
        <w:pStyle w:val="Heading1"/>
        <w:spacing w:beforeLines="120" w:before="288" w:afterLines="120" w:after="288"/>
        <w:jc w:val="both"/>
      </w:pPr>
      <w:bookmarkStart w:id="2" w:name="_Toc514032279"/>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1757CE" w:rsidRDefault="001757CE" w:rsidP="00B67FF0">
      <w:pPr>
        <w:jc w:val="both"/>
      </w:pPr>
    </w:p>
    <w:p w:rsidR="0004000A" w:rsidRDefault="0004000A" w:rsidP="00B67FF0">
      <w:pPr>
        <w:jc w:val="both"/>
      </w:pPr>
    </w:p>
    <w:p w:rsidR="0004000A" w:rsidRDefault="0004000A" w:rsidP="00B67FF0">
      <w:pPr>
        <w:jc w:val="both"/>
      </w:pPr>
    </w:p>
    <w:p w:rsidR="0004000A" w:rsidRDefault="0004000A" w:rsidP="00B67FF0">
      <w:pPr>
        <w:jc w:val="both"/>
      </w:pPr>
    </w:p>
    <w:p w:rsidR="0004000A" w:rsidRDefault="0004000A" w:rsidP="00B67FF0">
      <w:pPr>
        <w:jc w:val="both"/>
      </w:pPr>
    </w:p>
    <w:p w:rsidR="0004000A" w:rsidRDefault="0004000A" w:rsidP="00B67FF0">
      <w:pPr>
        <w:jc w:val="both"/>
      </w:pPr>
    </w:p>
    <w:p w:rsidR="0004000A" w:rsidRDefault="0004000A" w:rsidP="00B67FF0">
      <w:pPr>
        <w:jc w:val="both"/>
      </w:pPr>
    </w:p>
    <w:p w:rsidR="0004000A" w:rsidRPr="001757CE" w:rsidRDefault="0004000A" w:rsidP="00B67FF0">
      <w:pPr>
        <w:jc w:val="both"/>
      </w:pPr>
    </w:p>
    <w:bookmarkEnd w:id="2"/>
    <w:p w:rsidR="00ED3228" w:rsidRDefault="00ED3228" w:rsidP="00B67FF0">
      <w:pPr>
        <w:spacing w:beforeLines="120" w:before="288" w:afterLines="120" w:after="288"/>
        <w:jc w:val="both"/>
      </w:pPr>
      <w:r>
        <w:br w:type="page"/>
      </w:r>
    </w:p>
    <w:p w:rsidR="002A443C" w:rsidRDefault="002A443C" w:rsidP="00B67FF0">
      <w:pPr>
        <w:pStyle w:val="Heading1"/>
        <w:spacing w:beforeLines="120" w:before="288" w:afterLines="120" w:after="288"/>
        <w:jc w:val="both"/>
      </w:pPr>
      <w:bookmarkStart w:id="3" w:name="_Toc28033293"/>
      <w:bookmarkStart w:id="4" w:name="_Toc514032280"/>
      <w:r>
        <w:lastRenderedPageBreak/>
        <w:t>List of Tables</w:t>
      </w:r>
      <w:bookmarkEnd w:id="3"/>
    </w:p>
    <w:p w:rsidR="002A443C" w:rsidRDefault="002A443C" w:rsidP="00B67FF0">
      <w:pPr>
        <w:jc w:val="both"/>
      </w:pPr>
      <w:r w:rsidRPr="00F474C7">
        <w:rPr>
          <w:b/>
          <w:bCs/>
        </w:rPr>
        <w:t>Table.2.1</w:t>
      </w:r>
      <w:r w:rsidRPr="004F2215">
        <w:t xml:space="preserve">: </w:t>
      </w:r>
      <w:r>
        <w:t xml:space="preserve">A comparison between the two </w:t>
      </w:r>
      <w:proofErr w:type="gramStart"/>
      <w:r>
        <w:t>systems</w:t>
      </w:r>
      <w:r w:rsidRPr="004F2215">
        <w:t>.</w:t>
      </w:r>
      <w:r>
        <w:t>……………………………….…8</w:t>
      </w:r>
      <w:proofErr w:type="gramEnd"/>
    </w:p>
    <w:p w:rsidR="002A443C" w:rsidRDefault="002A443C" w:rsidP="00B67FF0">
      <w:pPr>
        <w:pStyle w:val="Heading1"/>
        <w:spacing w:beforeLines="120" w:before="288" w:afterLines="120" w:after="288"/>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Default="002A443C" w:rsidP="00B67FF0">
      <w:pPr>
        <w:jc w:val="both"/>
      </w:pPr>
    </w:p>
    <w:p w:rsidR="002A443C" w:rsidRPr="002A443C" w:rsidRDefault="002A443C" w:rsidP="00B67FF0">
      <w:pPr>
        <w:jc w:val="both"/>
      </w:pPr>
    </w:p>
    <w:p w:rsidR="002A443C" w:rsidRDefault="002A443C" w:rsidP="00B67FF0">
      <w:pPr>
        <w:pStyle w:val="Heading1"/>
        <w:spacing w:beforeLines="120" w:before="288" w:afterLines="120" w:after="288"/>
        <w:jc w:val="both"/>
      </w:pPr>
    </w:p>
    <w:p w:rsidR="002A443C" w:rsidRDefault="002A443C" w:rsidP="00B67FF0">
      <w:pPr>
        <w:pStyle w:val="Heading1"/>
        <w:spacing w:beforeLines="120" w:before="288" w:afterLines="120" w:after="288"/>
        <w:jc w:val="both"/>
      </w:pPr>
    </w:p>
    <w:p w:rsidR="002A443C" w:rsidRDefault="002A443C" w:rsidP="00B67FF0">
      <w:pPr>
        <w:pStyle w:val="Heading1"/>
        <w:spacing w:beforeLines="120" w:before="288" w:afterLines="120" w:after="288"/>
        <w:jc w:val="both"/>
      </w:pPr>
    </w:p>
    <w:p w:rsidR="002A443C" w:rsidRDefault="002A443C" w:rsidP="00B67FF0">
      <w:pPr>
        <w:pStyle w:val="Heading1"/>
        <w:spacing w:beforeLines="120" w:before="288" w:afterLines="120" w:after="288"/>
        <w:jc w:val="both"/>
      </w:pPr>
    </w:p>
    <w:p w:rsidR="002A443C" w:rsidRDefault="002A443C" w:rsidP="00B67FF0">
      <w:pPr>
        <w:jc w:val="both"/>
      </w:pPr>
    </w:p>
    <w:p w:rsidR="002A443C" w:rsidRPr="002A443C" w:rsidRDefault="002A443C" w:rsidP="00B67FF0">
      <w:pPr>
        <w:jc w:val="both"/>
      </w:pPr>
    </w:p>
    <w:p w:rsidR="0015482D" w:rsidRDefault="00D02440" w:rsidP="00B67FF0">
      <w:pPr>
        <w:pStyle w:val="Heading1"/>
        <w:spacing w:beforeLines="120" w:before="288" w:afterLines="120" w:after="288"/>
        <w:jc w:val="both"/>
      </w:pPr>
      <w:bookmarkStart w:id="5" w:name="_Toc28033294"/>
      <w:r>
        <w:lastRenderedPageBreak/>
        <w:t>List of Figures</w:t>
      </w:r>
      <w:bookmarkEnd w:id="4"/>
      <w:bookmarkEnd w:id="5"/>
    </w:p>
    <w:p w:rsidR="006346C6" w:rsidRDefault="006346C6" w:rsidP="006346C6">
      <w:pPr>
        <w:pStyle w:val="TableofFigures"/>
        <w:tabs>
          <w:tab w:val="right" w:leader="dot" w:pos="8296"/>
        </w:tabs>
        <w:rPr>
          <w:rFonts w:eastAsiaTheme="minorEastAsia"/>
          <w:noProof/>
          <w:lang w:eastAsia="en-GB"/>
        </w:rPr>
      </w:pPr>
      <w:r>
        <w:fldChar w:fldCharType="begin"/>
      </w:r>
      <w:r>
        <w:instrText xml:space="preserve"> TOC \h \z \t "Heading 5,Figures" \c </w:instrText>
      </w:r>
      <w:r>
        <w:fldChar w:fldCharType="separate"/>
      </w:r>
      <w:hyperlink r:id="rId13" w:anchor="_Toc532781562" w:history="1">
        <w:r w:rsidRPr="006346C6">
          <w:rPr>
            <w:rStyle w:val="Hyperlink"/>
            <w:b/>
            <w:bCs/>
            <w:noProof/>
          </w:rPr>
          <w:t xml:space="preserve">Figure2.1: </w:t>
        </w:r>
        <w:r w:rsidRPr="005D49B7">
          <w:rPr>
            <w:rStyle w:val="Hyperlink"/>
            <w:noProof/>
          </w:rPr>
          <w:t>System design of the web application</w:t>
        </w:r>
        <w:r>
          <w:rPr>
            <w:noProof/>
            <w:webHidden/>
          </w:rPr>
          <w:tab/>
        </w:r>
        <w:r>
          <w:rPr>
            <w:noProof/>
            <w:webHidden/>
          </w:rPr>
          <w:fldChar w:fldCharType="begin"/>
        </w:r>
        <w:r>
          <w:rPr>
            <w:noProof/>
            <w:webHidden/>
          </w:rPr>
          <w:instrText xml:space="preserve"> PAGEREF _Toc532781562 \h </w:instrText>
        </w:r>
        <w:r>
          <w:rPr>
            <w:noProof/>
            <w:webHidden/>
          </w:rPr>
        </w:r>
        <w:r>
          <w:rPr>
            <w:noProof/>
            <w:webHidden/>
          </w:rPr>
          <w:fldChar w:fldCharType="separate"/>
        </w:r>
        <w:r>
          <w:rPr>
            <w:noProof/>
            <w:webHidden/>
          </w:rPr>
          <w:t>5</w:t>
        </w:r>
        <w:r>
          <w:rPr>
            <w:noProof/>
            <w:webHidden/>
          </w:rPr>
          <w:fldChar w:fldCharType="end"/>
        </w:r>
      </w:hyperlink>
    </w:p>
    <w:p w:rsidR="006346C6" w:rsidRDefault="007F40F6" w:rsidP="006346C6">
      <w:pPr>
        <w:pStyle w:val="TableofFigures"/>
        <w:tabs>
          <w:tab w:val="right" w:leader="dot" w:pos="8296"/>
        </w:tabs>
        <w:rPr>
          <w:rFonts w:eastAsiaTheme="minorEastAsia"/>
          <w:noProof/>
          <w:lang w:eastAsia="en-GB"/>
        </w:rPr>
      </w:pPr>
      <w:hyperlink r:id="rId14" w:anchor="_Toc532781563" w:history="1">
        <w:r w:rsidR="006346C6" w:rsidRPr="006346C6">
          <w:rPr>
            <w:rStyle w:val="Hyperlink"/>
            <w:b/>
            <w:bCs/>
            <w:noProof/>
          </w:rPr>
          <w:t xml:space="preserve">Figure2.2: </w:t>
        </w:r>
        <w:r w:rsidR="006346C6" w:rsidRPr="005D49B7">
          <w:rPr>
            <w:rStyle w:val="Hyperlink"/>
            <w:noProof/>
          </w:rPr>
          <w:t>The User Interface of the web application on the mobile</w:t>
        </w:r>
        <w:r w:rsidR="006346C6" w:rsidRPr="005D49B7">
          <w:rPr>
            <w:noProof/>
            <w:webHidden/>
          </w:rPr>
          <w:tab/>
        </w:r>
        <w:r w:rsidR="006346C6">
          <w:rPr>
            <w:noProof/>
            <w:webHidden/>
          </w:rPr>
          <w:fldChar w:fldCharType="begin"/>
        </w:r>
        <w:r w:rsidR="006346C6">
          <w:rPr>
            <w:noProof/>
            <w:webHidden/>
          </w:rPr>
          <w:instrText xml:space="preserve"> PAGEREF _Toc532781563 \h </w:instrText>
        </w:r>
        <w:r w:rsidR="006346C6">
          <w:rPr>
            <w:noProof/>
            <w:webHidden/>
          </w:rPr>
        </w:r>
        <w:r w:rsidR="006346C6">
          <w:rPr>
            <w:noProof/>
            <w:webHidden/>
          </w:rPr>
          <w:fldChar w:fldCharType="separate"/>
        </w:r>
        <w:r w:rsidR="006346C6">
          <w:rPr>
            <w:noProof/>
            <w:webHidden/>
          </w:rPr>
          <w:t>6</w:t>
        </w:r>
        <w:r w:rsidR="006346C6">
          <w:rPr>
            <w:noProof/>
            <w:webHidden/>
          </w:rPr>
          <w:fldChar w:fldCharType="end"/>
        </w:r>
      </w:hyperlink>
    </w:p>
    <w:p w:rsidR="006346C6" w:rsidRDefault="007F40F6" w:rsidP="006346C6">
      <w:pPr>
        <w:pStyle w:val="TableofFigures"/>
        <w:tabs>
          <w:tab w:val="right" w:leader="dot" w:pos="8296"/>
        </w:tabs>
        <w:rPr>
          <w:rFonts w:eastAsiaTheme="minorEastAsia"/>
          <w:noProof/>
          <w:lang w:eastAsia="en-GB"/>
        </w:rPr>
      </w:pPr>
      <w:hyperlink r:id="rId15" w:anchor="_Toc532781564" w:history="1">
        <w:r w:rsidR="006346C6" w:rsidRPr="006346C6">
          <w:rPr>
            <w:rStyle w:val="Hyperlink"/>
            <w:b/>
            <w:bCs/>
            <w:noProof/>
          </w:rPr>
          <w:t xml:space="preserve">Figure2.3: </w:t>
        </w:r>
        <w:r w:rsidR="006346C6" w:rsidRPr="005D49B7">
          <w:rPr>
            <w:rStyle w:val="Hyperlink"/>
            <w:noProof/>
          </w:rPr>
          <w:t>The User Interface of the system</w:t>
        </w:r>
        <w:r w:rsidR="006346C6" w:rsidRPr="005D49B7">
          <w:rPr>
            <w:noProof/>
            <w:webHidden/>
          </w:rPr>
          <w:tab/>
        </w:r>
        <w:r w:rsidR="006346C6">
          <w:rPr>
            <w:noProof/>
            <w:webHidden/>
          </w:rPr>
          <w:t>7</w:t>
        </w:r>
      </w:hyperlink>
    </w:p>
    <w:p w:rsidR="006346C6" w:rsidRDefault="007F40F6" w:rsidP="006346C6">
      <w:pPr>
        <w:pStyle w:val="TableofFigures"/>
        <w:tabs>
          <w:tab w:val="right" w:leader="dot" w:pos="8296"/>
        </w:tabs>
        <w:rPr>
          <w:rFonts w:eastAsiaTheme="minorEastAsia"/>
          <w:noProof/>
          <w:lang w:eastAsia="en-GB"/>
        </w:rPr>
      </w:pPr>
      <w:hyperlink r:id="rId16" w:anchor="_Toc532781565" w:history="1">
        <w:r w:rsidR="006346C6" w:rsidRPr="006346C6">
          <w:rPr>
            <w:rStyle w:val="Hyperlink"/>
            <w:b/>
            <w:bCs/>
            <w:noProof/>
          </w:rPr>
          <w:t xml:space="preserve">Figure3.1:  </w:t>
        </w:r>
        <w:r w:rsidR="006346C6" w:rsidRPr="005D49B7">
          <w:rPr>
            <w:rStyle w:val="Hyperlink"/>
            <w:noProof/>
          </w:rPr>
          <w:t>A comparison between Agile and Waterfall models</w:t>
        </w:r>
        <w:r w:rsidR="006346C6" w:rsidRPr="005D49B7">
          <w:rPr>
            <w:noProof/>
            <w:webHidden/>
          </w:rPr>
          <w:tab/>
        </w:r>
        <w:r w:rsidR="006346C6">
          <w:rPr>
            <w:noProof/>
            <w:webHidden/>
          </w:rPr>
          <w:t>9</w:t>
        </w:r>
      </w:hyperlink>
    </w:p>
    <w:p w:rsidR="006346C6" w:rsidRDefault="007F40F6" w:rsidP="006346C6">
      <w:pPr>
        <w:pStyle w:val="TableofFigures"/>
        <w:tabs>
          <w:tab w:val="right" w:leader="dot" w:pos="8296"/>
        </w:tabs>
        <w:rPr>
          <w:rFonts w:eastAsiaTheme="minorEastAsia"/>
          <w:noProof/>
          <w:lang w:eastAsia="en-GB"/>
        </w:rPr>
      </w:pPr>
      <w:hyperlink r:id="rId17" w:anchor="_Toc532781566" w:history="1">
        <w:r w:rsidR="006346C6" w:rsidRPr="006346C6">
          <w:rPr>
            <w:rStyle w:val="Hyperlink"/>
            <w:b/>
            <w:bCs/>
            <w:noProof/>
          </w:rPr>
          <w:t xml:space="preserve">Figure3.2: </w:t>
        </w:r>
        <w:r w:rsidR="006346C6" w:rsidRPr="005D49B7">
          <w:rPr>
            <w:rStyle w:val="Hyperlink"/>
            <w:noProof/>
          </w:rPr>
          <w:t>The process of development in the agile model</w:t>
        </w:r>
        <w:r w:rsidR="006346C6" w:rsidRPr="005D49B7">
          <w:rPr>
            <w:noProof/>
            <w:webHidden/>
          </w:rPr>
          <w:tab/>
        </w:r>
        <w:r w:rsidR="006346C6">
          <w:rPr>
            <w:noProof/>
            <w:webHidden/>
          </w:rPr>
          <w:t>10</w:t>
        </w:r>
      </w:hyperlink>
    </w:p>
    <w:p w:rsidR="006346C6" w:rsidRDefault="007F40F6" w:rsidP="006346C6">
      <w:pPr>
        <w:pStyle w:val="TableofFigures"/>
        <w:tabs>
          <w:tab w:val="right" w:leader="dot" w:pos="8296"/>
        </w:tabs>
        <w:rPr>
          <w:rFonts w:eastAsiaTheme="minorEastAsia"/>
          <w:noProof/>
          <w:lang w:eastAsia="en-GB"/>
        </w:rPr>
      </w:pPr>
      <w:hyperlink r:id="rId18" w:anchor="_Toc532781567" w:history="1">
        <w:r w:rsidR="006346C6" w:rsidRPr="006346C6">
          <w:rPr>
            <w:rStyle w:val="Hyperlink"/>
            <w:b/>
            <w:bCs/>
            <w:noProof/>
          </w:rPr>
          <w:t xml:space="preserve">Figure5.1: </w:t>
        </w:r>
        <w:r w:rsidR="006346C6" w:rsidRPr="005D49B7">
          <w:rPr>
            <w:rStyle w:val="Hyperlink"/>
            <w:noProof/>
          </w:rPr>
          <w:t>The Class Diagram of Celebreno</w:t>
        </w:r>
        <w:r w:rsidR="006346C6" w:rsidRPr="005D49B7">
          <w:rPr>
            <w:noProof/>
            <w:webHidden/>
          </w:rPr>
          <w:tab/>
        </w:r>
        <w:r w:rsidR="006346C6">
          <w:rPr>
            <w:noProof/>
            <w:webHidden/>
          </w:rPr>
          <w:fldChar w:fldCharType="begin"/>
        </w:r>
        <w:r w:rsidR="006346C6">
          <w:rPr>
            <w:noProof/>
            <w:webHidden/>
          </w:rPr>
          <w:instrText xml:space="preserve"> PAGEREF _Toc532781567 \h </w:instrText>
        </w:r>
        <w:r w:rsidR="006346C6">
          <w:rPr>
            <w:noProof/>
            <w:webHidden/>
          </w:rPr>
        </w:r>
        <w:r w:rsidR="006346C6">
          <w:rPr>
            <w:noProof/>
            <w:webHidden/>
          </w:rPr>
          <w:fldChar w:fldCharType="separate"/>
        </w:r>
        <w:r w:rsidR="006346C6">
          <w:rPr>
            <w:noProof/>
            <w:webHidden/>
          </w:rPr>
          <w:t>15</w:t>
        </w:r>
        <w:r w:rsidR="006346C6">
          <w:rPr>
            <w:noProof/>
            <w:webHidden/>
          </w:rPr>
          <w:fldChar w:fldCharType="end"/>
        </w:r>
      </w:hyperlink>
    </w:p>
    <w:p w:rsidR="006346C6" w:rsidRDefault="007F40F6" w:rsidP="006346C6">
      <w:pPr>
        <w:pStyle w:val="TableofFigures"/>
        <w:tabs>
          <w:tab w:val="right" w:leader="dot" w:pos="8296"/>
        </w:tabs>
        <w:rPr>
          <w:rFonts w:eastAsiaTheme="minorEastAsia"/>
          <w:noProof/>
          <w:lang w:eastAsia="en-GB"/>
        </w:rPr>
      </w:pPr>
      <w:hyperlink r:id="rId19" w:anchor="_Toc532781568" w:history="1">
        <w:r w:rsidR="006346C6" w:rsidRPr="001B69B7">
          <w:rPr>
            <w:b/>
            <w:bCs/>
          </w:rPr>
          <w:t>Figure5.2</w:t>
        </w:r>
        <w:r w:rsidR="006346C6" w:rsidRPr="001B69B7">
          <w:t>: The</w:t>
        </w:r>
        <w:r w:rsidR="006346C6">
          <w:t xml:space="preserve"> flow chart of buying a </w:t>
        </w:r>
        <w:r w:rsidR="006346C6" w:rsidRPr="0029694E">
          <w:t>service package</w:t>
        </w:r>
        <w:r w:rsidR="006346C6">
          <w:t xml:space="preserve"> in</w:t>
        </w:r>
        <w:r w:rsidR="006346C6" w:rsidRPr="0029694E">
          <w:t xml:space="preserve"> </w:t>
        </w:r>
        <w:r w:rsidR="006346C6">
          <w:t>Celebreno</w:t>
        </w:r>
        <w:r w:rsidR="006346C6">
          <w:rPr>
            <w:noProof/>
            <w:webHidden/>
          </w:rPr>
          <w:tab/>
        </w:r>
        <w:r w:rsidR="006346C6">
          <w:rPr>
            <w:noProof/>
            <w:webHidden/>
          </w:rPr>
          <w:fldChar w:fldCharType="begin"/>
        </w:r>
        <w:r w:rsidR="006346C6">
          <w:rPr>
            <w:noProof/>
            <w:webHidden/>
          </w:rPr>
          <w:instrText xml:space="preserve"> PAGEREF _Toc532781568 \h </w:instrText>
        </w:r>
        <w:r w:rsidR="006346C6">
          <w:rPr>
            <w:noProof/>
            <w:webHidden/>
          </w:rPr>
        </w:r>
        <w:r w:rsidR="006346C6">
          <w:rPr>
            <w:noProof/>
            <w:webHidden/>
          </w:rPr>
          <w:fldChar w:fldCharType="separate"/>
        </w:r>
        <w:r w:rsidR="006346C6">
          <w:rPr>
            <w:noProof/>
            <w:webHidden/>
          </w:rPr>
          <w:t>16</w:t>
        </w:r>
        <w:r w:rsidR="006346C6">
          <w:rPr>
            <w:noProof/>
            <w:webHidden/>
          </w:rPr>
          <w:fldChar w:fldCharType="end"/>
        </w:r>
      </w:hyperlink>
    </w:p>
    <w:p w:rsidR="006346C6" w:rsidRDefault="007F40F6" w:rsidP="006F1A24">
      <w:pPr>
        <w:pStyle w:val="TableofFigures"/>
        <w:tabs>
          <w:tab w:val="right" w:leader="dot" w:pos="8296"/>
        </w:tabs>
        <w:rPr>
          <w:rFonts w:eastAsiaTheme="minorEastAsia"/>
          <w:noProof/>
          <w:lang w:eastAsia="en-GB"/>
        </w:rPr>
      </w:pPr>
      <w:hyperlink r:id="rId20" w:anchor="_Toc532781569" w:history="1">
        <w:r w:rsidR="006F1A24" w:rsidRPr="006F1A24">
          <w:rPr>
            <w:rStyle w:val="Hyperlink"/>
            <w:b/>
            <w:bCs/>
            <w:noProof/>
          </w:rPr>
          <w:t xml:space="preserve">Figure5.3: </w:t>
        </w:r>
        <w:r w:rsidR="006F1A24" w:rsidRPr="005D49B7">
          <w:rPr>
            <w:rStyle w:val="Hyperlink"/>
            <w:noProof/>
          </w:rPr>
          <w:t>The home page of Celebreno Web Application.</w:t>
        </w:r>
        <w:r w:rsidR="006346C6" w:rsidRPr="005D49B7">
          <w:rPr>
            <w:noProof/>
            <w:webHidden/>
          </w:rPr>
          <w:tab/>
        </w:r>
        <w:r w:rsidR="006F1A24">
          <w:rPr>
            <w:noProof/>
            <w:webHidden/>
          </w:rPr>
          <w:t>17</w:t>
        </w:r>
      </w:hyperlink>
    </w:p>
    <w:p w:rsidR="006346C6" w:rsidRDefault="007F40F6" w:rsidP="006F1A24">
      <w:pPr>
        <w:pStyle w:val="TableofFigures"/>
        <w:tabs>
          <w:tab w:val="right" w:leader="dot" w:pos="8296"/>
        </w:tabs>
        <w:rPr>
          <w:rFonts w:eastAsiaTheme="minorEastAsia"/>
          <w:noProof/>
          <w:lang w:eastAsia="en-GB"/>
        </w:rPr>
      </w:pPr>
      <w:hyperlink r:id="rId21" w:anchor="_Toc532781570" w:history="1">
        <w:r w:rsidR="006F1A24" w:rsidRPr="001B69B7">
          <w:rPr>
            <w:b/>
            <w:bCs/>
          </w:rPr>
          <w:t>Figure5.4</w:t>
        </w:r>
        <w:r w:rsidR="006F1A24" w:rsidRPr="001B69B7">
          <w:t>: The</w:t>
        </w:r>
        <w:r w:rsidR="006F1A24">
          <w:t xml:space="preserve"> login form of Celebreno Web Application</w:t>
        </w:r>
        <w:r w:rsidR="006346C6">
          <w:rPr>
            <w:noProof/>
            <w:webHidden/>
          </w:rPr>
          <w:tab/>
        </w:r>
        <w:r w:rsidR="006F1A24">
          <w:rPr>
            <w:noProof/>
            <w:webHidden/>
          </w:rPr>
          <w:t>18</w:t>
        </w:r>
      </w:hyperlink>
    </w:p>
    <w:p w:rsidR="006346C6" w:rsidRPr="006346C6" w:rsidRDefault="007F40F6" w:rsidP="006F1A24">
      <w:pPr>
        <w:pStyle w:val="TableofFigures"/>
        <w:tabs>
          <w:tab w:val="right" w:leader="dot" w:pos="8296"/>
        </w:tabs>
        <w:rPr>
          <w:rFonts w:eastAsiaTheme="minorEastAsia"/>
          <w:noProof/>
          <w:lang w:eastAsia="en-GB"/>
        </w:rPr>
      </w:pPr>
      <w:hyperlink r:id="rId22" w:anchor="_Toc532781571" w:history="1">
        <w:r w:rsidR="006F1A24" w:rsidRPr="006F1A24">
          <w:rPr>
            <w:rStyle w:val="Hyperlink"/>
            <w:b/>
            <w:bCs/>
            <w:noProof/>
          </w:rPr>
          <w:t xml:space="preserve">Figure5.5: </w:t>
        </w:r>
        <w:r w:rsidR="006F1A24" w:rsidRPr="005D49B7">
          <w:rPr>
            <w:rStyle w:val="Hyperlink"/>
            <w:noProof/>
          </w:rPr>
          <w:t>Our Services Web Page of Celebreno Web Application.</w:t>
        </w:r>
        <w:r w:rsidR="006346C6" w:rsidRPr="005D49B7">
          <w:rPr>
            <w:noProof/>
            <w:webHidden/>
          </w:rPr>
          <w:tab/>
        </w:r>
        <w:r w:rsidR="006F1A24">
          <w:rPr>
            <w:noProof/>
            <w:webHidden/>
          </w:rPr>
          <w:t>18</w:t>
        </w:r>
      </w:hyperlink>
      <w:r w:rsidR="006346C6">
        <w:fldChar w:fldCharType="end"/>
      </w:r>
    </w:p>
    <w:p w:rsidR="006F1A24" w:rsidRDefault="006F1A24" w:rsidP="006F1A24">
      <w:pPr>
        <w:pStyle w:val="TableofFigures"/>
        <w:tabs>
          <w:tab w:val="right" w:leader="dot" w:pos="8296"/>
        </w:tabs>
        <w:rPr>
          <w:rFonts w:eastAsiaTheme="minorEastAsia"/>
          <w:noProof/>
          <w:lang w:eastAsia="en-GB"/>
        </w:rPr>
      </w:pPr>
      <w:r>
        <w:fldChar w:fldCharType="begin"/>
      </w:r>
      <w:r>
        <w:instrText xml:space="preserve"> TOC \h \z \t "Heading 5,Figures" \c </w:instrText>
      </w:r>
      <w:r>
        <w:fldChar w:fldCharType="separate"/>
      </w:r>
      <w:hyperlink r:id="rId23" w:anchor="_Toc532781562" w:history="1">
        <w:r w:rsidRPr="001B69B7">
          <w:rPr>
            <w:b/>
            <w:bCs/>
          </w:rPr>
          <w:t>Figure5.6</w:t>
        </w:r>
        <w:r w:rsidRPr="001B69B7">
          <w:t>: The</w:t>
        </w:r>
        <w:r>
          <w:t xml:space="preserve"> Administration Page of Celebreno Web Application</w:t>
        </w:r>
        <w:r>
          <w:rPr>
            <w:noProof/>
            <w:webHidden/>
          </w:rPr>
          <w:tab/>
          <w:t>18</w:t>
        </w:r>
      </w:hyperlink>
    </w:p>
    <w:p w:rsidR="006F1A24" w:rsidRDefault="007F40F6" w:rsidP="006F1A24">
      <w:pPr>
        <w:pStyle w:val="TableofFigures"/>
        <w:tabs>
          <w:tab w:val="right" w:leader="dot" w:pos="8296"/>
        </w:tabs>
        <w:rPr>
          <w:rFonts w:eastAsiaTheme="minorEastAsia"/>
          <w:noProof/>
          <w:lang w:eastAsia="en-GB"/>
        </w:rPr>
      </w:pPr>
      <w:hyperlink r:id="rId24" w:anchor="_Toc532781563" w:history="1">
        <w:r w:rsidR="006F1A24" w:rsidRPr="006F1A24">
          <w:rPr>
            <w:rStyle w:val="Hyperlink"/>
            <w:b/>
            <w:bCs/>
            <w:noProof/>
          </w:rPr>
          <w:t>Figure6.1:</w:t>
        </w:r>
        <w:r w:rsidR="006F1A24" w:rsidRPr="005D49B7">
          <w:rPr>
            <w:rStyle w:val="Hyperlink"/>
            <w:noProof/>
          </w:rPr>
          <w:t xml:space="preserve"> The Code First Approach in Entity Framework.</w:t>
        </w:r>
        <w:r w:rsidR="006F1A24" w:rsidRPr="005D49B7">
          <w:rPr>
            <w:rStyle w:val="Hyperlink"/>
            <w:noProof/>
            <w:webHidden/>
          </w:rPr>
          <w:tab/>
        </w:r>
        <w:r w:rsidR="006F1A24">
          <w:rPr>
            <w:noProof/>
            <w:webHidden/>
          </w:rPr>
          <w:t>20</w:t>
        </w:r>
      </w:hyperlink>
    </w:p>
    <w:p w:rsidR="006F1A24" w:rsidRDefault="007F40F6" w:rsidP="006F1A24">
      <w:pPr>
        <w:pStyle w:val="TableofFigures"/>
        <w:tabs>
          <w:tab w:val="right" w:leader="dot" w:pos="8296"/>
        </w:tabs>
        <w:rPr>
          <w:rFonts w:eastAsiaTheme="minorEastAsia"/>
          <w:noProof/>
          <w:lang w:eastAsia="en-GB"/>
        </w:rPr>
      </w:pPr>
      <w:hyperlink r:id="rId25" w:anchor="_Toc532781564" w:history="1">
        <w:r w:rsidR="006F1A24" w:rsidRPr="006F1A24">
          <w:rPr>
            <w:rStyle w:val="Hyperlink"/>
            <w:b/>
            <w:bCs/>
            <w:noProof/>
          </w:rPr>
          <w:t xml:space="preserve">Figure6.2: </w:t>
        </w:r>
        <w:r w:rsidR="006F1A24" w:rsidRPr="005D49B7">
          <w:rPr>
            <w:rStyle w:val="Hyperlink"/>
            <w:noProof/>
          </w:rPr>
          <w:t>The classes created for the database of Celebreno</w:t>
        </w:r>
        <w:r w:rsidR="006F1A24">
          <w:rPr>
            <w:noProof/>
            <w:webHidden/>
          </w:rPr>
          <w:tab/>
          <w:t>20</w:t>
        </w:r>
      </w:hyperlink>
    </w:p>
    <w:p w:rsidR="006F1A24" w:rsidRDefault="007F40F6" w:rsidP="00D169D8">
      <w:pPr>
        <w:pStyle w:val="TableofFigures"/>
        <w:tabs>
          <w:tab w:val="right" w:leader="dot" w:pos="8296"/>
        </w:tabs>
        <w:rPr>
          <w:rFonts w:eastAsiaTheme="minorEastAsia"/>
          <w:noProof/>
          <w:lang w:eastAsia="en-GB"/>
        </w:rPr>
      </w:pPr>
      <w:hyperlink r:id="rId26" w:anchor="_Toc532781565" w:history="1">
        <w:r w:rsidR="00D169D8" w:rsidRPr="00D169D8">
          <w:rPr>
            <w:rStyle w:val="Hyperlink"/>
            <w:b/>
            <w:bCs/>
            <w:noProof/>
          </w:rPr>
          <w:t xml:space="preserve">Figure7.1: </w:t>
        </w:r>
        <w:r w:rsidR="00D169D8" w:rsidRPr="005D49B7">
          <w:rPr>
            <w:rStyle w:val="Hyperlink"/>
            <w:noProof/>
          </w:rPr>
          <w:t>The registration form of Celebreno</w:t>
        </w:r>
        <w:r w:rsidR="006F1A24">
          <w:rPr>
            <w:noProof/>
            <w:webHidden/>
          </w:rPr>
          <w:tab/>
        </w:r>
        <w:r w:rsidR="00D169D8">
          <w:rPr>
            <w:noProof/>
            <w:webHidden/>
          </w:rPr>
          <w:t>25</w:t>
        </w:r>
      </w:hyperlink>
    </w:p>
    <w:p w:rsidR="006F1A24" w:rsidRDefault="007F40F6" w:rsidP="00D169D8">
      <w:pPr>
        <w:pStyle w:val="TableofFigures"/>
        <w:tabs>
          <w:tab w:val="right" w:leader="dot" w:pos="8296"/>
        </w:tabs>
        <w:rPr>
          <w:rFonts w:eastAsiaTheme="minorEastAsia"/>
          <w:noProof/>
          <w:lang w:eastAsia="en-GB"/>
        </w:rPr>
      </w:pPr>
      <w:hyperlink r:id="rId27" w:anchor="_Toc532781566" w:history="1">
        <w:r w:rsidR="00D169D8" w:rsidRPr="00D169D8">
          <w:rPr>
            <w:rStyle w:val="Hyperlink"/>
            <w:b/>
            <w:bCs/>
            <w:noProof/>
          </w:rPr>
          <w:t xml:space="preserve">Figure7.2: </w:t>
        </w:r>
        <w:r w:rsidR="00D169D8" w:rsidRPr="005D49B7">
          <w:rPr>
            <w:rStyle w:val="Hyperlink"/>
            <w:noProof/>
          </w:rPr>
          <w:t>The login form of Celebreno</w:t>
        </w:r>
        <w:r w:rsidR="006F1A24" w:rsidRPr="005D49B7">
          <w:rPr>
            <w:noProof/>
            <w:webHidden/>
          </w:rPr>
          <w:tab/>
        </w:r>
        <w:r w:rsidR="00D169D8">
          <w:rPr>
            <w:noProof/>
            <w:webHidden/>
          </w:rPr>
          <w:t>25</w:t>
        </w:r>
      </w:hyperlink>
    </w:p>
    <w:p w:rsidR="006F1A24" w:rsidRDefault="007F40F6" w:rsidP="00D169D8">
      <w:pPr>
        <w:pStyle w:val="TableofFigures"/>
        <w:tabs>
          <w:tab w:val="right" w:leader="dot" w:pos="8296"/>
        </w:tabs>
        <w:rPr>
          <w:rFonts w:eastAsiaTheme="minorEastAsia"/>
          <w:noProof/>
          <w:lang w:eastAsia="en-GB"/>
        </w:rPr>
      </w:pPr>
      <w:hyperlink r:id="rId28" w:anchor="_Toc532781567" w:history="1">
        <w:r w:rsidR="00D169D8" w:rsidRPr="00D169D8">
          <w:rPr>
            <w:rStyle w:val="Hyperlink"/>
            <w:b/>
            <w:bCs/>
            <w:noProof/>
          </w:rPr>
          <w:t>Figure7.3:</w:t>
        </w:r>
        <w:r w:rsidR="00D169D8" w:rsidRPr="005D49B7">
          <w:rPr>
            <w:rStyle w:val="Hyperlink"/>
            <w:noProof/>
          </w:rPr>
          <w:t xml:space="preserve"> Our Services Page of Celebreno</w:t>
        </w:r>
        <w:r w:rsidR="006F1A24">
          <w:rPr>
            <w:noProof/>
            <w:webHidden/>
          </w:rPr>
          <w:tab/>
        </w:r>
        <w:r w:rsidR="00D169D8">
          <w:rPr>
            <w:noProof/>
            <w:webHidden/>
          </w:rPr>
          <w:t>26</w:t>
        </w:r>
      </w:hyperlink>
    </w:p>
    <w:p w:rsidR="006F1A24" w:rsidRDefault="007F40F6" w:rsidP="00D169D8">
      <w:pPr>
        <w:pStyle w:val="TableofFigures"/>
        <w:tabs>
          <w:tab w:val="right" w:leader="dot" w:pos="8296"/>
        </w:tabs>
        <w:rPr>
          <w:rFonts w:eastAsiaTheme="minorEastAsia"/>
          <w:noProof/>
          <w:lang w:eastAsia="en-GB"/>
        </w:rPr>
      </w:pPr>
      <w:hyperlink r:id="rId29" w:anchor="_Toc532781568" w:history="1">
        <w:r w:rsidR="00D169D8" w:rsidRPr="00D169D8">
          <w:rPr>
            <w:b/>
            <w:bCs/>
          </w:rPr>
          <w:t xml:space="preserve">Figure7.4: </w:t>
        </w:r>
        <w:r w:rsidR="00D169D8" w:rsidRPr="005D49B7">
          <w:t>The Shopping Cart of Celebreno</w:t>
        </w:r>
        <w:r w:rsidR="006F1A24">
          <w:rPr>
            <w:noProof/>
            <w:webHidden/>
          </w:rPr>
          <w:tab/>
        </w:r>
        <w:r w:rsidR="00D169D8">
          <w:rPr>
            <w:noProof/>
            <w:webHidden/>
          </w:rPr>
          <w:t>26</w:t>
        </w:r>
      </w:hyperlink>
    </w:p>
    <w:p w:rsidR="006F1A24" w:rsidRPr="006346C6" w:rsidRDefault="007F40F6" w:rsidP="00D169D8">
      <w:pPr>
        <w:pStyle w:val="TableofFigures"/>
        <w:tabs>
          <w:tab w:val="right" w:leader="dot" w:pos="8296"/>
        </w:tabs>
        <w:rPr>
          <w:rFonts w:eastAsiaTheme="minorEastAsia"/>
          <w:noProof/>
          <w:lang w:eastAsia="en-GB"/>
        </w:rPr>
      </w:pPr>
      <w:hyperlink r:id="rId30" w:anchor="_Toc532781569" w:history="1">
        <w:r w:rsidR="00D169D8" w:rsidRPr="00D169D8">
          <w:rPr>
            <w:rStyle w:val="Hyperlink"/>
            <w:b/>
            <w:bCs/>
            <w:noProof/>
          </w:rPr>
          <w:t xml:space="preserve">Figure7.5: </w:t>
        </w:r>
        <w:r w:rsidR="00D169D8" w:rsidRPr="005D49B7">
          <w:rPr>
            <w:rStyle w:val="Hyperlink"/>
            <w:noProof/>
          </w:rPr>
          <w:t>The Administration Page of Celebreno</w:t>
        </w:r>
        <w:r w:rsidR="006F1A24">
          <w:rPr>
            <w:noProof/>
            <w:webHidden/>
          </w:rPr>
          <w:tab/>
        </w:r>
        <w:r w:rsidR="00D169D8">
          <w:rPr>
            <w:noProof/>
            <w:webHidden/>
          </w:rPr>
          <w:t>2</w:t>
        </w:r>
      </w:hyperlink>
      <w:r w:rsidR="00D169D8">
        <w:rPr>
          <w:noProof/>
        </w:rPr>
        <w:t>7</w:t>
      </w:r>
      <w:r w:rsidR="006F1A24">
        <w:fldChar w:fldCharType="end"/>
      </w:r>
    </w:p>
    <w:p w:rsidR="006346C6" w:rsidRDefault="006346C6" w:rsidP="006346C6">
      <w:pPr>
        <w:rPr>
          <w:highlight w:val="yellow"/>
        </w:rPr>
      </w:pPr>
    </w:p>
    <w:p w:rsidR="004F2215" w:rsidRPr="004F2215" w:rsidRDefault="004F2215" w:rsidP="00B67FF0">
      <w:pPr>
        <w:jc w:val="both"/>
      </w:pPr>
    </w:p>
    <w:p w:rsidR="00135583" w:rsidRDefault="00135583" w:rsidP="00B67FF0">
      <w:pPr>
        <w:jc w:val="both"/>
        <w:sectPr w:rsidR="00135583" w:rsidSect="002022BD">
          <w:headerReference w:type="default" r:id="rId31"/>
          <w:footerReference w:type="default" r:id="rId32"/>
          <w:type w:val="continuous"/>
          <w:pgSz w:w="11906" w:h="16838"/>
          <w:pgMar w:top="1440" w:right="1440" w:bottom="1440" w:left="2160" w:header="706" w:footer="706" w:gutter="0"/>
          <w:pgNumType w:fmt="lowerRoman"/>
          <w:cols w:space="708"/>
          <w:docGrid w:linePitch="360"/>
        </w:sectPr>
      </w:pPr>
    </w:p>
    <w:p w:rsidR="0060460B" w:rsidRDefault="00427AC7" w:rsidP="00B67FF0">
      <w:pPr>
        <w:pStyle w:val="Heading1"/>
        <w:jc w:val="both"/>
      </w:pPr>
      <w:bookmarkStart w:id="6" w:name="_Toc28033295"/>
      <w:r>
        <w:lastRenderedPageBreak/>
        <w:t>Chapter 1: Introduction</w:t>
      </w:r>
      <w:bookmarkEnd w:id="6"/>
    </w:p>
    <w:p w:rsidR="00E869FA" w:rsidRPr="00670193" w:rsidRDefault="00083811" w:rsidP="00B67FF0">
      <w:pPr>
        <w:pStyle w:val="Heading2"/>
        <w:numPr>
          <w:ilvl w:val="1"/>
          <w:numId w:val="1"/>
        </w:numPr>
        <w:spacing w:before="0" w:after="80"/>
        <w:jc w:val="both"/>
      </w:pPr>
      <w:bookmarkStart w:id="7" w:name="_Toc533345010"/>
      <w:bookmarkStart w:id="8" w:name="_Toc28033296"/>
      <w:r w:rsidRPr="00670193">
        <w:t>Background</w:t>
      </w:r>
      <w:bookmarkEnd w:id="7"/>
      <w:bookmarkEnd w:id="8"/>
    </w:p>
    <w:p w:rsidR="001641DF" w:rsidRPr="00365659" w:rsidRDefault="00CD253D" w:rsidP="00B67FF0">
      <w:pPr>
        <w:jc w:val="both"/>
      </w:pPr>
      <w:bookmarkStart w:id="9" w:name="_Toc21079470"/>
      <w:r w:rsidRPr="00365659">
        <w:t>Event planning is the process of coordinating an event such as a party, convention, wedding or meeting. This process includes the arrangement of food, decor, transportatio</w:t>
      </w:r>
      <w:r w:rsidR="00F40AD9">
        <w:t>n and guest list. I</w:t>
      </w:r>
      <w:r w:rsidR="00622F2B">
        <w:t>t also includes booking a venue</w:t>
      </w:r>
      <w:r w:rsidRPr="00365659">
        <w:t>, coordinating the activities</w:t>
      </w:r>
      <w:r w:rsidR="00622F2B">
        <w:t xml:space="preserve"> </w:t>
      </w:r>
      <w:r w:rsidR="00622F2B" w:rsidRPr="00365659">
        <w:t>of event personnel, supervising at the site,</w:t>
      </w:r>
      <w:r w:rsidRPr="00365659">
        <w:t xml:space="preserve"> and choosing a theme for the event. In brief, event planning means coordinating every detail of the event, from the venue “the first step” to the last step </w:t>
      </w:r>
      <w:r w:rsidR="00F40AD9">
        <w:t xml:space="preserve">in </w:t>
      </w:r>
      <w:r w:rsidRPr="00365659">
        <w:t>the process of the planning</w:t>
      </w:r>
      <w:r w:rsidR="00622F2B">
        <w:t xml:space="preserve">. </w:t>
      </w:r>
      <w:r w:rsidR="00622F2B" w:rsidRPr="00622F2B">
        <w:t>Nowadays, the event industry has become a key part of life, resulting in an increasing number of event pl</w:t>
      </w:r>
      <w:r w:rsidR="00622F2B">
        <w:t>anning and management companies</w:t>
      </w:r>
      <w:r w:rsidRPr="00365659">
        <w:t>. Each event varies in its nature and purpose; hence, the process of each plan differs regarding the type of the event. The person who takes responsibility for the coordination and execution of the event called an event planner.</w:t>
      </w:r>
      <w:r w:rsidR="00B453B5" w:rsidRPr="00365659">
        <w:t xml:space="preserve"> (International Institute of Event Management, 2017)</w:t>
      </w:r>
      <w:bookmarkEnd w:id="9"/>
    </w:p>
    <w:p w:rsidR="00670193" w:rsidRPr="00365659" w:rsidRDefault="001641DF" w:rsidP="00B67FF0">
      <w:pPr>
        <w:jc w:val="both"/>
      </w:pPr>
      <w:r w:rsidRPr="00845F90">
        <w:t xml:space="preserve">In this </w:t>
      </w:r>
      <w:r w:rsidR="00845F90" w:rsidRPr="00845F90">
        <w:t>report</w:t>
      </w:r>
      <w:r w:rsidRPr="00365659">
        <w:t xml:space="preserve">, the </w:t>
      </w:r>
      <w:r w:rsidR="00845F90">
        <w:t>developed</w:t>
      </w:r>
      <w:r w:rsidRPr="00365659">
        <w:t xml:space="preserve"> web application, Celebreno, will serve the functionality of the event planner to ease the process of planning events. In this application, users will get all the resources, which are needed for planning, at a single place instead of wondering around them in many places. Besides, this application will comprise the coordination of all the activities and tasks that are required for the execution of an event.</w:t>
      </w:r>
    </w:p>
    <w:p w:rsidR="00670193" w:rsidRPr="001E52F9" w:rsidRDefault="00083811" w:rsidP="00B67FF0">
      <w:pPr>
        <w:pStyle w:val="Heading2"/>
        <w:numPr>
          <w:ilvl w:val="1"/>
          <w:numId w:val="1"/>
        </w:numPr>
        <w:jc w:val="both"/>
      </w:pPr>
      <w:bookmarkStart w:id="10" w:name="_Toc28033297"/>
      <w:r w:rsidRPr="001E52F9">
        <w:t>Problem Description</w:t>
      </w:r>
      <w:bookmarkEnd w:id="10"/>
    </w:p>
    <w:p w:rsidR="00F40AD9" w:rsidRPr="00F40AD9" w:rsidRDefault="0087796A" w:rsidP="00B67FF0">
      <w:pPr>
        <w:jc w:val="both"/>
      </w:pPr>
      <w:r w:rsidRPr="00F40AD9">
        <w:t xml:space="preserve">The last few years have been a rapid growth in the event planning industry, which has resulted </w:t>
      </w:r>
      <w:r w:rsidR="0066728B">
        <w:t xml:space="preserve">in rising many event planning </w:t>
      </w:r>
      <w:r w:rsidRPr="00F40AD9">
        <w:t xml:space="preserve">companies. </w:t>
      </w:r>
      <w:r w:rsidR="001E52F9" w:rsidRPr="00F40AD9">
        <w:t>Thus</w:t>
      </w:r>
      <w:r w:rsidR="009024B9" w:rsidRPr="00F40AD9">
        <w:t>,</w:t>
      </w:r>
      <w:r w:rsidR="005A3D07" w:rsidRPr="00F40AD9">
        <w:t xml:space="preserve"> people feel confused to select the best for their demands, keeping in mind the difficulties faced in order to plan a successful </w:t>
      </w:r>
      <w:r w:rsidR="005A3D07" w:rsidRPr="00293845">
        <w:t xml:space="preserve">event. </w:t>
      </w:r>
      <w:r w:rsidR="0035636F">
        <w:t>(Oden C., 2016)</w:t>
      </w:r>
      <w:r w:rsidR="0035636F" w:rsidRPr="00293845">
        <w:t xml:space="preserve"> </w:t>
      </w:r>
      <w:r w:rsidR="006B5166" w:rsidRPr="00E01852">
        <w:t>A lot of tim</w:t>
      </w:r>
      <w:r w:rsidR="006B5166">
        <w:t>e and money is therefore wasted.</w:t>
      </w:r>
      <w:r w:rsidR="006B5166" w:rsidRPr="003A2900">
        <w:t xml:space="preserve"> The exhaustion felt by the people, the waste of time in the search for the best event plan and </w:t>
      </w:r>
      <w:r w:rsidR="008D4F12">
        <w:t>t</w:t>
      </w:r>
      <w:r w:rsidR="008D4F12" w:rsidRPr="008D4F12">
        <w:t>he difficulty of supporting all t</w:t>
      </w:r>
      <w:r w:rsidR="008D4F12">
        <w:t>he services needed in one place, contributed to</w:t>
      </w:r>
      <w:r w:rsidR="006B5166" w:rsidRPr="003A2900">
        <w:t xml:space="preserve"> the </w:t>
      </w:r>
      <w:r w:rsidR="008D4F12">
        <w:t>increasing</w:t>
      </w:r>
      <w:r w:rsidR="006B5166" w:rsidRPr="003A2900">
        <w:t xml:space="preserve"> o</w:t>
      </w:r>
      <w:r w:rsidR="006B5166">
        <w:t>f this problem</w:t>
      </w:r>
      <w:r w:rsidR="00B453B5" w:rsidRPr="00F40AD9">
        <w:t>.</w:t>
      </w:r>
      <w:r w:rsidR="00F40AD9" w:rsidRPr="00F40AD9">
        <w:t xml:space="preserve"> </w:t>
      </w:r>
      <w:r w:rsidR="00E037F8" w:rsidRPr="00D9327F">
        <w:t>(</w:t>
      </w:r>
      <w:proofErr w:type="spellStart"/>
      <w:r w:rsidR="00E037F8" w:rsidRPr="00D9327F">
        <w:t>AjayKumar</w:t>
      </w:r>
      <w:proofErr w:type="spellEnd"/>
      <w:r w:rsidR="00E037F8" w:rsidRPr="00D9327F">
        <w:t xml:space="preserve">, </w:t>
      </w:r>
      <w:proofErr w:type="spellStart"/>
      <w:r w:rsidR="00E037F8" w:rsidRPr="00D9327F">
        <w:t>Taher</w:t>
      </w:r>
      <w:proofErr w:type="spellEnd"/>
      <w:r w:rsidR="00E037F8" w:rsidRPr="00D9327F">
        <w:t xml:space="preserve"> &amp; </w:t>
      </w:r>
      <w:proofErr w:type="spellStart"/>
      <w:r w:rsidR="00E037F8" w:rsidRPr="00D9327F">
        <w:t>Kasture</w:t>
      </w:r>
      <w:proofErr w:type="spellEnd"/>
      <w:r w:rsidR="00E037F8" w:rsidRPr="00D9327F">
        <w:t xml:space="preserve">, 2018) </w:t>
      </w:r>
      <w:r w:rsidR="00F40AD9" w:rsidRPr="00F40AD9">
        <w:t xml:space="preserve">Therefore, there is an urgent need to develop a </w:t>
      </w:r>
      <w:r w:rsidR="00293845" w:rsidRPr="00F40AD9">
        <w:t>system, which</w:t>
      </w:r>
      <w:r w:rsidR="00F40AD9" w:rsidRPr="00F40AD9">
        <w:t xml:space="preserve"> can assist people in planning a successful and economical event.</w:t>
      </w:r>
      <w:r w:rsidR="003C622A" w:rsidRPr="003C622A">
        <w:t xml:space="preserve"> </w:t>
      </w:r>
      <w:r w:rsidR="003C622A" w:rsidRPr="00293845">
        <w:t>(Rennie, 2018)</w:t>
      </w:r>
      <w:r w:rsidR="00F40AD9" w:rsidRPr="00F40AD9">
        <w:t xml:space="preserve"> By developing this web application, people will be able to get all of what they need from a single place, which is something that has never been developed before.</w:t>
      </w:r>
      <w:r w:rsidR="00293845" w:rsidRPr="00293845">
        <w:t xml:space="preserve"> </w:t>
      </w:r>
    </w:p>
    <w:p w:rsidR="00F40AD9" w:rsidRDefault="00F40AD9" w:rsidP="00B67FF0">
      <w:pPr>
        <w:jc w:val="both"/>
      </w:pPr>
    </w:p>
    <w:p w:rsidR="00F40AD9" w:rsidRDefault="00F40AD9" w:rsidP="00B67FF0">
      <w:pPr>
        <w:jc w:val="both"/>
      </w:pPr>
    </w:p>
    <w:p w:rsidR="00F5543D" w:rsidRDefault="009D52A8" w:rsidP="00B67FF0">
      <w:pPr>
        <w:pStyle w:val="Heading2"/>
        <w:jc w:val="both"/>
      </w:pPr>
      <w:bookmarkStart w:id="11" w:name="_Toc28033298"/>
      <w:r>
        <w:lastRenderedPageBreak/>
        <w:t>1.3</w:t>
      </w:r>
      <w:r w:rsidR="00083811">
        <w:t xml:space="preserve"> </w:t>
      </w:r>
      <w:r w:rsidR="00083811" w:rsidRPr="00BF6361">
        <w:t>Aim</w:t>
      </w:r>
      <w:bookmarkEnd w:id="11"/>
    </w:p>
    <w:p w:rsidR="00F5543D" w:rsidRPr="008A0C71" w:rsidRDefault="00F5543D" w:rsidP="00B67FF0">
      <w:pPr>
        <w:jc w:val="both"/>
        <w:rPr>
          <w:lang w:val="en-US"/>
        </w:rPr>
      </w:pPr>
      <w:r w:rsidRPr="00221C17">
        <w:t xml:space="preserve">To </w:t>
      </w:r>
      <w:r w:rsidR="008A0C71">
        <w:t>develop</w:t>
      </w:r>
      <w:r w:rsidR="00F76961">
        <w:t xml:space="preserve"> a</w:t>
      </w:r>
      <w:r w:rsidR="006B2C21">
        <w:t xml:space="preserve"> </w:t>
      </w:r>
      <w:r w:rsidR="00F76961">
        <w:t xml:space="preserve">web application for event </w:t>
      </w:r>
      <w:r w:rsidR="00CE4621">
        <w:t xml:space="preserve">planning </w:t>
      </w:r>
      <w:r w:rsidR="00541AE3">
        <w:t xml:space="preserve">using ASP.net </w:t>
      </w:r>
      <w:r w:rsidR="006B2C21">
        <w:t xml:space="preserve">wherein there are many </w:t>
      </w:r>
      <w:r w:rsidR="00BD03AB">
        <w:t>services provided by different event planners</w:t>
      </w:r>
      <w:r w:rsidR="004B34C5">
        <w:t>.</w:t>
      </w:r>
    </w:p>
    <w:p w:rsidR="00083811" w:rsidRDefault="009D52A8" w:rsidP="00B67FF0">
      <w:pPr>
        <w:pStyle w:val="Heading2"/>
        <w:jc w:val="both"/>
      </w:pPr>
      <w:bookmarkStart w:id="12" w:name="_Toc28033299"/>
      <w:r>
        <w:t>1.4</w:t>
      </w:r>
      <w:r w:rsidR="00CC0310">
        <w:t xml:space="preserve"> </w:t>
      </w:r>
      <w:r w:rsidR="00083811">
        <w:t>Objectives</w:t>
      </w:r>
      <w:bookmarkEnd w:id="12"/>
    </w:p>
    <w:p w:rsidR="00F5543D" w:rsidRDefault="00F5543D" w:rsidP="00B67FF0">
      <w:pPr>
        <w:pStyle w:val="ListParagraph"/>
        <w:numPr>
          <w:ilvl w:val="0"/>
          <w:numId w:val="2"/>
        </w:numPr>
        <w:spacing w:before="0" w:after="200"/>
        <w:jc w:val="both"/>
      </w:pPr>
      <w:r>
        <w:t xml:space="preserve">To </w:t>
      </w:r>
      <w:r w:rsidR="000B22E6">
        <w:t>study and review the current</w:t>
      </w:r>
      <w:r>
        <w:t xml:space="preserve"> </w:t>
      </w:r>
      <w:r w:rsidR="000B22E6">
        <w:t>event planning</w:t>
      </w:r>
      <w:r>
        <w:t xml:space="preserve"> </w:t>
      </w:r>
      <w:r w:rsidR="000B22E6">
        <w:t>web</w:t>
      </w:r>
      <w:r>
        <w:t xml:space="preserve"> applications.</w:t>
      </w:r>
    </w:p>
    <w:p w:rsidR="00F5543D" w:rsidRDefault="00F5543D" w:rsidP="00B67FF0">
      <w:pPr>
        <w:pStyle w:val="ListParagraph"/>
        <w:numPr>
          <w:ilvl w:val="0"/>
          <w:numId w:val="2"/>
        </w:numPr>
        <w:spacing w:before="0" w:after="200"/>
        <w:jc w:val="both"/>
      </w:pPr>
      <w:r>
        <w:t xml:space="preserve">To study the </w:t>
      </w:r>
      <w:r w:rsidR="000B22E6">
        <w:t>development of web applications</w:t>
      </w:r>
      <w:r>
        <w:t xml:space="preserve"> critically.</w:t>
      </w:r>
    </w:p>
    <w:p w:rsidR="00331A58" w:rsidRDefault="00331A58" w:rsidP="00B67FF0">
      <w:pPr>
        <w:pStyle w:val="ListParagraph"/>
        <w:numPr>
          <w:ilvl w:val="0"/>
          <w:numId w:val="2"/>
        </w:numPr>
        <w:spacing w:before="0" w:after="200"/>
        <w:jc w:val="both"/>
      </w:pPr>
      <w:r>
        <w:t>To determine the major requirements of Celebreno Web Application.</w:t>
      </w:r>
    </w:p>
    <w:p w:rsidR="00F5543D" w:rsidRDefault="00FC4BAB" w:rsidP="00B67FF0">
      <w:pPr>
        <w:pStyle w:val="ListParagraph"/>
        <w:numPr>
          <w:ilvl w:val="0"/>
          <w:numId w:val="2"/>
        </w:numPr>
        <w:spacing w:before="0" w:after="200"/>
        <w:jc w:val="both"/>
      </w:pPr>
      <w:r>
        <w:t>To design the structure of Celebreno W</w:t>
      </w:r>
      <w:r w:rsidR="00B94360">
        <w:t>eb</w:t>
      </w:r>
      <w:r w:rsidR="00F5543D">
        <w:t xml:space="preserve"> </w:t>
      </w:r>
      <w:r>
        <w:t>A</w:t>
      </w:r>
      <w:r w:rsidR="00F5543D" w:rsidRPr="00DA3EFA">
        <w:t>pplication.</w:t>
      </w:r>
    </w:p>
    <w:p w:rsidR="00F5543D" w:rsidRDefault="00FC4BAB" w:rsidP="00B67FF0">
      <w:pPr>
        <w:pStyle w:val="ListParagraph"/>
        <w:numPr>
          <w:ilvl w:val="0"/>
          <w:numId w:val="2"/>
        </w:numPr>
        <w:spacing w:before="0" w:after="200"/>
        <w:jc w:val="both"/>
      </w:pPr>
      <w:r>
        <w:t>To develop Celebreno W</w:t>
      </w:r>
      <w:r w:rsidR="00B94360">
        <w:t>eb</w:t>
      </w:r>
      <w:r>
        <w:t xml:space="preserve"> A</w:t>
      </w:r>
      <w:r w:rsidR="00B94360">
        <w:t>pplication using asp.net with C#</w:t>
      </w:r>
      <w:r w:rsidR="00F5543D">
        <w:t>.</w:t>
      </w:r>
    </w:p>
    <w:p w:rsidR="0054185D" w:rsidRDefault="0054185D" w:rsidP="00B67FF0">
      <w:pPr>
        <w:pStyle w:val="ListParagraph"/>
        <w:numPr>
          <w:ilvl w:val="0"/>
          <w:numId w:val="2"/>
        </w:numPr>
        <w:spacing w:before="0" w:after="200"/>
        <w:jc w:val="both"/>
      </w:pPr>
      <w:r>
        <w:t xml:space="preserve">To provide the functionality of online event planning. </w:t>
      </w:r>
    </w:p>
    <w:p w:rsidR="00F40AD9" w:rsidRDefault="000A7387" w:rsidP="00B67FF0">
      <w:pPr>
        <w:pStyle w:val="ListParagraph"/>
        <w:numPr>
          <w:ilvl w:val="0"/>
          <w:numId w:val="2"/>
        </w:numPr>
        <w:spacing w:before="0" w:after="200"/>
        <w:jc w:val="both"/>
      </w:pPr>
      <w:r>
        <w:t xml:space="preserve">To test and validate </w:t>
      </w:r>
      <w:r w:rsidR="001F72BA">
        <w:t xml:space="preserve">the web </w:t>
      </w:r>
      <w:r w:rsidR="00B94360">
        <w:t>application</w:t>
      </w:r>
      <w:r w:rsidR="00F5543D">
        <w:t>.</w:t>
      </w:r>
    </w:p>
    <w:p w:rsidR="00083811" w:rsidRDefault="00083811" w:rsidP="00B67FF0">
      <w:pPr>
        <w:pStyle w:val="Heading2"/>
        <w:jc w:val="both"/>
      </w:pPr>
      <w:bookmarkStart w:id="13" w:name="_Toc28033300"/>
      <w:r w:rsidRPr="00E1287F">
        <w:t>1</w:t>
      </w:r>
      <w:r w:rsidR="009D52A8">
        <w:t>.5</w:t>
      </w:r>
      <w:r w:rsidRPr="00E1287F">
        <w:t xml:space="preserve"> Project Scope</w:t>
      </w:r>
      <w:bookmarkEnd w:id="13"/>
    </w:p>
    <w:p w:rsidR="00F5543D" w:rsidRDefault="004B34C5" w:rsidP="00B67FF0">
      <w:pPr>
        <w:jc w:val="both"/>
      </w:pPr>
      <w:r>
        <w:t>Celebreno Web A</w:t>
      </w:r>
      <w:r w:rsidR="000155F3">
        <w:t>pplication</w:t>
      </w:r>
      <w:r w:rsidR="00E74287">
        <w:t xml:space="preserve"> </w:t>
      </w:r>
      <w:r w:rsidR="005509CD">
        <w:t xml:space="preserve">will allow </w:t>
      </w:r>
      <w:r w:rsidR="000155F3">
        <w:t>people</w:t>
      </w:r>
      <w:r w:rsidR="00736860">
        <w:t xml:space="preserve"> </w:t>
      </w:r>
      <w:r w:rsidR="00736860" w:rsidRPr="00516701">
        <w:t>to get the needed information, regarding the services provided, cost, event type and event planners’ rate, from a single place</w:t>
      </w:r>
      <w:r w:rsidR="00736860">
        <w:t xml:space="preserve">. This application </w:t>
      </w:r>
      <w:r w:rsidR="00F8190C">
        <w:t xml:space="preserve">will be available anywhere and anytime. Besides, it </w:t>
      </w:r>
      <w:r w:rsidR="00736860">
        <w:t>can work smoothly in any browse</w:t>
      </w:r>
      <w:r w:rsidR="006F2DD8">
        <w:t>r and any Operating Syste</w:t>
      </w:r>
      <w:r w:rsidR="00B3467B">
        <w:t>m (OS). Furthermore</w:t>
      </w:r>
      <w:r w:rsidR="006F2DD8">
        <w:t>, it is compatible with any mobile browser regardless of its type</w:t>
      </w:r>
      <w:r w:rsidR="00E1287F">
        <w:t>.</w:t>
      </w:r>
      <w:r w:rsidR="00F8190C">
        <w:t xml:space="preserve"> </w:t>
      </w:r>
    </w:p>
    <w:p w:rsidR="00F40AD9" w:rsidRDefault="00F40AD9" w:rsidP="00B67FF0">
      <w:pPr>
        <w:pStyle w:val="Heading2"/>
        <w:jc w:val="both"/>
      </w:pPr>
      <w:bookmarkStart w:id="14" w:name="_Toc28033301"/>
      <w:r w:rsidRPr="006426E6">
        <w:t>1.</w:t>
      </w:r>
      <w:r w:rsidR="009D52A8">
        <w:t>6</w:t>
      </w:r>
      <w:r w:rsidRPr="006426E6">
        <w:t xml:space="preserve"> Project Motivation (Significance)</w:t>
      </w:r>
      <w:bookmarkEnd w:id="14"/>
    </w:p>
    <w:p w:rsidR="00F40AD9" w:rsidRDefault="004B34C5" w:rsidP="00B67FF0">
      <w:pPr>
        <w:jc w:val="both"/>
        <w:rPr>
          <w:rFonts w:ascii="Helvetica" w:hAnsi="Helvetica" w:cs="Helvetica"/>
          <w:color w:val="000000"/>
        </w:rPr>
      </w:pPr>
      <w:r>
        <w:t>Celebreno Web Application</w:t>
      </w:r>
      <w:r w:rsidR="00F40AD9" w:rsidRPr="00516701">
        <w:t xml:space="preserve"> will allow people to get the needed information, regarding the services provided, cost, event type and event planners’ rate, from a single place. Besides, people will be able to compare </w:t>
      </w:r>
      <w:r w:rsidR="00F40AD9">
        <w:t xml:space="preserve">between </w:t>
      </w:r>
      <w:r w:rsidR="00F40AD9" w:rsidRPr="00516701">
        <w:t>the event planners easily based on their provided services and cost to select the most suitable one. Hence, a good decision can be taken and a successful event can be planned. Further</w:t>
      </w:r>
      <w:r w:rsidR="00F40AD9">
        <w:t>more</w:t>
      </w:r>
      <w:r w:rsidR="00F40AD9" w:rsidRPr="00516701">
        <w:t xml:space="preserve">, this web application will help in reducing the workload on </w:t>
      </w:r>
      <w:r w:rsidR="00F40AD9">
        <w:t>people who have not any experience in event planning. Equally important, it benefits in reducing the environmental impact by minimizing paper wastage and consumption, as well as reducing air pollution by conserving car fuel since users will get all of their requirements from the web application without the need of going anywhere.</w:t>
      </w:r>
    </w:p>
    <w:p w:rsidR="00416895" w:rsidRDefault="00416895" w:rsidP="00B67FF0">
      <w:pPr>
        <w:jc w:val="both"/>
        <w:rPr>
          <w:rFonts w:ascii="Helvetica" w:hAnsi="Helvetica" w:cs="Helvetica"/>
          <w:color w:val="000000"/>
        </w:rPr>
      </w:pPr>
    </w:p>
    <w:p w:rsidR="00416895" w:rsidRPr="00F40AD9" w:rsidRDefault="00416895" w:rsidP="00B67FF0">
      <w:pPr>
        <w:jc w:val="both"/>
        <w:rPr>
          <w:rFonts w:ascii="Helvetica" w:hAnsi="Helvetica" w:cs="Helvetica"/>
          <w:color w:val="000000"/>
        </w:rPr>
      </w:pPr>
    </w:p>
    <w:p w:rsidR="00F5543D" w:rsidRDefault="00CC0310" w:rsidP="00B67FF0">
      <w:pPr>
        <w:pStyle w:val="Heading2"/>
        <w:jc w:val="both"/>
      </w:pPr>
      <w:bookmarkStart w:id="15" w:name="_Toc28033302"/>
      <w:r w:rsidRPr="00F8190C">
        <w:lastRenderedPageBreak/>
        <w:t>1.7</w:t>
      </w:r>
      <w:r w:rsidR="00F5543D" w:rsidRPr="00F8190C">
        <w:t xml:space="preserve"> Project Feasibility</w:t>
      </w:r>
      <w:bookmarkEnd w:id="15"/>
    </w:p>
    <w:p w:rsidR="008D4F12" w:rsidRPr="008D4F12" w:rsidRDefault="004B34C5" w:rsidP="009F72F8">
      <w:pPr>
        <w:jc w:val="both"/>
      </w:pPr>
      <w:r>
        <w:t xml:space="preserve">Celebreno Web Application </w:t>
      </w:r>
      <w:r w:rsidR="008D4F12" w:rsidRPr="008D4F12">
        <w:t>requires Microsoft Visual Studio</w:t>
      </w:r>
      <w:r w:rsidR="008D4F12">
        <w:t xml:space="preserve"> (VS)</w:t>
      </w:r>
      <w:r w:rsidR="008D4F12" w:rsidRPr="008D4F12">
        <w:t xml:space="preserve"> 2017 software, which is open-source </w:t>
      </w:r>
      <w:r w:rsidR="008D4F12">
        <w:t xml:space="preserve">software </w:t>
      </w:r>
      <w:r w:rsidR="008D4F12" w:rsidRPr="008D4F12">
        <w:t xml:space="preserve">and free to use. </w:t>
      </w:r>
      <w:r w:rsidR="008D4F12">
        <w:t>In addition</w:t>
      </w:r>
      <w:r w:rsidR="008D4F12" w:rsidRPr="008D4F12">
        <w:t xml:space="preserve">, </w:t>
      </w:r>
      <w:r w:rsidR="008D4F12">
        <w:t>VS</w:t>
      </w:r>
      <w:r w:rsidR="008D4F12" w:rsidRPr="008D4F12">
        <w:t xml:space="preserve"> is available in </w:t>
      </w:r>
      <w:r w:rsidR="008D4F12">
        <w:t xml:space="preserve">national university </w:t>
      </w:r>
      <w:r w:rsidR="008D4F12" w:rsidRPr="008D4F12">
        <w:t>college labs.</w:t>
      </w:r>
    </w:p>
    <w:p w:rsidR="00F5543D" w:rsidRDefault="00F8190C" w:rsidP="00B67FF0">
      <w:pPr>
        <w:pStyle w:val="Heading2"/>
        <w:jc w:val="both"/>
      </w:pPr>
      <w:bookmarkStart w:id="16" w:name="_Toc28033303"/>
      <w:r w:rsidRPr="00A26C8B">
        <w:t>1.8</w:t>
      </w:r>
      <w:r w:rsidR="00F5543D" w:rsidRPr="00A26C8B">
        <w:t xml:space="preserve"> Project Challenges</w:t>
      </w:r>
      <w:bookmarkEnd w:id="16"/>
    </w:p>
    <w:p w:rsidR="003012BD" w:rsidRDefault="00A26C8B" w:rsidP="00B67FF0">
      <w:pPr>
        <w:jc w:val="both"/>
      </w:pPr>
      <w:r w:rsidRPr="00985A64">
        <w:t xml:space="preserve">The most challenging task to be performed in this project </w:t>
      </w:r>
      <w:r w:rsidR="00A86D33" w:rsidRPr="00985A64">
        <w:t xml:space="preserve">is making </w:t>
      </w:r>
      <w:r w:rsidR="004B34C5">
        <w:t>the Web A</w:t>
      </w:r>
      <w:r w:rsidRPr="00985A64">
        <w:t xml:space="preserve">pplication </w:t>
      </w:r>
      <w:r w:rsidR="0019557D" w:rsidRPr="00985A64">
        <w:t xml:space="preserve">compatible with </w:t>
      </w:r>
      <w:r w:rsidR="007B7FE0" w:rsidRPr="00985A64">
        <w:t>all</w:t>
      </w:r>
      <w:r w:rsidR="0019557D" w:rsidRPr="00985A64">
        <w:t xml:space="preserve"> browsers</w:t>
      </w:r>
      <w:r w:rsidR="00A86D33" w:rsidRPr="00985A64">
        <w:t>,</w:t>
      </w:r>
      <w:r w:rsidR="0019557D" w:rsidRPr="00985A64">
        <w:t xml:space="preserve"> </w:t>
      </w:r>
      <w:r w:rsidR="00A86D33" w:rsidRPr="00985A64">
        <w:t>as well as achieving</w:t>
      </w:r>
      <w:r w:rsidR="0019557D" w:rsidRPr="00985A64">
        <w:t xml:space="preserve"> high performance in loading </w:t>
      </w:r>
      <w:r w:rsidR="007B7FE0" w:rsidRPr="00985A64">
        <w:t xml:space="preserve">the web pages </w:t>
      </w:r>
      <w:r w:rsidR="0019557D" w:rsidRPr="00985A64">
        <w:t>fast.   Furthermore, the application should be scalable to balance the load between the servers successfully.</w:t>
      </w:r>
      <w:r w:rsidR="0001750F" w:rsidRPr="00985A64">
        <w:t xml:space="preserve"> </w:t>
      </w:r>
      <w:r w:rsidR="00A86D33" w:rsidRPr="00985A64">
        <w:t>Besides</w:t>
      </w:r>
      <w:r w:rsidR="00725FEF" w:rsidRPr="00985A64">
        <w:t xml:space="preserve">, </w:t>
      </w:r>
      <w:r w:rsidR="0019557D" w:rsidRPr="00985A64">
        <w:t>testing the web application</w:t>
      </w:r>
      <w:r w:rsidR="0001750F" w:rsidRPr="00985A64">
        <w:t>’s usability, functionality, interface, performance, compatibility and security</w:t>
      </w:r>
      <w:r w:rsidR="0019557D" w:rsidRPr="00985A64">
        <w:t xml:space="preserve"> </w:t>
      </w:r>
      <w:r w:rsidR="00A86D33" w:rsidRPr="00985A64">
        <w:t xml:space="preserve">needs to be accomplished within a short period of time, which </w:t>
      </w:r>
      <w:r w:rsidR="00725FEF" w:rsidRPr="00985A64">
        <w:t xml:space="preserve">may </w:t>
      </w:r>
      <w:r w:rsidR="00BD459C" w:rsidRPr="00985A64">
        <w:t xml:space="preserve">require </w:t>
      </w:r>
      <w:r w:rsidR="00725FEF" w:rsidRPr="00985A64">
        <w:t>more time</w:t>
      </w:r>
      <w:r w:rsidR="00BD459C" w:rsidRPr="00985A64">
        <w:t xml:space="preserve"> and effort</w:t>
      </w:r>
      <w:r w:rsidR="00725FEF" w:rsidRPr="00985A64">
        <w:t xml:space="preserve"> than expected</w:t>
      </w:r>
      <w:r w:rsidR="00725FEF">
        <w:t>.</w:t>
      </w:r>
    </w:p>
    <w:p w:rsidR="00DD2E1C" w:rsidRDefault="00DD2E1C" w:rsidP="00B67FF0">
      <w:pPr>
        <w:pStyle w:val="Heading2"/>
        <w:jc w:val="both"/>
      </w:pPr>
      <w:bookmarkStart w:id="17" w:name="_Toc28033304"/>
      <w:r>
        <w:t>1.9</w:t>
      </w:r>
      <w:r w:rsidRPr="00A26C8B">
        <w:t xml:space="preserve"> </w:t>
      </w:r>
      <w:r>
        <w:t>General</w:t>
      </w:r>
      <w:r w:rsidR="004B34C5">
        <w:t xml:space="preserve"> Project</w:t>
      </w:r>
      <w:r>
        <w:t xml:space="preserve"> Constraints</w:t>
      </w:r>
      <w:bookmarkEnd w:id="17"/>
    </w:p>
    <w:p w:rsidR="006C284C" w:rsidRDefault="00985A64" w:rsidP="00A223D3">
      <w:pPr>
        <w:jc w:val="both"/>
      </w:pPr>
      <w:r>
        <w:t xml:space="preserve">Managing </w:t>
      </w:r>
      <w:r w:rsidRPr="004C6E77">
        <w:t xml:space="preserve">constraints </w:t>
      </w:r>
      <w:r w:rsidR="004B34C5" w:rsidRPr="004C6E77">
        <w:t xml:space="preserve">plays a big role in ensuring that the project will be completed within the specified time, and with the suitable allocated resources. </w:t>
      </w:r>
      <w:r w:rsidR="000E3776" w:rsidRPr="004C6E77">
        <w:t>Quality, time and risks</w:t>
      </w:r>
      <w:r w:rsidR="006C284C" w:rsidRPr="004C6E77">
        <w:t xml:space="preserve"> </w:t>
      </w:r>
      <w:r w:rsidR="004B34C5" w:rsidRPr="004C6E77">
        <w:t xml:space="preserve">are some of the main constraint, which may impact the </w:t>
      </w:r>
      <w:r w:rsidR="006C284C" w:rsidRPr="004C6E77">
        <w:t xml:space="preserve">project. These </w:t>
      </w:r>
      <w:r w:rsidR="000E3776" w:rsidRPr="004C6E77">
        <w:t>three</w:t>
      </w:r>
      <w:r w:rsidR="006C284C" w:rsidRPr="004C6E77">
        <w:t xml:space="preserve"> constraints are interrelated to each other </w:t>
      </w:r>
      <w:r w:rsidR="00A223D3">
        <w:t>since</w:t>
      </w:r>
      <w:r w:rsidR="006C284C" w:rsidRPr="004C6E77">
        <w:t xml:space="preserve"> making </w:t>
      </w:r>
      <w:r w:rsidR="009F72F8">
        <w:t xml:space="preserve">a </w:t>
      </w:r>
      <w:r w:rsidR="006C284C" w:rsidRPr="004C6E77">
        <w:t xml:space="preserve">change in any </w:t>
      </w:r>
      <w:r w:rsidR="000E3776" w:rsidRPr="004C6E77">
        <w:t xml:space="preserve">of them </w:t>
      </w:r>
      <w:r w:rsidR="006C284C" w:rsidRPr="004C6E77">
        <w:t xml:space="preserve">will affect </w:t>
      </w:r>
      <w:r w:rsidR="000E3776" w:rsidRPr="004C6E77">
        <w:t>the other two</w:t>
      </w:r>
      <w:r w:rsidR="006C284C" w:rsidRPr="004C6E77">
        <w:t>. For example, making</w:t>
      </w:r>
      <w:r w:rsidR="006C284C">
        <w:t xml:space="preserve"> </w:t>
      </w:r>
      <w:r w:rsidR="009F72F8">
        <w:t xml:space="preserve">a </w:t>
      </w:r>
      <w:r w:rsidR="006C284C">
        <w:t xml:space="preserve">change in quality will </w:t>
      </w:r>
      <w:r w:rsidR="000E3776" w:rsidRPr="000E3776">
        <w:t xml:space="preserve">definitely </w:t>
      </w:r>
      <w:r w:rsidR="000E3776">
        <w:t>affect the project’s time. As well as, making a change in time, may decline/ decrease the quality of the project.</w:t>
      </w:r>
      <w:r w:rsidR="00686FAE">
        <w:t xml:space="preserve"> Further, risks must be foreseen at every step of </w:t>
      </w:r>
      <w:r w:rsidR="009F72F8">
        <w:t xml:space="preserve">the </w:t>
      </w:r>
      <w:r w:rsidR="00686FAE">
        <w:t xml:space="preserve">project with proper preparations to overcome them. </w:t>
      </w:r>
      <w:sdt>
        <w:sdtPr>
          <w:id w:val="-1682276678"/>
          <w:citation/>
        </w:sdtPr>
        <w:sdtEndPr/>
        <w:sdtContent>
          <w:r w:rsidR="005E3DE8">
            <w:fldChar w:fldCharType="begin"/>
          </w:r>
          <w:r w:rsidR="005E3DE8">
            <w:rPr>
              <w:lang w:val="en-US"/>
            </w:rPr>
            <w:instrText xml:space="preserve"> CITATION Wor18 \l 1033 </w:instrText>
          </w:r>
          <w:r w:rsidR="005E3DE8">
            <w:fldChar w:fldCharType="separate"/>
          </w:r>
          <w:r w:rsidR="009C1EE5" w:rsidRPr="009C1EE5">
            <w:rPr>
              <w:noProof/>
              <w:lang w:val="en-US"/>
            </w:rPr>
            <w:t>(WorkFront, 2018)</w:t>
          </w:r>
          <w:r w:rsidR="005E3DE8">
            <w:fldChar w:fldCharType="end"/>
          </w:r>
        </w:sdtContent>
      </w:sdt>
    </w:p>
    <w:p w:rsidR="00686FAE" w:rsidRDefault="00686FAE" w:rsidP="00B67FF0">
      <w:pPr>
        <w:pStyle w:val="Heading2"/>
        <w:jc w:val="both"/>
      </w:pPr>
      <w:bookmarkStart w:id="18" w:name="_Toc28033305"/>
      <w:r>
        <w:t>1.</w:t>
      </w:r>
      <w:r w:rsidR="005E3DE8">
        <w:t>10</w:t>
      </w:r>
      <w:r w:rsidRPr="00A26C8B">
        <w:t xml:space="preserve"> </w:t>
      </w:r>
      <w:r>
        <w:t>Project Benefit</w:t>
      </w:r>
      <w:bookmarkEnd w:id="18"/>
    </w:p>
    <w:p w:rsidR="006C284C" w:rsidRDefault="00547BF8" w:rsidP="009F72F8">
      <w:pPr>
        <w:jc w:val="both"/>
      </w:pPr>
      <w:r>
        <w:t xml:space="preserve">The way of generating revenue from </w:t>
      </w:r>
      <w:r w:rsidR="00BF788A">
        <w:t>the</w:t>
      </w:r>
      <w:r>
        <w:t xml:space="preserve"> Web Application is something needs to be considered while developing it</w:t>
      </w:r>
      <w:r w:rsidR="00BF788A">
        <w:t xml:space="preserve">. According to </w:t>
      </w:r>
      <w:sdt>
        <w:sdtPr>
          <w:id w:val="36717196"/>
          <w:citation/>
        </w:sdtPr>
        <w:sdtEndPr/>
        <w:sdtContent>
          <w:r w:rsidR="00BF788A">
            <w:fldChar w:fldCharType="begin"/>
          </w:r>
          <w:r w:rsidR="00BF788A">
            <w:rPr>
              <w:lang w:val="en-US"/>
            </w:rPr>
            <w:instrText xml:space="preserve"> CITATION Kry19 \l 1033 </w:instrText>
          </w:r>
          <w:r w:rsidR="00BF788A">
            <w:fldChar w:fldCharType="separate"/>
          </w:r>
          <w:r w:rsidR="009C1EE5" w:rsidRPr="009C1EE5">
            <w:rPr>
              <w:noProof/>
              <w:lang w:val="en-US"/>
            </w:rPr>
            <w:t>(Kryzhanovska , 2019)</w:t>
          </w:r>
          <w:r w:rsidR="00BF788A">
            <w:fldChar w:fldCharType="end"/>
          </w:r>
        </w:sdtContent>
      </w:sdt>
      <w:r w:rsidR="00BF788A">
        <w:t xml:space="preserve">, people are more likely to use free applications </w:t>
      </w:r>
      <w:r w:rsidR="004D3653">
        <w:t>over</w:t>
      </w:r>
      <w:r w:rsidR="009F72F8">
        <w:t xml:space="preserve"> a </w:t>
      </w:r>
      <w:r w:rsidR="004D3653">
        <w:t xml:space="preserve">paid application. Therefore, it </w:t>
      </w:r>
      <w:r w:rsidR="00845F90">
        <w:t>is</w:t>
      </w:r>
      <w:r w:rsidR="004D3653">
        <w:t xml:space="preserve"> decided that Celebreno will be free to use. </w:t>
      </w:r>
      <w:r w:rsidR="00D8542E">
        <w:t xml:space="preserve">However, Celebreno </w:t>
      </w:r>
      <w:r w:rsidR="004D3653">
        <w:t>will be</w:t>
      </w:r>
      <w:r w:rsidR="00D8542E">
        <w:t xml:space="preserve"> a free Web Application, </w:t>
      </w:r>
      <w:r>
        <w:t>getting</w:t>
      </w:r>
      <w:r w:rsidR="00D8542E">
        <w:t xml:space="preserve"> </w:t>
      </w:r>
      <w:r w:rsidR="009F72F8">
        <w:t xml:space="preserve">the </w:t>
      </w:r>
      <w:r>
        <w:t>b</w:t>
      </w:r>
      <w:r w:rsidR="00D8542E">
        <w:t xml:space="preserve">enefit of </w:t>
      </w:r>
      <w:r>
        <w:t xml:space="preserve">it could be with three main </w:t>
      </w:r>
      <w:r w:rsidR="004D3653">
        <w:t>strategies</w:t>
      </w:r>
      <w:r>
        <w:t>, which are:</w:t>
      </w:r>
    </w:p>
    <w:p w:rsidR="00547BF8" w:rsidRDefault="00547BF8" w:rsidP="00B67FF0">
      <w:pPr>
        <w:pStyle w:val="ListParagraph"/>
        <w:numPr>
          <w:ilvl w:val="0"/>
          <w:numId w:val="37"/>
        </w:numPr>
        <w:jc w:val="both"/>
        <w:rPr>
          <w:b/>
          <w:bCs/>
        </w:rPr>
      </w:pPr>
      <w:r w:rsidRPr="004D3653">
        <w:rPr>
          <w:b/>
          <w:bCs/>
        </w:rPr>
        <w:t>I</w:t>
      </w:r>
      <w:r w:rsidR="004D3653" w:rsidRPr="004D3653">
        <w:rPr>
          <w:b/>
          <w:bCs/>
        </w:rPr>
        <w:t>n-App Ads</w:t>
      </w:r>
    </w:p>
    <w:p w:rsidR="004D3653" w:rsidRPr="004D3653" w:rsidRDefault="004D3653" w:rsidP="009F72F8">
      <w:pPr>
        <w:pStyle w:val="ListParagraph"/>
        <w:jc w:val="both"/>
      </w:pPr>
      <w:r>
        <w:t xml:space="preserve">Allowing ads in web applications is one of the most common ways </w:t>
      </w:r>
      <w:r w:rsidR="009F72F8">
        <w:t>of</w:t>
      </w:r>
      <w:r>
        <w:t xml:space="preserve"> </w:t>
      </w:r>
      <w:r w:rsidR="00BC25EC">
        <w:t>earning money with apps. The placements of the ads should be considered carefully to maintain user satisfaction</w:t>
      </w:r>
      <w:r w:rsidR="006A431E">
        <w:t xml:space="preserve"> and experience</w:t>
      </w:r>
      <w:r w:rsidR="00BC25EC">
        <w:t xml:space="preserve">. The best example of this is the banner ads since it consumes a small part of </w:t>
      </w:r>
      <w:r w:rsidR="009F72F8">
        <w:t xml:space="preserve">the </w:t>
      </w:r>
      <w:r w:rsidR="006A431E">
        <w:t xml:space="preserve">screen so the user will not get annoyed. In order to monetize </w:t>
      </w:r>
      <w:r w:rsidR="001324EF">
        <w:t>Celebreno</w:t>
      </w:r>
      <w:r w:rsidR="006A431E">
        <w:t xml:space="preserve"> through Ads,</w:t>
      </w:r>
      <w:r w:rsidR="006A431E" w:rsidRPr="006A431E">
        <w:t xml:space="preserve"> AdSense</w:t>
      </w:r>
      <w:r w:rsidR="006A431E">
        <w:t xml:space="preserve"> network will </w:t>
      </w:r>
      <w:r w:rsidR="006A431E">
        <w:lastRenderedPageBreak/>
        <w:t>be used to display native ads</w:t>
      </w:r>
      <w:r w:rsidR="001324EF">
        <w:t xml:space="preserve"> for Celebreno users</w:t>
      </w:r>
      <w:r w:rsidR="006A431E">
        <w:t>. In this strategy, the amount of money earned is calculated by the number of times users click on an ad.</w:t>
      </w:r>
      <w:r w:rsidR="001324EF">
        <w:t xml:space="preserve"> </w:t>
      </w:r>
      <w:sdt>
        <w:sdtPr>
          <w:id w:val="-1261989322"/>
          <w:citation/>
        </w:sdtPr>
        <w:sdtEndPr/>
        <w:sdtContent>
          <w:r w:rsidR="004C6E77">
            <w:fldChar w:fldCharType="begin"/>
          </w:r>
          <w:r w:rsidR="004C6E77">
            <w:rPr>
              <w:lang w:val="en-US"/>
            </w:rPr>
            <w:instrText xml:space="preserve"> CITATION Kry19 \l 1033 </w:instrText>
          </w:r>
          <w:r w:rsidR="004C6E77">
            <w:fldChar w:fldCharType="separate"/>
          </w:r>
          <w:r w:rsidR="009C1EE5" w:rsidRPr="009C1EE5">
            <w:rPr>
              <w:noProof/>
              <w:lang w:val="en-US"/>
            </w:rPr>
            <w:t>(Kryzhanovska , 2019)</w:t>
          </w:r>
          <w:r w:rsidR="004C6E77">
            <w:fldChar w:fldCharType="end"/>
          </w:r>
        </w:sdtContent>
      </w:sdt>
      <w:r w:rsidR="004C6E77">
        <w:t>,</w:t>
      </w:r>
    </w:p>
    <w:p w:rsidR="004D3653" w:rsidRDefault="004D3653" w:rsidP="00B67FF0">
      <w:pPr>
        <w:pStyle w:val="ListParagraph"/>
        <w:numPr>
          <w:ilvl w:val="0"/>
          <w:numId w:val="37"/>
        </w:numPr>
        <w:jc w:val="both"/>
        <w:rPr>
          <w:b/>
          <w:bCs/>
        </w:rPr>
      </w:pPr>
      <w:r>
        <w:rPr>
          <w:b/>
          <w:bCs/>
        </w:rPr>
        <w:t>Freemium</w:t>
      </w:r>
    </w:p>
    <w:p w:rsidR="001324EF" w:rsidRPr="001324EF" w:rsidRDefault="001324EF" w:rsidP="00B67FF0">
      <w:pPr>
        <w:pStyle w:val="ListParagraph"/>
        <w:jc w:val="both"/>
      </w:pPr>
      <w:r>
        <w:t xml:space="preserve">The key concept of this strategy is to make a paid version of Celebreno Web Application, which includes more features than the free version. Users of Celebreno will be offered to upgrade to the paid version </w:t>
      </w:r>
      <w:r w:rsidR="004C6E77">
        <w:t>for an improved experience</w:t>
      </w:r>
      <w:r>
        <w:t>.</w:t>
      </w:r>
      <w:r w:rsidR="004C6E77">
        <w:t xml:space="preserve"> Users can</w:t>
      </w:r>
      <w:r w:rsidR="004C6E77" w:rsidRPr="004C6E77">
        <w:t xml:space="preserve"> </w:t>
      </w:r>
      <w:r w:rsidR="004C6E77">
        <w:t xml:space="preserve">get </w:t>
      </w:r>
      <w:r w:rsidR="009F72F8">
        <w:t xml:space="preserve">the </w:t>
      </w:r>
      <w:r w:rsidR="004C6E77">
        <w:t>benefit of advanced options or features such as eliminating or blocking ads.</w:t>
      </w:r>
      <w:r w:rsidR="004C6E77" w:rsidRPr="004C6E77">
        <w:t xml:space="preserve"> </w:t>
      </w:r>
      <w:sdt>
        <w:sdtPr>
          <w:id w:val="-398289104"/>
          <w:citation/>
        </w:sdtPr>
        <w:sdtEndPr/>
        <w:sdtContent>
          <w:r w:rsidR="004C6E77">
            <w:fldChar w:fldCharType="begin"/>
          </w:r>
          <w:r w:rsidR="004C6E77">
            <w:rPr>
              <w:lang w:val="en-US"/>
            </w:rPr>
            <w:instrText xml:space="preserve"> CITATION Gle19 \l 1033 </w:instrText>
          </w:r>
          <w:r w:rsidR="004C6E77">
            <w:fldChar w:fldCharType="separate"/>
          </w:r>
          <w:r w:rsidR="009C1EE5" w:rsidRPr="009C1EE5">
            <w:rPr>
              <w:noProof/>
              <w:lang w:val="en-US"/>
            </w:rPr>
            <w:t>(Gleb, 2019)</w:t>
          </w:r>
          <w:r w:rsidR="004C6E77">
            <w:fldChar w:fldCharType="end"/>
          </w:r>
        </w:sdtContent>
      </w:sdt>
    </w:p>
    <w:p w:rsidR="004D3653" w:rsidRDefault="004D3653" w:rsidP="00B67FF0">
      <w:pPr>
        <w:pStyle w:val="ListParagraph"/>
        <w:numPr>
          <w:ilvl w:val="0"/>
          <w:numId w:val="37"/>
        </w:numPr>
        <w:jc w:val="both"/>
        <w:rPr>
          <w:b/>
          <w:bCs/>
        </w:rPr>
      </w:pPr>
      <w:r>
        <w:rPr>
          <w:b/>
          <w:bCs/>
        </w:rPr>
        <w:t>Email Marketing</w:t>
      </w:r>
    </w:p>
    <w:p w:rsidR="001324EF" w:rsidRPr="001324EF" w:rsidRDefault="004C6E77" w:rsidP="009F72F8">
      <w:pPr>
        <w:pStyle w:val="ListParagraph"/>
        <w:jc w:val="both"/>
      </w:pPr>
      <w:r>
        <w:t>This strategy is working by asking Celebreno users to provide their e-mails when they register and adding a Facebook login option so that emails will be collected and added to a subscription list.</w:t>
      </w:r>
      <w:r w:rsidRPr="004C6E77">
        <w:t xml:space="preserve"> </w:t>
      </w:r>
      <w:sdt>
        <w:sdtPr>
          <w:id w:val="1042325486"/>
          <w:citation/>
        </w:sdtPr>
        <w:sdtEndPr/>
        <w:sdtContent>
          <w:r>
            <w:fldChar w:fldCharType="begin"/>
          </w:r>
          <w:r>
            <w:rPr>
              <w:lang w:val="en-US"/>
            </w:rPr>
            <w:instrText xml:space="preserve"> CITATION Gle19 \l 1033 </w:instrText>
          </w:r>
          <w:r>
            <w:fldChar w:fldCharType="separate"/>
          </w:r>
          <w:r w:rsidR="009C1EE5" w:rsidRPr="009C1EE5">
            <w:rPr>
              <w:noProof/>
              <w:lang w:val="en-US"/>
            </w:rPr>
            <w:t>(Gleb, 2019)</w:t>
          </w:r>
          <w:r>
            <w:fldChar w:fldCharType="end"/>
          </w:r>
        </w:sdtContent>
      </w:sdt>
    </w:p>
    <w:p w:rsidR="00547BF8" w:rsidRDefault="00547BF8" w:rsidP="00B67FF0">
      <w:pPr>
        <w:jc w:val="both"/>
      </w:pPr>
    </w:p>
    <w:p w:rsidR="00547BF8" w:rsidRDefault="00547BF8" w:rsidP="00B67FF0">
      <w:pPr>
        <w:jc w:val="both"/>
      </w:pPr>
    </w:p>
    <w:p w:rsidR="006C284C" w:rsidRPr="00985A64" w:rsidRDefault="006C284C" w:rsidP="00B67FF0">
      <w:pPr>
        <w:jc w:val="both"/>
      </w:pPr>
    </w:p>
    <w:p w:rsidR="00A76F62" w:rsidRPr="00985A64" w:rsidRDefault="00A76F62" w:rsidP="00B67FF0">
      <w:pPr>
        <w:jc w:val="both"/>
      </w:pPr>
    </w:p>
    <w:p w:rsidR="00A76F62" w:rsidRPr="00985A64" w:rsidRDefault="00A76F62" w:rsidP="00B67FF0">
      <w:pPr>
        <w:jc w:val="both"/>
      </w:pPr>
    </w:p>
    <w:p w:rsidR="00A76F62" w:rsidRPr="00985A64" w:rsidRDefault="00A76F62" w:rsidP="00B67FF0">
      <w:pPr>
        <w:jc w:val="both"/>
      </w:pPr>
    </w:p>
    <w:p w:rsidR="00A76F62" w:rsidRPr="00985A64" w:rsidRDefault="00A76F62" w:rsidP="00B67FF0">
      <w:pPr>
        <w:jc w:val="both"/>
      </w:pPr>
    </w:p>
    <w:p w:rsidR="00A76F62" w:rsidRDefault="00A76F62" w:rsidP="00B67FF0">
      <w:pPr>
        <w:jc w:val="both"/>
      </w:pPr>
    </w:p>
    <w:p w:rsidR="00A76F62" w:rsidRDefault="00A76F62" w:rsidP="00B67FF0">
      <w:pPr>
        <w:jc w:val="both"/>
      </w:pPr>
    </w:p>
    <w:p w:rsidR="00A76F62" w:rsidRDefault="00A76F62" w:rsidP="00B67FF0">
      <w:pPr>
        <w:jc w:val="both"/>
      </w:pPr>
    </w:p>
    <w:p w:rsidR="00A76F62" w:rsidRDefault="00A76F62" w:rsidP="00B67FF0">
      <w:pPr>
        <w:jc w:val="both"/>
      </w:pPr>
    </w:p>
    <w:p w:rsidR="00A76F62" w:rsidRDefault="00A76F62" w:rsidP="00B67FF0">
      <w:pPr>
        <w:jc w:val="both"/>
      </w:pPr>
    </w:p>
    <w:p w:rsidR="00A76F62" w:rsidRDefault="00A76F62" w:rsidP="00B67FF0">
      <w:pPr>
        <w:jc w:val="both"/>
      </w:pPr>
    </w:p>
    <w:p w:rsidR="00A76F62" w:rsidRPr="00A76F62" w:rsidRDefault="00A76F62" w:rsidP="00B67FF0">
      <w:pPr>
        <w:jc w:val="both"/>
        <w:sectPr w:rsidR="00A76F62" w:rsidRPr="00A76F62" w:rsidSect="0074141B">
          <w:headerReference w:type="default" r:id="rId33"/>
          <w:pgSz w:w="11906" w:h="16838"/>
          <w:pgMar w:top="1440" w:right="1440" w:bottom="1440" w:left="2160" w:header="706" w:footer="706" w:gutter="0"/>
          <w:pgNumType w:start="1"/>
          <w:cols w:space="708"/>
          <w:docGrid w:linePitch="360"/>
        </w:sectPr>
      </w:pPr>
    </w:p>
    <w:p w:rsidR="0051022D" w:rsidRPr="0051022D" w:rsidRDefault="0051022D" w:rsidP="00B67FF0">
      <w:pPr>
        <w:pStyle w:val="Heading1"/>
        <w:jc w:val="both"/>
      </w:pPr>
      <w:bookmarkStart w:id="19" w:name="_Toc28033306"/>
      <w:r>
        <w:lastRenderedPageBreak/>
        <w:t>Chapter 2: Literature Review</w:t>
      </w:r>
      <w:bookmarkEnd w:id="19"/>
    </w:p>
    <w:p w:rsidR="00556D6A" w:rsidRDefault="00556D6A" w:rsidP="00B67FF0">
      <w:pPr>
        <w:jc w:val="both"/>
      </w:pPr>
      <w:r w:rsidRPr="00556D6A">
        <w:t xml:space="preserve">This chapter focuses on several examples of past works carried out in recent years with a view to enhancing the growth of </w:t>
      </w:r>
      <w:r w:rsidR="004F17E4" w:rsidRPr="00BD6F21">
        <w:t>the development of</w:t>
      </w:r>
      <w:r w:rsidR="00D9327F">
        <w:t xml:space="preserve"> Online</w:t>
      </w:r>
      <w:r w:rsidR="004F17E4" w:rsidRPr="00BD6F21">
        <w:t xml:space="preserve"> </w:t>
      </w:r>
      <w:r w:rsidR="00D9327F">
        <w:t>Event Planning Systems</w:t>
      </w:r>
      <w:r w:rsidR="004F17E4" w:rsidRPr="00BD6F21">
        <w:t xml:space="preserve">. </w:t>
      </w:r>
      <w:r>
        <w:t xml:space="preserve">It </w:t>
      </w:r>
      <w:r w:rsidRPr="00556D6A">
        <w:t>clearly indicates and analyses the aim, methodologies, strengths and</w:t>
      </w:r>
      <w:r>
        <w:t xml:space="preserve"> results of the papers reviewed</w:t>
      </w:r>
      <w:r w:rsidR="004F17E4" w:rsidRPr="00BD6F21">
        <w:t xml:space="preserve">. </w:t>
      </w:r>
      <w:r w:rsidRPr="00556D6A">
        <w:t xml:space="preserve">In addition, other essential parameters include limits to be overcome while the application is being developed, and the range of further investigations, which should be considered if possible, for </w:t>
      </w:r>
      <w:r w:rsidR="00845F90">
        <w:t>Celebreno</w:t>
      </w:r>
      <w:r w:rsidRPr="00556D6A">
        <w:t xml:space="preserve"> application.</w:t>
      </w:r>
    </w:p>
    <w:p w:rsidR="00CE4CB7" w:rsidRDefault="00D67FBD" w:rsidP="00B67FF0">
      <w:pPr>
        <w:jc w:val="both"/>
      </w:pPr>
      <w:r>
        <w:rPr>
          <w:noProof/>
          <w:lang w:val="en-US"/>
        </w:rPr>
        <w:drawing>
          <wp:anchor distT="0" distB="0" distL="114300" distR="114300" simplePos="0" relativeHeight="251777024" behindDoc="0" locked="0" layoutInCell="1" allowOverlap="1">
            <wp:simplePos x="0" y="0"/>
            <wp:positionH relativeFrom="margin">
              <wp:posOffset>553818</wp:posOffset>
            </wp:positionH>
            <wp:positionV relativeFrom="paragraph">
              <wp:posOffset>1748155</wp:posOffset>
            </wp:positionV>
            <wp:extent cx="4255476" cy="1889760"/>
            <wp:effectExtent l="190500" t="190500" r="183515" b="1866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54770" t="30411" r="9760" b="43720"/>
                    <a:stretch/>
                  </pic:blipFill>
                  <pic:spPr bwMode="auto">
                    <a:xfrm>
                      <a:off x="0" y="0"/>
                      <a:ext cx="4255476" cy="188976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327F" w:rsidRPr="00D9327F">
        <w:t>(</w:t>
      </w:r>
      <w:proofErr w:type="spellStart"/>
      <w:r w:rsidR="00D9327F" w:rsidRPr="00D9327F">
        <w:t>AjayKumar</w:t>
      </w:r>
      <w:proofErr w:type="spellEnd"/>
      <w:r w:rsidR="00D9327F" w:rsidRPr="00D9327F">
        <w:t xml:space="preserve">, </w:t>
      </w:r>
      <w:proofErr w:type="spellStart"/>
      <w:r w:rsidR="00D9327F" w:rsidRPr="00D9327F">
        <w:t>Taher</w:t>
      </w:r>
      <w:proofErr w:type="spellEnd"/>
      <w:r w:rsidR="00D9327F" w:rsidRPr="00D9327F">
        <w:t xml:space="preserve"> &amp; </w:t>
      </w:r>
      <w:proofErr w:type="spellStart"/>
      <w:r w:rsidR="00D9327F" w:rsidRPr="00D9327F">
        <w:t>Kasture</w:t>
      </w:r>
      <w:proofErr w:type="spellEnd"/>
      <w:r w:rsidR="00D9327F" w:rsidRPr="00D9327F">
        <w:t xml:space="preserve">, 2018) have carried out </w:t>
      </w:r>
      <w:r w:rsidR="00D9327F">
        <w:t xml:space="preserve">research that aimed to develop </w:t>
      </w:r>
      <w:r w:rsidR="00D9327F" w:rsidRPr="00591A3A">
        <w:rPr>
          <w:b/>
          <w:bCs/>
        </w:rPr>
        <w:t xml:space="preserve">an event management system using </w:t>
      </w:r>
      <w:r w:rsidR="003E0359" w:rsidRPr="00591A3A">
        <w:rPr>
          <w:b/>
          <w:bCs/>
        </w:rPr>
        <w:t>smartphone</w:t>
      </w:r>
      <w:r w:rsidR="003E0359">
        <w:t>, which is developed using Android Studio and SQL Server Database</w:t>
      </w:r>
      <w:r w:rsidR="00D9327F">
        <w:t xml:space="preserve">. This system is </w:t>
      </w:r>
      <w:r w:rsidR="000F3596">
        <w:t>proposed to be</w:t>
      </w:r>
      <w:r w:rsidR="00D9327F">
        <w:t xml:space="preserve"> </w:t>
      </w:r>
      <w:r w:rsidR="002A70B8">
        <w:t xml:space="preserve">a </w:t>
      </w:r>
      <w:r w:rsidR="00D9327F">
        <w:t>web application that</w:t>
      </w:r>
      <w:r w:rsidR="003E0359">
        <w:t xml:space="preserve"> aims to</w:t>
      </w:r>
      <w:r w:rsidR="00D9327F">
        <w:t xml:space="preserve"> allow users to book and plan</w:t>
      </w:r>
      <w:r w:rsidR="000F3596">
        <w:t xml:space="preserve"> their events using their mobile phone</w:t>
      </w:r>
      <w:r w:rsidR="00581055">
        <w:t>s</w:t>
      </w:r>
      <w:r w:rsidR="003E0359">
        <w:t>. Furthermore, i</w:t>
      </w:r>
      <w:r w:rsidR="000F3596">
        <w:t>t provide</w:t>
      </w:r>
      <w:r w:rsidR="00F8190C">
        <w:t>s</w:t>
      </w:r>
      <w:r w:rsidR="000F3596">
        <w:t xml:space="preserve"> </w:t>
      </w:r>
      <w:r w:rsidR="003E0359">
        <w:t xml:space="preserve">some packages for </w:t>
      </w:r>
      <w:r w:rsidR="000F3596">
        <w:t>users</w:t>
      </w:r>
      <w:r w:rsidR="003E0359">
        <w:t xml:space="preserve"> to plan the event based on their demands. The system design of this application consists of three main </w:t>
      </w:r>
      <w:r w:rsidR="00591A3A">
        <w:t>parts, which</w:t>
      </w:r>
      <w:r w:rsidR="003E0359">
        <w:t xml:space="preserve"> </w:t>
      </w:r>
      <w:r w:rsidR="00591A3A">
        <w:t>are</w:t>
      </w:r>
      <w:r w:rsidR="003E0359">
        <w:t xml:space="preserve"> Model, View and Controller</w:t>
      </w:r>
      <w:r w:rsidR="00CE4CB7">
        <w:t xml:space="preserve"> “As shown in </w:t>
      </w:r>
      <w:r w:rsidR="00CE4CB7" w:rsidRPr="00CE4CB7">
        <w:rPr>
          <w:b/>
          <w:bCs/>
        </w:rPr>
        <w:t>Fig</w:t>
      </w:r>
      <w:r w:rsidR="005A20D6">
        <w:rPr>
          <w:b/>
          <w:bCs/>
        </w:rPr>
        <w:t>2.1</w:t>
      </w:r>
      <w:r w:rsidR="00CE4CB7">
        <w:t>”.</w:t>
      </w:r>
    </w:p>
    <w:p w:rsidR="00CE4CB7" w:rsidRDefault="00CE4CB7" w:rsidP="00B67FF0">
      <w:pPr>
        <w:jc w:val="both"/>
        <w:rPr>
          <w:noProof/>
          <w:lang w:val="en-US"/>
        </w:rPr>
      </w:pPr>
    </w:p>
    <w:p w:rsidR="00D67FBD" w:rsidRDefault="00D67FBD" w:rsidP="00B67FF0">
      <w:pPr>
        <w:jc w:val="both"/>
        <w:rPr>
          <w:noProof/>
          <w:lang w:val="en-US"/>
        </w:rPr>
      </w:pPr>
    </w:p>
    <w:p w:rsidR="00E869FA" w:rsidRPr="00D9327F" w:rsidRDefault="00CE4CB7" w:rsidP="00B67FF0">
      <w:pPr>
        <w:jc w:val="both"/>
      </w:pPr>
      <w:r>
        <w:t xml:space="preserve"> </w:t>
      </w:r>
      <w:r w:rsidR="003E0359">
        <w:t xml:space="preserve"> </w:t>
      </w:r>
    </w:p>
    <w:p w:rsidR="00E869FA" w:rsidRDefault="00E869FA" w:rsidP="00B67FF0">
      <w:pPr>
        <w:pStyle w:val="Heading2"/>
        <w:jc w:val="both"/>
        <w:rPr>
          <w:sz w:val="24"/>
          <w:szCs w:val="28"/>
        </w:rPr>
      </w:pPr>
    </w:p>
    <w:p w:rsidR="00E869FA" w:rsidRDefault="00E869FA" w:rsidP="00B67FF0">
      <w:pPr>
        <w:pStyle w:val="Heading2"/>
        <w:jc w:val="both"/>
        <w:rPr>
          <w:sz w:val="24"/>
          <w:szCs w:val="28"/>
        </w:rPr>
      </w:pPr>
    </w:p>
    <w:bookmarkStart w:id="20" w:name="_Toc21295331"/>
    <w:bookmarkStart w:id="21" w:name="_Toc21976123"/>
    <w:bookmarkStart w:id="22" w:name="_Toc28033307"/>
    <w:p w:rsidR="00E869FA" w:rsidRDefault="00D67FBD" w:rsidP="00B67FF0">
      <w:pPr>
        <w:pStyle w:val="Heading2"/>
        <w:jc w:val="both"/>
        <w:rPr>
          <w:sz w:val="24"/>
          <w:szCs w:val="28"/>
        </w:rPr>
      </w:pPr>
      <w:r w:rsidRPr="007B3D79">
        <w:rPr>
          <w:noProof/>
          <w:lang w:val="en-US"/>
        </w:rPr>
        <mc:AlternateContent>
          <mc:Choice Requires="wps">
            <w:drawing>
              <wp:anchor distT="0" distB="0" distL="114300" distR="114300" simplePos="0" relativeHeight="251842560" behindDoc="1" locked="0" layoutInCell="1" allowOverlap="1" wp14:anchorId="35E31472" wp14:editId="63943055">
                <wp:simplePos x="0" y="0"/>
                <wp:positionH relativeFrom="margin">
                  <wp:posOffset>944880</wp:posOffset>
                </wp:positionH>
                <wp:positionV relativeFrom="paragraph">
                  <wp:posOffset>284089</wp:posOffset>
                </wp:positionV>
                <wp:extent cx="3384550" cy="676910"/>
                <wp:effectExtent l="0" t="0" r="0" b="8890"/>
                <wp:wrapTight wrapText="bothSides">
                  <wp:wrapPolygon edited="0">
                    <wp:start x="243" y="0"/>
                    <wp:lineTo x="243" y="21276"/>
                    <wp:lineTo x="21154" y="21276"/>
                    <wp:lineTo x="21154" y="0"/>
                    <wp:lineTo x="243" y="0"/>
                  </wp:wrapPolygon>
                </wp:wrapTight>
                <wp:docPr id="20" name="Text Box 20"/>
                <wp:cNvGraphicFramePr/>
                <a:graphic xmlns:a="http://schemas.openxmlformats.org/drawingml/2006/main">
                  <a:graphicData uri="http://schemas.microsoft.com/office/word/2010/wordprocessingShape">
                    <wps:wsp>
                      <wps:cNvSpPr txBox="1"/>
                      <wps:spPr>
                        <a:xfrm>
                          <a:off x="0" y="0"/>
                          <a:ext cx="3384550" cy="676910"/>
                        </a:xfrm>
                        <a:prstGeom prst="rect">
                          <a:avLst/>
                        </a:prstGeom>
                        <a:noFill/>
                        <a:ln>
                          <a:noFill/>
                        </a:ln>
                      </wps:spPr>
                      <wps:txbx>
                        <w:txbxContent>
                          <w:p w:rsidR="0020605D" w:rsidRPr="00AC2974" w:rsidRDefault="0020605D" w:rsidP="00D67FBD">
                            <w:pPr>
                              <w:jc w:val="center"/>
                            </w:pPr>
                            <w:r w:rsidRPr="00AC2974">
                              <w:rPr>
                                <w:b/>
                                <w:bCs/>
                              </w:rPr>
                              <w:t>Figure</w:t>
                            </w:r>
                            <w:r>
                              <w:rPr>
                                <w:b/>
                                <w:bCs/>
                              </w:rPr>
                              <w:t>2.1</w:t>
                            </w:r>
                            <w:r w:rsidRPr="00AC2974">
                              <w:t xml:space="preserve">: </w:t>
                            </w:r>
                            <w:r>
                              <w:t>System design of the web application</w:t>
                            </w:r>
                            <w:r w:rsidRPr="00AC2974">
                              <w:t>.</w:t>
                            </w:r>
                          </w:p>
                          <w:p w:rsidR="0020605D" w:rsidRPr="00AC2974" w:rsidRDefault="0020605D" w:rsidP="00D67FBD">
                            <w:pPr>
                              <w:jc w:val="center"/>
                            </w:pPr>
                            <w:r w:rsidRPr="00D9327F">
                              <w:t>(</w:t>
                            </w:r>
                            <w:proofErr w:type="spellStart"/>
                            <w:r w:rsidRPr="00D9327F">
                              <w:t>AjayKumar</w:t>
                            </w:r>
                            <w:proofErr w:type="spellEnd"/>
                            <w:r w:rsidRPr="00D9327F">
                              <w:t xml:space="preserve">, </w:t>
                            </w:r>
                            <w:proofErr w:type="spellStart"/>
                            <w:r w:rsidRPr="00D9327F">
                              <w:t>Taher</w:t>
                            </w:r>
                            <w:proofErr w:type="spellEnd"/>
                            <w:r w:rsidRPr="00D9327F">
                              <w:t xml:space="preserve"> &amp; </w:t>
                            </w:r>
                            <w:proofErr w:type="spellStart"/>
                            <w:r w:rsidRPr="00D9327F">
                              <w:t>Kasture</w:t>
                            </w:r>
                            <w:proofErr w:type="spellEnd"/>
                            <w:r w:rsidRPr="00D9327F">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31472" id="Text Box 20" o:spid="_x0000_s1030" type="#_x0000_t202" style="position:absolute;left:0;text-align:left;margin-left:74.4pt;margin-top:22.35pt;width:266.5pt;height:53.3pt;z-index:-25147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" filled="f" stroked="f">
                <v:textbox>
                  <w:txbxContent>
                    <w:p w:rsidR="0020605D" w:rsidRPr="00AC2974" w:rsidRDefault="0020605D" w:rsidP="00D67FBD">
                      <w:pPr>
                        <w:jc w:val="center"/>
                      </w:pPr>
                      <w:r w:rsidRPr="00AC2974">
                        <w:rPr>
                          <w:b/>
                          <w:bCs/>
                        </w:rPr>
                        <w:t>Figure</w:t>
                      </w:r>
                      <w:r>
                        <w:rPr>
                          <w:b/>
                          <w:bCs/>
                        </w:rPr>
                        <w:t>2.1</w:t>
                      </w:r>
                      <w:r w:rsidRPr="00AC2974">
                        <w:t xml:space="preserve">: </w:t>
                      </w:r>
                      <w:r>
                        <w:t>System design of the web application</w:t>
                      </w:r>
                      <w:r w:rsidRPr="00AC2974">
                        <w:t>.</w:t>
                      </w:r>
                    </w:p>
                    <w:p w:rsidR="0020605D" w:rsidRPr="00AC2974" w:rsidRDefault="0020605D" w:rsidP="00D67FBD">
                      <w:pPr>
                        <w:jc w:val="center"/>
                      </w:pPr>
                      <w:r w:rsidRPr="00D9327F">
                        <w:t>(</w:t>
                      </w:r>
                      <w:proofErr w:type="spellStart"/>
                      <w:r w:rsidRPr="00D9327F">
                        <w:t>AjayKumar</w:t>
                      </w:r>
                      <w:proofErr w:type="spellEnd"/>
                      <w:r w:rsidRPr="00D9327F">
                        <w:t xml:space="preserve">, </w:t>
                      </w:r>
                      <w:proofErr w:type="spellStart"/>
                      <w:r w:rsidRPr="00D9327F">
                        <w:t>Taher</w:t>
                      </w:r>
                      <w:proofErr w:type="spellEnd"/>
                      <w:r w:rsidRPr="00D9327F">
                        <w:t xml:space="preserve"> &amp; </w:t>
                      </w:r>
                      <w:proofErr w:type="spellStart"/>
                      <w:r w:rsidRPr="00D9327F">
                        <w:t>Kasture</w:t>
                      </w:r>
                      <w:proofErr w:type="spellEnd"/>
                      <w:r w:rsidRPr="00D9327F">
                        <w:t>, 2018)</w:t>
                      </w:r>
                    </w:p>
                  </w:txbxContent>
                </v:textbox>
                <w10:wrap type="tight" anchorx="margin"/>
              </v:shape>
            </w:pict>
          </mc:Fallback>
        </mc:AlternateContent>
      </w:r>
      <w:bookmarkEnd w:id="20"/>
      <w:bookmarkEnd w:id="21"/>
      <w:bookmarkEnd w:id="22"/>
    </w:p>
    <w:p w:rsidR="00E869FA" w:rsidRDefault="00E869FA" w:rsidP="00B67FF0">
      <w:pPr>
        <w:pStyle w:val="Heading2"/>
        <w:jc w:val="both"/>
        <w:rPr>
          <w:sz w:val="24"/>
          <w:szCs w:val="28"/>
        </w:rPr>
      </w:pPr>
    </w:p>
    <w:p w:rsidR="00E869FA" w:rsidRDefault="00E869FA" w:rsidP="00B67FF0">
      <w:pPr>
        <w:pStyle w:val="Heading2"/>
        <w:jc w:val="both"/>
        <w:rPr>
          <w:sz w:val="24"/>
          <w:szCs w:val="28"/>
        </w:rPr>
      </w:pPr>
    </w:p>
    <w:p w:rsidR="00CE4CB7" w:rsidRDefault="00CE4CB7" w:rsidP="00B67FF0">
      <w:pPr>
        <w:jc w:val="both"/>
      </w:pPr>
      <w:r w:rsidRPr="00591A3A">
        <w:rPr>
          <w:b/>
          <w:bCs/>
        </w:rPr>
        <w:t>As a result</w:t>
      </w:r>
      <w:r>
        <w:t xml:space="preserve">, the application has been successfully </w:t>
      </w:r>
      <w:r w:rsidR="00591A3A">
        <w:t xml:space="preserve">tested and developed. The application </w:t>
      </w:r>
      <w:r w:rsidR="00591A3A" w:rsidRPr="00EB24FC">
        <w:rPr>
          <w:b/>
          <w:bCs/>
        </w:rPr>
        <w:t xml:space="preserve">has </w:t>
      </w:r>
      <w:r w:rsidR="00F8190C">
        <w:rPr>
          <w:b/>
          <w:bCs/>
        </w:rPr>
        <w:t xml:space="preserve">some </w:t>
      </w:r>
      <w:r w:rsidR="00591A3A" w:rsidRPr="00EB24FC">
        <w:rPr>
          <w:b/>
          <w:bCs/>
        </w:rPr>
        <w:t>strengthens</w:t>
      </w:r>
      <w:r w:rsidR="00591A3A">
        <w:t xml:space="preserve"> including the 24/7 availability as everyone has their own smartphones and the ease of booking an event. </w:t>
      </w:r>
      <w:r w:rsidR="00C80AC1">
        <w:rPr>
          <w:b/>
          <w:bCs/>
        </w:rPr>
        <w:t>However</w:t>
      </w:r>
      <w:r w:rsidR="00591A3A">
        <w:t>, the syst</w:t>
      </w:r>
      <w:r w:rsidR="005279C3">
        <w:t>em has some limitations such as:</w:t>
      </w:r>
    </w:p>
    <w:p w:rsidR="005279C3" w:rsidRDefault="005279C3" w:rsidP="00B67FF0">
      <w:pPr>
        <w:pStyle w:val="ListParagraph"/>
        <w:numPr>
          <w:ilvl w:val="0"/>
          <w:numId w:val="23"/>
        </w:numPr>
        <w:jc w:val="both"/>
      </w:pPr>
      <w:r>
        <w:t>The failure to provide a user</w:t>
      </w:r>
      <w:r w:rsidR="00F8190C">
        <w:t>-</w:t>
      </w:r>
      <w:r>
        <w:t>friendly GUI.</w:t>
      </w:r>
    </w:p>
    <w:p w:rsidR="00E869FA" w:rsidRDefault="005279C3" w:rsidP="00B67FF0">
      <w:pPr>
        <w:pStyle w:val="ListParagraph"/>
        <w:numPr>
          <w:ilvl w:val="0"/>
          <w:numId w:val="23"/>
        </w:numPr>
        <w:jc w:val="both"/>
      </w:pPr>
      <w:r>
        <w:t xml:space="preserve">The limited services provided to </w:t>
      </w:r>
      <w:r w:rsidR="00F8190C">
        <w:t xml:space="preserve">the </w:t>
      </w:r>
      <w:r>
        <w:t>user</w:t>
      </w:r>
      <w:r w:rsidR="00F8190C">
        <w:t>.</w:t>
      </w:r>
    </w:p>
    <w:p w:rsidR="005279C3" w:rsidRDefault="005279C3" w:rsidP="00B67FF0">
      <w:pPr>
        <w:jc w:val="both"/>
      </w:pPr>
      <w:r w:rsidRPr="00747702">
        <w:t xml:space="preserve">This </w:t>
      </w:r>
      <w:r w:rsidR="00747702" w:rsidRPr="00747702">
        <w:t>event management</w:t>
      </w:r>
      <w:r w:rsidR="00747702">
        <w:rPr>
          <w:b/>
          <w:bCs/>
        </w:rPr>
        <w:t xml:space="preserve"> </w:t>
      </w:r>
      <w:r w:rsidRPr="00407733">
        <w:rPr>
          <w:b/>
          <w:bCs/>
        </w:rPr>
        <w:t>system can be enhanced by</w:t>
      </w:r>
      <w:r w:rsidR="005A20D6">
        <w:t xml:space="preserve"> redesigning the U</w:t>
      </w:r>
      <w:r>
        <w:t xml:space="preserve">ser </w:t>
      </w:r>
      <w:r w:rsidR="005A20D6">
        <w:t>I</w:t>
      </w:r>
      <w:r w:rsidR="00407733">
        <w:t>nterface</w:t>
      </w:r>
      <w:r w:rsidR="005A20D6">
        <w:t xml:space="preserve"> (UI)</w:t>
      </w:r>
      <w:r w:rsidR="00747702">
        <w:t xml:space="preserve"> to make it more attractive and easy to understand</w:t>
      </w:r>
      <w:r w:rsidR="00407733">
        <w:t>, provi</w:t>
      </w:r>
      <w:r w:rsidR="00747702">
        <w:t xml:space="preserve">ding more services to the </w:t>
      </w:r>
      <w:r w:rsidR="00747702">
        <w:lastRenderedPageBreak/>
        <w:t>user and</w:t>
      </w:r>
      <w:r w:rsidR="00407733">
        <w:t xml:space="preserve"> adding the feature of searching and filtering the results. </w:t>
      </w:r>
      <w:r w:rsidR="005A20D6">
        <w:t xml:space="preserve">The figure below </w:t>
      </w:r>
      <w:r w:rsidR="005A20D6" w:rsidRPr="005A20D6">
        <w:rPr>
          <w:b/>
          <w:bCs/>
        </w:rPr>
        <w:t>“Fig2.2”</w:t>
      </w:r>
      <w:r w:rsidR="005A20D6">
        <w:t xml:space="preserve"> shows the UI of the system.</w:t>
      </w:r>
    </w:p>
    <w:p w:rsidR="00F127E1" w:rsidRDefault="00D67FBD" w:rsidP="00B67FF0">
      <w:pPr>
        <w:jc w:val="both"/>
        <w:rPr>
          <w:noProof/>
          <w:lang w:val="en-US"/>
        </w:rPr>
      </w:pPr>
      <w:r>
        <w:rPr>
          <w:noProof/>
          <w:lang w:val="en-US"/>
        </w:rPr>
        <w:drawing>
          <wp:anchor distT="0" distB="0" distL="114300" distR="114300" simplePos="0" relativeHeight="251778048" behindDoc="0" locked="0" layoutInCell="1" allowOverlap="1">
            <wp:simplePos x="0" y="0"/>
            <wp:positionH relativeFrom="margin">
              <wp:posOffset>931985</wp:posOffset>
            </wp:positionH>
            <wp:positionV relativeFrom="paragraph">
              <wp:posOffset>18855</wp:posOffset>
            </wp:positionV>
            <wp:extent cx="3665712" cy="2954215"/>
            <wp:effectExtent l="190500" t="190500" r="182880" b="18923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25710" t="29093" r="38086" b="25691"/>
                    <a:stretch/>
                  </pic:blipFill>
                  <pic:spPr bwMode="auto">
                    <a:xfrm>
                      <a:off x="0" y="0"/>
                      <a:ext cx="3675104" cy="296178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67FBD" w:rsidRDefault="00D67FBD" w:rsidP="00B67FF0">
      <w:pPr>
        <w:jc w:val="both"/>
        <w:rPr>
          <w:noProof/>
          <w:lang w:val="en-US"/>
        </w:rPr>
      </w:pPr>
    </w:p>
    <w:p w:rsidR="00F127E1" w:rsidRPr="005279C3" w:rsidRDefault="00F127E1" w:rsidP="00B67FF0">
      <w:pPr>
        <w:jc w:val="both"/>
      </w:pPr>
    </w:p>
    <w:p w:rsidR="00E869FA" w:rsidRDefault="00E869FA" w:rsidP="00B67FF0">
      <w:pPr>
        <w:pStyle w:val="Heading2"/>
        <w:jc w:val="both"/>
        <w:rPr>
          <w:sz w:val="24"/>
          <w:szCs w:val="28"/>
        </w:rPr>
      </w:pPr>
    </w:p>
    <w:p w:rsidR="00747702" w:rsidRDefault="00747702" w:rsidP="00B67FF0">
      <w:pPr>
        <w:jc w:val="both"/>
      </w:pPr>
    </w:p>
    <w:p w:rsidR="00747702" w:rsidRDefault="00747702" w:rsidP="00B67FF0">
      <w:pPr>
        <w:jc w:val="both"/>
      </w:pPr>
    </w:p>
    <w:p w:rsidR="00747702" w:rsidRDefault="00747702" w:rsidP="00B67FF0">
      <w:pPr>
        <w:jc w:val="both"/>
      </w:pPr>
    </w:p>
    <w:p w:rsidR="00747702" w:rsidRDefault="00747702" w:rsidP="00B67FF0">
      <w:pPr>
        <w:jc w:val="both"/>
      </w:pPr>
    </w:p>
    <w:p w:rsidR="00EB24FC" w:rsidRDefault="00EB24FC" w:rsidP="00B67FF0">
      <w:pPr>
        <w:jc w:val="both"/>
      </w:pPr>
    </w:p>
    <w:p w:rsidR="00EB24FC" w:rsidRDefault="00D67FBD" w:rsidP="00B67FF0">
      <w:pPr>
        <w:jc w:val="both"/>
      </w:pPr>
      <w:r w:rsidRPr="007B3D79">
        <w:rPr>
          <w:noProof/>
          <w:lang w:val="en-US"/>
        </w:rPr>
        <mc:AlternateContent>
          <mc:Choice Requires="wps">
            <w:drawing>
              <wp:anchor distT="0" distB="0" distL="114300" distR="114300" simplePos="0" relativeHeight="251844608" behindDoc="1" locked="0" layoutInCell="1" allowOverlap="1" wp14:anchorId="27160030" wp14:editId="1212079C">
                <wp:simplePos x="0" y="0"/>
                <wp:positionH relativeFrom="margin">
                  <wp:posOffset>315595</wp:posOffset>
                </wp:positionH>
                <wp:positionV relativeFrom="paragraph">
                  <wp:posOffset>171157</wp:posOffset>
                </wp:positionV>
                <wp:extent cx="4853305" cy="676910"/>
                <wp:effectExtent l="0" t="0" r="0" b="8890"/>
                <wp:wrapTight wrapText="bothSides">
                  <wp:wrapPolygon edited="0">
                    <wp:start x="170" y="0"/>
                    <wp:lineTo x="170" y="21276"/>
                    <wp:lineTo x="21281" y="21276"/>
                    <wp:lineTo x="21281" y="0"/>
                    <wp:lineTo x="170" y="0"/>
                  </wp:wrapPolygon>
                </wp:wrapTight>
                <wp:docPr id="55" name="Text Box 55"/>
                <wp:cNvGraphicFramePr/>
                <a:graphic xmlns:a="http://schemas.openxmlformats.org/drawingml/2006/main">
                  <a:graphicData uri="http://schemas.microsoft.com/office/word/2010/wordprocessingShape">
                    <wps:wsp>
                      <wps:cNvSpPr txBox="1"/>
                      <wps:spPr>
                        <a:xfrm>
                          <a:off x="0" y="0"/>
                          <a:ext cx="4853305" cy="676910"/>
                        </a:xfrm>
                        <a:prstGeom prst="rect">
                          <a:avLst/>
                        </a:prstGeom>
                        <a:noFill/>
                        <a:ln>
                          <a:noFill/>
                        </a:ln>
                      </wps:spPr>
                      <wps:txbx>
                        <w:txbxContent>
                          <w:p w:rsidR="0020605D" w:rsidRPr="00AC2974" w:rsidRDefault="0020605D" w:rsidP="00D67FBD">
                            <w:pPr>
                              <w:jc w:val="center"/>
                            </w:pPr>
                            <w:r w:rsidRPr="00AC2974">
                              <w:rPr>
                                <w:b/>
                                <w:bCs/>
                              </w:rPr>
                              <w:t>Figure</w:t>
                            </w:r>
                            <w:r>
                              <w:rPr>
                                <w:b/>
                                <w:bCs/>
                              </w:rPr>
                              <w:t>2.2</w:t>
                            </w:r>
                            <w:r w:rsidRPr="00AC2974">
                              <w:t xml:space="preserve">: </w:t>
                            </w:r>
                            <w:r>
                              <w:t>The User Interface of the web application on the mobile</w:t>
                            </w:r>
                            <w:r w:rsidRPr="00AC2974">
                              <w:t>.</w:t>
                            </w:r>
                          </w:p>
                          <w:p w:rsidR="0020605D" w:rsidRPr="00AC2974" w:rsidRDefault="0020605D" w:rsidP="00D67FBD">
                            <w:pPr>
                              <w:jc w:val="center"/>
                            </w:pPr>
                            <w:r w:rsidRPr="00D9327F">
                              <w:t>(</w:t>
                            </w:r>
                            <w:proofErr w:type="spellStart"/>
                            <w:r w:rsidRPr="00D9327F">
                              <w:t>AjayKumar</w:t>
                            </w:r>
                            <w:proofErr w:type="spellEnd"/>
                            <w:r w:rsidRPr="00D9327F">
                              <w:t xml:space="preserve">, </w:t>
                            </w:r>
                            <w:proofErr w:type="spellStart"/>
                            <w:r w:rsidRPr="00D9327F">
                              <w:t>Taher</w:t>
                            </w:r>
                            <w:proofErr w:type="spellEnd"/>
                            <w:r w:rsidRPr="00D9327F">
                              <w:t xml:space="preserve"> &amp; </w:t>
                            </w:r>
                            <w:proofErr w:type="spellStart"/>
                            <w:r w:rsidRPr="00D9327F">
                              <w:t>Kasture</w:t>
                            </w:r>
                            <w:proofErr w:type="spellEnd"/>
                            <w:r w:rsidRPr="00D9327F">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60030" id="Text Box 55" o:spid="_x0000_s1031" type="#_x0000_t202" style="position:absolute;left:0;text-align:left;margin-left:24.85pt;margin-top:13.5pt;width:382.15pt;height:53.3pt;z-index:-25147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" filled="f" stroked="f">
                <v:textbox>
                  <w:txbxContent>
                    <w:p w:rsidR="0020605D" w:rsidRPr="00AC2974" w:rsidRDefault="0020605D" w:rsidP="00D67FBD">
                      <w:pPr>
                        <w:jc w:val="center"/>
                      </w:pPr>
                      <w:r w:rsidRPr="00AC2974">
                        <w:rPr>
                          <w:b/>
                          <w:bCs/>
                        </w:rPr>
                        <w:t>Figure</w:t>
                      </w:r>
                      <w:r>
                        <w:rPr>
                          <w:b/>
                          <w:bCs/>
                        </w:rPr>
                        <w:t>2.2</w:t>
                      </w:r>
                      <w:r w:rsidRPr="00AC2974">
                        <w:t xml:space="preserve">: </w:t>
                      </w:r>
                      <w:r>
                        <w:t>The User Interface of the web application on the mobile</w:t>
                      </w:r>
                      <w:r w:rsidRPr="00AC2974">
                        <w:t>.</w:t>
                      </w:r>
                    </w:p>
                    <w:p w:rsidR="0020605D" w:rsidRPr="00AC2974" w:rsidRDefault="0020605D" w:rsidP="00D67FBD">
                      <w:pPr>
                        <w:jc w:val="center"/>
                      </w:pPr>
                      <w:r w:rsidRPr="00D9327F">
                        <w:t>(</w:t>
                      </w:r>
                      <w:proofErr w:type="spellStart"/>
                      <w:r w:rsidRPr="00D9327F">
                        <w:t>AjayKumar</w:t>
                      </w:r>
                      <w:proofErr w:type="spellEnd"/>
                      <w:r w:rsidRPr="00D9327F">
                        <w:t xml:space="preserve">, </w:t>
                      </w:r>
                      <w:proofErr w:type="spellStart"/>
                      <w:r w:rsidRPr="00D9327F">
                        <w:t>Taher</w:t>
                      </w:r>
                      <w:proofErr w:type="spellEnd"/>
                      <w:r w:rsidRPr="00D9327F">
                        <w:t xml:space="preserve"> &amp; </w:t>
                      </w:r>
                      <w:proofErr w:type="spellStart"/>
                      <w:r w:rsidRPr="00D9327F">
                        <w:t>Kasture</w:t>
                      </w:r>
                      <w:proofErr w:type="spellEnd"/>
                      <w:r w:rsidRPr="00D9327F">
                        <w:t>, 2018)</w:t>
                      </w:r>
                    </w:p>
                  </w:txbxContent>
                </v:textbox>
                <w10:wrap type="tight" anchorx="margin"/>
              </v:shape>
            </w:pict>
          </mc:Fallback>
        </mc:AlternateContent>
      </w:r>
    </w:p>
    <w:p w:rsidR="00747702" w:rsidRDefault="00747702" w:rsidP="00B67FF0">
      <w:pPr>
        <w:jc w:val="both"/>
      </w:pPr>
    </w:p>
    <w:p w:rsidR="00747702" w:rsidRDefault="00747702" w:rsidP="00B67FF0">
      <w:pPr>
        <w:jc w:val="both"/>
      </w:pPr>
    </w:p>
    <w:p w:rsidR="008F7793" w:rsidRPr="008F7793" w:rsidRDefault="00B97E2A" w:rsidP="00B67FF0">
      <w:pPr>
        <w:jc w:val="both"/>
      </w:pPr>
      <w:r w:rsidRPr="008F7793">
        <w:t>One more existing related software is </w:t>
      </w:r>
      <w:r w:rsidRPr="008F7793">
        <w:rPr>
          <w:b/>
          <w:bCs/>
        </w:rPr>
        <w:t>GEMS: a Generic Web-Based Event Management System</w:t>
      </w:r>
      <w:r w:rsidRPr="008F7793">
        <w:t xml:space="preserve">, which was developed by </w:t>
      </w:r>
      <w:proofErr w:type="spellStart"/>
      <w:r w:rsidRPr="008F7793">
        <w:rPr>
          <w:b/>
          <w:bCs/>
        </w:rPr>
        <w:t>Binti</w:t>
      </w:r>
      <w:proofErr w:type="spellEnd"/>
      <w:r w:rsidRPr="008F7793">
        <w:rPr>
          <w:b/>
          <w:bCs/>
        </w:rPr>
        <w:t xml:space="preserve"> &amp; Ghani in 2016</w:t>
      </w:r>
      <w:r w:rsidRPr="008F7793">
        <w:t xml:space="preserve">. This system aimed to create a web-based useful event management system named Generic </w:t>
      </w:r>
      <w:r w:rsidR="00556D6A">
        <w:t xml:space="preserve">Event Management System (GEMS), </w:t>
      </w:r>
      <w:r w:rsidR="00556D6A" w:rsidRPr="00556D6A">
        <w:t>which helps users in every environment to manage their events</w:t>
      </w:r>
      <w:r w:rsidRPr="008F7793">
        <w:t>. This system has three main users, which are organizer, admin and user. Each user has a different role and privileges. The role of the organizer is to submit proposals for organizing an event as per the requirements mentioned in the user request so that registered users can select the most suitable proposal based on the information given in the proposal submitted by the organizers. Besides, the role of the admin is to manage this process between the user and the organizer.</w:t>
      </w:r>
    </w:p>
    <w:p w:rsidR="00B97E2A" w:rsidRPr="008F7793" w:rsidRDefault="00B97E2A" w:rsidP="00B67FF0">
      <w:pPr>
        <w:jc w:val="both"/>
      </w:pPr>
      <w:r w:rsidRPr="008F7793">
        <w:rPr>
          <w:b/>
          <w:bCs/>
        </w:rPr>
        <w:t>As a result</w:t>
      </w:r>
      <w:r w:rsidRPr="008F7793">
        <w:t>, the GEMS system has been successfully achieved a satisfaction to the users. </w:t>
      </w:r>
      <w:r w:rsidRPr="008F7793">
        <w:rPr>
          <w:b/>
          <w:bCs/>
        </w:rPr>
        <w:t>Fig</w:t>
      </w:r>
      <w:r w:rsidR="005A20D6">
        <w:rPr>
          <w:b/>
          <w:bCs/>
        </w:rPr>
        <w:t>2.3</w:t>
      </w:r>
      <w:r w:rsidRPr="008F7793">
        <w:t xml:space="preserve"> shows the interface of </w:t>
      </w:r>
      <w:r w:rsidR="005A20D6">
        <w:t xml:space="preserve">the system, where a list of events </w:t>
      </w:r>
      <w:r w:rsidR="00587F98">
        <w:t>is</w:t>
      </w:r>
      <w:r w:rsidR="005A20D6">
        <w:t xml:space="preserve"> displayed</w:t>
      </w:r>
      <w:r w:rsidRPr="008F7793">
        <w:t>. Furthermore, </w:t>
      </w:r>
      <w:r w:rsidRPr="008F7793">
        <w:rPr>
          <w:b/>
          <w:bCs/>
        </w:rPr>
        <w:t>the system has strengthens</w:t>
      </w:r>
      <w:r w:rsidRPr="008F7793">
        <w:t> including its ease of use, attractive user interface and productivity since it follows the Rational Unified Process (RUP) that prevent</w:t>
      </w:r>
      <w:r w:rsidR="00581055">
        <w:t>s</w:t>
      </w:r>
      <w:r w:rsidRPr="008F7793">
        <w:t xml:space="preserve"> resources from being wasted as well as reduce the cost of the development by eliminating unused resources. </w:t>
      </w:r>
      <w:r w:rsidR="00C80AC1">
        <w:rPr>
          <w:b/>
          <w:bCs/>
        </w:rPr>
        <w:t>However</w:t>
      </w:r>
      <w:r w:rsidRPr="008F7793">
        <w:t xml:space="preserve">, it has some limitations including the disability to provide other options for the </w:t>
      </w:r>
      <w:r w:rsidR="0083148E">
        <w:t>user</w:t>
      </w:r>
      <w:r w:rsidRPr="008F7793">
        <w:t xml:space="preserve"> if no proposals submitted regarding his </w:t>
      </w:r>
      <w:r w:rsidRPr="008F7793">
        <w:lastRenderedPageBreak/>
        <w:t>request</w:t>
      </w:r>
      <w:r w:rsidR="00B07A01">
        <w:t>. In addition, the system does not support online payment option</w:t>
      </w:r>
      <w:r w:rsidRPr="008F7793">
        <w:t xml:space="preserve">. Even so, this </w:t>
      </w:r>
      <w:r w:rsidRPr="008F7793">
        <w:rPr>
          <w:b/>
          <w:bCs/>
        </w:rPr>
        <w:t>GEMS system can be enhanced by</w:t>
      </w:r>
      <w:r w:rsidRPr="008F7793">
        <w:t> providing more options and services to users, so that they can get all of they want from the system.</w:t>
      </w:r>
      <w:r w:rsidR="005A20D6" w:rsidRPr="005A20D6">
        <w:t xml:space="preserve"> (</w:t>
      </w:r>
      <w:proofErr w:type="spellStart"/>
      <w:r w:rsidR="005A20D6" w:rsidRPr="005A20D6">
        <w:t>Binti</w:t>
      </w:r>
      <w:proofErr w:type="spellEnd"/>
      <w:r w:rsidR="005A20D6" w:rsidRPr="005A20D6">
        <w:t xml:space="preserve"> &amp; Ghani, 2016)</w:t>
      </w:r>
    </w:p>
    <w:p w:rsidR="00F24334" w:rsidRPr="008F7793" w:rsidRDefault="00135583" w:rsidP="00B67FF0">
      <w:pPr>
        <w:jc w:val="both"/>
      </w:pPr>
      <w:r w:rsidRPr="00EB24FC">
        <w:rPr>
          <w:noProof/>
          <w:lang w:val="en-US"/>
        </w:rPr>
        <w:drawing>
          <wp:anchor distT="0" distB="0" distL="114300" distR="114300" simplePos="0" relativeHeight="251779072" behindDoc="0" locked="0" layoutInCell="1" allowOverlap="1">
            <wp:simplePos x="0" y="0"/>
            <wp:positionH relativeFrom="margin">
              <wp:align>center</wp:align>
            </wp:positionH>
            <wp:positionV relativeFrom="paragraph">
              <wp:posOffset>85285</wp:posOffset>
            </wp:positionV>
            <wp:extent cx="5274214" cy="3024554"/>
            <wp:effectExtent l="190500" t="171450" r="174625" b="17589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214" cy="3024554"/>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F127E1" w:rsidRPr="00494E3D" w:rsidRDefault="00F127E1" w:rsidP="00B67FF0">
      <w:pPr>
        <w:jc w:val="both"/>
        <w:rPr>
          <w:lang w:val="en-US"/>
        </w:rPr>
      </w:pPr>
    </w:p>
    <w:p w:rsidR="00F127E1" w:rsidRDefault="00F127E1" w:rsidP="00B67FF0">
      <w:pPr>
        <w:jc w:val="both"/>
      </w:pPr>
    </w:p>
    <w:p w:rsidR="00F127E1" w:rsidRDefault="00F127E1" w:rsidP="00B67FF0">
      <w:pPr>
        <w:jc w:val="both"/>
      </w:pPr>
    </w:p>
    <w:p w:rsidR="00F127E1" w:rsidRDefault="00F127E1" w:rsidP="00B67FF0">
      <w:pPr>
        <w:jc w:val="both"/>
      </w:pPr>
    </w:p>
    <w:p w:rsidR="00F127E1" w:rsidRDefault="00F127E1" w:rsidP="00B67FF0">
      <w:pPr>
        <w:jc w:val="both"/>
      </w:pPr>
    </w:p>
    <w:p w:rsidR="00F127E1" w:rsidRDefault="00F127E1" w:rsidP="00B67FF0">
      <w:pPr>
        <w:jc w:val="both"/>
      </w:pPr>
    </w:p>
    <w:p w:rsidR="00EB24FC" w:rsidRDefault="00EB24FC" w:rsidP="00B67FF0">
      <w:pPr>
        <w:jc w:val="both"/>
      </w:pPr>
    </w:p>
    <w:p w:rsidR="00EB24FC" w:rsidRDefault="00EB24FC" w:rsidP="00B67FF0">
      <w:pPr>
        <w:jc w:val="both"/>
      </w:pPr>
    </w:p>
    <w:p w:rsidR="00EB24FC" w:rsidRDefault="005A20D6" w:rsidP="00B67FF0">
      <w:pPr>
        <w:jc w:val="both"/>
      </w:pPr>
      <w:r w:rsidRPr="007B3D79">
        <w:rPr>
          <w:noProof/>
          <w:lang w:val="en-US"/>
        </w:rPr>
        <mc:AlternateContent>
          <mc:Choice Requires="wps">
            <w:drawing>
              <wp:anchor distT="0" distB="0" distL="114300" distR="114300" simplePos="0" relativeHeight="251846656" behindDoc="1" locked="0" layoutInCell="1" allowOverlap="1" wp14:anchorId="4E54EDC9" wp14:editId="2B330978">
                <wp:simplePos x="0" y="0"/>
                <wp:positionH relativeFrom="margin">
                  <wp:posOffset>210185</wp:posOffset>
                </wp:positionH>
                <wp:positionV relativeFrom="paragraph">
                  <wp:posOffset>318656</wp:posOffset>
                </wp:positionV>
                <wp:extent cx="4853305" cy="676910"/>
                <wp:effectExtent l="0" t="0" r="0" b="8890"/>
                <wp:wrapTight wrapText="bothSides">
                  <wp:wrapPolygon edited="0">
                    <wp:start x="170" y="0"/>
                    <wp:lineTo x="170" y="21276"/>
                    <wp:lineTo x="21281" y="21276"/>
                    <wp:lineTo x="21281" y="0"/>
                    <wp:lineTo x="170" y="0"/>
                  </wp:wrapPolygon>
                </wp:wrapTight>
                <wp:docPr id="57" name="Text Box 57"/>
                <wp:cNvGraphicFramePr/>
                <a:graphic xmlns:a="http://schemas.openxmlformats.org/drawingml/2006/main">
                  <a:graphicData uri="http://schemas.microsoft.com/office/word/2010/wordprocessingShape">
                    <wps:wsp>
                      <wps:cNvSpPr txBox="1"/>
                      <wps:spPr>
                        <a:xfrm>
                          <a:off x="0" y="0"/>
                          <a:ext cx="4853305" cy="676910"/>
                        </a:xfrm>
                        <a:prstGeom prst="rect">
                          <a:avLst/>
                        </a:prstGeom>
                        <a:noFill/>
                        <a:ln>
                          <a:noFill/>
                        </a:ln>
                      </wps:spPr>
                      <wps:txbx>
                        <w:txbxContent>
                          <w:p w:rsidR="0020605D" w:rsidRPr="00AC2974" w:rsidRDefault="0020605D" w:rsidP="005A20D6">
                            <w:pPr>
                              <w:jc w:val="center"/>
                            </w:pPr>
                            <w:r w:rsidRPr="00AC2974">
                              <w:rPr>
                                <w:b/>
                                <w:bCs/>
                              </w:rPr>
                              <w:t>Figure</w:t>
                            </w:r>
                            <w:r>
                              <w:rPr>
                                <w:b/>
                                <w:bCs/>
                              </w:rPr>
                              <w:t>2.3</w:t>
                            </w:r>
                            <w:r w:rsidRPr="00AC2974">
                              <w:t xml:space="preserve">: </w:t>
                            </w:r>
                            <w:r>
                              <w:t>The User Interface of the system</w:t>
                            </w:r>
                            <w:r w:rsidRPr="00AC2974">
                              <w:t>.</w:t>
                            </w:r>
                          </w:p>
                          <w:p w:rsidR="0020605D" w:rsidRPr="005A20D6" w:rsidRDefault="0020605D" w:rsidP="005A20D6">
                            <w:pPr>
                              <w:jc w:val="center"/>
                            </w:pPr>
                            <w:r w:rsidRPr="005A20D6">
                              <w:t>(</w:t>
                            </w:r>
                            <w:proofErr w:type="spellStart"/>
                            <w:r w:rsidRPr="005A20D6">
                              <w:t>Binti</w:t>
                            </w:r>
                            <w:proofErr w:type="spellEnd"/>
                            <w:r w:rsidRPr="005A20D6">
                              <w:t xml:space="preserve"> &amp; Ghani, 201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4EDC9" id="Text Box 57" o:spid="_x0000_s1032" type="#_x0000_t202" style="position:absolute;left:0;text-align:left;margin-left:16.55pt;margin-top:25.1pt;width:382.15pt;height:53.3pt;z-index:-25146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WRLAIAAFE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" filled="f" stroked="f">
                <v:textbox>
                  <w:txbxContent>
                    <w:p w:rsidR="0020605D" w:rsidRPr="00AC2974" w:rsidRDefault="0020605D" w:rsidP="005A20D6">
                      <w:pPr>
                        <w:jc w:val="center"/>
                      </w:pPr>
                      <w:r w:rsidRPr="00AC2974">
                        <w:rPr>
                          <w:b/>
                          <w:bCs/>
                        </w:rPr>
                        <w:t>Figure</w:t>
                      </w:r>
                      <w:r>
                        <w:rPr>
                          <w:b/>
                          <w:bCs/>
                        </w:rPr>
                        <w:t>2.3</w:t>
                      </w:r>
                      <w:r w:rsidRPr="00AC2974">
                        <w:t xml:space="preserve">: </w:t>
                      </w:r>
                      <w:r>
                        <w:t>The User Interface of the system</w:t>
                      </w:r>
                      <w:r w:rsidRPr="00AC2974">
                        <w:t>.</w:t>
                      </w:r>
                    </w:p>
                    <w:p w:rsidR="0020605D" w:rsidRPr="005A20D6" w:rsidRDefault="0020605D" w:rsidP="005A20D6">
                      <w:pPr>
                        <w:jc w:val="center"/>
                      </w:pPr>
                      <w:r w:rsidRPr="005A20D6">
                        <w:t>(</w:t>
                      </w:r>
                      <w:proofErr w:type="spellStart"/>
                      <w:r w:rsidRPr="005A20D6">
                        <w:t>Binti</w:t>
                      </w:r>
                      <w:proofErr w:type="spellEnd"/>
                      <w:r w:rsidRPr="005A20D6">
                        <w:t xml:space="preserve"> &amp; Ghani, 2016</w:t>
                      </w:r>
                      <w:r>
                        <w:t>)</w:t>
                      </w:r>
                    </w:p>
                  </w:txbxContent>
                </v:textbox>
                <w10:wrap type="tight" anchorx="margin"/>
              </v:shape>
            </w:pict>
          </mc:Fallback>
        </mc:AlternateContent>
      </w:r>
    </w:p>
    <w:p w:rsidR="00885BD6" w:rsidRDefault="009605B7" w:rsidP="00B67FF0">
      <w:pPr>
        <w:pStyle w:val="Heading2"/>
        <w:jc w:val="both"/>
        <w:rPr>
          <w:sz w:val="24"/>
          <w:szCs w:val="28"/>
        </w:rPr>
      </w:pPr>
      <w:bookmarkStart w:id="23" w:name="_Toc28033308"/>
      <w:r w:rsidRPr="00885BD6">
        <w:rPr>
          <w:sz w:val="24"/>
          <w:szCs w:val="28"/>
        </w:rPr>
        <w:t>Summar</w:t>
      </w:r>
      <w:r w:rsidR="00885BD6">
        <w:rPr>
          <w:sz w:val="24"/>
          <w:szCs w:val="28"/>
        </w:rPr>
        <w:t>y</w:t>
      </w:r>
      <w:bookmarkEnd w:id="23"/>
    </w:p>
    <w:p w:rsidR="00885BD6" w:rsidRDefault="00885BD6" w:rsidP="00B67FF0">
      <w:pPr>
        <w:jc w:val="both"/>
      </w:pPr>
      <w:r w:rsidRPr="00885BD6">
        <w:t>Based on the previous studies of the above two papers, it is found that the</w:t>
      </w:r>
      <w:r w:rsidR="003A3BE1">
        <w:t xml:space="preserve"> GEMS system is more effective than the (</w:t>
      </w:r>
      <w:proofErr w:type="spellStart"/>
      <w:r w:rsidR="003A3BE1">
        <w:t>AjayKumar</w:t>
      </w:r>
      <w:proofErr w:type="spellEnd"/>
      <w:r w:rsidR="003A3BE1">
        <w:t xml:space="preserve">, </w:t>
      </w:r>
      <w:proofErr w:type="spellStart"/>
      <w:r w:rsidR="003A3BE1">
        <w:t>Taher</w:t>
      </w:r>
      <w:proofErr w:type="spellEnd"/>
      <w:r w:rsidR="003A3BE1">
        <w:t xml:space="preserve"> &amp; </w:t>
      </w:r>
      <w:proofErr w:type="spellStart"/>
      <w:r w:rsidR="003A3BE1">
        <w:t>Kastures</w:t>
      </w:r>
      <w:proofErr w:type="spellEnd"/>
      <w:r w:rsidR="003A3BE1">
        <w:t xml:space="preserve">) System. However, both of the systems </w:t>
      </w:r>
      <w:r w:rsidR="00C43A9B">
        <w:t>are disable</w:t>
      </w:r>
      <w:r w:rsidR="00116A0E">
        <w:t>d</w:t>
      </w:r>
      <w:r w:rsidR="00C43A9B">
        <w:t xml:space="preserve"> to provide the user with the best </w:t>
      </w:r>
      <w:r w:rsidR="006627F0">
        <w:t>services or resources needed for planning the event.</w:t>
      </w:r>
      <w:r w:rsidR="00B07A01">
        <w:t xml:space="preserve"> </w:t>
      </w:r>
      <w:r w:rsidR="00135583">
        <w:t>The table below “</w:t>
      </w:r>
      <w:r w:rsidR="00135583">
        <w:rPr>
          <w:b/>
          <w:bCs/>
        </w:rPr>
        <w:t xml:space="preserve">Table2.1” </w:t>
      </w:r>
      <w:r w:rsidR="00135583">
        <w:t xml:space="preserve">shows a comparison between the two systems, which have been reviewed. </w:t>
      </w:r>
      <w:r w:rsidR="00B07A01">
        <w:t xml:space="preserve">In addition, both of the systems do not support online payment feature. </w:t>
      </w:r>
      <w:r w:rsidR="006627F0">
        <w:t>It would be better if they provide the user with more than one option to let him compare and select the most suitable option. For this reason</w:t>
      </w:r>
      <w:r w:rsidR="00845F90">
        <w:t>, Celebreno Web application</w:t>
      </w:r>
      <w:r w:rsidR="006627F0">
        <w:t xml:space="preserve"> will be developed to overcome this problem and help the user in planning his event in the way it suits him since the user will have many options to plan the event either by selecting a single service or a package of services</w:t>
      </w:r>
      <w:r w:rsidR="00116A0E">
        <w:t>. Furthermore, the application will provide many other services that will be discussed in detail in the next chapter.</w:t>
      </w:r>
    </w:p>
    <w:p w:rsidR="00262FA5" w:rsidRDefault="00262FA5" w:rsidP="00B67FF0">
      <w:pPr>
        <w:jc w:val="both"/>
      </w:pPr>
    </w:p>
    <w:p w:rsidR="00135583" w:rsidRDefault="00135583" w:rsidP="00B67FF0">
      <w:pPr>
        <w:jc w:val="both"/>
      </w:pPr>
      <w:r w:rsidRPr="007B3D79">
        <w:rPr>
          <w:noProof/>
          <w:lang w:val="en-US"/>
        </w:rPr>
        <w:lastRenderedPageBreak/>
        <mc:AlternateContent>
          <mc:Choice Requires="wps">
            <w:drawing>
              <wp:anchor distT="0" distB="0" distL="114300" distR="114300" simplePos="0" relativeHeight="251867136" behindDoc="1" locked="0" layoutInCell="1" allowOverlap="1" wp14:anchorId="00E312C0" wp14:editId="225309D2">
                <wp:simplePos x="0" y="0"/>
                <wp:positionH relativeFrom="margin">
                  <wp:align>center</wp:align>
                </wp:positionH>
                <wp:positionV relativeFrom="paragraph">
                  <wp:posOffset>232955</wp:posOffset>
                </wp:positionV>
                <wp:extent cx="4853305" cy="362585"/>
                <wp:effectExtent l="0" t="0" r="0" b="0"/>
                <wp:wrapTight wrapText="bothSides">
                  <wp:wrapPolygon edited="0">
                    <wp:start x="170" y="0"/>
                    <wp:lineTo x="170" y="20427"/>
                    <wp:lineTo x="21281" y="20427"/>
                    <wp:lineTo x="21281" y="0"/>
                    <wp:lineTo x="170" y="0"/>
                  </wp:wrapPolygon>
                </wp:wrapTight>
                <wp:docPr id="68" name="Text Box 68"/>
                <wp:cNvGraphicFramePr/>
                <a:graphic xmlns:a="http://schemas.openxmlformats.org/drawingml/2006/main">
                  <a:graphicData uri="http://schemas.microsoft.com/office/word/2010/wordprocessingShape">
                    <wps:wsp>
                      <wps:cNvSpPr txBox="1"/>
                      <wps:spPr>
                        <a:xfrm>
                          <a:off x="0" y="0"/>
                          <a:ext cx="4853305" cy="362585"/>
                        </a:xfrm>
                        <a:prstGeom prst="rect">
                          <a:avLst/>
                        </a:prstGeom>
                        <a:noFill/>
                        <a:ln>
                          <a:noFill/>
                        </a:ln>
                      </wps:spPr>
                      <wps:txbx>
                        <w:txbxContent>
                          <w:p w:rsidR="0020605D" w:rsidRPr="005A20D6" w:rsidRDefault="0020605D" w:rsidP="00135583">
                            <w:pPr>
                              <w:jc w:val="center"/>
                            </w:pPr>
                            <w:r>
                              <w:rPr>
                                <w:b/>
                                <w:bCs/>
                              </w:rPr>
                              <w:t>Table2.1</w:t>
                            </w:r>
                            <w:r w:rsidRPr="00AC2974">
                              <w:t xml:space="preserve">: </w:t>
                            </w:r>
                            <w:r>
                              <w:t>A comparison between the two systems</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312C0" id="Text Box 68" o:spid="_x0000_s1033" type="#_x0000_t202" style="position:absolute;left:0;text-align:left;margin-left:0;margin-top:18.35pt;width:382.15pt;height:28.55pt;z-index:-251449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" filled="f" stroked="f">
                <v:textbox>
                  <w:txbxContent>
                    <w:p w:rsidR="0020605D" w:rsidRPr="005A20D6" w:rsidRDefault="0020605D" w:rsidP="00135583">
                      <w:pPr>
                        <w:jc w:val="center"/>
                      </w:pPr>
                      <w:r>
                        <w:rPr>
                          <w:b/>
                          <w:bCs/>
                        </w:rPr>
                        <w:t>Table2.1</w:t>
                      </w:r>
                      <w:r w:rsidRPr="00AC2974">
                        <w:t xml:space="preserve">: </w:t>
                      </w:r>
                      <w:r>
                        <w:t>A comparison between the two systems</w:t>
                      </w:r>
                      <w:r w:rsidRPr="00AC2974">
                        <w:t>.</w:t>
                      </w:r>
                    </w:p>
                  </w:txbxContent>
                </v:textbox>
                <w10:wrap type="tight" anchorx="margin"/>
              </v:shape>
            </w:pict>
          </mc:Fallback>
        </mc:AlternateContent>
      </w:r>
    </w:p>
    <w:p w:rsidR="00135583" w:rsidRDefault="00135583" w:rsidP="00B67FF0">
      <w:pPr>
        <w:pStyle w:val="Heading2"/>
        <w:jc w:val="both"/>
        <w:rPr>
          <w:sz w:val="24"/>
          <w:szCs w:val="28"/>
        </w:rPr>
      </w:pPr>
    </w:p>
    <w:p w:rsidR="00135583" w:rsidRDefault="00135583" w:rsidP="00B67FF0">
      <w:pPr>
        <w:jc w:val="both"/>
      </w:pPr>
      <w:r>
        <w:rPr>
          <w:noProof/>
          <w:lang w:val="en-US"/>
        </w:rPr>
        <w:drawing>
          <wp:anchor distT="0" distB="0" distL="114300" distR="114300" simplePos="0" relativeHeight="251865088" behindDoc="0" locked="0" layoutInCell="1" allowOverlap="1">
            <wp:simplePos x="0" y="0"/>
            <wp:positionH relativeFrom="margin">
              <wp:align>right</wp:align>
            </wp:positionH>
            <wp:positionV relativeFrom="paragraph">
              <wp:posOffset>84273</wp:posOffset>
            </wp:positionV>
            <wp:extent cx="5267656" cy="4020457"/>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7656" cy="4020457"/>
                    </a:xfrm>
                    <a:prstGeom prst="rect">
                      <a:avLst/>
                    </a:prstGeom>
                    <a:noFill/>
                  </pic:spPr>
                </pic:pic>
              </a:graphicData>
            </a:graphic>
            <wp14:sizeRelH relativeFrom="page">
              <wp14:pctWidth>0</wp14:pctWidth>
            </wp14:sizeRelH>
            <wp14:sizeRelV relativeFrom="page">
              <wp14:pctHeight>0</wp14:pctHeight>
            </wp14:sizeRelV>
          </wp:anchor>
        </w:drawing>
      </w:r>
    </w:p>
    <w:p w:rsidR="00135583" w:rsidRPr="00135583" w:rsidRDefault="00135583" w:rsidP="00B67FF0">
      <w:pPr>
        <w:jc w:val="both"/>
        <w:rPr>
          <w:lang w:val="en-US"/>
        </w:rPr>
        <w:sectPr w:rsidR="00135583" w:rsidRPr="00135583" w:rsidSect="00DE2C07">
          <w:headerReference w:type="default" r:id="rId38"/>
          <w:pgSz w:w="11906" w:h="16838"/>
          <w:pgMar w:top="1440" w:right="1440" w:bottom="1440" w:left="2160" w:header="706" w:footer="706" w:gutter="0"/>
          <w:cols w:space="708"/>
          <w:docGrid w:linePitch="360"/>
        </w:sectPr>
      </w:pPr>
    </w:p>
    <w:p w:rsidR="00D61010" w:rsidRDefault="00346DEA" w:rsidP="00B67FF0">
      <w:pPr>
        <w:pStyle w:val="Heading1"/>
        <w:jc w:val="both"/>
      </w:pPr>
      <w:bookmarkStart w:id="24" w:name="_Toc28033309"/>
      <w:r>
        <w:lastRenderedPageBreak/>
        <w:t xml:space="preserve">Chapter 3: </w:t>
      </w:r>
      <w:r w:rsidR="009766D5">
        <w:t xml:space="preserve"> </w:t>
      </w:r>
      <w:r w:rsidR="001C2A61">
        <w:t>software development model</w:t>
      </w:r>
      <w:bookmarkEnd w:id="24"/>
    </w:p>
    <w:p w:rsidR="002C2C68" w:rsidRPr="002C2C68" w:rsidRDefault="002C2C68" w:rsidP="00B67FF0">
      <w:pPr>
        <w:jc w:val="both"/>
      </w:pPr>
      <w:r>
        <w:t>The Agile SDLC model is the Software Development L</w:t>
      </w:r>
      <w:r w:rsidRPr="002C2C68">
        <w:t>ifecycle used to develop the web application.</w:t>
      </w:r>
      <w:r w:rsidR="00C22661" w:rsidRPr="00C22661">
        <w:t xml:space="preserve"> </w:t>
      </w:r>
      <w:r w:rsidR="00C22661">
        <w:t>Agile SDLC</w:t>
      </w:r>
      <w:r w:rsidR="00C22661" w:rsidRPr="00C22661">
        <w:t xml:space="preserve"> </w:t>
      </w:r>
      <w:r w:rsidR="00C22661">
        <w:t>is</w:t>
      </w:r>
      <w:r w:rsidR="00C22661" w:rsidRPr="00C22661">
        <w:t xml:space="preserve"> selected for many purposes, </w:t>
      </w:r>
      <w:r w:rsidR="00C22661">
        <w:t>which are</w:t>
      </w:r>
      <w:r w:rsidR="00C22661" w:rsidRPr="00C22661">
        <w:t>:</w:t>
      </w:r>
    </w:p>
    <w:p w:rsidR="00C22661" w:rsidRPr="001465A5" w:rsidRDefault="00C22661" w:rsidP="009F72F8">
      <w:pPr>
        <w:pStyle w:val="ListParagraph"/>
        <w:numPr>
          <w:ilvl w:val="0"/>
          <w:numId w:val="26"/>
        </w:numPr>
        <w:spacing w:before="0"/>
        <w:jc w:val="both"/>
      </w:pPr>
      <w:r w:rsidRPr="001465A5">
        <w:t xml:space="preserve">Reduces the risk by generating </w:t>
      </w:r>
      <w:r w:rsidR="009F72F8">
        <w:t xml:space="preserve">a </w:t>
      </w:r>
      <w:r w:rsidRPr="001465A5">
        <w:t>short period of time boxes</w:t>
      </w:r>
      <w:r w:rsidR="009F72F8">
        <w:t>/</w:t>
      </w:r>
      <w:r w:rsidRPr="001465A5">
        <w:t>iterations.</w:t>
      </w:r>
    </w:p>
    <w:p w:rsidR="00C22661" w:rsidRPr="001465A5" w:rsidRDefault="00C22661" w:rsidP="00B67FF0">
      <w:pPr>
        <w:pStyle w:val="ListParagraph"/>
        <w:numPr>
          <w:ilvl w:val="0"/>
          <w:numId w:val="26"/>
        </w:numPr>
        <w:spacing w:before="0"/>
        <w:jc w:val="both"/>
      </w:pPr>
      <w:r w:rsidRPr="001465A5">
        <w:t>Frequent changes are allowed.</w:t>
      </w:r>
    </w:p>
    <w:p w:rsidR="00184546" w:rsidRPr="001465A5" w:rsidRDefault="00C22661" w:rsidP="00B67FF0">
      <w:pPr>
        <w:pStyle w:val="ListParagraph"/>
        <w:numPr>
          <w:ilvl w:val="0"/>
          <w:numId w:val="26"/>
        </w:numPr>
        <w:spacing w:before="0"/>
        <w:jc w:val="both"/>
      </w:pPr>
      <w:r w:rsidRPr="001465A5">
        <w:t>Accuracy is increased as faults can be found earlier and corrected</w:t>
      </w:r>
      <w:r w:rsidR="00A40B6E" w:rsidRPr="001465A5">
        <w:t>.</w:t>
      </w:r>
      <w:r w:rsidR="009A172E" w:rsidRPr="001465A5">
        <w:t xml:space="preserve"> (</w:t>
      </w:r>
      <w:proofErr w:type="spellStart"/>
      <w:r w:rsidR="009A172E" w:rsidRPr="001465A5">
        <w:t>Existek</w:t>
      </w:r>
      <w:proofErr w:type="spellEnd"/>
      <w:r w:rsidR="009A172E" w:rsidRPr="001465A5">
        <w:t>, 2017)</w:t>
      </w:r>
    </w:p>
    <w:p w:rsidR="0069634E" w:rsidRPr="0069634E" w:rsidRDefault="0069634E" w:rsidP="00B67FF0">
      <w:pPr>
        <w:pStyle w:val="ListParagraph"/>
        <w:numPr>
          <w:ilvl w:val="0"/>
          <w:numId w:val="26"/>
        </w:numPr>
        <w:spacing w:before="0"/>
        <w:jc w:val="both"/>
      </w:pPr>
      <w:r w:rsidRPr="0069634E">
        <w:t>The first product version can be released quickly</w:t>
      </w:r>
    </w:p>
    <w:p w:rsidR="0069634E" w:rsidRPr="0069634E" w:rsidRDefault="0069634E" w:rsidP="00B67FF0">
      <w:pPr>
        <w:pStyle w:val="ListParagraph"/>
        <w:numPr>
          <w:ilvl w:val="0"/>
          <w:numId w:val="26"/>
        </w:numPr>
        <w:spacing w:before="0"/>
        <w:jc w:val="both"/>
      </w:pPr>
      <w:r w:rsidRPr="0069634E">
        <w:t>The development steps are not considered as large sequential steps. Rather, it makes all processes ongoing.</w:t>
      </w:r>
    </w:p>
    <w:p w:rsidR="009871C8" w:rsidRPr="0069634E" w:rsidRDefault="0069634E" w:rsidP="00B67FF0">
      <w:pPr>
        <w:spacing w:before="0"/>
        <w:jc w:val="both"/>
      </w:pPr>
      <w:r w:rsidRPr="0069634E">
        <w:t xml:space="preserve"> </w:t>
      </w:r>
      <w:r>
        <w:t>In addition, the Agile M</w:t>
      </w:r>
      <w:r w:rsidRPr="0069634E">
        <w:t>odel has achieved a high success rate above the Waterfall success rate, according to a study carried out by the Standish Group</w:t>
      </w:r>
      <w:r w:rsidR="00FD76EF" w:rsidRPr="0069634E">
        <w:t xml:space="preserve"> “As shown in </w:t>
      </w:r>
      <w:r w:rsidR="00FD76EF" w:rsidRPr="0069634E">
        <w:rPr>
          <w:b/>
          <w:bCs/>
        </w:rPr>
        <w:t>Fig</w:t>
      </w:r>
      <w:r w:rsidR="006D61F8">
        <w:rPr>
          <w:b/>
          <w:bCs/>
        </w:rPr>
        <w:t>3.1</w:t>
      </w:r>
      <w:r w:rsidR="00FD76EF" w:rsidRPr="0069634E">
        <w:rPr>
          <w:b/>
          <w:bCs/>
        </w:rPr>
        <w:t xml:space="preserve">”. </w:t>
      </w:r>
      <w:r w:rsidR="00FD76EF" w:rsidRPr="0069634E">
        <w:t>(</w:t>
      </w:r>
      <w:proofErr w:type="spellStart"/>
      <w:r w:rsidR="00FD76EF" w:rsidRPr="0069634E">
        <w:t>Kukhnavets</w:t>
      </w:r>
      <w:proofErr w:type="spellEnd"/>
      <w:r w:rsidR="00FD76EF" w:rsidRPr="0069634E">
        <w:t xml:space="preserve"> P., 2016)</w:t>
      </w:r>
    </w:p>
    <w:p w:rsidR="00FD76EF" w:rsidRPr="00792422" w:rsidRDefault="0069634E" w:rsidP="00B67FF0">
      <w:pPr>
        <w:jc w:val="both"/>
        <w:rPr>
          <w:noProof/>
          <w:color w:val="FF0000"/>
          <w:lang w:val="en-US"/>
        </w:rPr>
      </w:pPr>
      <w:r>
        <w:rPr>
          <w:noProof/>
          <w:lang w:val="en-US"/>
        </w:rPr>
        <mc:AlternateContent>
          <mc:Choice Requires="wpg">
            <w:drawing>
              <wp:anchor distT="0" distB="0" distL="114300" distR="114300" simplePos="0" relativeHeight="251851776" behindDoc="0" locked="0" layoutInCell="1" allowOverlap="1">
                <wp:simplePos x="0" y="0"/>
                <wp:positionH relativeFrom="column">
                  <wp:posOffset>196948</wp:posOffset>
                </wp:positionH>
                <wp:positionV relativeFrom="paragraph">
                  <wp:posOffset>29650</wp:posOffset>
                </wp:positionV>
                <wp:extent cx="4972050" cy="3380305"/>
                <wp:effectExtent l="190500" t="190500" r="95250" b="0"/>
                <wp:wrapNone/>
                <wp:docPr id="16" name="Group 16"/>
                <wp:cNvGraphicFramePr/>
                <a:graphic xmlns:a="http://schemas.openxmlformats.org/drawingml/2006/main">
                  <a:graphicData uri="http://schemas.microsoft.com/office/word/2010/wordprocessingGroup">
                    <wpg:wgp>
                      <wpg:cNvGrpSpPr/>
                      <wpg:grpSpPr>
                        <a:xfrm>
                          <a:off x="0" y="0"/>
                          <a:ext cx="4972050" cy="3380305"/>
                          <a:chOff x="0" y="0"/>
                          <a:chExt cx="4972575" cy="3380698"/>
                        </a:xfrm>
                      </wpg:grpSpPr>
                      <pic:pic xmlns:pic="http://schemas.openxmlformats.org/drawingml/2006/picture">
                        <pic:nvPicPr>
                          <pic:cNvPr id="45" name="Picture 45"/>
                          <pic:cNvPicPr>
                            <a:picLocks noChangeAspect="1"/>
                          </pic:cNvPicPr>
                        </pic:nvPicPr>
                        <pic:blipFill rotWithShape="1">
                          <a:blip r:embed="rId39">
                            <a:extLst>
                              <a:ext uri="{28A0092B-C50C-407E-A947-70E740481C1C}">
                                <a14:useLocalDpi xmlns:a14="http://schemas.microsoft.com/office/drawing/2010/main" val="0"/>
                              </a:ext>
                            </a:extLst>
                          </a:blip>
                          <a:srcRect l="5784" t="9055" r="9851" b="8784"/>
                          <a:stretch/>
                        </pic:blipFill>
                        <pic:spPr bwMode="auto">
                          <a:xfrm>
                            <a:off x="0" y="0"/>
                            <a:ext cx="4872355" cy="2659102"/>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60" name="Text Box 60"/>
                        <wps:cNvSpPr txBox="1"/>
                        <wps:spPr>
                          <a:xfrm>
                            <a:off x="119270" y="2703788"/>
                            <a:ext cx="4853305" cy="676910"/>
                          </a:xfrm>
                          <a:prstGeom prst="rect">
                            <a:avLst/>
                          </a:prstGeom>
                          <a:noFill/>
                          <a:ln>
                            <a:noFill/>
                          </a:ln>
                        </wps:spPr>
                        <wps:txbx>
                          <w:txbxContent>
                            <w:p w:rsidR="0020605D" w:rsidRPr="00AC2974" w:rsidRDefault="0020605D" w:rsidP="00D7464B">
                              <w:pPr>
                                <w:jc w:val="center"/>
                              </w:pPr>
                              <w:r w:rsidRPr="00AC2974">
                                <w:rPr>
                                  <w:b/>
                                  <w:bCs/>
                                </w:rPr>
                                <w:t>Figure</w:t>
                              </w:r>
                              <w:r>
                                <w:rPr>
                                  <w:b/>
                                  <w:bCs/>
                                </w:rPr>
                                <w:t>3.1</w:t>
                              </w:r>
                              <w:r w:rsidRPr="00AC2974">
                                <w:t xml:space="preserve">: </w:t>
                              </w:r>
                              <w:r>
                                <w:t xml:space="preserve"> A comparison between Agile and Waterfall models</w:t>
                              </w:r>
                              <w:r w:rsidRPr="00AC2974">
                                <w:t>.</w:t>
                              </w:r>
                            </w:p>
                            <w:p w:rsidR="0020605D" w:rsidRPr="005A20D6" w:rsidRDefault="0020605D" w:rsidP="00D7464B">
                              <w:pPr>
                                <w:jc w:val="center"/>
                              </w:pPr>
                              <w:r w:rsidRPr="005A20D6">
                                <w:t>(</w:t>
                              </w:r>
                              <w:proofErr w:type="spellStart"/>
                              <w:r>
                                <w:t>Kukhnavets</w:t>
                              </w:r>
                              <w:proofErr w:type="spellEnd"/>
                              <w:r>
                                <w:t xml:space="preserve"> P.,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6" o:spid="_x0000_s1034" style="position:absolute;left:0;text-align:left;margin-left:15.5pt;margin-top:2.35pt;width:391.5pt;height:266.15pt;z-index:251851776;mso-height-relative:margin" coordsize="49725,3380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35" type="#_x0000_t75" style="position:absolute;width:48723;height:26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">
                  <v:imagedata r:id="rId40" o:title="" croptop="5934f" cropbottom="5757f" cropleft="3791f" cropright="6456f"/>
                  <v:shadow on="t" color="black" opacity="45875f" origin="-.5,-.5" offset="0,0"/>
                  <v:path arrowok="t"/>
                </v:shape>
                <v:shape id="Text Box 60" o:spid="_x0000_s1036" type="#_x0000_t202" style="position:absolute;left:1192;top:27037;width:48533;height:6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rsidR="0020605D" w:rsidRPr="00AC2974" w:rsidRDefault="0020605D" w:rsidP="00D7464B">
                        <w:pPr>
                          <w:jc w:val="center"/>
                        </w:pPr>
                        <w:r w:rsidRPr="00AC2974">
                          <w:rPr>
                            <w:b/>
                            <w:bCs/>
                          </w:rPr>
                          <w:t>Figure</w:t>
                        </w:r>
                        <w:r>
                          <w:rPr>
                            <w:b/>
                            <w:bCs/>
                          </w:rPr>
                          <w:t>3.1</w:t>
                        </w:r>
                        <w:r w:rsidRPr="00AC2974">
                          <w:t xml:space="preserve">: </w:t>
                        </w:r>
                        <w:r>
                          <w:t xml:space="preserve"> A comparison between Agile and Waterfall models</w:t>
                        </w:r>
                        <w:r w:rsidRPr="00AC2974">
                          <w:t>.</w:t>
                        </w:r>
                      </w:p>
                      <w:p w:rsidR="0020605D" w:rsidRPr="005A20D6" w:rsidRDefault="0020605D" w:rsidP="00D7464B">
                        <w:pPr>
                          <w:jc w:val="center"/>
                        </w:pPr>
                        <w:r w:rsidRPr="005A20D6">
                          <w:t>(</w:t>
                        </w:r>
                        <w:proofErr w:type="spellStart"/>
                        <w:r>
                          <w:t>Kukhnavets</w:t>
                        </w:r>
                        <w:proofErr w:type="spellEnd"/>
                        <w:r>
                          <w:t xml:space="preserve"> P., 2016)</w:t>
                        </w:r>
                      </w:p>
                    </w:txbxContent>
                  </v:textbox>
                </v:shape>
              </v:group>
            </w:pict>
          </mc:Fallback>
        </mc:AlternateContent>
      </w:r>
    </w:p>
    <w:p w:rsidR="002B4D33" w:rsidRPr="00792422" w:rsidRDefault="002B4D33"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FD76EF" w:rsidRPr="00792422" w:rsidRDefault="00FD76EF" w:rsidP="00B67FF0">
      <w:pPr>
        <w:jc w:val="both"/>
        <w:rPr>
          <w:b/>
          <w:bCs/>
          <w:color w:val="FF0000"/>
        </w:rPr>
      </w:pPr>
    </w:p>
    <w:p w:rsidR="006E33F2" w:rsidRDefault="00956D2D" w:rsidP="00B67FF0">
      <w:pPr>
        <w:jc w:val="both"/>
        <w:rPr>
          <w:b/>
          <w:bCs/>
          <w:color w:val="FF0000"/>
        </w:rPr>
      </w:pPr>
      <w:r w:rsidRPr="00792422">
        <w:rPr>
          <w:color w:val="FF0000"/>
        </w:rPr>
        <w:br/>
      </w:r>
    </w:p>
    <w:p w:rsidR="00F464B8" w:rsidRPr="00792422" w:rsidRDefault="0069634E" w:rsidP="00B67FF0">
      <w:pPr>
        <w:jc w:val="both"/>
        <w:rPr>
          <w:color w:val="FF0000"/>
        </w:rPr>
      </w:pPr>
      <w:r>
        <w:rPr>
          <w:b/>
          <w:bCs/>
          <w:color w:val="FF0000"/>
        </w:rPr>
        <w:br/>
      </w:r>
      <w:r w:rsidRPr="0069634E">
        <w:rPr>
          <w:b/>
          <w:bCs/>
        </w:rPr>
        <w:t>However</w:t>
      </w:r>
      <w:r w:rsidR="00956D2D" w:rsidRPr="0069634E">
        <w:t>,</w:t>
      </w:r>
      <w:r w:rsidRPr="0069634E">
        <w:t xml:space="preserve"> Agile Model has few disadvantages including</w:t>
      </w:r>
      <w:r w:rsidR="00F464B8" w:rsidRPr="0069634E">
        <w:t>:</w:t>
      </w:r>
    </w:p>
    <w:p w:rsidR="0069634E" w:rsidRPr="0069634E" w:rsidRDefault="0069634E" w:rsidP="00B67FF0">
      <w:pPr>
        <w:pStyle w:val="ListParagraph"/>
        <w:numPr>
          <w:ilvl w:val="0"/>
          <w:numId w:val="27"/>
        </w:numPr>
        <w:jc w:val="both"/>
      </w:pPr>
      <w:r w:rsidRPr="0069634E">
        <w:t>The current system architecture could be affected by new requirements.</w:t>
      </w:r>
    </w:p>
    <w:p w:rsidR="002E55F2" w:rsidRPr="006E33F2" w:rsidRDefault="0069634E" w:rsidP="00B67FF0">
      <w:pPr>
        <w:pStyle w:val="ListParagraph"/>
        <w:numPr>
          <w:ilvl w:val="0"/>
          <w:numId w:val="27"/>
        </w:numPr>
        <w:jc w:val="both"/>
      </w:pPr>
      <w:r w:rsidRPr="0069634E">
        <w:t xml:space="preserve">In some cases, system changes may exceed the anticipated time. </w:t>
      </w:r>
      <w:r w:rsidR="00F464B8" w:rsidRPr="0069634E">
        <w:t>(</w:t>
      </w:r>
      <w:proofErr w:type="spellStart"/>
      <w:r w:rsidR="00F464B8" w:rsidRPr="0069634E">
        <w:t>Existek</w:t>
      </w:r>
      <w:proofErr w:type="spellEnd"/>
      <w:r w:rsidR="00F464B8" w:rsidRPr="0069634E">
        <w:t>, 2017)</w:t>
      </w:r>
    </w:p>
    <w:p w:rsidR="00F464B8" w:rsidRPr="00891C8C" w:rsidRDefault="0069634E" w:rsidP="00B67FF0">
      <w:pPr>
        <w:jc w:val="both"/>
      </w:pPr>
      <w:r w:rsidRPr="00891C8C">
        <w:rPr>
          <w:b/>
          <w:bCs/>
        </w:rPr>
        <w:lastRenderedPageBreak/>
        <w:t>To conclude</w:t>
      </w:r>
      <w:r w:rsidR="00F464B8" w:rsidRPr="00891C8C">
        <w:rPr>
          <w:b/>
          <w:bCs/>
        </w:rPr>
        <w:t>,</w:t>
      </w:r>
      <w:r w:rsidR="00F464B8" w:rsidRPr="00891C8C">
        <w:t xml:space="preserve"> </w:t>
      </w:r>
      <w:r w:rsidRPr="00891C8C">
        <w:t xml:space="preserve">Agile is best for Celebreno Web Application since it offers greater flexibility and incremental iteration </w:t>
      </w:r>
      <w:r w:rsidR="00891C8C" w:rsidRPr="00891C8C">
        <w:t>as well as</w:t>
      </w:r>
      <w:r w:rsidRPr="00891C8C">
        <w:t xml:space="preserve"> </w:t>
      </w:r>
      <w:r w:rsidR="00891C8C" w:rsidRPr="00891C8C">
        <w:t>requirement modification</w:t>
      </w:r>
      <w:r w:rsidRPr="00891C8C">
        <w:t>.</w:t>
      </w:r>
      <w:r w:rsidR="00891C8C" w:rsidRPr="00891C8C">
        <w:t xml:space="preserve"> The accompanying </w:t>
      </w:r>
      <w:r w:rsidR="00891C8C" w:rsidRPr="006D61F8">
        <w:t>diagram “</w:t>
      </w:r>
      <w:r w:rsidR="006D61F8" w:rsidRPr="006D61F8">
        <w:rPr>
          <w:b/>
          <w:bCs/>
        </w:rPr>
        <w:t>Fig3.2</w:t>
      </w:r>
      <w:r w:rsidR="00891C8C" w:rsidRPr="006D61F8">
        <w:t>” illustrates</w:t>
      </w:r>
      <w:r w:rsidR="00891C8C" w:rsidRPr="00891C8C">
        <w:t xml:space="preserve"> the implementation phase in the agile model.</w:t>
      </w:r>
    </w:p>
    <w:p w:rsidR="003D262F" w:rsidRPr="008A485C" w:rsidRDefault="006D61F8" w:rsidP="00B67FF0">
      <w:pPr>
        <w:jc w:val="both"/>
      </w:pPr>
      <w:r w:rsidRPr="00891C8C">
        <w:rPr>
          <w:b/>
          <w:bCs/>
          <w:noProof/>
          <w:lang w:val="en-US"/>
        </w:rPr>
        <w:drawing>
          <wp:anchor distT="0" distB="0" distL="114300" distR="114300" simplePos="0" relativeHeight="251839488" behindDoc="0" locked="0" layoutInCell="1" allowOverlap="1">
            <wp:simplePos x="0" y="0"/>
            <wp:positionH relativeFrom="page">
              <wp:posOffset>1908175</wp:posOffset>
            </wp:positionH>
            <wp:positionV relativeFrom="paragraph">
              <wp:posOffset>54914</wp:posOffset>
            </wp:positionV>
            <wp:extent cx="4393508" cy="3183338"/>
            <wp:effectExtent l="971550" t="114300" r="121920" b="16954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oftware-engineering-agile-model.png"/>
                    <pic:cNvPicPr/>
                  </pic:nvPicPr>
                  <pic:blipFill rotWithShape="1">
                    <a:blip r:embed="rId41">
                      <a:extLst>
                        <a:ext uri="{28A0092B-C50C-407E-A947-70E740481C1C}">
                          <a14:useLocalDpi xmlns:a14="http://schemas.microsoft.com/office/drawing/2010/main" val="0"/>
                        </a:ext>
                      </a:extLst>
                    </a:blip>
                    <a:srcRect l="7641" b="12607"/>
                    <a:stretch/>
                  </pic:blipFill>
                  <pic:spPr bwMode="auto">
                    <a:xfrm>
                      <a:off x="0" y="0"/>
                      <a:ext cx="4393508" cy="3183338"/>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D262F" w:rsidRPr="009B6398" w:rsidRDefault="003D262F" w:rsidP="00B67FF0">
      <w:pPr>
        <w:jc w:val="both"/>
        <w:rPr>
          <w:noProof/>
          <w:color w:val="FF0000"/>
          <w:lang w:val="en-US"/>
        </w:rPr>
      </w:pPr>
    </w:p>
    <w:p w:rsidR="003D262F" w:rsidRPr="009B6398" w:rsidRDefault="003D262F" w:rsidP="00B67FF0">
      <w:pPr>
        <w:jc w:val="both"/>
        <w:rPr>
          <w:noProof/>
          <w:color w:val="FF0000"/>
          <w:lang w:val="en-US"/>
        </w:rPr>
      </w:pPr>
    </w:p>
    <w:p w:rsidR="003D262F" w:rsidRPr="009B6398" w:rsidRDefault="003D262F" w:rsidP="00B67FF0">
      <w:pPr>
        <w:jc w:val="both"/>
        <w:rPr>
          <w:noProof/>
          <w:color w:val="FF0000"/>
          <w:lang w:val="en-US"/>
        </w:rPr>
      </w:pPr>
    </w:p>
    <w:p w:rsidR="003D262F" w:rsidRPr="009B6398" w:rsidRDefault="003D262F" w:rsidP="00B67FF0">
      <w:pPr>
        <w:jc w:val="both"/>
        <w:rPr>
          <w:noProof/>
          <w:color w:val="FF0000"/>
          <w:lang w:val="en-US"/>
        </w:rPr>
      </w:pPr>
    </w:p>
    <w:p w:rsidR="003D262F" w:rsidRPr="009B6398" w:rsidRDefault="003D262F" w:rsidP="00B67FF0">
      <w:pPr>
        <w:jc w:val="both"/>
        <w:rPr>
          <w:noProof/>
          <w:color w:val="FF0000"/>
          <w:lang w:val="en-US"/>
        </w:rPr>
      </w:pPr>
    </w:p>
    <w:p w:rsidR="003D262F" w:rsidRPr="009B6398" w:rsidRDefault="003D262F" w:rsidP="00B67FF0">
      <w:pPr>
        <w:jc w:val="both"/>
        <w:rPr>
          <w:noProof/>
          <w:color w:val="FF0000"/>
          <w:lang w:val="en-US"/>
        </w:rPr>
      </w:pPr>
    </w:p>
    <w:p w:rsidR="003D262F" w:rsidRPr="009B6398" w:rsidRDefault="003D262F" w:rsidP="00B67FF0">
      <w:pPr>
        <w:jc w:val="both"/>
        <w:rPr>
          <w:color w:val="FF0000"/>
        </w:rPr>
      </w:pPr>
    </w:p>
    <w:p w:rsidR="003D262F" w:rsidRPr="009B6398" w:rsidRDefault="003D262F" w:rsidP="00B67FF0">
      <w:pPr>
        <w:jc w:val="both"/>
        <w:rPr>
          <w:color w:val="FF0000"/>
        </w:rPr>
      </w:pPr>
    </w:p>
    <w:p w:rsidR="003D262F" w:rsidRPr="009B6398" w:rsidRDefault="003D262F" w:rsidP="00B67FF0">
      <w:pPr>
        <w:jc w:val="both"/>
        <w:rPr>
          <w:noProof/>
          <w:color w:val="FF0000"/>
          <w:lang w:val="en-US"/>
        </w:rPr>
      </w:pPr>
    </w:p>
    <w:p w:rsidR="002B2D63" w:rsidRPr="009B6398" w:rsidRDefault="00D7464B" w:rsidP="00B67FF0">
      <w:pPr>
        <w:jc w:val="both"/>
        <w:rPr>
          <w:noProof/>
          <w:color w:val="FF0000"/>
          <w:lang w:val="en-US"/>
        </w:rPr>
      </w:pPr>
      <w:r w:rsidRPr="009B6398">
        <w:rPr>
          <w:noProof/>
          <w:color w:val="FF0000"/>
          <w:lang w:val="en-US"/>
        </w:rPr>
        <mc:AlternateContent>
          <mc:Choice Requires="wps">
            <w:drawing>
              <wp:anchor distT="0" distB="0" distL="114300" distR="114300" simplePos="0" relativeHeight="251853824" behindDoc="1" locked="0" layoutInCell="1" allowOverlap="1" wp14:anchorId="5BCCB8F7" wp14:editId="57E0B917">
                <wp:simplePos x="0" y="0"/>
                <wp:positionH relativeFrom="margin">
                  <wp:posOffset>327025</wp:posOffset>
                </wp:positionH>
                <wp:positionV relativeFrom="paragraph">
                  <wp:posOffset>134289</wp:posOffset>
                </wp:positionV>
                <wp:extent cx="4853305" cy="676910"/>
                <wp:effectExtent l="0" t="0" r="0" b="8890"/>
                <wp:wrapTight wrapText="bothSides">
                  <wp:wrapPolygon edited="0">
                    <wp:start x="170" y="0"/>
                    <wp:lineTo x="170" y="21276"/>
                    <wp:lineTo x="21281" y="21276"/>
                    <wp:lineTo x="21281" y="0"/>
                    <wp:lineTo x="170" y="0"/>
                  </wp:wrapPolygon>
                </wp:wrapTight>
                <wp:docPr id="61" name="Text Box 61"/>
                <wp:cNvGraphicFramePr/>
                <a:graphic xmlns:a="http://schemas.openxmlformats.org/drawingml/2006/main">
                  <a:graphicData uri="http://schemas.microsoft.com/office/word/2010/wordprocessingShape">
                    <wps:wsp>
                      <wps:cNvSpPr txBox="1"/>
                      <wps:spPr>
                        <a:xfrm>
                          <a:off x="0" y="0"/>
                          <a:ext cx="4853305" cy="676910"/>
                        </a:xfrm>
                        <a:prstGeom prst="rect">
                          <a:avLst/>
                        </a:prstGeom>
                        <a:noFill/>
                        <a:ln>
                          <a:noFill/>
                        </a:ln>
                      </wps:spPr>
                      <wps:txbx>
                        <w:txbxContent>
                          <w:p w:rsidR="0020605D" w:rsidRPr="00AC2974" w:rsidRDefault="0020605D" w:rsidP="00D7464B">
                            <w:pPr>
                              <w:jc w:val="center"/>
                            </w:pPr>
                            <w:r w:rsidRPr="00AC2974">
                              <w:rPr>
                                <w:b/>
                                <w:bCs/>
                              </w:rPr>
                              <w:t>Figure</w:t>
                            </w:r>
                            <w:r>
                              <w:rPr>
                                <w:b/>
                                <w:bCs/>
                              </w:rPr>
                              <w:t>3.2</w:t>
                            </w:r>
                            <w:r>
                              <w:t>: The process of development in the agile model</w:t>
                            </w:r>
                            <w:r w:rsidRPr="00AC2974">
                              <w:t>.</w:t>
                            </w:r>
                          </w:p>
                          <w:p w:rsidR="0020605D" w:rsidRPr="005A20D6" w:rsidRDefault="0020605D" w:rsidP="00D7464B">
                            <w:pPr>
                              <w:jc w:val="center"/>
                            </w:pPr>
                            <w:r>
                              <w:t>(</w:t>
                            </w:r>
                            <w:proofErr w:type="spellStart"/>
                            <w:r w:rsidRPr="0063734E">
                              <w:t>Javatpoint</w:t>
                            </w:r>
                            <w:proofErr w:type="spellEnd"/>
                            <w:r w:rsidRPr="0063734E">
                              <w:t>, 2019</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CB8F7" id="Text Box 61" o:spid="_x0000_s1037" type="#_x0000_t202" style="position:absolute;left:0;text-align:left;margin-left:25.75pt;margin-top:10.55pt;width:382.15pt;height:53.3pt;z-index:-25146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" filled="f" stroked="f">
                <v:textbox>
                  <w:txbxContent>
                    <w:p w:rsidR="0020605D" w:rsidRPr="00AC2974" w:rsidRDefault="0020605D" w:rsidP="00D7464B">
                      <w:pPr>
                        <w:jc w:val="center"/>
                      </w:pPr>
                      <w:r w:rsidRPr="00AC2974">
                        <w:rPr>
                          <w:b/>
                          <w:bCs/>
                        </w:rPr>
                        <w:t>Figure</w:t>
                      </w:r>
                      <w:r>
                        <w:rPr>
                          <w:b/>
                          <w:bCs/>
                        </w:rPr>
                        <w:t>3.2</w:t>
                      </w:r>
                      <w:r>
                        <w:t>: The process of development in the agile model</w:t>
                      </w:r>
                      <w:r w:rsidRPr="00AC2974">
                        <w:t>.</w:t>
                      </w:r>
                    </w:p>
                    <w:p w:rsidR="0020605D" w:rsidRPr="005A20D6" w:rsidRDefault="0020605D" w:rsidP="00D7464B">
                      <w:pPr>
                        <w:jc w:val="center"/>
                      </w:pPr>
                      <w:r>
                        <w:t>(</w:t>
                      </w:r>
                      <w:proofErr w:type="spellStart"/>
                      <w:r w:rsidRPr="0063734E">
                        <w:t>Javatpoint</w:t>
                      </w:r>
                      <w:proofErr w:type="spellEnd"/>
                      <w:r w:rsidRPr="0063734E">
                        <w:t>, 2019</w:t>
                      </w:r>
                      <w:r>
                        <w:t>)</w:t>
                      </w:r>
                    </w:p>
                  </w:txbxContent>
                </v:textbox>
                <w10:wrap type="tight" anchorx="margin"/>
              </v:shape>
            </w:pict>
          </mc:Fallback>
        </mc:AlternateContent>
      </w:r>
    </w:p>
    <w:p w:rsidR="003D262F" w:rsidRPr="009B6398" w:rsidRDefault="003D262F" w:rsidP="00B67FF0">
      <w:pPr>
        <w:jc w:val="both"/>
        <w:rPr>
          <w:color w:val="FF0000"/>
        </w:rPr>
      </w:pPr>
    </w:p>
    <w:p w:rsidR="002B2D63" w:rsidRDefault="002B2D63" w:rsidP="00B67FF0">
      <w:pPr>
        <w:jc w:val="both"/>
      </w:pPr>
    </w:p>
    <w:p w:rsidR="00E64DAD" w:rsidRDefault="00E64DAD" w:rsidP="00B67FF0">
      <w:pPr>
        <w:jc w:val="both"/>
      </w:pPr>
      <w:r>
        <w:t>In web applications</w:t>
      </w:r>
      <w:r w:rsidRPr="00D81E44">
        <w:rPr>
          <w:b/>
          <w:bCs/>
        </w:rPr>
        <w:t>, t</w:t>
      </w:r>
      <w:r w:rsidR="00F464B8" w:rsidRPr="00D81E44">
        <w:rPr>
          <w:b/>
          <w:bCs/>
        </w:rPr>
        <w:t>he process of software development</w:t>
      </w:r>
      <w:r w:rsidR="00F464B8">
        <w:t xml:space="preserve"> goes through</w:t>
      </w:r>
      <w:r>
        <w:t xml:space="preserve"> core phases, which are:</w:t>
      </w:r>
    </w:p>
    <w:p w:rsidR="00591233" w:rsidRDefault="00E64DAD" w:rsidP="00B67FF0">
      <w:pPr>
        <w:pStyle w:val="ListParagraph"/>
        <w:numPr>
          <w:ilvl w:val="0"/>
          <w:numId w:val="29"/>
        </w:numPr>
        <w:jc w:val="both"/>
        <w:rPr>
          <w:b/>
          <w:bCs/>
        </w:rPr>
      </w:pPr>
      <w:r w:rsidRPr="00591233">
        <w:rPr>
          <w:b/>
          <w:bCs/>
        </w:rPr>
        <w:t xml:space="preserve">Planning </w:t>
      </w:r>
      <w:r w:rsidR="00591233">
        <w:rPr>
          <w:b/>
          <w:bCs/>
        </w:rPr>
        <w:t xml:space="preserve">(Requirement Gathering) </w:t>
      </w:r>
      <w:r w:rsidRPr="00591233">
        <w:rPr>
          <w:b/>
          <w:bCs/>
        </w:rPr>
        <w:t>and analysis:</w:t>
      </w:r>
      <w:r w:rsidR="0063734E">
        <w:rPr>
          <w:b/>
          <w:bCs/>
        </w:rPr>
        <w:t xml:space="preserve"> </w:t>
      </w:r>
    </w:p>
    <w:p w:rsidR="002B2D63" w:rsidRDefault="00491C7F" w:rsidP="00B67FF0">
      <w:pPr>
        <w:pStyle w:val="ListParagraph"/>
        <w:ind w:left="842"/>
        <w:jc w:val="both"/>
      </w:pPr>
      <w:r>
        <w:t xml:space="preserve">This step involves </w:t>
      </w:r>
      <w:r w:rsidR="00F8190C">
        <w:t>g</w:t>
      </w:r>
      <w:r w:rsidR="0063734E">
        <w:t>ather</w:t>
      </w:r>
      <w:r>
        <w:t>ing</w:t>
      </w:r>
      <w:r w:rsidR="0063734E">
        <w:t xml:space="preserve"> </w:t>
      </w:r>
      <w:r>
        <w:t xml:space="preserve">and </w:t>
      </w:r>
      <w:proofErr w:type="spellStart"/>
      <w:r>
        <w:t>analy</w:t>
      </w:r>
      <w:r w:rsidR="00581055">
        <w:t>z</w:t>
      </w:r>
      <w:r>
        <w:t>ing</w:t>
      </w:r>
      <w:proofErr w:type="spellEnd"/>
      <w:r w:rsidR="0063734E">
        <w:t xml:space="preserve"> the requirements of the web application and study</w:t>
      </w:r>
      <w:r>
        <w:t>ing</w:t>
      </w:r>
      <w:r w:rsidR="0063734E">
        <w:t xml:space="preserve"> previous related works. </w:t>
      </w:r>
      <w:r>
        <w:t>Then</w:t>
      </w:r>
      <w:r w:rsidR="0063734E">
        <w:t xml:space="preserve">, </w:t>
      </w:r>
      <w:r>
        <w:t xml:space="preserve">convert the gathered requirements into a software design plan. </w:t>
      </w:r>
      <w:r w:rsidR="00196CF6" w:rsidRPr="00196CF6">
        <w:t>(</w:t>
      </w:r>
      <w:proofErr w:type="spellStart"/>
      <w:r w:rsidR="00196CF6" w:rsidRPr="00196CF6">
        <w:t>Tyagi</w:t>
      </w:r>
      <w:proofErr w:type="spellEnd"/>
      <w:r w:rsidR="00196CF6" w:rsidRPr="00196CF6">
        <w:t xml:space="preserve"> G., 2018)</w:t>
      </w:r>
      <w:r w:rsidR="00196CF6">
        <w:t xml:space="preserve"> </w:t>
      </w:r>
      <w:r>
        <w:t>Furthermore, it involves estimating</w:t>
      </w:r>
      <w:r w:rsidR="0063734E">
        <w:t xml:space="preserve"> the time needed to complete the project</w:t>
      </w:r>
      <w:r>
        <w:t xml:space="preserve">, </w:t>
      </w:r>
      <w:r w:rsidR="002256C3">
        <w:t>sketch</w:t>
      </w:r>
      <w:r>
        <w:t>ing</w:t>
      </w:r>
      <w:r w:rsidR="002256C3">
        <w:t xml:space="preserve"> the </w:t>
      </w:r>
      <w:r>
        <w:t xml:space="preserve">initial </w:t>
      </w:r>
      <w:r w:rsidR="002256C3">
        <w:t xml:space="preserve">interface design </w:t>
      </w:r>
      <w:r>
        <w:t>and</w:t>
      </w:r>
      <w:r w:rsidR="002256C3">
        <w:t xml:space="preserve"> logo. </w:t>
      </w:r>
      <w:r>
        <w:t>At last</w:t>
      </w:r>
      <w:r w:rsidR="00F60602">
        <w:t xml:space="preserve">, </w:t>
      </w:r>
      <w:r w:rsidR="00845F90">
        <w:t>a feasibility study of the</w:t>
      </w:r>
      <w:r w:rsidR="002256C3">
        <w:t xml:space="preserve"> application is conducted.</w:t>
      </w:r>
      <w:r w:rsidR="00196CF6">
        <w:t xml:space="preserve"> </w:t>
      </w:r>
      <w:r w:rsidR="00196CF6" w:rsidRPr="00196CF6">
        <w:t>(</w:t>
      </w:r>
      <w:proofErr w:type="spellStart"/>
      <w:r w:rsidR="00196CF6" w:rsidRPr="00196CF6">
        <w:t>Javatpoint</w:t>
      </w:r>
      <w:proofErr w:type="spellEnd"/>
      <w:r w:rsidR="00196CF6" w:rsidRPr="00196CF6">
        <w:t>, 2019)</w:t>
      </w:r>
    </w:p>
    <w:p w:rsidR="002256C3" w:rsidRDefault="002256C3" w:rsidP="00B67FF0">
      <w:pPr>
        <w:pStyle w:val="ListParagraph"/>
        <w:numPr>
          <w:ilvl w:val="0"/>
          <w:numId w:val="29"/>
        </w:numPr>
        <w:jc w:val="both"/>
        <w:rPr>
          <w:b/>
          <w:bCs/>
        </w:rPr>
      </w:pPr>
      <w:r w:rsidRPr="002256C3">
        <w:rPr>
          <w:b/>
          <w:bCs/>
        </w:rPr>
        <w:t>Design and Prototyping:</w:t>
      </w:r>
    </w:p>
    <w:p w:rsidR="002256C3" w:rsidRDefault="002B2D63" w:rsidP="00B67FF0">
      <w:pPr>
        <w:pStyle w:val="ListParagraph"/>
        <w:ind w:left="842"/>
        <w:jc w:val="both"/>
      </w:pPr>
      <w:r>
        <w:t xml:space="preserve">This step involves </w:t>
      </w:r>
      <w:r w:rsidR="00491C7F">
        <w:t>outlining</w:t>
      </w:r>
      <w:r>
        <w:t xml:space="preserve"> </w:t>
      </w:r>
      <w:r w:rsidR="00491C7F">
        <w:t>a quick</w:t>
      </w:r>
      <w:r>
        <w:t xml:space="preserve"> architecture</w:t>
      </w:r>
      <w:r w:rsidR="00491C7F">
        <w:t xml:space="preserve"> (prototype) of the web application, as well as the database, which can be extended and reviewed easily. Then, the application will be tested and reviewed in terms of the requirement.</w:t>
      </w:r>
      <w:r w:rsidR="00196CF6">
        <w:t xml:space="preserve"> </w:t>
      </w:r>
      <w:r w:rsidR="00196CF6" w:rsidRPr="00196CF6">
        <w:t>(</w:t>
      </w:r>
      <w:proofErr w:type="spellStart"/>
      <w:r w:rsidR="00196CF6" w:rsidRPr="00196CF6">
        <w:t>Tyagi</w:t>
      </w:r>
      <w:proofErr w:type="spellEnd"/>
      <w:r w:rsidR="00196CF6" w:rsidRPr="00196CF6">
        <w:t xml:space="preserve"> G., 2018)</w:t>
      </w:r>
    </w:p>
    <w:p w:rsidR="00A8615A" w:rsidRPr="00A8615A" w:rsidRDefault="00A8615A" w:rsidP="00B67FF0">
      <w:pPr>
        <w:pStyle w:val="ListParagraph"/>
        <w:numPr>
          <w:ilvl w:val="0"/>
          <w:numId w:val="29"/>
        </w:numPr>
        <w:jc w:val="both"/>
        <w:rPr>
          <w:b/>
          <w:bCs/>
        </w:rPr>
      </w:pPr>
      <w:r w:rsidRPr="00A8615A">
        <w:rPr>
          <w:b/>
          <w:bCs/>
        </w:rPr>
        <w:lastRenderedPageBreak/>
        <w:t>Implementation:</w:t>
      </w:r>
    </w:p>
    <w:p w:rsidR="00A8615A" w:rsidRDefault="00A8615A" w:rsidP="00B67FF0">
      <w:pPr>
        <w:pStyle w:val="ListParagraph"/>
        <w:ind w:left="842"/>
        <w:jc w:val="both"/>
      </w:pPr>
      <w:r>
        <w:t>This step involves the real developing of the web application with data recording going on the background. In addition, it includes establishing the interface and functionality of the application,</w:t>
      </w:r>
      <w:r w:rsidR="0064060D">
        <w:t xml:space="preserve"> as well as integrating</w:t>
      </w:r>
      <w:r>
        <w:t xml:space="preserve"> the database. </w:t>
      </w:r>
      <w:r w:rsidR="0064060D">
        <w:t>In addition</w:t>
      </w:r>
      <w:r>
        <w:t xml:space="preserve">, </w:t>
      </w:r>
      <w:r w:rsidR="0064060D">
        <w:t xml:space="preserve">finalizing the development of all the modules of the web application such as registration, venue and price should be done during this step. Besides, implementing the frameworks, CMS and SEO tools used for the web application. </w:t>
      </w:r>
      <w:r w:rsidR="003A0F1A">
        <w:t>The development of t</w:t>
      </w:r>
      <w:r w:rsidR="006E33F2">
        <w:t>he “Celebre</w:t>
      </w:r>
      <w:r w:rsidR="003A0F1A">
        <w:t>no”</w:t>
      </w:r>
      <w:r w:rsidR="0064060D">
        <w:t xml:space="preserve"> </w:t>
      </w:r>
      <w:r w:rsidR="003A0F1A">
        <w:t>web application</w:t>
      </w:r>
      <w:r w:rsidR="0064060D">
        <w:t xml:space="preserve"> takes place for</w:t>
      </w:r>
      <w:r w:rsidR="003A0F1A">
        <w:t xml:space="preserve"> the front and back end as </w:t>
      </w:r>
      <w:r w:rsidR="00F8190C">
        <w:t>the following</w:t>
      </w:r>
      <w:r w:rsidR="003A0F1A">
        <w:t>:</w:t>
      </w:r>
    </w:p>
    <w:p w:rsidR="00A8615A" w:rsidRPr="00313062" w:rsidRDefault="00A8615A" w:rsidP="00B67FF0">
      <w:pPr>
        <w:pStyle w:val="ListParagraph"/>
        <w:numPr>
          <w:ilvl w:val="0"/>
          <w:numId w:val="30"/>
        </w:numPr>
        <w:jc w:val="both"/>
      </w:pPr>
      <w:r w:rsidRPr="003A0F1A">
        <w:rPr>
          <w:b/>
          <w:bCs/>
        </w:rPr>
        <w:t xml:space="preserve">The Front End: </w:t>
      </w:r>
      <w:r>
        <w:t>ASP.net using C# language.</w:t>
      </w:r>
    </w:p>
    <w:p w:rsidR="00A8615A" w:rsidRPr="002E55F2" w:rsidRDefault="00A8615A" w:rsidP="00B67FF0">
      <w:pPr>
        <w:pStyle w:val="ListParagraph"/>
        <w:numPr>
          <w:ilvl w:val="0"/>
          <w:numId w:val="30"/>
        </w:numPr>
        <w:jc w:val="both"/>
      </w:pPr>
      <w:r w:rsidRPr="002E55F2">
        <w:rPr>
          <w:b/>
          <w:bCs/>
        </w:rPr>
        <w:t xml:space="preserve">The Back End: </w:t>
      </w:r>
      <w:r w:rsidRPr="002E55F2">
        <w:t>Relational Database Management using SQL Server Management Studio.</w:t>
      </w:r>
      <w:r w:rsidR="00196CF6" w:rsidRPr="002E55F2">
        <w:t xml:space="preserve"> (</w:t>
      </w:r>
      <w:proofErr w:type="spellStart"/>
      <w:r w:rsidR="00196CF6" w:rsidRPr="002E55F2">
        <w:t>Javatpoint</w:t>
      </w:r>
      <w:proofErr w:type="spellEnd"/>
      <w:r w:rsidR="00196CF6" w:rsidRPr="002E55F2">
        <w:t>, 2019)</w:t>
      </w:r>
    </w:p>
    <w:p w:rsidR="003A0F1A" w:rsidRPr="002E55F2" w:rsidRDefault="003A0F1A" w:rsidP="00B67FF0">
      <w:pPr>
        <w:pStyle w:val="ListParagraph"/>
        <w:numPr>
          <w:ilvl w:val="0"/>
          <w:numId w:val="29"/>
        </w:numPr>
        <w:jc w:val="both"/>
        <w:rPr>
          <w:b/>
          <w:bCs/>
        </w:rPr>
      </w:pPr>
      <w:r w:rsidRPr="002E55F2">
        <w:rPr>
          <w:b/>
          <w:bCs/>
        </w:rPr>
        <w:t>Testing:</w:t>
      </w:r>
    </w:p>
    <w:p w:rsidR="003A0F1A" w:rsidRDefault="003A0F1A" w:rsidP="00B67FF0">
      <w:pPr>
        <w:pStyle w:val="ListParagraph"/>
        <w:ind w:left="842"/>
        <w:jc w:val="both"/>
      </w:pPr>
      <w:r w:rsidRPr="002E55F2">
        <w:t xml:space="preserve">This crucial step involves testing each part of the application including </w:t>
      </w:r>
      <w:r w:rsidR="0043726A" w:rsidRPr="002E55F2">
        <w:t>the User I</w:t>
      </w:r>
      <w:r w:rsidRPr="002E55F2">
        <w:t xml:space="preserve">nterface </w:t>
      </w:r>
      <w:r w:rsidR="0043726A" w:rsidRPr="002E55F2">
        <w:t>(UI</w:t>
      </w:r>
      <w:r w:rsidR="0043726A">
        <w:t xml:space="preserve">) design </w:t>
      </w:r>
      <w:r>
        <w:t xml:space="preserve">and </w:t>
      </w:r>
      <w:r w:rsidR="0043726A">
        <w:t xml:space="preserve">the </w:t>
      </w:r>
      <w:r>
        <w:t>functionality.</w:t>
      </w:r>
      <w:r w:rsidR="0043726A">
        <w:t xml:space="preserve"> The web application will be checked completely from end-to-end by the following testing:</w:t>
      </w:r>
    </w:p>
    <w:p w:rsidR="0043726A" w:rsidRPr="0043726A" w:rsidRDefault="0043726A" w:rsidP="00B67FF0">
      <w:pPr>
        <w:pStyle w:val="ListParagraph"/>
        <w:numPr>
          <w:ilvl w:val="0"/>
          <w:numId w:val="31"/>
        </w:numPr>
        <w:jc w:val="both"/>
        <w:rPr>
          <w:b/>
          <w:bCs/>
        </w:rPr>
      </w:pPr>
      <w:r w:rsidRPr="0043726A">
        <w:rPr>
          <w:b/>
          <w:bCs/>
        </w:rPr>
        <w:t>Functionality Testing:</w:t>
      </w:r>
    </w:p>
    <w:p w:rsidR="0043726A" w:rsidRDefault="0043726A" w:rsidP="00B67FF0">
      <w:pPr>
        <w:pStyle w:val="ListParagraph"/>
        <w:numPr>
          <w:ilvl w:val="1"/>
          <w:numId w:val="31"/>
        </w:numPr>
        <w:jc w:val="both"/>
      </w:pPr>
      <w:r>
        <w:t>Check all the links including internal, external, mail and broken links.</w:t>
      </w:r>
    </w:p>
    <w:p w:rsidR="0043726A" w:rsidRDefault="0043726A" w:rsidP="00B67FF0">
      <w:pPr>
        <w:pStyle w:val="ListParagraph"/>
        <w:numPr>
          <w:ilvl w:val="1"/>
          <w:numId w:val="31"/>
        </w:numPr>
        <w:jc w:val="both"/>
      </w:pPr>
      <w:r>
        <w:t>C</w:t>
      </w:r>
      <w:r w:rsidR="00F8190C">
        <w:t>heck the validation of each fiel</w:t>
      </w:r>
      <w:r>
        <w:t xml:space="preserve">d in </w:t>
      </w:r>
      <w:r w:rsidR="00A768F4">
        <w:t>the web</w:t>
      </w:r>
      <w:r>
        <w:t xml:space="preserve"> forms.</w:t>
      </w:r>
    </w:p>
    <w:p w:rsidR="0043726A" w:rsidRDefault="0043726A" w:rsidP="00B67FF0">
      <w:pPr>
        <w:pStyle w:val="ListParagraph"/>
        <w:numPr>
          <w:ilvl w:val="1"/>
          <w:numId w:val="31"/>
        </w:numPr>
        <w:jc w:val="both"/>
      </w:pPr>
      <w:r>
        <w:t xml:space="preserve">Check the error message for </w:t>
      </w:r>
      <w:r w:rsidR="00581055">
        <w:t xml:space="preserve">the </w:t>
      </w:r>
      <w:r>
        <w:t>wrong inputs.</w:t>
      </w:r>
    </w:p>
    <w:p w:rsidR="0043726A" w:rsidRPr="0043726A" w:rsidRDefault="00A768F4" w:rsidP="00B67FF0">
      <w:pPr>
        <w:pStyle w:val="ListParagraph"/>
        <w:numPr>
          <w:ilvl w:val="1"/>
          <w:numId w:val="31"/>
        </w:numPr>
        <w:jc w:val="both"/>
      </w:pPr>
      <w:r>
        <w:t>Check the database integrity and consistency when a database functionality is done.</w:t>
      </w:r>
    </w:p>
    <w:p w:rsidR="0043726A" w:rsidRPr="0043726A" w:rsidRDefault="0043726A" w:rsidP="00B67FF0">
      <w:pPr>
        <w:pStyle w:val="ListParagraph"/>
        <w:ind w:left="1562"/>
        <w:jc w:val="both"/>
        <w:rPr>
          <w:b/>
          <w:bCs/>
        </w:rPr>
      </w:pPr>
    </w:p>
    <w:p w:rsidR="0043726A" w:rsidRPr="0043726A" w:rsidRDefault="0043726A" w:rsidP="00B67FF0">
      <w:pPr>
        <w:pStyle w:val="ListParagraph"/>
        <w:numPr>
          <w:ilvl w:val="0"/>
          <w:numId w:val="31"/>
        </w:numPr>
        <w:jc w:val="both"/>
        <w:rPr>
          <w:b/>
          <w:bCs/>
        </w:rPr>
      </w:pPr>
      <w:r w:rsidRPr="0043726A">
        <w:rPr>
          <w:b/>
          <w:bCs/>
        </w:rPr>
        <w:t>Usability Testing:</w:t>
      </w:r>
    </w:p>
    <w:p w:rsidR="0043726A" w:rsidRDefault="00A768F4" w:rsidP="00B67FF0">
      <w:pPr>
        <w:pStyle w:val="ListParagraph"/>
        <w:numPr>
          <w:ilvl w:val="1"/>
          <w:numId w:val="31"/>
        </w:numPr>
        <w:jc w:val="both"/>
      </w:pPr>
      <w:r w:rsidRPr="00A768F4">
        <w:t>Check if the web application is easy to use (user</w:t>
      </w:r>
      <w:r w:rsidR="00F8190C">
        <w:t>-</w:t>
      </w:r>
      <w:r w:rsidRPr="00A768F4">
        <w:t>friendly).</w:t>
      </w:r>
    </w:p>
    <w:p w:rsidR="00A768F4" w:rsidRDefault="00A768F4" w:rsidP="00B67FF0">
      <w:pPr>
        <w:pStyle w:val="ListParagraph"/>
        <w:numPr>
          <w:ilvl w:val="1"/>
          <w:numId w:val="31"/>
        </w:numPr>
        <w:jc w:val="both"/>
      </w:pPr>
      <w:r>
        <w:t>Check the consisten</w:t>
      </w:r>
      <w:r w:rsidR="00F8190C">
        <w:t>cy</w:t>
      </w:r>
      <w:r>
        <w:t xml:space="preserve"> of the web application.</w:t>
      </w:r>
    </w:p>
    <w:p w:rsidR="00A768F4" w:rsidRDefault="00A768F4" w:rsidP="00B67FF0">
      <w:pPr>
        <w:pStyle w:val="ListParagraph"/>
        <w:numPr>
          <w:ilvl w:val="1"/>
          <w:numId w:val="31"/>
        </w:numPr>
        <w:jc w:val="both"/>
      </w:pPr>
      <w:r>
        <w:t>Check the navigation to and from different controls.</w:t>
      </w:r>
    </w:p>
    <w:p w:rsidR="00A768F4" w:rsidRPr="00A768F4" w:rsidRDefault="00A768F4" w:rsidP="00B67FF0">
      <w:pPr>
        <w:pStyle w:val="ListParagraph"/>
        <w:numPr>
          <w:ilvl w:val="1"/>
          <w:numId w:val="31"/>
        </w:numPr>
        <w:jc w:val="both"/>
      </w:pPr>
      <w:r>
        <w:t xml:space="preserve">Check the content of the web application including spelling errors and text </w:t>
      </w:r>
      <w:r w:rsidR="006E33F2">
        <w:t>colour</w:t>
      </w:r>
      <w:r>
        <w:t xml:space="preserve"> matching.</w:t>
      </w:r>
    </w:p>
    <w:p w:rsidR="0043726A" w:rsidRPr="0043726A" w:rsidRDefault="0043726A" w:rsidP="00B67FF0">
      <w:pPr>
        <w:pStyle w:val="ListParagraph"/>
        <w:numPr>
          <w:ilvl w:val="0"/>
          <w:numId w:val="31"/>
        </w:numPr>
        <w:jc w:val="both"/>
        <w:rPr>
          <w:b/>
          <w:bCs/>
        </w:rPr>
      </w:pPr>
      <w:r w:rsidRPr="0043726A">
        <w:rPr>
          <w:b/>
          <w:bCs/>
        </w:rPr>
        <w:t>Interface Testing:</w:t>
      </w:r>
    </w:p>
    <w:p w:rsidR="0043726A" w:rsidRPr="006D26D3" w:rsidRDefault="006D26D3" w:rsidP="00B67FF0">
      <w:pPr>
        <w:pStyle w:val="ListParagraph"/>
        <w:numPr>
          <w:ilvl w:val="1"/>
          <w:numId w:val="31"/>
        </w:numPr>
        <w:jc w:val="both"/>
        <w:rPr>
          <w:b/>
          <w:bCs/>
        </w:rPr>
      </w:pPr>
      <w:r>
        <w:t>Test the compatibility of the server with network, software, hardware and the database.</w:t>
      </w:r>
    </w:p>
    <w:p w:rsidR="006D26D3" w:rsidRPr="006D26D3" w:rsidRDefault="006D26D3" w:rsidP="00B67FF0">
      <w:pPr>
        <w:pStyle w:val="ListParagraph"/>
        <w:numPr>
          <w:ilvl w:val="1"/>
          <w:numId w:val="31"/>
        </w:numPr>
        <w:jc w:val="both"/>
        <w:rPr>
          <w:b/>
          <w:bCs/>
        </w:rPr>
      </w:pPr>
      <w:r>
        <w:t xml:space="preserve">Check the interaction between the web server and </w:t>
      </w:r>
      <w:r w:rsidR="00581055">
        <w:t xml:space="preserve">the </w:t>
      </w:r>
      <w:r>
        <w:t>application server.</w:t>
      </w:r>
    </w:p>
    <w:p w:rsidR="006D26D3" w:rsidRPr="0043726A" w:rsidRDefault="006D26D3" w:rsidP="00B67FF0">
      <w:pPr>
        <w:pStyle w:val="ListParagraph"/>
        <w:numPr>
          <w:ilvl w:val="1"/>
          <w:numId w:val="31"/>
        </w:numPr>
        <w:jc w:val="both"/>
        <w:rPr>
          <w:b/>
          <w:bCs/>
        </w:rPr>
      </w:pPr>
      <w:r>
        <w:lastRenderedPageBreak/>
        <w:t>Check the interaction between the application server and database server.</w:t>
      </w:r>
    </w:p>
    <w:p w:rsidR="0043726A" w:rsidRPr="0043726A" w:rsidRDefault="0043726A" w:rsidP="00B67FF0">
      <w:pPr>
        <w:pStyle w:val="ListParagraph"/>
        <w:numPr>
          <w:ilvl w:val="0"/>
          <w:numId w:val="31"/>
        </w:numPr>
        <w:jc w:val="both"/>
        <w:rPr>
          <w:b/>
          <w:bCs/>
        </w:rPr>
      </w:pPr>
      <w:r w:rsidRPr="0043726A">
        <w:rPr>
          <w:b/>
          <w:bCs/>
        </w:rPr>
        <w:t>Compatibility Testing:</w:t>
      </w:r>
    </w:p>
    <w:p w:rsidR="0043726A" w:rsidRPr="006D26D3" w:rsidRDefault="006D26D3" w:rsidP="00B67FF0">
      <w:pPr>
        <w:pStyle w:val="ListParagraph"/>
        <w:numPr>
          <w:ilvl w:val="1"/>
          <w:numId w:val="31"/>
        </w:numPr>
        <w:jc w:val="both"/>
        <w:rPr>
          <w:b/>
          <w:bCs/>
        </w:rPr>
      </w:pPr>
      <w:r>
        <w:t>Check the Browser compatibility of the web application by testing the web pages on different browsers.</w:t>
      </w:r>
    </w:p>
    <w:p w:rsidR="006D26D3" w:rsidRPr="006D26D3" w:rsidRDefault="006D26D3" w:rsidP="00B67FF0">
      <w:pPr>
        <w:pStyle w:val="ListParagraph"/>
        <w:numPr>
          <w:ilvl w:val="1"/>
          <w:numId w:val="31"/>
        </w:numPr>
        <w:jc w:val="both"/>
        <w:rPr>
          <w:b/>
          <w:bCs/>
        </w:rPr>
      </w:pPr>
      <w:r>
        <w:t>Check the Operating System (OS) compatibility of the web application by testing the web pages on different OSs.</w:t>
      </w:r>
    </w:p>
    <w:p w:rsidR="006D26D3" w:rsidRPr="006D26D3" w:rsidRDefault="006D26D3" w:rsidP="00B67FF0">
      <w:pPr>
        <w:pStyle w:val="ListParagraph"/>
        <w:numPr>
          <w:ilvl w:val="1"/>
          <w:numId w:val="31"/>
        </w:numPr>
        <w:jc w:val="both"/>
        <w:rPr>
          <w:b/>
          <w:bCs/>
        </w:rPr>
      </w:pPr>
      <w:r>
        <w:t>Check the mobile compatibility of the web application by testing the web pages on different mobile browsers.</w:t>
      </w:r>
    </w:p>
    <w:p w:rsidR="0043726A" w:rsidRPr="0043726A" w:rsidRDefault="0043726A" w:rsidP="00B67FF0">
      <w:pPr>
        <w:pStyle w:val="ListParagraph"/>
        <w:numPr>
          <w:ilvl w:val="0"/>
          <w:numId w:val="31"/>
        </w:numPr>
        <w:jc w:val="both"/>
        <w:rPr>
          <w:b/>
          <w:bCs/>
        </w:rPr>
      </w:pPr>
      <w:r w:rsidRPr="0043726A">
        <w:rPr>
          <w:b/>
          <w:bCs/>
        </w:rPr>
        <w:t>Performance Testing:</w:t>
      </w:r>
    </w:p>
    <w:p w:rsidR="0043726A" w:rsidRPr="00196CF6" w:rsidRDefault="00196CF6" w:rsidP="00B67FF0">
      <w:pPr>
        <w:pStyle w:val="ListParagraph"/>
        <w:numPr>
          <w:ilvl w:val="1"/>
          <w:numId w:val="31"/>
        </w:numPr>
        <w:jc w:val="both"/>
      </w:pPr>
      <w:r w:rsidRPr="00196CF6">
        <w:t xml:space="preserve">Check the </w:t>
      </w:r>
      <w:r w:rsidR="00F14845">
        <w:t xml:space="preserve">web application’s </w:t>
      </w:r>
      <w:r w:rsidRPr="00196CF6">
        <w:t>performance on different internet speed</w:t>
      </w:r>
      <w:r w:rsidR="008167DC">
        <w:t xml:space="preserve"> a</w:t>
      </w:r>
      <w:r>
        <w:t>nd stress.</w:t>
      </w:r>
    </w:p>
    <w:p w:rsidR="0043726A" w:rsidRDefault="0043726A" w:rsidP="00B67FF0">
      <w:pPr>
        <w:pStyle w:val="ListParagraph"/>
        <w:numPr>
          <w:ilvl w:val="0"/>
          <w:numId w:val="31"/>
        </w:numPr>
        <w:jc w:val="both"/>
      </w:pPr>
      <w:r w:rsidRPr="0043726A">
        <w:rPr>
          <w:b/>
          <w:bCs/>
        </w:rPr>
        <w:t>Security Testing</w:t>
      </w:r>
      <w:r>
        <w:t>:</w:t>
      </w:r>
    </w:p>
    <w:p w:rsidR="0043726A" w:rsidRDefault="00196CF6" w:rsidP="00B67FF0">
      <w:pPr>
        <w:pStyle w:val="ListParagraph"/>
        <w:numPr>
          <w:ilvl w:val="1"/>
          <w:numId w:val="31"/>
        </w:numPr>
        <w:jc w:val="both"/>
      </w:pPr>
      <w:r>
        <w:t>Check for the ability of password cracking.</w:t>
      </w:r>
    </w:p>
    <w:p w:rsidR="00196CF6" w:rsidRPr="00196CF6" w:rsidRDefault="00196CF6" w:rsidP="00B67FF0">
      <w:pPr>
        <w:pStyle w:val="ListParagraph"/>
        <w:numPr>
          <w:ilvl w:val="1"/>
          <w:numId w:val="31"/>
        </w:numPr>
        <w:jc w:val="both"/>
      </w:pPr>
      <w:r w:rsidRPr="00196CF6">
        <w:t xml:space="preserve">Check the </w:t>
      </w:r>
      <w:r w:rsidR="006D7E1C" w:rsidRPr="00196CF6">
        <w:t xml:space="preserve">reaction </w:t>
      </w:r>
      <w:r w:rsidR="006D7E1C">
        <w:t>of the system</w:t>
      </w:r>
      <w:r w:rsidRPr="00196CF6">
        <w:t xml:space="preserve"> to all invalid inputs.</w:t>
      </w:r>
    </w:p>
    <w:p w:rsidR="00571E24" w:rsidRDefault="00196CF6" w:rsidP="00B67FF0">
      <w:pPr>
        <w:pStyle w:val="ListParagraph"/>
        <w:numPr>
          <w:ilvl w:val="1"/>
          <w:numId w:val="31"/>
        </w:numPr>
        <w:jc w:val="both"/>
      </w:pPr>
      <w:r>
        <w:t xml:space="preserve">Check if internal pages can be accessed without logging. </w:t>
      </w:r>
      <w:r w:rsidR="003A0F1A">
        <w:t>(Software Testing Help,</w:t>
      </w:r>
      <w:r w:rsidR="003A0F1A" w:rsidRPr="003A0F1A">
        <w:t xml:space="preserve"> 2019</w:t>
      </w:r>
      <w:r w:rsidR="003A0F1A">
        <w:t>)</w:t>
      </w:r>
    </w:p>
    <w:p w:rsidR="00571E24" w:rsidRDefault="00571E24"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D42C0D" w:rsidRDefault="00D42C0D" w:rsidP="00B67FF0">
      <w:pPr>
        <w:jc w:val="both"/>
      </w:pPr>
    </w:p>
    <w:p w:rsidR="001C2A61" w:rsidRDefault="001C2A61" w:rsidP="00B67FF0">
      <w:pPr>
        <w:pStyle w:val="Heading1"/>
        <w:jc w:val="both"/>
      </w:pPr>
      <w:bookmarkStart w:id="25" w:name="_Toc28033311"/>
      <w:r w:rsidRPr="00C64048">
        <w:lastRenderedPageBreak/>
        <w:t xml:space="preserve">Chapter </w:t>
      </w:r>
      <w:r w:rsidR="00AB13E8" w:rsidRPr="00C64048">
        <w:t>4</w:t>
      </w:r>
      <w:r w:rsidRPr="00C64048">
        <w:t xml:space="preserve">:  requirements </w:t>
      </w:r>
      <w:r w:rsidR="009A47C7" w:rsidRPr="00C64048">
        <w:t>Gathering</w:t>
      </w:r>
      <w:bookmarkEnd w:id="25"/>
    </w:p>
    <w:p w:rsidR="00545C76" w:rsidRPr="00545C76" w:rsidRDefault="009A47C7" w:rsidP="009F72F8">
      <w:pPr>
        <w:jc w:val="both"/>
      </w:pPr>
      <w:r>
        <w:t>Requirements</w:t>
      </w:r>
      <w:r w:rsidR="00545C76">
        <w:t xml:space="preserve"> </w:t>
      </w:r>
      <w:r w:rsidRPr="00651822">
        <w:t>management is one of the most important steps in developing Celebreno Web Application since it plays a big role in the success of the application. Miss-understood or uncompleted requirements may lead to the greatest risk of the project. The following are the main</w:t>
      </w:r>
      <w:r w:rsidR="00F077C4" w:rsidRPr="00651822">
        <w:t xml:space="preserve"> types of</w:t>
      </w:r>
      <w:r>
        <w:t xml:space="preserve"> requirements of Celebreno Web Application:</w:t>
      </w:r>
    </w:p>
    <w:p w:rsidR="00C63D66" w:rsidRDefault="00C64048" w:rsidP="00B67FF0">
      <w:pPr>
        <w:pStyle w:val="Heading2"/>
        <w:jc w:val="both"/>
      </w:pPr>
      <w:bookmarkStart w:id="26" w:name="_Toc28033312"/>
      <w:r>
        <w:t>4</w:t>
      </w:r>
      <w:r w:rsidR="00C63D66">
        <w:t>.1</w:t>
      </w:r>
      <w:r w:rsidR="00C63D66" w:rsidRPr="00A26C8B">
        <w:t xml:space="preserve"> </w:t>
      </w:r>
      <w:r w:rsidR="00C63D66">
        <w:t>Business Level Requirements</w:t>
      </w:r>
      <w:bookmarkEnd w:id="26"/>
    </w:p>
    <w:p w:rsidR="00C63D66" w:rsidRPr="00C63D66" w:rsidRDefault="00F077C4" w:rsidP="009F72F8">
      <w:pPr>
        <w:jc w:val="both"/>
      </w:pPr>
      <w:r>
        <w:t>These requirements define</w:t>
      </w:r>
      <w:r w:rsidRPr="00F077C4">
        <w:t xml:space="preserve"> the objectives and the problems that are</w:t>
      </w:r>
      <w:r>
        <w:t xml:space="preserve"> </w:t>
      </w:r>
      <w:r w:rsidR="00845F90">
        <w:t xml:space="preserve">intended to be addressed by Celebreno </w:t>
      </w:r>
      <w:r>
        <w:t>Web Application</w:t>
      </w:r>
      <w:r w:rsidRPr="00F077C4">
        <w:t>.</w:t>
      </w:r>
      <w:r w:rsidR="00E45940" w:rsidRPr="00E45940">
        <w:t xml:space="preserve"> </w:t>
      </w:r>
      <w:r w:rsidR="00E45940">
        <w:t>In addition, i</w:t>
      </w:r>
      <w:r w:rsidR="00E45940" w:rsidRPr="00E45940">
        <w:t>t sets out the business needs</w:t>
      </w:r>
      <w:r w:rsidR="00E45940">
        <w:t xml:space="preserve"> in terms of business initiatives and activities. Business level requirements of Celebreno relies </w:t>
      </w:r>
      <w:r w:rsidR="009F72F8">
        <w:t>upo</w:t>
      </w:r>
      <w:r w:rsidR="00E45940">
        <w:t xml:space="preserve">n the </w:t>
      </w:r>
      <w:r w:rsidR="003C622A">
        <w:t>string need of an event planning platform that enable</w:t>
      </w:r>
      <w:r w:rsidR="009F72F8">
        <w:t>s</w:t>
      </w:r>
      <w:r w:rsidR="003C622A">
        <w:t xml:space="preserve"> users to choose and compare between a number </w:t>
      </w:r>
      <w:r w:rsidR="003C622A" w:rsidRPr="00CE2019">
        <w:t xml:space="preserve">of event management’s service packages, in order to ease the way of planning an event. </w:t>
      </w:r>
      <w:r w:rsidR="004B09F8" w:rsidRPr="00CE2019">
        <w:t>According to (Oden C., 2016)</w:t>
      </w:r>
      <w:r w:rsidR="003C622A" w:rsidRPr="00CE2019">
        <w:t>, people feel confused to select the best</w:t>
      </w:r>
      <w:r w:rsidR="004B09F8" w:rsidRPr="00CE2019">
        <w:t xml:space="preserve"> way plan of an event</w:t>
      </w:r>
      <w:r w:rsidR="003C622A" w:rsidRPr="00CE2019">
        <w:t xml:space="preserve"> for their demands, keeping in mind the difficulties faced in order to plan a successful</w:t>
      </w:r>
      <w:r w:rsidR="004B09F8" w:rsidRPr="00CE2019">
        <w:t xml:space="preserve"> and economical</w:t>
      </w:r>
      <w:r w:rsidR="003C622A" w:rsidRPr="00CE2019">
        <w:t xml:space="preserve"> event. Therefore, there is an urgent need to develop the Web Application, which will allow people to get all of what they need from a single place, which is something that has never been developed before.</w:t>
      </w:r>
      <w:r w:rsidR="004B09F8" w:rsidRPr="00CE2019">
        <w:t xml:space="preserve"> For these reasons, t</w:t>
      </w:r>
      <w:r w:rsidR="00845F90">
        <w:t>he business demand for Celebreno</w:t>
      </w:r>
      <w:r w:rsidR="003C622A" w:rsidRPr="00CE2019">
        <w:t xml:space="preserve"> is immense and connected to its </w:t>
      </w:r>
      <w:r w:rsidR="004B09F8" w:rsidRPr="00CE2019">
        <w:t>feasibility</w:t>
      </w:r>
      <w:r w:rsidR="003C622A" w:rsidRPr="00CE2019">
        <w:t>.</w:t>
      </w:r>
      <w:sdt>
        <w:sdtPr>
          <w:id w:val="1830710311"/>
          <w:citation/>
        </w:sdtPr>
        <w:sdtEndPr/>
        <w:sdtContent>
          <w:r w:rsidR="00481D97" w:rsidRPr="00CE2019">
            <w:fldChar w:fldCharType="begin"/>
          </w:r>
          <w:r w:rsidR="00481D97" w:rsidRPr="00CE2019">
            <w:rPr>
              <w:lang w:val="en-US"/>
            </w:rPr>
            <w:instrText xml:space="preserve"> CITATION Gar19 \l 1033 </w:instrText>
          </w:r>
          <w:r w:rsidR="00481D97" w:rsidRPr="00CE2019">
            <w:fldChar w:fldCharType="separate"/>
          </w:r>
          <w:r w:rsidR="009C1EE5">
            <w:rPr>
              <w:noProof/>
              <w:lang w:val="en-US"/>
            </w:rPr>
            <w:t xml:space="preserve"> </w:t>
          </w:r>
          <w:r w:rsidR="009C1EE5" w:rsidRPr="009C1EE5">
            <w:rPr>
              <w:noProof/>
              <w:lang w:val="en-US"/>
            </w:rPr>
            <w:t>(Garima, 2019)</w:t>
          </w:r>
          <w:r w:rsidR="00481D97" w:rsidRPr="00CE2019">
            <w:fldChar w:fldCharType="end"/>
          </w:r>
        </w:sdtContent>
      </w:sdt>
    </w:p>
    <w:p w:rsidR="00C63D66" w:rsidRDefault="00C64048" w:rsidP="00B67FF0">
      <w:pPr>
        <w:pStyle w:val="Heading2"/>
        <w:jc w:val="both"/>
      </w:pPr>
      <w:bookmarkStart w:id="27" w:name="_Toc28033313"/>
      <w:r>
        <w:t xml:space="preserve">4.2 </w:t>
      </w:r>
      <w:r w:rsidR="00C63D66">
        <w:t>User Level Requirements</w:t>
      </w:r>
      <w:bookmarkEnd w:id="27"/>
    </w:p>
    <w:p w:rsidR="00A01156" w:rsidRPr="00A01156" w:rsidRDefault="00A01156" w:rsidP="00B67FF0">
      <w:pPr>
        <w:jc w:val="both"/>
      </w:pPr>
      <w:r>
        <w:t xml:space="preserve">User Requirements can be classified into </w:t>
      </w:r>
      <w:r w:rsidR="009F72F8">
        <w:t xml:space="preserve">a </w:t>
      </w:r>
      <w:r>
        <w:t xml:space="preserve">functional and non-functional requirement. </w:t>
      </w:r>
      <w:r w:rsidR="00481D97">
        <w:t xml:space="preserve">They can be gathered using many techniques such as conducting meetings and interviews. </w:t>
      </w:r>
      <w:r>
        <w:t xml:space="preserve">The following are some of the main </w:t>
      </w:r>
      <w:r w:rsidRPr="00A01156">
        <w:rPr>
          <w:b/>
          <w:bCs/>
        </w:rPr>
        <w:t>functional requirements</w:t>
      </w:r>
      <w:r>
        <w:t xml:space="preserve"> of Celebreno Web Application:</w:t>
      </w:r>
    </w:p>
    <w:p w:rsidR="004B09F8" w:rsidRDefault="00A01156" w:rsidP="009F72F8">
      <w:pPr>
        <w:pStyle w:val="ListParagraph"/>
        <w:numPr>
          <w:ilvl w:val="0"/>
          <w:numId w:val="38"/>
        </w:numPr>
        <w:jc w:val="both"/>
      </w:pPr>
      <w:r>
        <w:t>U</w:t>
      </w:r>
      <w:r w:rsidR="004B09F8">
        <w:t xml:space="preserve">sers should be able to register in the web application and login </w:t>
      </w:r>
      <w:r>
        <w:t>if they already have an account.</w:t>
      </w:r>
    </w:p>
    <w:p w:rsidR="009F4769" w:rsidRDefault="005D28F1" w:rsidP="009F4769">
      <w:pPr>
        <w:pStyle w:val="ListParagraph"/>
        <w:numPr>
          <w:ilvl w:val="0"/>
          <w:numId w:val="38"/>
        </w:numPr>
        <w:jc w:val="both"/>
      </w:pPr>
      <w:r>
        <w:t>The web application should not allow customers to access the adm</w:t>
      </w:r>
      <w:r w:rsidR="009F4769">
        <w:t>inistration and provider pages.</w:t>
      </w:r>
    </w:p>
    <w:p w:rsidR="004B09F8" w:rsidRDefault="005D28F1" w:rsidP="009F4769">
      <w:pPr>
        <w:pStyle w:val="ListParagraph"/>
        <w:numPr>
          <w:ilvl w:val="0"/>
          <w:numId w:val="38"/>
        </w:numPr>
        <w:jc w:val="both"/>
      </w:pPr>
      <w:r>
        <w:t xml:space="preserve">All </w:t>
      </w:r>
      <w:r w:rsidR="009F72F8">
        <w:t>u</w:t>
      </w:r>
      <w:r>
        <w:t>sers of the web application should be able to v</w:t>
      </w:r>
      <w:r w:rsidR="004B09F8">
        <w:t xml:space="preserve">iew </w:t>
      </w:r>
      <w:r>
        <w:t xml:space="preserve">the </w:t>
      </w:r>
      <w:r w:rsidR="004B09F8">
        <w:t>Service Packages.</w:t>
      </w:r>
    </w:p>
    <w:p w:rsidR="004B09F8" w:rsidRDefault="005D28F1" w:rsidP="00B67FF0">
      <w:pPr>
        <w:pStyle w:val="ListParagraph"/>
        <w:numPr>
          <w:ilvl w:val="0"/>
          <w:numId w:val="38"/>
        </w:numPr>
        <w:jc w:val="both"/>
      </w:pPr>
      <w:r>
        <w:t>Customers must be able to add</w:t>
      </w:r>
      <w:r w:rsidR="004B09F8">
        <w:t xml:space="preserve"> service package</w:t>
      </w:r>
      <w:r>
        <w:t>s</w:t>
      </w:r>
      <w:r w:rsidR="004B09F8">
        <w:t xml:space="preserve"> to the shopping cart.</w:t>
      </w:r>
    </w:p>
    <w:p w:rsidR="00E610F5" w:rsidRDefault="00E610F5" w:rsidP="00B67FF0">
      <w:pPr>
        <w:pStyle w:val="ListParagraph"/>
        <w:numPr>
          <w:ilvl w:val="0"/>
          <w:numId w:val="38"/>
        </w:numPr>
        <w:jc w:val="both"/>
      </w:pPr>
      <w:r>
        <w:t>Customers should be registered to add a service package to the shopping cart.</w:t>
      </w:r>
    </w:p>
    <w:p w:rsidR="004B09F8" w:rsidRDefault="005D28F1" w:rsidP="00B67FF0">
      <w:pPr>
        <w:pStyle w:val="ListParagraph"/>
        <w:numPr>
          <w:ilvl w:val="0"/>
          <w:numId w:val="38"/>
        </w:numPr>
        <w:jc w:val="both"/>
      </w:pPr>
      <w:r>
        <w:t>Customers should be able to purchase</w:t>
      </w:r>
      <w:r w:rsidR="004B09F8">
        <w:t xml:space="preserve"> service package</w:t>
      </w:r>
      <w:r>
        <w:t>s</w:t>
      </w:r>
      <w:r w:rsidR="004B09F8">
        <w:t>.</w:t>
      </w:r>
    </w:p>
    <w:p w:rsidR="005D28F1" w:rsidRDefault="004B09F8" w:rsidP="00B67FF0">
      <w:pPr>
        <w:pStyle w:val="ListParagraph"/>
        <w:numPr>
          <w:ilvl w:val="0"/>
          <w:numId w:val="38"/>
        </w:numPr>
        <w:jc w:val="both"/>
      </w:pPr>
      <w:r>
        <w:t xml:space="preserve">Admin should </w:t>
      </w:r>
      <w:r w:rsidR="005D28F1">
        <w:t>be able to add, remove, update and view all service packages.</w:t>
      </w:r>
    </w:p>
    <w:p w:rsidR="004B09F8" w:rsidRDefault="005D28F1" w:rsidP="00B67FF0">
      <w:pPr>
        <w:pStyle w:val="ListParagraph"/>
        <w:numPr>
          <w:ilvl w:val="0"/>
          <w:numId w:val="38"/>
        </w:numPr>
        <w:jc w:val="both"/>
      </w:pPr>
      <w:r>
        <w:lastRenderedPageBreak/>
        <w:t xml:space="preserve"> Providers of service packages should be able to add, remove and update their own service packages.</w:t>
      </w:r>
    </w:p>
    <w:p w:rsidR="005D28F1" w:rsidRDefault="005D28F1" w:rsidP="00B67FF0">
      <w:pPr>
        <w:pStyle w:val="ListParagraph"/>
        <w:numPr>
          <w:ilvl w:val="0"/>
          <w:numId w:val="38"/>
        </w:numPr>
        <w:jc w:val="both"/>
      </w:pPr>
      <w:r>
        <w:t>Each provider should have access to his packages only, and should not access other providers’ packages.</w:t>
      </w:r>
    </w:p>
    <w:p w:rsidR="005D28F1" w:rsidRDefault="009E2196" w:rsidP="00B67FF0">
      <w:pPr>
        <w:pStyle w:val="ListParagraph"/>
        <w:numPr>
          <w:ilvl w:val="0"/>
          <w:numId w:val="38"/>
        </w:numPr>
        <w:jc w:val="both"/>
      </w:pPr>
      <w:r>
        <w:t>Each user of the web application can manage his account including changing their account passwords.</w:t>
      </w:r>
    </w:p>
    <w:p w:rsidR="009E2196" w:rsidRDefault="009E2196" w:rsidP="00B67FF0">
      <w:pPr>
        <w:pStyle w:val="ListParagraph"/>
        <w:numPr>
          <w:ilvl w:val="0"/>
          <w:numId w:val="38"/>
        </w:numPr>
        <w:jc w:val="both"/>
      </w:pPr>
      <w:r>
        <w:t>All inputs in the web application must be validated before sending to the server.</w:t>
      </w:r>
    </w:p>
    <w:p w:rsidR="009E2196" w:rsidRDefault="009E2196" w:rsidP="00B67FF0">
      <w:pPr>
        <w:pStyle w:val="ListParagraph"/>
        <w:numPr>
          <w:ilvl w:val="0"/>
          <w:numId w:val="38"/>
        </w:numPr>
        <w:jc w:val="both"/>
      </w:pPr>
      <w:r>
        <w:t>Each user of the web application must have a unique ID (Username).</w:t>
      </w:r>
    </w:p>
    <w:p w:rsidR="009E2196" w:rsidRDefault="009E2196" w:rsidP="00B67FF0">
      <w:pPr>
        <w:pStyle w:val="ListParagraph"/>
        <w:numPr>
          <w:ilvl w:val="0"/>
          <w:numId w:val="38"/>
        </w:numPr>
        <w:jc w:val="both"/>
      </w:pPr>
      <w:r>
        <w:t>Customers should be able to update the shopping cart including removing a service package and changing the number of each item in the cart.</w:t>
      </w:r>
    </w:p>
    <w:p w:rsidR="004B09F8" w:rsidRDefault="00A01156" w:rsidP="00B67FF0">
      <w:pPr>
        <w:jc w:val="both"/>
      </w:pPr>
      <w:r w:rsidRPr="00481D97">
        <w:rPr>
          <w:b/>
          <w:bCs/>
        </w:rPr>
        <w:t xml:space="preserve">Non Functional requirements </w:t>
      </w:r>
      <w:r>
        <w:t>of Celebreno could be:</w:t>
      </w:r>
    </w:p>
    <w:p w:rsidR="00A01156" w:rsidRDefault="00A01156" w:rsidP="00B67FF0">
      <w:pPr>
        <w:pStyle w:val="ListParagraph"/>
        <w:numPr>
          <w:ilvl w:val="0"/>
          <w:numId w:val="39"/>
        </w:numPr>
        <w:jc w:val="both"/>
      </w:pPr>
      <w:r w:rsidRPr="00966037">
        <w:rPr>
          <w:b/>
          <w:bCs/>
        </w:rPr>
        <w:t>Availability</w:t>
      </w:r>
      <w:r>
        <w:t xml:space="preserve">: </w:t>
      </w:r>
      <w:r w:rsidR="00481D97">
        <w:t>the web application should be available 24/7.</w:t>
      </w:r>
    </w:p>
    <w:p w:rsidR="00A01156" w:rsidRDefault="00A01156" w:rsidP="00B67FF0">
      <w:pPr>
        <w:pStyle w:val="ListParagraph"/>
        <w:numPr>
          <w:ilvl w:val="0"/>
          <w:numId w:val="39"/>
        </w:numPr>
        <w:jc w:val="both"/>
      </w:pPr>
      <w:r w:rsidRPr="00966037">
        <w:rPr>
          <w:b/>
          <w:bCs/>
        </w:rPr>
        <w:t>Capacity</w:t>
      </w:r>
      <w:r>
        <w:t>:</w:t>
      </w:r>
      <w:r w:rsidR="00966037">
        <w:t xml:space="preserve"> the web application should be able to support a load of 1000 users at the same time.</w:t>
      </w:r>
    </w:p>
    <w:p w:rsidR="00A01156" w:rsidRPr="00481D97" w:rsidRDefault="00A01156" w:rsidP="00B67FF0">
      <w:pPr>
        <w:pStyle w:val="ListParagraph"/>
        <w:numPr>
          <w:ilvl w:val="0"/>
          <w:numId w:val="39"/>
        </w:numPr>
        <w:jc w:val="both"/>
        <w:rPr>
          <w:b/>
          <w:bCs/>
        </w:rPr>
      </w:pPr>
      <w:r w:rsidRPr="00966037">
        <w:rPr>
          <w:b/>
          <w:bCs/>
        </w:rPr>
        <w:t>Performance:</w:t>
      </w:r>
      <w:r w:rsidR="00481D97">
        <w:rPr>
          <w:b/>
          <w:bCs/>
        </w:rPr>
        <w:t xml:space="preserve"> </w:t>
      </w:r>
      <w:r w:rsidR="00966037">
        <w:t xml:space="preserve">the application should respond within maximum 3 </w:t>
      </w:r>
    </w:p>
    <w:p w:rsidR="00A01156" w:rsidRDefault="00A01156" w:rsidP="00B67FF0">
      <w:pPr>
        <w:pStyle w:val="ListParagraph"/>
        <w:numPr>
          <w:ilvl w:val="0"/>
          <w:numId w:val="39"/>
        </w:numPr>
        <w:jc w:val="both"/>
      </w:pPr>
      <w:r w:rsidRPr="00966037">
        <w:rPr>
          <w:b/>
          <w:bCs/>
        </w:rPr>
        <w:t>Maintainability and Safety</w:t>
      </w:r>
      <w:r>
        <w:t xml:space="preserve"> and: a backup of the web application and its database should be performed regularly.</w:t>
      </w:r>
    </w:p>
    <w:p w:rsidR="004B09F8" w:rsidRPr="004B09F8" w:rsidRDefault="00A01156" w:rsidP="00B67FF0">
      <w:pPr>
        <w:pStyle w:val="ListParagraph"/>
        <w:numPr>
          <w:ilvl w:val="0"/>
          <w:numId w:val="39"/>
        </w:numPr>
        <w:jc w:val="both"/>
      </w:pPr>
      <w:r w:rsidRPr="00966037">
        <w:rPr>
          <w:b/>
          <w:bCs/>
        </w:rPr>
        <w:t>Accessibility</w:t>
      </w:r>
      <w:r>
        <w:t>: Customers, admin and event providers</w:t>
      </w:r>
      <w:r w:rsidRPr="00A01156">
        <w:t xml:space="preserve"> can access the </w:t>
      </w:r>
      <w:r>
        <w:t>web application</w:t>
      </w:r>
      <w:r w:rsidRPr="00A01156">
        <w:t>, but the user's access level is regulated according to its scope of use.</w:t>
      </w:r>
    </w:p>
    <w:p w:rsidR="00C63D66" w:rsidRDefault="00C64048" w:rsidP="00B67FF0">
      <w:pPr>
        <w:pStyle w:val="Heading2"/>
        <w:jc w:val="both"/>
      </w:pPr>
      <w:bookmarkStart w:id="28" w:name="_Toc28033314"/>
      <w:r>
        <w:t xml:space="preserve">4.3 </w:t>
      </w:r>
      <w:r w:rsidR="00C63D66">
        <w:t>Product Level Requirements</w:t>
      </w:r>
      <w:bookmarkEnd w:id="28"/>
    </w:p>
    <w:p w:rsidR="00C64048" w:rsidRPr="00651822" w:rsidRDefault="00651822" w:rsidP="009F72F8">
      <w:pPr>
        <w:jc w:val="both"/>
      </w:pPr>
      <w:r w:rsidRPr="00651822">
        <w:t xml:space="preserve">Product level requirements analyse the functionality and working principle of Celebreno Web Application. It is also called system requirements. </w:t>
      </w:r>
      <w:r w:rsidR="00C64048" w:rsidRPr="00C64048">
        <w:t>The web application is developed using C# and asp.net.</w:t>
      </w:r>
      <w:r>
        <w:t xml:space="preserve"> It will operate/run</w:t>
      </w:r>
      <w:r w:rsidRPr="00651822">
        <w:t xml:space="preserve"> on a server and communicates in real</w:t>
      </w:r>
      <w:r w:rsidR="009F72F8">
        <w:t>-</w:t>
      </w:r>
      <w:r w:rsidRPr="00651822">
        <w:t>time with the clients</w:t>
      </w:r>
      <w:r>
        <w:t xml:space="preserve"> of Celebreno.</w:t>
      </w:r>
      <w:r w:rsidR="00D42C0D">
        <w:t xml:space="preserve"> </w:t>
      </w:r>
      <w:sdt>
        <w:sdtPr>
          <w:id w:val="-1267543090"/>
          <w:citation/>
        </w:sdtPr>
        <w:sdtEndPr/>
        <w:sdtContent>
          <w:r w:rsidR="00D42C0D">
            <w:fldChar w:fldCharType="begin"/>
          </w:r>
          <w:r w:rsidR="00D42C0D">
            <w:rPr>
              <w:lang w:val="en-US"/>
            </w:rPr>
            <w:instrText xml:space="preserve"> CITATION Tec191 \l 1033 </w:instrText>
          </w:r>
          <w:r w:rsidR="00D42C0D">
            <w:fldChar w:fldCharType="separate"/>
          </w:r>
          <w:r w:rsidR="009C1EE5" w:rsidRPr="009C1EE5">
            <w:rPr>
              <w:noProof/>
              <w:lang w:val="en-US"/>
            </w:rPr>
            <w:t>(Techopedia, 2019)</w:t>
          </w:r>
          <w:r w:rsidR="00D42C0D">
            <w:fldChar w:fldCharType="end"/>
          </w:r>
        </w:sdtContent>
      </w:sdt>
      <w:r>
        <w:t xml:space="preserve"> The following are some of the product level requirements:</w:t>
      </w:r>
      <w:r w:rsidR="00C64048" w:rsidRPr="00C64048">
        <w:t xml:space="preserve"> </w:t>
      </w:r>
    </w:p>
    <w:p w:rsidR="00C63D66" w:rsidRDefault="00481D97" w:rsidP="00B67FF0">
      <w:pPr>
        <w:pStyle w:val="ListParagraph"/>
        <w:numPr>
          <w:ilvl w:val="0"/>
          <w:numId w:val="40"/>
        </w:numPr>
        <w:jc w:val="both"/>
      </w:pPr>
      <w:r>
        <w:t xml:space="preserve">The web </w:t>
      </w:r>
      <w:r w:rsidR="00E42D45">
        <w:t>application</w:t>
      </w:r>
      <w:r>
        <w:t xml:space="preserve"> should run smoothly with at least </w:t>
      </w:r>
      <w:r w:rsidR="00E42D45">
        <w:t>700 MB of RAM, Random Access Memory.</w:t>
      </w:r>
    </w:p>
    <w:p w:rsidR="00E42D45" w:rsidRDefault="00E42D45" w:rsidP="00B67FF0">
      <w:pPr>
        <w:pStyle w:val="ListParagraph"/>
        <w:numPr>
          <w:ilvl w:val="0"/>
          <w:numId w:val="40"/>
        </w:numPr>
        <w:jc w:val="both"/>
      </w:pPr>
      <w:r>
        <w:t xml:space="preserve">The web application requires 600 Kbps minimum speed of </w:t>
      </w:r>
      <w:r w:rsidR="009F72F8">
        <w:t xml:space="preserve">the </w:t>
      </w:r>
      <w:r>
        <w:t>Internet.</w:t>
      </w:r>
    </w:p>
    <w:p w:rsidR="00E42D45" w:rsidRDefault="00E42D45" w:rsidP="00B67FF0">
      <w:pPr>
        <w:pStyle w:val="ListParagraph"/>
        <w:numPr>
          <w:ilvl w:val="0"/>
          <w:numId w:val="40"/>
        </w:numPr>
        <w:jc w:val="both"/>
      </w:pPr>
      <w:r>
        <w:t>The web application needs internet access.</w:t>
      </w:r>
    </w:p>
    <w:p w:rsidR="00D42C0D" w:rsidRPr="00571E24" w:rsidRDefault="00D42C0D" w:rsidP="00B67FF0">
      <w:pPr>
        <w:jc w:val="both"/>
      </w:pPr>
    </w:p>
    <w:p w:rsidR="001C2A61" w:rsidRDefault="001C2A61" w:rsidP="00B67FF0">
      <w:pPr>
        <w:pStyle w:val="Heading1"/>
        <w:jc w:val="both"/>
      </w:pPr>
      <w:bookmarkStart w:id="29" w:name="_Toc28033315"/>
      <w:r w:rsidRPr="00D42C0D">
        <w:lastRenderedPageBreak/>
        <w:t xml:space="preserve">Chapter </w:t>
      </w:r>
      <w:r w:rsidR="00AB13E8" w:rsidRPr="00D42C0D">
        <w:t>5</w:t>
      </w:r>
      <w:r w:rsidRPr="00D42C0D">
        <w:t>:  Design</w:t>
      </w:r>
      <w:bookmarkEnd w:id="29"/>
    </w:p>
    <w:p w:rsidR="00C64048" w:rsidRDefault="00D42C0D" w:rsidP="00B67FF0">
      <w:pPr>
        <w:pStyle w:val="Heading2"/>
        <w:jc w:val="both"/>
      </w:pPr>
      <w:bookmarkStart w:id="30" w:name="_Toc28033316"/>
      <w:r>
        <w:t>5.1 Database Diagram</w:t>
      </w:r>
      <w:bookmarkEnd w:id="30"/>
    </w:p>
    <w:p w:rsidR="00C64048" w:rsidRDefault="00D42C0D" w:rsidP="009F72F8">
      <w:pPr>
        <w:jc w:val="both"/>
      </w:pPr>
      <w:r>
        <w:t xml:space="preserve">UML Class Diagram is used to represent the database of Celebreno Web Application in the form of a diagram. UML Class diagram is used to represent the system’s static structure of classifiers. It consists of a number of classes along with their relationships </w:t>
      </w:r>
      <w:r w:rsidR="009F72F8">
        <w:t>with</w:t>
      </w:r>
      <w:r>
        <w:t xml:space="preserve"> each other.</w:t>
      </w:r>
      <w:r w:rsidR="006F16B2">
        <w:t xml:space="preserve"> In Celebreno Web Application, the database consist</w:t>
      </w:r>
      <w:r w:rsidR="009F72F8">
        <w:t>s</w:t>
      </w:r>
      <w:r w:rsidR="006F16B2">
        <w:t xml:space="preserve"> of eight classes</w:t>
      </w:r>
      <w:r w:rsidR="00B63BA3">
        <w:t xml:space="preserve"> </w:t>
      </w:r>
      <w:proofErr w:type="gramStart"/>
      <w:r w:rsidR="00B63BA3">
        <w:t>“ As</w:t>
      </w:r>
      <w:proofErr w:type="gramEnd"/>
      <w:r w:rsidR="00B63BA3">
        <w:t xml:space="preserve"> </w:t>
      </w:r>
      <w:r w:rsidR="00B63BA3" w:rsidRPr="001B69B7">
        <w:t xml:space="preserve">shown in </w:t>
      </w:r>
      <w:r w:rsidR="00B63BA3" w:rsidRPr="001B69B7">
        <w:rPr>
          <w:b/>
          <w:bCs/>
        </w:rPr>
        <w:t>Fig</w:t>
      </w:r>
      <w:r w:rsidR="001B69B7" w:rsidRPr="001B69B7">
        <w:rPr>
          <w:b/>
          <w:bCs/>
        </w:rPr>
        <w:t>5.1</w:t>
      </w:r>
      <w:r w:rsidR="00B63BA3" w:rsidRPr="001B69B7">
        <w:t>”</w:t>
      </w:r>
      <w:r w:rsidR="006F16B2" w:rsidRPr="001B69B7">
        <w:t>, five of them</w:t>
      </w:r>
      <w:r w:rsidR="006F16B2">
        <w:t xml:space="preserve"> are for storing users’ credentials in the application, and the other three are for representing the service packages and the items/ service packages in the shopping cart.</w:t>
      </w:r>
    </w:p>
    <w:p w:rsidR="00E540F5" w:rsidRDefault="00B63BA3" w:rsidP="00B67FF0">
      <w:pPr>
        <w:jc w:val="both"/>
      </w:pPr>
      <w:r>
        <w:rPr>
          <w:noProof/>
          <w:lang w:val="en-US"/>
        </w:rPr>
        <mc:AlternateContent>
          <mc:Choice Requires="wpg">
            <w:drawing>
              <wp:anchor distT="0" distB="0" distL="114300" distR="114300" simplePos="0" relativeHeight="251884544" behindDoc="0" locked="0" layoutInCell="1" allowOverlap="1">
                <wp:simplePos x="0" y="0"/>
                <wp:positionH relativeFrom="margin">
                  <wp:posOffset>31898</wp:posOffset>
                </wp:positionH>
                <wp:positionV relativeFrom="paragraph">
                  <wp:posOffset>13246</wp:posOffset>
                </wp:positionV>
                <wp:extent cx="5133183" cy="4338559"/>
                <wp:effectExtent l="190500" t="190500" r="182245" b="5080"/>
                <wp:wrapNone/>
                <wp:docPr id="26" name="Group 26"/>
                <wp:cNvGraphicFramePr/>
                <a:graphic xmlns:a="http://schemas.openxmlformats.org/drawingml/2006/main">
                  <a:graphicData uri="http://schemas.microsoft.com/office/word/2010/wordprocessingGroup">
                    <wpg:wgp>
                      <wpg:cNvGrpSpPr/>
                      <wpg:grpSpPr>
                        <a:xfrm>
                          <a:off x="0" y="0"/>
                          <a:ext cx="5133183" cy="4338559"/>
                          <a:chOff x="-117706" y="-488889"/>
                          <a:chExt cx="5133688" cy="4339060"/>
                        </a:xfrm>
                      </wpg:grpSpPr>
                      <pic:pic xmlns:pic="http://schemas.openxmlformats.org/drawingml/2006/picture">
                        <pic:nvPicPr>
                          <pic:cNvPr id="23" name="Picture 2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17706" y="-488889"/>
                            <a:ext cx="5133686" cy="3870698"/>
                          </a:xfrm>
                          <a:prstGeom prst="rect">
                            <a:avLst/>
                          </a:prstGeom>
                          <a:ln>
                            <a:noFill/>
                          </a:ln>
                          <a:effectLst>
                            <a:outerShdw blurRad="190500" algn="tl" rotWithShape="0">
                              <a:srgbClr val="000000">
                                <a:alpha val="70000"/>
                              </a:srgbClr>
                            </a:outerShdw>
                          </a:effectLst>
                        </pic:spPr>
                      </pic:pic>
                      <wps:wsp>
                        <wps:cNvPr id="25" name="Text Box 25"/>
                        <wps:cNvSpPr txBox="1"/>
                        <wps:spPr>
                          <a:xfrm>
                            <a:off x="162677" y="3397498"/>
                            <a:ext cx="4853305" cy="452673"/>
                          </a:xfrm>
                          <a:prstGeom prst="rect">
                            <a:avLst/>
                          </a:prstGeom>
                          <a:noFill/>
                          <a:ln>
                            <a:noFill/>
                          </a:ln>
                        </wps:spPr>
                        <wps:txbx>
                          <w:txbxContent>
                            <w:p w:rsidR="0020605D" w:rsidRPr="00AC2974" w:rsidRDefault="0020605D" w:rsidP="006346C6">
                              <w:pPr>
                                <w:jc w:val="center"/>
                              </w:pPr>
                              <w:r w:rsidRPr="001B69B7">
                                <w:rPr>
                                  <w:b/>
                                  <w:bCs/>
                                </w:rPr>
                                <w:t>Figure5.1</w:t>
                              </w:r>
                              <w:r w:rsidRPr="001B69B7">
                                <w:t>: The Class</w:t>
                              </w:r>
                              <w:r>
                                <w:t xml:space="preserve"> Diagram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6" o:spid="_x0000_s1038" style="position:absolute;left:0;text-align:left;margin-left:2.5pt;margin-top:1.05pt;width:404.2pt;height:341.6pt;z-index:251884544;mso-position-horizontal-relative:margin;mso-width-relative:margin;mso-height-relative:margin" coordorigin="-1177,-4888" coordsize="51336,43390"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">
                <v:shape id="Picture 23" o:spid="_x0000_s1039" type="#_x0000_t75" style="position:absolute;left:-1177;top:-4888;width:51336;height:38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">
                  <v:imagedata r:id="rId43" o:title=""/>
                  <v:shadow on="t" color="black" opacity="45875f" origin="-.5,-.5" offset="0,0"/>
                  <v:path arrowok="t"/>
                </v:shape>
                <v:shape id="Text Box 25" o:spid="_x0000_s1040" type="#_x0000_t202" style="position:absolute;left:1626;top:33974;width:48533;height:4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20605D" w:rsidRPr="00AC2974" w:rsidRDefault="0020605D" w:rsidP="006346C6">
                        <w:pPr>
                          <w:jc w:val="center"/>
                        </w:pPr>
                        <w:r w:rsidRPr="001B69B7">
                          <w:rPr>
                            <w:b/>
                            <w:bCs/>
                          </w:rPr>
                          <w:t>Figure5.1</w:t>
                        </w:r>
                        <w:r w:rsidRPr="001B69B7">
                          <w:t>: The Class</w:t>
                        </w:r>
                        <w:r>
                          <w:t xml:space="preserve"> Diagram of Celebreno.</w:t>
                        </w:r>
                      </w:p>
                    </w:txbxContent>
                  </v:textbox>
                </v:shape>
                <w10:wrap anchorx="margin"/>
              </v:group>
            </w:pict>
          </mc:Fallback>
        </mc:AlternateContent>
      </w:r>
      <w:r w:rsidR="00DB4A3A">
        <w:rPr>
          <w:noProof/>
          <w:lang w:val="en-US"/>
        </w:rPr>
        <mc:AlternateContent>
          <mc:Choice Requires="wps">
            <w:drawing>
              <wp:anchor distT="0" distB="0" distL="114300" distR="114300" simplePos="0" relativeHeight="251880448" behindDoc="0" locked="0" layoutInCell="1" allowOverlap="1">
                <wp:simplePos x="0" y="0"/>
                <wp:positionH relativeFrom="column">
                  <wp:posOffset>4091746</wp:posOffset>
                </wp:positionH>
                <wp:positionV relativeFrom="paragraph">
                  <wp:posOffset>2549562</wp:posOffset>
                </wp:positionV>
                <wp:extent cx="1336430" cy="393896"/>
                <wp:effectExtent l="0" t="0" r="16510" b="25400"/>
                <wp:wrapNone/>
                <wp:docPr id="24" name="Rectangle 24"/>
                <wp:cNvGraphicFramePr/>
                <a:graphic xmlns:a="http://schemas.openxmlformats.org/drawingml/2006/main">
                  <a:graphicData uri="http://schemas.microsoft.com/office/word/2010/wordprocessingShape">
                    <wps:wsp>
                      <wps:cNvSpPr/>
                      <wps:spPr>
                        <a:xfrm>
                          <a:off x="0" y="0"/>
                          <a:ext cx="1336430" cy="39389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589B38" id="Rectangle 24" o:spid="_x0000_s1026" style="position:absolute;margin-left:322.2pt;margin-top:200.75pt;width:105.25pt;height:31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" fillcolor="white [3212]" strokecolor="white [3212]" strokeweight="1pt"/>
            </w:pict>
          </mc:Fallback>
        </mc:AlternateContent>
      </w: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E540F5" w:rsidP="00B67FF0">
      <w:pPr>
        <w:jc w:val="both"/>
      </w:pPr>
    </w:p>
    <w:p w:rsidR="00E540F5" w:rsidRDefault="00262FA5" w:rsidP="00B67FF0">
      <w:pPr>
        <w:jc w:val="both"/>
      </w:pPr>
      <w:r>
        <w:rPr>
          <w:noProof/>
          <w:lang w:val="en-US"/>
        </w:rPr>
        <mc:AlternateContent>
          <mc:Choice Requires="wps">
            <w:drawing>
              <wp:anchor distT="0" distB="0" distL="114300" distR="114300" simplePos="0" relativeHeight="251905024" behindDoc="0" locked="0" layoutInCell="1" allowOverlap="1">
                <wp:simplePos x="0" y="0"/>
                <wp:positionH relativeFrom="column">
                  <wp:posOffset>3972451</wp:posOffset>
                </wp:positionH>
                <wp:positionV relativeFrom="paragraph">
                  <wp:posOffset>149225</wp:posOffset>
                </wp:positionV>
                <wp:extent cx="1182414" cy="520262"/>
                <wp:effectExtent l="0" t="0" r="17780" b="13335"/>
                <wp:wrapNone/>
                <wp:docPr id="40" name="Rectangle 40"/>
                <wp:cNvGraphicFramePr/>
                <a:graphic xmlns:a="http://schemas.openxmlformats.org/drawingml/2006/main">
                  <a:graphicData uri="http://schemas.microsoft.com/office/word/2010/wordprocessingShape">
                    <wps:wsp>
                      <wps:cNvSpPr/>
                      <wps:spPr>
                        <a:xfrm>
                          <a:off x="0" y="0"/>
                          <a:ext cx="1182414" cy="5202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CCAFC" id="Rectangle 40" o:spid="_x0000_s1026" style="position:absolute;margin-left:312.8pt;margin-top:11.75pt;width:93.1pt;height:40.95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" fillcolor="white [3212]" strokecolor="white [3212]" strokeweight="1pt"/>
            </w:pict>
          </mc:Fallback>
        </mc:AlternateContent>
      </w:r>
    </w:p>
    <w:p w:rsidR="00E540F5" w:rsidRDefault="00E540F5" w:rsidP="00B67FF0">
      <w:pPr>
        <w:jc w:val="both"/>
      </w:pPr>
    </w:p>
    <w:p w:rsidR="00E540F5" w:rsidRDefault="00E540F5" w:rsidP="00B67FF0">
      <w:pPr>
        <w:jc w:val="both"/>
      </w:pPr>
    </w:p>
    <w:p w:rsidR="00D42C0D" w:rsidRDefault="00D42C0D" w:rsidP="00B67FF0">
      <w:pPr>
        <w:jc w:val="both"/>
      </w:pPr>
    </w:p>
    <w:p w:rsidR="00C64048" w:rsidRDefault="003C69D6" w:rsidP="00B67FF0">
      <w:pPr>
        <w:pStyle w:val="Heading2"/>
        <w:jc w:val="both"/>
      </w:pPr>
      <w:bookmarkStart w:id="31" w:name="_Toc28033317"/>
      <w:r>
        <w:t>5.2</w:t>
      </w:r>
      <w:r w:rsidR="00C64048">
        <w:t xml:space="preserve"> </w:t>
      </w:r>
      <w:r w:rsidR="00E540F5">
        <w:t>Flowchart</w:t>
      </w:r>
      <w:bookmarkEnd w:id="31"/>
      <w:r w:rsidR="00C64048">
        <w:t xml:space="preserve">  </w:t>
      </w:r>
    </w:p>
    <w:p w:rsidR="001C4A9D" w:rsidRDefault="009F72F8" w:rsidP="00B67FF0">
      <w:pPr>
        <w:jc w:val="both"/>
      </w:pPr>
      <w:r>
        <w:t>The f</w:t>
      </w:r>
      <w:r w:rsidR="00E540F5">
        <w:t>low chart</w:t>
      </w:r>
      <w:r w:rsidR="00E540F5" w:rsidRPr="006B3CD0">
        <w:t xml:space="preserve"> is a method for system and process analysis</w:t>
      </w:r>
      <w:r w:rsidR="00E540F5" w:rsidRPr="00365659">
        <w:t xml:space="preserve">. </w:t>
      </w:r>
      <w:r w:rsidR="00E540F5" w:rsidRPr="006B3CD0">
        <w:t xml:space="preserve">This leads to </w:t>
      </w:r>
      <w:r w:rsidR="00E540F5" w:rsidRPr="001C4A9D">
        <w:t>understanding</w:t>
      </w:r>
      <w:r w:rsidR="00E540F5" w:rsidRPr="006B3CD0">
        <w:t xml:space="preserve"> the data flow</w:t>
      </w:r>
      <w:r w:rsidR="00E540F5" w:rsidRPr="00365659">
        <w:t xml:space="preserve"> </w:t>
      </w:r>
      <w:r w:rsidR="00E540F5">
        <w:t xml:space="preserve">in the web application </w:t>
      </w:r>
      <w:r w:rsidR="00E540F5" w:rsidRPr="00365659">
        <w:t xml:space="preserve">“As shown in </w:t>
      </w:r>
      <w:r w:rsidR="001B69B7">
        <w:rPr>
          <w:b/>
          <w:bCs/>
        </w:rPr>
        <w:t>Fig5.2</w:t>
      </w:r>
      <w:r w:rsidR="00E540F5" w:rsidRPr="00365659">
        <w:t>”.</w:t>
      </w:r>
      <w:r w:rsidR="00091D72">
        <w:t xml:space="preserve"> Celebreno Web Application allow</w:t>
      </w:r>
      <w:r>
        <w:t>s</w:t>
      </w:r>
      <w:r w:rsidR="00091D72">
        <w:t xml:space="preserve"> only registered users to add service packages to the shopping cart.</w:t>
      </w:r>
      <w:r w:rsidR="001C4A9D">
        <w:t xml:space="preserve"> So f</w:t>
      </w:r>
      <w:r w:rsidR="00E540F5" w:rsidRPr="00365659">
        <w:t xml:space="preserve">irstly, the user should </w:t>
      </w:r>
      <w:r w:rsidR="00091D72">
        <w:t>sign in the Web Application</w:t>
      </w:r>
      <w:r w:rsidR="00E540F5" w:rsidRPr="00365659">
        <w:t xml:space="preserve"> to select the event plan based on his demands.</w:t>
      </w:r>
      <w:r w:rsidR="00091D72">
        <w:t xml:space="preserve"> </w:t>
      </w:r>
      <w:r w:rsidR="001C4A9D">
        <w:t>In case i</w:t>
      </w:r>
      <w:r w:rsidR="00091D72">
        <w:t xml:space="preserve">f the user is </w:t>
      </w:r>
      <w:r w:rsidR="001C4A9D">
        <w:t xml:space="preserve">already </w:t>
      </w:r>
      <w:r w:rsidR="00091D72">
        <w:t>registered,</w:t>
      </w:r>
      <w:r w:rsidR="001C4A9D">
        <w:t xml:space="preserve"> he can log</w:t>
      </w:r>
      <w:r>
        <w:t>in</w:t>
      </w:r>
      <w:r w:rsidR="001C4A9D">
        <w:t xml:space="preserve"> directly </w:t>
      </w:r>
      <w:r w:rsidR="001C4A9D">
        <w:lastRenderedPageBreak/>
        <w:t>using his username and password in the login form. Otherwise, i</w:t>
      </w:r>
      <w:r w:rsidR="00091D72">
        <w:t>f the user is</w:t>
      </w:r>
      <w:r w:rsidR="001C4A9D">
        <w:t xml:space="preserve"> new/ not registered, then he will have to fill his details in the registration form to complete </w:t>
      </w:r>
      <w:r>
        <w:t xml:space="preserve">the </w:t>
      </w:r>
      <w:r w:rsidR="001C4A9D">
        <w:t>registration process.</w:t>
      </w:r>
    </w:p>
    <w:p w:rsidR="001C4A9D" w:rsidRDefault="001C4A9D" w:rsidP="00B67FF0">
      <w:pPr>
        <w:jc w:val="both"/>
      </w:pPr>
      <w:r>
        <w:t xml:space="preserve">In </w:t>
      </w:r>
      <w:r w:rsidR="009F72F8">
        <w:t xml:space="preserve">the </w:t>
      </w:r>
      <w:r>
        <w:t>login form, the application will validate the username and password, if they are valid, then the user will be signed in and redirected to the service packages web page. Otherwise, if the data entered by the user is not valid, the application will count it as an invalid login attempt</w:t>
      </w:r>
      <w:r w:rsidR="00E540F5" w:rsidRPr="00365659">
        <w:t>.</w:t>
      </w:r>
      <w:r>
        <w:t xml:space="preserve"> It the user exceeds five invalid login attempts, then his account will be locked out.</w:t>
      </w:r>
    </w:p>
    <w:p w:rsidR="00E540F5" w:rsidRDefault="006755A8" w:rsidP="00B67FF0">
      <w:pPr>
        <w:jc w:val="both"/>
      </w:pPr>
      <w:r>
        <w:rPr>
          <w:noProof/>
          <w:lang w:val="en-US"/>
        </w:rPr>
        <w:drawing>
          <wp:anchor distT="0" distB="0" distL="114300" distR="114300" simplePos="0" relativeHeight="251875328" behindDoc="0" locked="0" layoutInCell="1" allowOverlap="1">
            <wp:simplePos x="0" y="0"/>
            <wp:positionH relativeFrom="margin">
              <wp:align>left</wp:align>
            </wp:positionH>
            <wp:positionV relativeFrom="paragraph">
              <wp:posOffset>940455</wp:posOffset>
            </wp:positionV>
            <wp:extent cx="5262880" cy="5721790"/>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7503FD7.tmp"/>
                    <pic:cNvPicPr/>
                  </pic:nvPicPr>
                  <pic:blipFill rotWithShape="1">
                    <a:blip r:embed="rId44">
                      <a:extLst>
                        <a:ext uri="{28A0092B-C50C-407E-A947-70E740481C1C}">
                          <a14:useLocalDpi xmlns:a14="http://schemas.microsoft.com/office/drawing/2010/main" val="0"/>
                        </a:ext>
                      </a:extLst>
                    </a:blip>
                    <a:srcRect t="723"/>
                    <a:stretch/>
                  </pic:blipFill>
                  <pic:spPr bwMode="auto">
                    <a:xfrm>
                      <a:off x="0" y="0"/>
                      <a:ext cx="5262880" cy="5721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4A9D">
        <w:t xml:space="preserve">In </w:t>
      </w:r>
      <w:r w:rsidR="009F72F8">
        <w:t xml:space="preserve">the </w:t>
      </w:r>
      <w:r w:rsidR="001C4A9D">
        <w:t xml:space="preserve">registration form, the application will validate all the data entered by the user along with its constraints. All validation for inputs should be performed successfully in order to complete the registration process successfully. </w:t>
      </w:r>
      <w:r w:rsidR="00E540F5" w:rsidRPr="00365659">
        <w:t>After the user selects the event plan, he will have t</w:t>
      </w:r>
      <w:r>
        <w:t>o proceed to the online payment.</w:t>
      </w:r>
    </w:p>
    <w:p w:rsidR="00C64048" w:rsidRDefault="00C64048" w:rsidP="00B67FF0">
      <w:pPr>
        <w:jc w:val="both"/>
      </w:pPr>
    </w:p>
    <w:p w:rsidR="00106E99" w:rsidRDefault="00106E99" w:rsidP="00B67FF0">
      <w:pPr>
        <w:tabs>
          <w:tab w:val="left" w:pos="142"/>
        </w:tabs>
        <w:ind w:hanging="1276"/>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9F72F8" w:rsidP="005E199D">
      <w:pPr>
        <w:jc w:val="both"/>
      </w:pPr>
      <w:r w:rsidRPr="007B3D79">
        <w:rPr>
          <w:noProof/>
          <w:lang w:val="en-US"/>
        </w:rPr>
        <mc:AlternateContent>
          <mc:Choice Requires="wps">
            <w:drawing>
              <wp:anchor distT="0" distB="0" distL="114300" distR="114300" simplePos="0" relativeHeight="251874304" behindDoc="0" locked="0" layoutInCell="1" allowOverlap="1" wp14:anchorId="70D823B9" wp14:editId="2EDF579C">
                <wp:simplePos x="0" y="0"/>
                <wp:positionH relativeFrom="margin">
                  <wp:posOffset>-122555</wp:posOffset>
                </wp:positionH>
                <wp:positionV relativeFrom="paragraph">
                  <wp:posOffset>529259</wp:posOffset>
                </wp:positionV>
                <wp:extent cx="5608679" cy="452673"/>
                <wp:effectExtent l="0" t="0" r="0" b="5080"/>
                <wp:wrapNone/>
                <wp:docPr id="58" name="Text Box 58"/>
                <wp:cNvGraphicFramePr/>
                <a:graphic xmlns:a="http://schemas.openxmlformats.org/drawingml/2006/main">
                  <a:graphicData uri="http://schemas.microsoft.com/office/word/2010/wordprocessingShape">
                    <wps:wsp>
                      <wps:cNvSpPr txBox="1"/>
                      <wps:spPr>
                        <a:xfrm>
                          <a:off x="0" y="0"/>
                          <a:ext cx="5608679" cy="452673"/>
                        </a:xfrm>
                        <a:prstGeom prst="rect">
                          <a:avLst/>
                        </a:prstGeom>
                        <a:noFill/>
                        <a:ln>
                          <a:noFill/>
                        </a:ln>
                      </wps:spPr>
                      <wps:txbx>
                        <w:txbxContent>
                          <w:p w:rsidR="0020605D" w:rsidRPr="00AC2974" w:rsidRDefault="0020605D" w:rsidP="006346C6">
                            <w:pPr>
                              <w:jc w:val="center"/>
                            </w:pPr>
                            <w:r w:rsidRPr="001B69B7">
                              <w:rPr>
                                <w:b/>
                                <w:bCs/>
                              </w:rPr>
                              <w:t>Figure5.2</w:t>
                            </w:r>
                            <w:r w:rsidRPr="001B69B7">
                              <w:t>: The</w:t>
                            </w:r>
                            <w:r>
                              <w:t xml:space="preserve"> flow chart of </w:t>
                            </w:r>
                            <w:r w:rsidRPr="0029694E">
                              <w:t>buying a service package</w:t>
                            </w:r>
                            <w:r>
                              <w:t xml:space="preserve"> in</w:t>
                            </w:r>
                            <w:r w:rsidRPr="0029694E">
                              <w:t xml:space="preserve"> </w:t>
                            </w:r>
                            <w:r>
                              <w:t>Celebreno</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823B9" id="Text Box 58" o:spid="_x0000_s1041" type="#_x0000_t202" style="position:absolute;left:0;text-align:left;margin-left:-9.65pt;margin-top:41.65pt;width:441.65pt;height:35.65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" filled="f" stroked="f">
                <v:textbox>
                  <w:txbxContent>
                    <w:p w:rsidR="0020605D" w:rsidRPr="00AC2974" w:rsidRDefault="0020605D" w:rsidP="006346C6">
                      <w:pPr>
                        <w:jc w:val="center"/>
                      </w:pPr>
                      <w:r w:rsidRPr="001B69B7">
                        <w:rPr>
                          <w:b/>
                          <w:bCs/>
                        </w:rPr>
                        <w:t>Figure5.2</w:t>
                      </w:r>
                      <w:r w:rsidRPr="001B69B7">
                        <w:t>: The</w:t>
                      </w:r>
                      <w:r>
                        <w:t xml:space="preserve"> flow chart of </w:t>
                      </w:r>
                      <w:r w:rsidRPr="0029694E">
                        <w:t>buying a service package</w:t>
                      </w:r>
                      <w:r>
                        <w:t xml:space="preserve"> in</w:t>
                      </w:r>
                      <w:r w:rsidRPr="0029694E">
                        <w:t xml:space="preserve"> </w:t>
                      </w:r>
                      <w:r>
                        <w:t>Celebreno</w:t>
                      </w:r>
                      <w:r w:rsidRPr="00AC2974">
                        <w:t>.</w:t>
                      </w:r>
                    </w:p>
                  </w:txbxContent>
                </v:textbox>
                <w10:wrap anchorx="margin"/>
              </v:shape>
            </w:pict>
          </mc:Fallback>
        </mc:AlternateContent>
      </w:r>
    </w:p>
    <w:p w:rsidR="00C64048" w:rsidRDefault="003C69D6" w:rsidP="00B67FF0">
      <w:pPr>
        <w:pStyle w:val="Heading2"/>
        <w:jc w:val="both"/>
      </w:pPr>
      <w:bookmarkStart w:id="32" w:name="_Toc28033318"/>
      <w:r>
        <w:lastRenderedPageBreak/>
        <w:t>5.3</w:t>
      </w:r>
      <w:r w:rsidR="00C64048">
        <w:t xml:space="preserve"> </w:t>
      </w:r>
      <w:r w:rsidR="00E540F5">
        <w:t>Interface Design</w:t>
      </w:r>
      <w:bookmarkEnd w:id="32"/>
      <w:r w:rsidR="00C64048">
        <w:t xml:space="preserve">  </w:t>
      </w:r>
    </w:p>
    <w:p w:rsidR="0054648E" w:rsidRDefault="00D42C0D" w:rsidP="00B67FF0">
      <w:pPr>
        <w:jc w:val="both"/>
      </w:pPr>
      <w:r>
        <w:t xml:space="preserve">The interface design concentrates on expecting what users might need from the web application, as well as ensuring that the elements of the interface can be accessed easily. </w:t>
      </w:r>
      <w:r w:rsidR="0054648E">
        <w:t>In order to design a good User Interface (UI) for the Celebreno Web Application, there are many aspects that should be taken into consideration like keeping the interface simple, using common UI elements to create consistency, and choosing colours and textures strategically. (Usability,</w:t>
      </w:r>
      <w:r w:rsidR="0054648E" w:rsidRPr="00545EAF">
        <w:t xml:space="preserve"> </w:t>
      </w:r>
      <w:r w:rsidR="0054648E">
        <w:t>2019)</w:t>
      </w:r>
    </w:p>
    <w:p w:rsidR="00D42C0D" w:rsidRDefault="00D42C0D" w:rsidP="00B67FF0">
      <w:pPr>
        <w:jc w:val="both"/>
      </w:pPr>
      <w:r>
        <w:t xml:space="preserve">The figures below show the </w:t>
      </w:r>
      <w:r w:rsidR="0029694E">
        <w:t>main user interfaces</w:t>
      </w:r>
      <w:r>
        <w:t xml:space="preserve"> </w:t>
      </w:r>
      <w:r w:rsidR="0029694E">
        <w:t xml:space="preserve">Celebreno Web Application. There are two types of user interfaces used in the application, which are Graphical User Interface (GUI) and Form-based user interface. </w:t>
      </w:r>
      <w:r w:rsidR="0029694E" w:rsidRPr="00BB3116">
        <w:rPr>
          <w:b/>
          <w:bCs/>
        </w:rPr>
        <w:t>The Graphical User Interface (GUI)</w:t>
      </w:r>
      <w:r w:rsidR="0029694E">
        <w:t xml:space="preserve"> is used for designing the whole application</w:t>
      </w:r>
      <w:r w:rsidR="0029694E" w:rsidRPr="00BB3116">
        <w:rPr>
          <w:b/>
          <w:bCs/>
        </w:rPr>
        <w:t>. The Form-based</w:t>
      </w:r>
      <w:r w:rsidR="0029694E">
        <w:t xml:space="preserve"> user interface is used in </w:t>
      </w:r>
      <w:r w:rsidR="009F72F8">
        <w:t xml:space="preserve">the </w:t>
      </w:r>
      <w:r w:rsidR="0029694E">
        <w:t xml:space="preserve">registration form, login form, and administration and provider web page, where a number of text boxes, dropdown lists, grid views and buttons are used as well. </w:t>
      </w:r>
      <w:r>
        <w:t xml:space="preserve">As can </w:t>
      </w:r>
      <w:r w:rsidRPr="001B69B7">
        <w:t xml:space="preserve">be seen, </w:t>
      </w:r>
      <w:r w:rsidR="001B69B7" w:rsidRPr="001B69B7">
        <w:rPr>
          <w:b/>
          <w:bCs/>
        </w:rPr>
        <w:t>Fig5.3</w:t>
      </w:r>
      <w:r w:rsidRPr="001B69B7">
        <w:rPr>
          <w:b/>
          <w:bCs/>
        </w:rPr>
        <w:t xml:space="preserve"> </w:t>
      </w:r>
      <w:r w:rsidRPr="001B69B7">
        <w:t xml:space="preserve">shows the interface design of </w:t>
      </w:r>
      <w:r w:rsidRPr="001B69B7">
        <w:rPr>
          <w:b/>
          <w:bCs/>
        </w:rPr>
        <w:t>the home page</w:t>
      </w:r>
      <w:r w:rsidRPr="001B69B7">
        <w:t xml:space="preserve"> of the application. In addition, it shows the navigation bars and the </w:t>
      </w:r>
      <w:r w:rsidR="00C86576" w:rsidRPr="001B69B7">
        <w:t>slider</w:t>
      </w:r>
      <w:r w:rsidRPr="001B69B7">
        <w:t xml:space="preserve"> of the web application, </w:t>
      </w:r>
      <w:r w:rsidR="00C86576" w:rsidRPr="001B69B7">
        <w:t>along with the promotional statements</w:t>
      </w:r>
      <w:r w:rsidRPr="001B69B7">
        <w:t xml:space="preserve"> “Make it a date to remember”. Beside in </w:t>
      </w:r>
      <w:r w:rsidR="001B69B7" w:rsidRPr="001B69B7">
        <w:rPr>
          <w:b/>
          <w:bCs/>
        </w:rPr>
        <w:t>Fig5.4</w:t>
      </w:r>
      <w:r w:rsidR="00BB3116" w:rsidRPr="001B69B7">
        <w:t>,</w:t>
      </w:r>
      <w:r w:rsidRPr="001B69B7">
        <w:t xml:space="preserve"> </w:t>
      </w:r>
      <w:r w:rsidRPr="001B69B7">
        <w:rPr>
          <w:b/>
          <w:bCs/>
        </w:rPr>
        <w:t>the</w:t>
      </w:r>
      <w:r w:rsidR="00C86576" w:rsidRPr="001B69B7">
        <w:rPr>
          <w:b/>
          <w:bCs/>
        </w:rPr>
        <w:t xml:space="preserve"> login </w:t>
      </w:r>
      <w:r w:rsidRPr="001B69B7">
        <w:rPr>
          <w:b/>
          <w:bCs/>
        </w:rPr>
        <w:t>form</w:t>
      </w:r>
      <w:r w:rsidRPr="001B69B7">
        <w:t xml:space="preserve"> is shown, where users can register (Sign up) if th</w:t>
      </w:r>
      <w:r w:rsidR="00BB3116" w:rsidRPr="001B69B7">
        <w:t>ey are not registered or log in</w:t>
      </w:r>
      <w:r w:rsidR="0057783B">
        <w:t xml:space="preserve"> </w:t>
      </w:r>
      <w:r w:rsidRPr="001B69B7">
        <w:t>to their accounts if they are already registered.</w:t>
      </w:r>
      <w:r w:rsidR="009E56CC" w:rsidRPr="001B69B7">
        <w:t xml:space="preserve"> In </w:t>
      </w:r>
      <w:r w:rsidR="001B69B7" w:rsidRPr="001B69B7">
        <w:rPr>
          <w:b/>
          <w:bCs/>
        </w:rPr>
        <w:t>Fig5</w:t>
      </w:r>
      <w:r w:rsidR="009E56CC" w:rsidRPr="001B69B7">
        <w:rPr>
          <w:b/>
          <w:bCs/>
        </w:rPr>
        <w:t>.6</w:t>
      </w:r>
      <w:r w:rsidR="009E56CC" w:rsidRPr="001B69B7">
        <w:t xml:space="preserve">, </w:t>
      </w:r>
      <w:r w:rsidR="009E56CC" w:rsidRPr="001B69B7">
        <w:rPr>
          <w:b/>
          <w:bCs/>
        </w:rPr>
        <w:t>the administration web page</w:t>
      </w:r>
      <w:r w:rsidR="009E56CC" w:rsidRPr="001B69B7">
        <w:t xml:space="preserve"> is shown, where admin can access the database of the application, and do data manipulation. </w:t>
      </w:r>
      <w:r w:rsidRPr="001B69B7">
        <w:t xml:space="preserve">Finally, the </w:t>
      </w:r>
      <w:r w:rsidRPr="001B69B7">
        <w:rPr>
          <w:b/>
          <w:bCs/>
        </w:rPr>
        <w:t>“Our Services” web page</w:t>
      </w:r>
      <w:r w:rsidRPr="001B69B7">
        <w:t xml:space="preserve"> is shown in </w:t>
      </w:r>
      <w:r w:rsidR="001B69B7" w:rsidRPr="001B69B7">
        <w:rPr>
          <w:b/>
          <w:bCs/>
        </w:rPr>
        <w:t>Fig5.5</w:t>
      </w:r>
      <w:r w:rsidR="00BB3116" w:rsidRPr="001B69B7">
        <w:t>, where all service packages are displayed.</w:t>
      </w:r>
    </w:p>
    <w:p w:rsidR="00D42C0D" w:rsidRPr="00D42C0D" w:rsidRDefault="0029694E" w:rsidP="00B67FF0">
      <w:pPr>
        <w:jc w:val="both"/>
      </w:pPr>
      <w:r>
        <w:rPr>
          <w:noProof/>
          <w:lang w:val="en-US"/>
        </w:rPr>
        <w:drawing>
          <wp:anchor distT="0" distB="0" distL="114300" distR="114300" simplePos="0" relativeHeight="251876352" behindDoc="0" locked="0" layoutInCell="1" allowOverlap="1">
            <wp:simplePos x="0" y="0"/>
            <wp:positionH relativeFrom="margin">
              <wp:posOffset>8255</wp:posOffset>
            </wp:positionH>
            <wp:positionV relativeFrom="paragraph">
              <wp:posOffset>55576</wp:posOffset>
            </wp:positionV>
            <wp:extent cx="5258949" cy="2743200"/>
            <wp:effectExtent l="190500" t="190500" r="189865" b="1905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241444.tmp"/>
                    <pic:cNvPicPr/>
                  </pic:nvPicPr>
                  <pic:blipFill rotWithShape="1">
                    <a:blip r:embed="rId45" cstate="print">
                      <a:extLst>
                        <a:ext uri="{28A0092B-C50C-407E-A947-70E740481C1C}">
                          <a14:useLocalDpi xmlns:a14="http://schemas.microsoft.com/office/drawing/2010/main" val="0"/>
                        </a:ext>
                      </a:extLst>
                    </a:blip>
                    <a:srcRect b="4615"/>
                    <a:stretch/>
                  </pic:blipFill>
                  <pic:spPr bwMode="auto">
                    <a:xfrm>
                      <a:off x="0" y="0"/>
                      <a:ext cx="5258949" cy="27432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64048" w:rsidRDefault="00C64048" w:rsidP="00B67FF0">
      <w:pPr>
        <w:jc w:val="both"/>
      </w:pPr>
    </w:p>
    <w:p w:rsidR="00C64048" w:rsidRDefault="00C64048"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106E99" w:rsidRDefault="00106E99" w:rsidP="00B67FF0">
      <w:pPr>
        <w:jc w:val="both"/>
      </w:pPr>
    </w:p>
    <w:p w:rsidR="00C64048" w:rsidRDefault="00C64048" w:rsidP="00B67FF0">
      <w:pPr>
        <w:jc w:val="both"/>
      </w:pPr>
    </w:p>
    <w:p w:rsidR="00C64048" w:rsidRDefault="0029694E" w:rsidP="00B67FF0">
      <w:pPr>
        <w:jc w:val="both"/>
      </w:pPr>
      <w:r w:rsidRPr="007B3D79">
        <w:rPr>
          <w:noProof/>
          <w:lang w:val="en-US"/>
        </w:rPr>
        <mc:AlternateContent>
          <mc:Choice Requires="wps">
            <w:drawing>
              <wp:anchor distT="0" distB="0" distL="114300" distR="114300" simplePos="0" relativeHeight="251886592" behindDoc="0" locked="0" layoutInCell="1" allowOverlap="1" wp14:anchorId="64EB435F" wp14:editId="30848D59">
                <wp:simplePos x="0" y="0"/>
                <wp:positionH relativeFrom="margin">
                  <wp:align>center</wp:align>
                </wp:positionH>
                <wp:positionV relativeFrom="paragraph">
                  <wp:posOffset>18208</wp:posOffset>
                </wp:positionV>
                <wp:extent cx="4853305" cy="452673"/>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4853305" cy="452673"/>
                        </a:xfrm>
                        <a:prstGeom prst="rect">
                          <a:avLst/>
                        </a:prstGeom>
                        <a:noFill/>
                        <a:ln>
                          <a:noFill/>
                        </a:ln>
                      </wps:spPr>
                      <wps:txbx>
                        <w:txbxContent>
                          <w:p w:rsidR="0020605D" w:rsidRPr="00AC2974" w:rsidRDefault="0020605D" w:rsidP="0054648E">
                            <w:pPr>
                              <w:jc w:val="center"/>
                            </w:pPr>
                            <w:r w:rsidRPr="001B69B7">
                              <w:rPr>
                                <w:b/>
                                <w:bCs/>
                              </w:rPr>
                              <w:t>Figure5.3</w:t>
                            </w:r>
                            <w:r w:rsidRPr="001B69B7">
                              <w:t>: The</w:t>
                            </w:r>
                            <w:r>
                              <w:t xml:space="preserve"> home page of Celebreno Web Application</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B435F" id="Text Box 27" o:spid="_x0000_s1042" type="#_x0000_t202" style="position:absolute;left:0;text-align:left;margin-left:0;margin-top:1.45pt;width:382.15pt;height:35.65pt;z-index:251886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" filled="f" stroked="f">
                <v:textbox>
                  <w:txbxContent>
                    <w:p w:rsidR="0020605D" w:rsidRPr="00AC2974" w:rsidRDefault="0020605D" w:rsidP="0054648E">
                      <w:pPr>
                        <w:jc w:val="center"/>
                      </w:pPr>
                      <w:r w:rsidRPr="001B69B7">
                        <w:rPr>
                          <w:b/>
                          <w:bCs/>
                        </w:rPr>
                        <w:t>Figure5.3</w:t>
                      </w:r>
                      <w:r w:rsidRPr="001B69B7">
                        <w:t>: The</w:t>
                      </w:r>
                      <w:r>
                        <w:t xml:space="preserve"> home page of Celebreno Web Application</w:t>
                      </w:r>
                      <w:r w:rsidRPr="00AC2974">
                        <w:t>.</w:t>
                      </w:r>
                    </w:p>
                  </w:txbxContent>
                </v:textbox>
                <w10:wrap anchorx="margin"/>
              </v:shape>
            </w:pict>
          </mc:Fallback>
        </mc:AlternateContent>
      </w:r>
    </w:p>
    <w:p w:rsidR="00366D12" w:rsidRDefault="00DD6997" w:rsidP="00B67FF0">
      <w:pPr>
        <w:tabs>
          <w:tab w:val="left" w:pos="1985"/>
          <w:tab w:val="left" w:pos="6804"/>
        </w:tabs>
        <w:jc w:val="both"/>
      </w:pPr>
      <w:r>
        <w:rPr>
          <w:noProof/>
          <w:lang w:val="en-US"/>
        </w:rPr>
        <w:lastRenderedPageBreak/>
        <mc:AlternateContent>
          <mc:Choice Requires="wpg">
            <w:drawing>
              <wp:anchor distT="0" distB="0" distL="114300" distR="114300" simplePos="0" relativeHeight="251889664" behindDoc="0" locked="0" layoutInCell="1" allowOverlap="1">
                <wp:simplePos x="0" y="0"/>
                <wp:positionH relativeFrom="column">
                  <wp:posOffset>15766</wp:posOffset>
                </wp:positionH>
                <wp:positionV relativeFrom="paragraph">
                  <wp:posOffset>-47297</wp:posOffset>
                </wp:positionV>
                <wp:extent cx="5267960" cy="2811233"/>
                <wp:effectExtent l="190500" t="190500" r="199390" b="8255"/>
                <wp:wrapNone/>
                <wp:docPr id="32" name="Group 32"/>
                <wp:cNvGraphicFramePr/>
                <a:graphic xmlns:a="http://schemas.openxmlformats.org/drawingml/2006/main">
                  <a:graphicData uri="http://schemas.microsoft.com/office/word/2010/wordprocessingGroup">
                    <wpg:wgp>
                      <wpg:cNvGrpSpPr/>
                      <wpg:grpSpPr>
                        <a:xfrm>
                          <a:off x="0" y="0"/>
                          <a:ext cx="5267960" cy="2811233"/>
                          <a:chOff x="0" y="20560"/>
                          <a:chExt cx="5267960" cy="2949550"/>
                        </a:xfrm>
                      </wpg:grpSpPr>
                      <pic:pic xmlns:pic="http://schemas.openxmlformats.org/drawingml/2006/picture">
                        <pic:nvPicPr>
                          <pic:cNvPr id="21" name="Picture 21"/>
                          <pic:cNvPicPr>
                            <a:picLocks noChangeAspect="1"/>
                          </pic:cNvPicPr>
                        </pic:nvPicPr>
                        <pic:blipFill rotWithShape="1">
                          <a:blip r:embed="rId46">
                            <a:extLst>
                              <a:ext uri="{28A0092B-C50C-407E-A947-70E740481C1C}">
                                <a14:useLocalDpi xmlns:a14="http://schemas.microsoft.com/office/drawing/2010/main" val="0"/>
                              </a:ext>
                            </a:extLst>
                          </a:blip>
                          <a:srcRect t="773" r="1474" b="19"/>
                          <a:stretch/>
                        </pic:blipFill>
                        <pic:spPr bwMode="auto">
                          <a:xfrm>
                            <a:off x="0" y="20560"/>
                            <a:ext cx="5267960" cy="247146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28" name="Text Box 28"/>
                        <wps:cNvSpPr txBox="1"/>
                        <wps:spPr>
                          <a:xfrm>
                            <a:off x="206734" y="2517990"/>
                            <a:ext cx="4853305" cy="452120"/>
                          </a:xfrm>
                          <a:prstGeom prst="rect">
                            <a:avLst/>
                          </a:prstGeom>
                          <a:noFill/>
                          <a:ln>
                            <a:noFill/>
                          </a:ln>
                        </wps:spPr>
                        <wps:txbx>
                          <w:txbxContent>
                            <w:p w:rsidR="0020605D" w:rsidRPr="00AC2974" w:rsidRDefault="0020605D" w:rsidP="0054648E">
                              <w:pPr>
                                <w:jc w:val="center"/>
                              </w:pPr>
                              <w:r w:rsidRPr="001B69B7">
                                <w:rPr>
                                  <w:b/>
                                  <w:bCs/>
                                </w:rPr>
                                <w:t>Figure5.4</w:t>
                              </w:r>
                              <w:r w:rsidRPr="001B69B7">
                                <w:t>: The</w:t>
                              </w:r>
                              <w:r>
                                <w:t xml:space="preserve"> login form of Celebreno Web Application</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2" o:spid="_x0000_s1043" style="position:absolute;left:0;text-align:left;margin-left:1.25pt;margin-top:-3.7pt;width:414.8pt;height:221.35pt;z-index:251889664;mso-height-relative:margin" coordorigin=",205" coordsize="52679,29495"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">
                <v:shape id="Picture 21" o:spid="_x0000_s1044" type="#_x0000_t75" style="position:absolute;top:205;width:52679;height:24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">
                  <v:imagedata r:id="rId47" o:title="" croptop="507f" cropbottom="12f" cropright="966f"/>
                  <v:shadow on="t" color="black" opacity="45875f" origin="-.5,-.5" offset="0,0"/>
                  <v:path arrowok="t"/>
                </v:shape>
                <v:shape id="Text Box 28" o:spid="_x0000_s1045" type="#_x0000_t202" style="position:absolute;left:2067;top:25179;width:48533;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20605D" w:rsidRPr="00AC2974" w:rsidRDefault="0020605D" w:rsidP="0054648E">
                        <w:pPr>
                          <w:jc w:val="center"/>
                        </w:pPr>
                        <w:r w:rsidRPr="001B69B7">
                          <w:rPr>
                            <w:b/>
                            <w:bCs/>
                          </w:rPr>
                          <w:t>Figure5.4</w:t>
                        </w:r>
                        <w:r w:rsidRPr="001B69B7">
                          <w:t>: The</w:t>
                        </w:r>
                        <w:r>
                          <w:t xml:space="preserve"> login form of Celebreno Web Application</w:t>
                        </w:r>
                        <w:r w:rsidRPr="00AC2974">
                          <w:t>.</w:t>
                        </w:r>
                      </w:p>
                    </w:txbxContent>
                  </v:textbox>
                </v:shape>
              </v:group>
            </w:pict>
          </mc:Fallback>
        </mc:AlternateContent>
      </w:r>
    </w:p>
    <w:p w:rsidR="00366D12" w:rsidRDefault="00366D12"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10016A" w:rsidP="00B67FF0">
      <w:pPr>
        <w:jc w:val="both"/>
      </w:pPr>
      <w:r>
        <w:rPr>
          <w:noProof/>
          <w:lang w:val="en-US"/>
        </w:rPr>
        <mc:AlternateContent>
          <mc:Choice Requires="wpg">
            <w:drawing>
              <wp:anchor distT="0" distB="0" distL="114300" distR="114300" simplePos="0" relativeHeight="251894784" behindDoc="0" locked="0" layoutInCell="1" allowOverlap="1">
                <wp:simplePos x="0" y="0"/>
                <wp:positionH relativeFrom="margin">
                  <wp:posOffset>21921</wp:posOffset>
                </wp:positionH>
                <wp:positionV relativeFrom="paragraph">
                  <wp:posOffset>133350</wp:posOffset>
                </wp:positionV>
                <wp:extent cx="5267325" cy="2902801"/>
                <wp:effectExtent l="190500" t="190500" r="200025" b="0"/>
                <wp:wrapNone/>
                <wp:docPr id="31" name="Group 31"/>
                <wp:cNvGraphicFramePr/>
                <a:graphic xmlns:a="http://schemas.openxmlformats.org/drawingml/2006/main">
                  <a:graphicData uri="http://schemas.microsoft.com/office/word/2010/wordprocessingGroup">
                    <wpg:wgp>
                      <wpg:cNvGrpSpPr/>
                      <wpg:grpSpPr>
                        <a:xfrm>
                          <a:off x="0" y="0"/>
                          <a:ext cx="5267325" cy="2902801"/>
                          <a:chOff x="15902" y="-261822"/>
                          <a:chExt cx="5267960" cy="3383437"/>
                        </a:xfrm>
                      </wpg:grpSpPr>
                      <pic:pic xmlns:pic="http://schemas.openxmlformats.org/drawingml/2006/picture">
                        <pic:nvPicPr>
                          <pic:cNvPr id="22" name="Picture 22"/>
                          <pic:cNvPicPr>
                            <a:picLocks noChangeAspect="1"/>
                          </pic:cNvPicPr>
                        </pic:nvPicPr>
                        <pic:blipFill rotWithShape="1">
                          <a:blip r:embed="rId48" cstate="print">
                            <a:extLst>
                              <a:ext uri="{28A0092B-C50C-407E-A947-70E740481C1C}">
                                <a14:useLocalDpi xmlns:a14="http://schemas.microsoft.com/office/drawing/2010/main" val="0"/>
                              </a:ext>
                            </a:extLst>
                          </a:blip>
                          <a:srcRect b="6270"/>
                          <a:stretch/>
                        </pic:blipFill>
                        <pic:spPr>
                          <a:xfrm>
                            <a:off x="15902" y="-261822"/>
                            <a:ext cx="5267960" cy="2911027"/>
                          </a:xfrm>
                          <a:prstGeom prst="rect">
                            <a:avLst/>
                          </a:prstGeom>
                          <a:ln>
                            <a:noFill/>
                          </a:ln>
                          <a:effectLst>
                            <a:outerShdw blurRad="190500" algn="tl" rotWithShape="0">
                              <a:srgbClr val="000000">
                                <a:alpha val="70000"/>
                              </a:srgbClr>
                            </a:outerShdw>
                          </a:effectLst>
                        </pic:spPr>
                      </pic:pic>
                      <wps:wsp>
                        <wps:cNvPr id="30" name="Text Box 30"/>
                        <wps:cNvSpPr txBox="1"/>
                        <wps:spPr>
                          <a:xfrm>
                            <a:off x="262395" y="2669496"/>
                            <a:ext cx="4853305" cy="452119"/>
                          </a:xfrm>
                          <a:prstGeom prst="rect">
                            <a:avLst/>
                          </a:prstGeom>
                          <a:noFill/>
                          <a:ln>
                            <a:noFill/>
                          </a:ln>
                        </wps:spPr>
                        <wps:txbx>
                          <w:txbxContent>
                            <w:p w:rsidR="0020605D" w:rsidRPr="00AC2974" w:rsidRDefault="0020605D" w:rsidP="0054648E">
                              <w:pPr>
                                <w:jc w:val="center"/>
                              </w:pPr>
                              <w:r w:rsidRPr="001B69B7">
                                <w:rPr>
                                  <w:b/>
                                  <w:bCs/>
                                </w:rPr>
                                <w:t>Figure5.5</w:t>
                              </w:r>
                              <w:r w:rsidRPr="001B69B7">
                                <w:t>: Our Services</w:t>
                              </w:r>
                              <w:r>
                                <w:t xml:space="preserve"> Web Page of Celebreno Web Application</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1" o:spid="_x0000_s1046" style="position:absolute;left:0;text-align:left;margin-left:1.75pt;margin-top:10.5pt;width:414.75pt;height:228.55pt;z-index:251894784;mso-position-horizontal-relative:margin;mso-width-relative:margin;mso-height-relative:margin" coordorigin="159,-2618" coordsize="52679,33834"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">
                <v:shape id="Picture 22" o:spid="_x0000_s1047" type="#_x0000_t75" style="position:absolute;left:159;top:-2618;width:52679;height:29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">
                  <v:imagedata r:id="rId49" o:title="" cropbottom="4109f"/>
                  <v:shadow on="t" color="black" opacity="45875f" origin="-.5,-.5" offset="0,0"/>
                  <v:path arrowok="t"/>
                </v:shape>
                <v:shape id="Text Box 30" o:spid="_x0000_s1048" type="#_x0000_t202" style="position:absolute;left:2623;top:26694;width:48534;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20605D" w:rsidRPr="00AC2974" w:rsidRDefault="0020605D" w:rsidP="0054648E">
                        <w:pPr>
                          <w:jc w:val="center"/>
                        </w:pPr>
                        <w:r w:rsidRPr="001B69B7">
                          <w:rPr>
                            <w:b/>
                            <w:bCs/>
                          </w:rPr>
                          <w:t>Figure5.5</w:t>
                        </w:r>
                        <w:r w:rsidRPr="001B69B7">
                          <w:t>: Our Services</w:t>
                        </w:r>
                        <w:r>
                          <w:t xml:space="preserve"> Web Page of Celebreno Web Application</w:t>
                        </w:r>
                        <w:r w:rsidRPr="00AC2974">
                          <w:t>.</w:t>
                        </w:r>
                      </w:p>
                    </w:txbxContent>
                  </v:textbox>
                </v:shape>
                <w10:wrap anchorx="margin"/>
              </v:group>
            </w:pict>
          </mc:Fallback>
        </mc:AlternateContent>
      </w: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0F4229" w:rsidRDefault="000F4229" w:rsidP="00B67FF0">
      <w:pPr>
        <w:jc w:val="both"/>
      </w:pPr>
    </w:p>
    <w:p w:rsidR="00366D12" w:rsidRDefault="00366D12" w:rsidP="00B67FF0">
      <w:pPr>
        <w:jc w:val="both"/>
      </w:pPr>
    </w:p>
    <w:p w:rsidR="00366D12" w:rsidRDefault="00366D12" w:rsidP="00B67FF0">
      <w:pPr>
        <w:jc w:val="both"/>
      </w:pPr>
    </w:p>
    <w:p w:rsidR="00366D12" w:rsidRDefault="00366D12" w:rsidP="00B67FF0">
      <w:pPr>
        <w:jc w:val="both"/>
      </w:pPr>
    </w:p>
    <w:p w:rsidR="00366D12" w:rsidRDefault="00DD6997" w:rsidP="00B67FF0">
      <w:pPr>
        <w:jc w:val="both"/>
      </w:pPr>
      <w:r>
        <w:rPr>
          <w:noProof/>
          <w:lang w:val="en-US"/>
        </w:rPr>
        <w:drawing>
          <wp:anchor distT="0" distB="0" distL="114300" distR="114300" simplePos="0" relativeHeight="251895808" behindDoc="0" locked="0" layoutInCell="1" allowOverlap="1">
            <wp:simplePos x="0" y="0"/>
            <wp:positionH relativeFrom="margin">
              <wp:posOffset>26670</wp:posOffset>
            </wp:positionH>
            <wp:positionV relativeFrom="paragraph">
              <wp:posOffset>112091</wp:posOffset>
            </wp:positionV>
            <wp:extent cx="5267325" cy="2494501"/>
            <wp:effectExtent l="190500" t="190500" r="180975" b="19177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34B624.tmp"/>
                    <pic:cNvPicPr/>
                  </pic:nvPicPr>
                  <pic:blipFill rotWithShape="1">
                    <a:blip r:embed="rId50" cstate="print">
                      <a:extLst>
                        <a:ext uri="{28A0092B-C50C-407E-A947-70E740481C1C}">
                          <a14:useLocalDpi xmlns:a14="http://schemas.microsoft.com/office/drawing/2010/main" val="0"/>
                        </a:ext>
                      </a:extLst>
                    </a:blip>
                    <a:srcRect t="1104"/>
                    <a:stretch/>
                  </pic:blipFill>
                  <pic:spPr bwMode="auto">
                    <a:xfrm>
                      <a:off x="0" y="0"/>
                      <a:ext cx="5267325" cy="2494501"/>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66D12" w:rsidRDefault="00366D12" w:rsidP="00B67FF0">
      <w:pPr>
        <w:jc w:val="both"/>
      </w:pPr>
    </w:p>
    <w:p w:rsidR="00366D12" w:rsidRDefault="00366D12" w:rsidP="00B67FF0">
      <w:pPr>
        <w:jc w:val="both"/>
      </w:pPr>
    </w:p>
    <w:p w:rsidR="00366D12" w:rsidRPr="0020605D" w:rsidRDefault="00366D12" w:rsidP="00B67FF0">
      <w:pPr>
        <w:jc w:val="both"/>
        <w:rPr>
          <w:lang w:val="en-US"/>
        </w:rPr>
      </w:pPr>
    </w:p>
    <w:p w:rsidR="00366D12" w:rsidRDefault="00366D12" w:rsidP="00B67FF0">
      <w:pPr>
        <w:jc w:val="both"/>
      </w:pPr>
    </w:p>
    <w:p w:rsidR="00366D12" w:rsidRDefault="00366D12" w:rsidP="00B67FF0">
      <w:pPr>
        <w:jc w:val="both"/>
      </w:pPr>
    </w:p>
    <w:p w:rsidR="00366D12" w:rsidRDefault="00366D12" w:rsidP="00B67FF0">
      <w:pPr>
        <w:jc w:val="both"/>
      </w:pPr>
    </w:p>
    <w:p w:rsidR="00C0142F" w:rsidRDefault="00DD6997" w:rsidP="00B67FF0">
      <w:pPr>
        <w:jc w:val="both"/>
      </w:pPr>
      <w:r>
        <w:rPr>
          <w:noProof/>
          <w:lang w:val="en-US"/>
        </w:rPr>
        <mc:AlternateContent>
          <mc:Choice Requires="wps">
            <w:drawing>
              <wp:anchor distT="0" distB="0" distL="114300" distR="114300" simplePos="0" relativeHeight="251897856" behindDoc="0" locked="0" layoutInCell="1" allowOverlap="1" wp14:anchorId="1811FC2B" wp14:editId="0503AA6F">
                <wp:simplePos x="0" y="0"/>
                <wp:positionH relativeFrom="margin">
                  <wp:posOffset>210185</wp:posOffset>
                </wp:positionH>
                <wp:positionV relativeFrom="paragraph">
                  <wp:posOffset>402949</wp:posOffset>
                </wp:positionV>
                <wp:extent cx="4853305" cy="418836"/>
                <wp:effectExtent l="0" t="0" r="0" b="635"/>
                <wp:wrapNone/>
                <wp:docPr id="35" name="Text Box 35"/>
                <wp:cNvGraphicFramePr/>
                <a:graphic xmlns:a="http://schemas.openxmlformats.org/drawingml/2006/main">
                  <a:graphicData uri="http://schemas.microsoft.com/office/word/2010/wordprocessingShape">
                    <wps:wsp>
                      <wps:cNvSpPr txBox="1"/>
                      <wps:spPr>
                        <a:xfrm>
                          <a:off x="0" y="0"/>
                          <a:ext cx="4853305" cy="418836"/>
                        </a:xfrm>
                        <a:prstGeom prst="rect">
                          <a:avLst/>
                        </a:prstGeom>
                        <a:noFill/>
                        <a:ln>
                          <a:noFill/>
                        </a:ln>
                      </wps:spPr>
                      <wps:txbx>
                        <w:txbxContent>
                          <w:p w:rsidR="0020605D" w:rsidRPr="00AC2974" w:rsidRDefault="0020605D" w:rsidP="00DD6997">
                            <w:pPr>
                              <w:jc w:val="center"/>
                            </w:pPr>
                            <w:r w:rsidRPr="001B69B7">
                              <w:rPr>
                                <w:b/>
                                <w:bCs/>
                              </w:rPr>
                              <w:t>Figure5.6</w:t>
                            </w:r>
                            <w:r w:rsidRPr="001B69B7">
                              <w:t>: The</w:t>
                            </w:r>
                            <w:r>
                              <w:t xml:space="preserve"> Administration Page of Celebreno Web Application</w:t>
                            </w:r>
                            <w:r w:rsidRPr="00AC297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11FC2B" id="Text Box 35" o:spid="_x0000_s1049" type="#_x0000_t202" style="position:absolute;left:0;text-align:left;margin-left:16.55pt;margin-top:31.75pt;width:382.15pt;height:33pt;z-index:2518978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" filled="f" stroked="f">
                <v:textbox>
                  <w:txbxContent>
                    <w:p w:rsidR="0020605D" w:rsidRPr="00AC2974" w:rsidRDefault="0020605D" w:rsidP="00DD6997">
                      <w:pPr>
                        <w:jc w:val="center"/>
                      </w:pPr>
                      <w:r w:rsidRPr="001B69B7">
                        <w:rPr>
                          <w:b/>
                          <w:bCs/>
                        </w:rPr>
                        <w:t>Figure5.6</w:t>
                      </w:r>
                      <w:r w:rsidRPr="001B69B7">
                        <w:t>: The</w:t>
                      </w:r>
                      <w:r>
                        <w:t xml:space="preserve"> Administration Page of Celebreno Web Application</w:t>
                      </w:r>
                      <w:r w:rsidRPr="00AC2974">
                        <w:t>.</w:t>
                      </w:r>
                    </w:p>
                  </w:txbxContent>
                </v:textbox>
                <w10:wrap anchorx="margin"/>
              </v:shape>
            </w:pict>
          </mc:Fallback>
        </mc:AlternateContent>
      </w:r>
    </w:p>
    <w:p w:rsidR="00AB13E8" w:rsidRPr="00AB13E8" w:rsidRDefault="00571E24" w:rsidP="00B67FF0">
      <w:pPr>
        <w:pStyle w:val="Heading1"/>
        <w:jc w:val="both"/>
      </w:pPr>
      <w:bookmarkStart w:id="33" w:name="_Toc28033319"/>
      <w:r w:rsidRPr="00A65577">
        <w:lastRenderedPageBreak/>
        <w:t xml:space="preserve">Chapter </w:t>
      </w:r>
      <w:r w:rsidR="00AB13E8" w:rsidRPr="00A65577">
        <w:t>6</w:t>
      </w:r>
      <w:r w:rsidRPr="00A65577">
        <w:t>:  implementation details</w:t>
      </w:r>
      <w:bookmarkEnd w:id="33"/>
    </w:p>
    <w:p w:rsidR="00EA5680" w:rsidRPr="00A047AE" w:rsidRDefault="00EA5680" w:rsidP="0057783B">
      <w:pPr>
        <w:jc w:val="both"/>
      </w:pPr>
      <w:r>
        <w:t xml:space="preserve">ASP.NET provides four main frameworks for web application developments which are ASP.NET Web Pages, ASP.NET MVC, ASP.NET </w:t>
      </w:r>
      <w:proofErr w:type="spellStart"/>
      <w:r>
        <w:t>WebForms</w:t>
      </w:r>
      <w:proofErr w:type="spellEnd"/>
      <w:r>
        <w:t xml:space="preserve"> and ASP.</w:t>
      </w:r>
      <w:r w:rsidRPr="00A047AE">
        <w:t xml:space="preserve">NET single Page Application. </w:t>
      </w:r>
      <w:r w:rsidRPr="00A047AE">
        <w:rPr>
          <w:b/>
          <w:bCs/>
        </w:rPr>
        <w:t>ASP.NET Web Forms</w:t>
      </w:r>
      <w:r w:rsidRPr="00A047AE">
        <w:t xml:space="preserve"> Application is the one which is used for developing Celebreno. This framework provides a variety of </w:t>
      </w:r>
      <w:r w:rsidR="00CD3FA5" w:rsidRPr="00A047AE">
        <w:t>ASP.NET features including maintaining the state of the application</w:t>
      </w:r>
      <w:r w:rsidR="000F2062" w:rsidRPr="00A047AE">
        <w:t xml:space="preserve">, which are going to be discussed below in details. </w:t>
      </w:r>
      <w:proofErr w:type="spellStart"/>
      <w:r w:rsidR="00CD3FA5" w:rsidRPr="00A047AE">
        <w:t>WebForms</w:t>
      </w:r>
      <w:proofErr w:type="spellEnd"/>
      <w:r w:rsidR="00CD3FA5" w:rsidRPr="00A047AE">
        <w:t xml:space="preserve"> </w:t>
      </w:r>
      <w:r w:rsidR="000F2062" w:rsidRPr="00A047AE">
        <w:t xml:space="preserve">also </w:t>
      </w:r>
      <w:r w:rsidR="00CD3FA5" w:rsidRPr="00A047AE">
        <w:t>provides a great set of built-in functionality including the membership functionality</w:t>
      </w:r>
      <w:r w:rsidR="000F2062" w:rsidRPr="00A047AE">
        <w:t xml:space="preserve"> (ASP.NET Identify), </w:t>
      </w:r>
      <w:r w:rsidR="00CD3FA5" w:rsidRPr="00A047AE">
        <w:t xml:space="preserve">which is going to be </w:t>
      </w:r>
      <w:r w:rsidR="000F2062" w:rsidRPr="00A047AE">
        <w:t>discussed</w:t>
      </w:r>
      <w:r w:rsidR="00CD3FA5" w:rsidRPr="00A047AE">
        <w:t xml:space="preserve"> later in this chapter</w:t>
      </w:r>
      <w:r w:rsidR="000F2062" w:rsidRPr="00A047AE">
        <w:t>.</w:t>
      </w:r>
    </w:p>
    <w:p w:rsidR="004A660C" w:rsidRPr="00A047AE" w:rsidRDefault="004A660C" w:rsidP="00B67FF0">
      <w:pPr>
        <w:jc w:val="both"/>
      </w:pPr>
      <w:r w:rsidRPr="00A047AE">
        <w:t>The following are some of the main techniques and</w:t>
      </w:r>
      <w:r w:rsidR="000F2062" w:rsidRPr="00A047AE">
        <w:t xml:space="preserve"> features </w:t>
      </w:r>
      <w:r w:rsidRPr="00A047AE">
        <w:t>used for the development of Celebreno Web Application in Visual Studio 2017:</w:t>
      </w:r>
    </w:p>
    <w:p w:rsidR="00C90424" w:rsidRPr="00A047AE" w:rsidRDefault="00C90424" w:rsidP="00B67FF0">
      <w:pPr>
        <w:numPr>
          <w:ilvl w:val="0"/>
          <w:numId w:val="41"/>
        </w:numPr>
        <w:jc w:val="both"/>
        <w:rPr>
          <w:b/>
          <w:bCs/>
          <w:lang w:val="en-US"/>
        </w:rPr>
      </w:pPr>
      <w:r w:rsidRPr="00A047AE">
        <w:rPr>
          <w:b/>
          <w:bCs/>
          <w:lang w:val="en-US"/>
        </w:rPr>
        <w:t>ASP.NET Identity (Membership</w:t>
      </w:r>
      <w:r w:rsidR="000F2062" w:rsidRPr="00A047AE">
        <w:rPr>
          <w:b/>
          <w:bCs/>
          <w:lang w:val="en-US"/>
        </w:rPr>
        <w:t xml:space="preserve"> Functi</w:t>
      </w:r>
      <w:bookmarkStart w:id="34" w:name="_GoBack"/>
      <w:bookmarkEnd w:id="34"/>
      <w:r w:rsidR="000F2062" w:rsidRPr="00A047AE">
        <w:rPr>
          <w:b/>
          <w:bCs/>
          <w:lang w:val="en-US"/>
        </w:rPr>
        <w:t>onality</w:t>
      </w:r>
      <w:r w:rsidRPr="00A047AE">
        <w:rPr>
          <w:b/>
          <w:bCs/>
          <w:lang w:val="en-US"/>
        </w:rPr>
        <w:t>)</w:t>
      </w:r>
    </w:p>
    <w:p w:rsidR="000F2062" w:rsidRPr="00A047AE" w:rsidRDefault="000F2062" w:rsidP="0057783B">
      <w:pPr>
        <w:ind w:left="720"/>
        <w:jc w:val="both"/>
        <w:rPr>
          <w:lang w:val="en-US"/>
        </w:rPr>
      </w:pPr>
      <w:r w:rsidRPr="00A047AE">
        <w:rPr>
          <w:lang w:val="en-US"/>
        </w:rPr>
        <w:t>This feature provides the membership functionality for the application.</w:t>
      </w:r>
      <w:r w:rsidR="001B22DE" w:rsidRPr="00A047AE">
        <w:rPr>
          <w:lang w:val="en-US"/>
        </w:rPr>
        <w:t xml:space="preserve"> ASP.NET</w:t>
      </w:r>
      <w:r w:rsidR="00A742C0" w:rsidRPr="00A047AE">
        <w:rPr>
          <w:lang w:val="en-US"/>
        </w:rPr>
        <w:t xml:space="preserve"> Identity</w:t>
      </w:r>
      <w:r w:rsidR="001B22DE" w:rsidRPr="00A047AE">
        <w:rPr>
          <w:lang w:val="en-US"/>
        </w:rPr>
        <w:t xml:space="preserve"> can be added when creating the web application by changing the authentication to “Individual User Accounts” or after the creation of the application by installing it as a </w:t>
      </w:r>
      <w:r w:rsidR="00663123" w:rsidRPr="00A047AE">
        <w:rPr>
          <w:lang w:val="en-US"/>
        </w:rPr>
        <w:t>“</w:t>
      </w:r>
      <w:proofErr w:type="spellStart"/>
      <w:r w:rsidR="001B22DE" w:rsidRPr="00A047AE">
        <w:rPr>
          <w:lang w:val="en-US"/>
        </w:rPr>
        <w:t>NuGet</w:t>
      </w:r>
      <w:proofErr w:type="spellEnd"/>
      <w:r w:rsidR="00663123" w:rsidRPr="00A047AE">
        <w:rPr>
          <w:lang w:val="en-US"/>
        </w:rPr>
        <w:t>”</w:t>
      </w:r>
      <w:r w:rsidR="001B22DE" w:rsidRPr="00A047AE">
        <w:rPr>
          <w:lang w:val="en-US"/>
        </w:rPr>
        <w:t xml:space="preserve"> package.</w:t>
      </w:r>
      <w:r w:rsidRPr="00A047AE">
        <w:rPr>
          <w:lang w:val="en-US"/>
        </w:rPr>
        <w:t xml:space="preserve"> It stores the users’ credentials in an auto</w:t>
      </w:r>
      <w:r w:rsidR="0057783B" w:rsidRPr="00A047AE">
        <w:rPr>
          <w:lang w:val="en-US"/>
        </w:rPr>
        <w:t>-</w:t>
      </w:r>
      <w:r w:rsidRPr="00A047AE">
        <w:rPr>
          <w:lang w:val="en-US"/>
        </w:rPr>
        <w:t xml:space="preserve">generated database. It creates a folder called account that includes all the web forms required for the registration in the application. It also provides validation needed for all user inputs. </w:t>
      </w:r>
      <w:sdt>
        <w:sdtPr>
          <w:rPr>
            <w:lang w:val="en-US"/>
          </w:rPr>
          <w:id w:val="-1012444032"/>
          <w:citation/>
        </w:sdtPr>
        <w:sdtEndPr/>
        <w:sdtContent>
          <w:r w:rsidR="00BF2833" w:rsidRPr="00A047AE">
            <w:rPr>
              <w:lang w:val="en-US"/>
            </w:rPr>
            <w:fldChar w:fldCharType="begin"/>
          </w:r>
          <w:r w:rsidR="00494BA7" w:rsidRPr="00A047AE">
            <w:rPr>
              <w:lang w:val="en-US"/>
            </w:rPr>
            <w:instrText xml:space="preserve">CITATION ASP19 \l 1033 </w:instrText>
          </w:r>
          <w:r w:rsidR="00BF2833" w:rsidRPr="00A047AE">
            <w:rPr>
              <w:lang w:val="en-US"/>
            </w:rPr>
            <w:fldChar w:fldCharType="separate"/>
          </w:r>
          <w:r w:rsidR="009C1EE5" w:rsidRPr="00A047AE">
            <w:rPr>
              <w:noProof/>
              <w:lang w:val="en-US"/>
            </w:rPr>
            <w:t>(ASP.NETTutorials, 2019)</w:t>
          </w:r>
          <w:r w:rsidR="00BF2833" w:rsidRPr="00A047AE">
            <w:rPr>
              <w:lang w:val="en-US"/>
            </w:rPr>
            <w:fldChar w:fldCharType="end"/>
          </w:r>
        </w:sdtContent>
      </w:sdt>
      <w:r w:rsidR="00BF2833" w:rsidRPr="00A047AE">
        <w:rPr>
          <w:lang w:val="en-US"/>
        </w:rPr>
        <w:t xml:space="preserve"> </w:t>
      </w:r>
      <w:r w:rsidRPr="00A047AE">
        <w:rPr>
          <w:lang w:val="en-US"/>
        </w:rPr>
        <w:t xml:space="preserve">In addition, </w:t>
      </w:r>
      <w:r w:rsidR="002379F5" w:rsidRPr="00A047AE">
        <w:rPr>
          <w:lang w:val="en-US"/>
        </w:rPr>
        <w:t>it</w:t>
      </w:r>
      <w:r w:rsidRPr="00A047AE">
        <w:rPr>
          <w:lang w:val="en-US"/>
        </w:rPr>
        <w:t xml:space="preserve"> allows </w:t>
      </w:r>
      <w:r w:rsidR="0057783B" w:rsidRPr="00A047AE">
        <w:rPr>
          <w:lang w:val="en-US"/>
        </w:rPr>
        <w:t>using</w:t>
      </w:r>
      <w:r w:rsidRPr="00A047AE">
        <w:rPr>
          <w:lang w:val="en-US"/>
        </w:rPr>
        <w:t xml:space="preserve"> </w:t>
      </w:r>
      <w:proofErr w:type="spellStart"/>
      <w:r w:rsidRPr="00A047AE">
        <w:rPr>
          <w:lang w:val="en-US"/>
        </w:rPr>
        <w:t>OpenID</w:t>
      </w:r>
      <w:proofErr w:type="spellEnd"/>
      <w:r w:rsidRPr="00A047AE">
        <w:rPr>
          <w:lang w:val="en-US"/>
        </w:rPr>
        <w:t xml:space="preserve"> and OAuth that are used for </w:t>
      </w:r>
      <w:r w:rsidR="002379F5" w:rsidRPr="00A047AE">
        <w:rPr>
          <w:lang w:val="en-US"/>
        </w:rPr>
        <w:t>providing external</w:t>
      </w:r>
      <w:r w:rsidRPr="00A047AE">
        <w:rPr>
          <w:lang w:val="en-US"/>
        </w:rPr>
        <w:t xml:space="preserve"> authentication such as Facebook, Twitter and Google. All these external providers are </w:t>
      </w:r>
      <w:r w:rsidR="002379F5" w:rsidRPr="00A047AE">
        <w:rPr>
          <w:lang w:val="en-US"/>
        </w:rPr>
        <w:t>successfully</w:t>
      </w:r>
      <w:r w:rsidRPr="00A047AE">
        <w:rPr>
          <w:lang w:val="en-US"/>
        </w:rPr>
        <w:t xml:space="preserve"> implem</w:t>
      </w:r>
      <w:r w:rsidR="002379F5" w:rsidRPr="00A047AE">
        <w:rPr>
          <w:lang w:val="en-US"/>
        </w:rPr>
        <w:t>en</w:t>
      </w:r>
      <w:r w:rsidRPr="00A047AE">
        <w:rPr>
          <w:lang w:val="en-US"/>
        </w:rPr>
        <w:t xml:space="preserve">ted in Celebreno but unfortunately since Celebreno is not yet hosted, Google and </w:t>
      </w:r>
      <w:r w:rsidR="002379F5" w:rsidRPr="00A047AE">
        <w:rPr>
          <w:lang w:val="en-US"/>
        </w:rPr>
        <w:t>Twitter are not allowing the user to sign in, however</w:t>
      </w:r>
      <w:r w:rsidR="0057783B" w:rsidRPr="00A047AE">
        <w:rPr>
          <w:lang w:val="en-US"/>
        </w:rPr>
        <w:t>,</w:t>
      </w:r>
      <w:r w:rsidR="002379F5" w:rsidRPr="00A047AE">
        <w:rPr>
          <w:lang w:val="en-US"/>
        </w:rPr>
        <w:t xml:space="preserve"> Facebook is successfully signing in Celebreno users since Facebook does not require the application to be hosted. </w:t>
      </w:r>
      <w:sdt>
        <w:sdtPr>
          <w:rPr>
            <w:lang w:val="en-US"/>
          </w:rPr>
          <w:id w:val="-992716221"/>
          <w:citation/>
        </w:sdtPr>
        <w:sdtEndPr/>
        <w:sdtContent>
          <w:r w:rsidR="002379F5" w:rsidRPr="00A047AE">
            <w:rPr>
              <w:lang w:val="en-US"/>
            </w:rPr>
            <w:fldChar w:fldCharType="begin"/>
          </w:r>
          <w:r w:rsidR="002379F5" w:rsidRPr="00A047AE">
            <w:rPr>
              <w:lang w:val="en-US"/>
            </w:rPr>
            <w:instrText xml:space="preserve"> CITATION Mic19 \l 1033 </w:instrText>
          </w:r>
          <w:r w:rsidR="002379F5" w:rsidRPr="00A047AE">
            <w:rPr>
              <w:lang w:val="en-US"/>
            </w:rPr>
            <w:fldChar w:fldCharType="separate"/>
          </w:r>
          <w:r w:rsidR="009C1EE5" w:rsidRPr="00A047AE">
            <w:rPr>
              <w:noProof/>
              <w:lang w:val="en-US"/>
            </w:rPr>
            <w:t>(Microsoft, 2019)</w:t>
          </w:r>
          <w:r w:rsidR="002379F5" w:rsidRPr="00A047AE">
            <w:rPr>
              <w:lang w:val="en-US"/>
            </w:rPr>
            <w:fldChar w:fldCharType="end"/>
          </w:r>
        </w:sdtContent>
      </w:sdt>
      <w:r w:rsidR="002379F5" w:rsidRPr="00A047AE">
        <w:rPr>
          <w:lang w:val="en-US"/>
        </w:rPr>
        <w:t xml:space="preserve"> In asp.net identity, entity framework code first migrations </w:t>
      </w:r>
      <w:r w:rsidR="0057783B" w:rsidRPr="00A047AE">
        <w:rPr>
          <w:lang w:val="en-US"/>
        </w:rPr>
        <w:t>are</w:t>
      </w:r>
      <w:r w:rsidR="002379F5" w:rsidRPr="00A047AE">
        <w:rPr>
          <w:lang w:val="en-US"/>
        </w:rPr>
        <w:t xml:space="preserve"> used to make changes required in the membership database. This </w:t>
      </w:r>
      <w:r w:rsidR="00845F90" w:rsidRPr="00A047AE">
        <w:rPr>
          <w:lang w:val="en-US"/>
        </w:rPr>
        <w:t>is</w:t>
      </w:r>
      <w:r w:rsidR="002379F5" w:rsidRPr="00A047AE">
        <w:rPr>
          <w:lang w:val="en-US"/>
        </w:rPr>
        <w:t xml:space="preserve"> used in order to add new fields like first and last name in the registration form of Celebreno.</w:t>
      </w:r>
      <w:sdt>
        <w:sdtPr>
          <w:rPr>
            <w:lang w:val="en-US"/>
          </w:rPr>
          <w:id w:val="-46687882"/>
          <w:citation/>
        </w:sdtPr>
        <w:sdtEndPr/>
        <w:sdtContent>
          <w:r w:rsidR="002379F5" w:rsidRPr="00A047AE">
            <w:rPr>
              <w:lang w:val="en-US"/>
            </w:rPr>
            <w:fldChar w:fldCharType="begin"/>
          </w:r>
          <w:r w:rsidR="002379F5" w:rsidRPr="00A047AE">
            <w:rPr>
              <w:lang w:val="en-US"/>
            </w:rPr>
            <w:instrText xml:space="preserve"> CITATION Joh13 \l 1033 </w:instrText>
          </w:r>
          <w:r w:rsidR="002379F5" w:rsidRPr="00A047AE">
            <w:rPr>
              <w:lang w:val="en-US"/>
            </w:rPr>
            <w:fldChar w:fldCharType="separate"/>
          </w:r>
          <w:r w:rsidR="009C1EE5" w:rsidRPr="00A047AE">
            <w:rPr>
              <w:noProof/>
              <w:lang w:val="en-US"/>
            </w:rPr>
            <w:t xml:space="preserve"> (Atten, 2013)</w:t>
          </w:r>
          <w:r w:rsidR="002379F5" w:rsidRPr="00A047AE">
            <w:rPr>
              <w:lang w:val="en-US"/>
            </w:rPr>
            <w:fldChar w:fldCharType="end"/>
          </w:r>
        </w:sdtContent>
      </w:sdt>
    </w:p>
    <w:p w:rsidR="00C90424" w:rsidRPr="00A047AE" w:rsidRDefault="00C90424" w:rsidP="00B67FF0">
      <w:pPr>
        <w:numPr>
          <w:ilvl w:val="0"/>
          <w:numId w:val="41"/>
        </w:numPr>
        <w:jc w:val="both"/>
        <w:rPr>
          <w:b/>
          <w:bCs/>
          <w:lang w:val="en-US"/>
        </w:rPr>
      </w:pPr>
      <w:r w:rsidRPr="00A047AE">
        <w:rPr>
          <w:b/>
          <w:bCs/>
          <w:lang w:val="en-US"/>
        </w:rPr>
        <w:t>Add</w:t>
      </w:r>
      <w:r w:rsidR="000A7848" w:rsidRPr="00A047AE">
        <w:rPr>
          <w:b/>
          <w:bCs/>
          <w:lang w:val="en-US"/>
        </w:rPr>
        <w:t>ing User Roles and limit access</w:t>
      </w:r>
    </w:p>
    <w:p w:rsidR="000A7848" w:rsidRPr="00A047AE" w:rsidRDefault="000A7848" w:rsidP="0057783B">
      <w:pPr>
        <w:ind w:left="720"/>
        <w:jc w:val="both"/>
      </w:pPr>
      <w:r w:rsidRPr="00A047AE">
        <w:t xml:space="preserve">There are three main types </w:t>
      </w:r>
      <w:r w:rsidR="0057783B" w:rsidRPr="00A047AE">
        <w:t>o</w:t>
      </w:r>
      <w:r w:rsidRPr="00A047AE">
        <w:t xml:space="preserve">f users in Celebreno which are Customers, Providers and Admin. So in order to implement these roles, </w:t>
      </w:r>
      <w:r w:rsidR="00663123" w:rsidRPr="00A047AE">
        <w:t>“</w:t>
      </w:r>
      <w:proofErr w:type="spellStart"/>
      <w:r w:rsidRPr="00A047AE">
        <w:t>RoleActions</w:t>
      </w:r>
      <w:proofErr w:type="spellEnd"/>
      <w:r w:rsidR="00663123" w:rsidRPr="00A047AE">
        <w:t>”</w:t>
      </w:r>
      <w:r w:rsidRPr="00A047AE">
        <w:t xml:space="preserve"> class </w:t>
      </w:r>
      <w:r w:rsidR="00845F90" w:rsidRPr="00A047AE">
        <w:t>is</w:t>
      </w:r>
      <w:r w:rsidRPr="00A047AE">
        <w:t xml:space="preserve"> created, which includes the admin and provider roles as well as the login </w:t>
      </w:r>
      <w:r w:rsidRPr="00A047AE">
        <w:lastRenderedPageBreak/>
        <w:t xml:space="preserve">credentials for them. After that, a folder </w:t>
      </w:r>
      <w:r w:rsidR="00845F90" w:rsidRPr="00A047AE">
        <w:t>is</w:t>
      </w:r>
      <w:r w:rsidRPr="00A047AE">
        <w:t xml:space="preserve"> created for each role. Each </w:t>
      </w:r>
      <w:r w:rsidR="001B22DE" w:rsidRPr="00A047AE">
        <w:t xml:space="preserve">folder includes a unique web page for the corresponding role and a web configuration file that specifies the authorization of that page. Authorization tag in the web </w:t>
      </w:r>
      <w:r w:rsidR="00663123" w:rsidRPr="00A047AE">
        <w:t>“</w:t>
      </w:r>
      <w:proofErr w:type="spellStart"/>
      <w:r w:rsidR="001B22DE" w:rsidRPr="00A047AE">
        <w:t>config</w:t>
      </w:r>
      <w:proofErr w:type="spellEnd"/>
      <w:r w:rsidR="00663123" w:rsidRPr="00A047AE">
        <w:t>”</w:t>
      </w:r>
      <w:r w:rsidR="001B22DE" w:rsidRPr="00A047AE">
        <w:t xml:space="preserve"> file specifies who can access the page and who cannot. Then, a modification has been made in the navigation bar in the master page to allow the admin and provider to access their own unique pages.</w:t>
      </w:r>
    </w:p>
    <w:p w:rsidR="00C90424" w:rsidRPr="00A047AE" w:rsidRDefault="00C90424" w:rsidP="00B67FF0">
      <w:pPr>
        <w:numPr>
          <w:ilvl w:val="0"/>
          <w:numId w:val="41"/>
        </w:numPr>
        <w:jc w:val="both"/>
        <w:rPr>
          <w:b/>
          <w:bCs/>
          <w:lang w:val="en-US"/>
        </w:rPr>
      </w:pPr>
      <w:r w:rsidRPr="00A047AE">
        <w:rPr>
          <w:b/>
          <w:bCs/>
          <w:lang w:val="en-US"/>
        </w:rPr>
        <w:t>Entity Framework Code First</w:t>
      </w:r>
      <w:r w:rsidR="001B22DE" w:rsidRPr="00A047AE">
        <w:rPr>
          <w:b/>
          <w:bCs/>
          <w:lang w:val="en-US"/>
        </w:rPr>
        <w:t xml:space="preserve"> and </w:t>
      </w:r>
      <w:r w:rsidRPr="00A047AE">
        <w:rPr>
          <w:b/>
          <w:bCs/>
          <w:lang w:val="en-US"/>
        </w:rPr>
        <w:t>SQL Server Express Local DB</w:t>
      </w:r>
    </w:p>
    <w:p w:rsidR="00494BA7" w:rsidRPr="00A047AE" w:rsidRDefault="00B85FCD" w:rsidP="0057783B">
      <w:pPr>
        <w:ind w:left="720"/>
        <w:jc w:val="both"/>
        <w:rPr>
          <w:lang w:val="en-US"/>
        </w:rPr>
      </w:pPr>
      <w:r w:rsidRPr="00A047AE">
        <w:rPr>
          <w:lang w:val="en-US"/>
        </w:rPr>
        <w:t xml:space="preserve">Entity </w:t>
      </w:r>
      <w:r w:rsidR="0057783B" w:rsidRPr="00A047AE">
        <w:rPr>
          <w:lang w:val="en-US"/>
        </w:rPr>
        <w:t>F</w:t>
      </w:r>
      <w:r w:rsidRPr="00A047AE">
        <w:rPr>
          <w:lang w:val="en-US"/>
        </w:rPr>
        <w:t xml:space="preserve">ramework is the concept of creating </w:t>
      </w:r>
      <w:r w:rsidR="00CA1448" w:rsidRPr="00A047AE">
        <w:rPr>
          <w:lang w:val="en-US"/>
        </w:rPr>
        <w:t xml:space="preserve">the database based on the written code or in the entity model classes. </w:t>
      </w:r>
      <w:r w:rsidR="00494BA7" w:rsidRPr="00A047AE">
        <w:rPr>
          <w:lang w:val="en-US"/>
        </w:rPr>
        <w:t xml:space="preserve">The figure below </w:t>
      </w:r>
      <w:r w:rsidR="00494BA7" w:rsidRPr="00A047AE">
        <w:rPr>
          <w:b/>
          <w:bCs/>
          <w:lang w:val="en-US"/>
        </w:rPr>
        <w:t>“Fig</w:t>
      </w:r>
      <w:r w:rsidR="001B69B7" w:rsidRPr="00A047AE">
        <w:rPr>
          <w:b/>
          <w:bCs/>
          <w:lang w:val="en-US"/>
        </w:rPr>
        <w:t>6.1</w:t>
      </w:r>
      <w:r w:rsidR="00494BA7" w:rsidRPr="00A047AE">
        <w:rPr>
          <w:b/>
          <w:bCs/>
          <w:lang w:val="en-US"/>
        </w:rPr>
        <w:t>”</w:t>
      </w:r>
      <w:r w:rsidR="00494BA7" w:rsidRPr="00A047AE">
        <w:rPr>
          <w:lang w:val="en-US"/>
        </w:rPr>
        <w:t xml:space="preserve"> shows the approach of code first. </w:t>
      </w:r>
      <w:r w:rsidR="00CA1448" w:rsidRPr="00A047AE">
        <w:rPr>
          <w:lang w:val="en-US"/>
        </w:rPr>
        <w:t>It</w:t>
      </w:r>
      <w:r w:rsidRPr="00A047AE">
        <w:rPr>
          <w:lang w:val="en-US"/>
        </w:rPr>
        <w:t xml:space="preserve"> allows to manipulate and retrieve </w:t>
      </w:r>
      <w:r w:rsidR="005D25BA" w:rsidRPr="00A047AE">
        <w:rPr>
          <w:lang w:val="en-US"/>
        </w:rPr>
        <w:t xml:space="preserve">relational </w:t>
      </w:r>
      <w:r w:rsidRPr="00A047AE">
        <w:rPr>
          <w:lang w:val="en-US"/>
        </w:rPr>
        <w:t>data as objects that are strongly typed.</w:t>
      </w:r>
      <w:r w:rsidRPr="00A047AE">
        <w:t xml:space="preserve"> </w:t>
      </w:r>
      <w:r w:rsidRPr="00A047AE">
        <w:rPr>
          <w:lang w:val="en-US"/>
        </w:rPr>
        <w:t xml:space="preserve">It contributes </w:t>
      </w:r>
      <w:r w:rsidR="0057783B" w:rsidRPr="00A047AE">
        <w:rPr>
          <w:lang w:val="en-US"/>
        </w:rPr>
        <w:t>in</w:t>
      </w:r>
      <w:r w:rsidRPr="00A047AE">
        <w:rPr>
          <w:lang w:val="en-US"/>
        </w:rPr>
        <w:t xml:space="preserve"> reducing code blocks needed for creating databases and application access.</w:t>
      </w:r>
      <w:r w:rsidR="00C00676" w:rsidRPr="00A047AE">
        <w:rPr>
          <w:lang w:val="en-US"/>
        </w:rPr>
        <w:t xml:space="preserve"> It also enabling issuing queries using LINQ, which provides some patterns to update and query the data inside the database.</w:t>
      </w:r>
      <w:r w:rsidR="0044712C" w:rsidRPr="00A047AE">
        <w:rPr>
          <w:lang w:val="en-US"/>
        </w:rPr>
        <w:t xml:space="preserve"> </w:t>
      </w:r>
      <w:sdt>
        <w:sdtPr>
          <w:rPr>
            <w:lang w:val="en-US"/>
          </w:rPr>
          <w:id w:val="-506980486"/>
          <w:citation/>
        </w:sdtPr>
        <w:sdtEndPr/>
        <w:sdtContent>
          <w:r w:rsidR="0044712C" w:rsidRPr="00A047AE">
            <w:rPr>
              <w:lang w:val="en-US"/>
            </w:rPr>
            <w:fldChar w:fldCharType="begin"/>
          </w:r>
          <w:r w:rsidR="00494BA7" w:rsidRPr="00A047AE">
            <w:rPr>
              <w:lang w:val="en-US"/>
            </w:rPr>
            <w:instrText xml:space="preserve">CITATION Ent19 \l 1033 </w:instrText>
          </w:r>
          <w:r w:rsidR="0044712C" w:rsidRPr="00A047AE">
            <w:rPr>
              <w:lang w:val="en-US"/>
            </w:rPr>
            <w:fldChar w:fldCharType="separate"/>
          </w:r>
          <w:r w:rsidR="009C1EE5" w:rsidRPr="00A047AE">
            <w:rPr>
              <w:noProof/>
              <w:lang w:val="en-US"/>
            </w:rPr>
            <w:t>(FrameworkTutorial, 2019)</w:t>
          </w:r>
          <w:r w:rsidR="0044712C" w:rsidRPr="00A047AE">
            <w:rPr>
              <w:lang w:val="en-US"/>
            </w:rPr>
            <w:fldChar w:fldCharType="end"/>
          </w:r>
        </w:sdtContent>
      </w:sdt>
      <w:r w:rsidR="00CA1448" w:rsidRPr="00A047AE">
        <w:rPr>
          <w:lang w:val="en-US"/>
        </w:rPr>
        <w:t xml:space="preserve"> </w:t>
      </w:r>
    </w:p>
    <w:p w:rsidR="00494BA7" w:rsidRPr="00A047AE" w:rsidRDefault="00494BA7" w:rsidP="00B67FF0">
      <w:pPr>
        <w:ind w:left="720"/>
        <w:jc w:val="both"/>
        <w:rPr>
          <w:noProof/>
          <w:lang w:val="en-US"/>
        </w:rPr>
      </w:pPr>
      <w:r w:rsidRPr="00A047AE">
        <w:rPr>
          <w:noProof/>
          <w:lang w:val="en-US"/>
        </w:rPr>
        <w:drawing>
          <wp:anchor distT="0" distB="0" distL="114300" distR="114300" simplePos="0" relativeHeight="251901952" behindDoc="0" locked="0" layoutInCell="1" allowOverlap="1">
            <wp:simplePos x="0" y="0"/>
            <wp:positionH relativeFrom="margin">
              <wp:align>center</wp:align>
            </wp:positionH>
            <wp:positionV relativeFrom="paragraph">
              <wp:posOffset>3056</wp:posOffset>
            </wp:positionV>
            <wp:extent cx="3278505" cy="1104522"/>
            <wp:effectExtent l="190500" t="190500" r="188595" b="19113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de-first.png"/>
                    <pic:cNvPicPr/>
                  </pic:nvPicPr>
                  <pic:blipFill rotWithShape="1">
                    <a:blip r:embed="rId51">
                      <a:extLst>
                        <a:ext uri="{28A0092B-C50C-407E-A947-70E740481C1C}">
                          <a14:useLocalDpi xmlns:a14="http://schemas.microsoft.com/office/drawing/2010/main" val="0"/>
                        </a:ext>
                      </a:extLst>
                    </a:blip>
                    <a:srcRect b="16029"/>
                    <a:stretch/>
                  </pic:blipFill>
                  <pic:spPr bwMode="auto">
                    <a:xfrm>
                      <a:off x="0" y="0"/>
                      <a:ext cx="3303542" cy="111295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94BA7" w:rsidRPr="00A047AE" w:rsidRDefault="00494BA7" w:rsidP="00B67FF0">
      <w:pPr>
        <w:ind w:left="720"/>
        <w:jc w:val="both"/>
        <w:rPr>
          <w:lang w:val="en-US"/>
        </w:rPr>
      </w:pPr>
    </w:p>
    <w:p w:rsidR="00494BA7" w:rsidRPr="00A047AE" w:rsidRDefault="00494BA7" w:rsidP="00B67FF0">
      <w:pPr>
        <w:ind w:left="720"/>
        <w:jc w:val="both"/>
        <w:rPr>
          <w:lang w:val="en-US"/>
        </w:rPr>
      </w:pPr>
    </w:p>
    <w:p w:rsidR="00494BA7" w:rsidRPr="00A047AE" w:rsidRDefault="00494BA7" w:rsidP="00B67FF0">
      <w:pPr>
        <w:jc w:val="both"/>
        <w:rPr>
          <w:lang w:val="en-US"/>
        </w:rPr>
      </w:pPr>
      <w:r w:rsidRPr="00A047AE">
        <w:rPr>
          <w:noProof/>
          <w:lang w:val="en-US"/>
        </w:rPr>
        <mc:AlternateContent>
          <mc:Choice Requires="wps">
            <w:drawing>
              <wp:anchor distT="0" distB="0" distL="114300" distR="114300" simplePos="0" relativeHeight="251904000" behindDoc="0" locked="0" layoutInCell="1" allowOverlap="1" wp14:anchorId="7AFB664A" wp14:editId="199026E3">
                <wp:simplePos x="0" y="0"/>
                <wp:positionH relativeFrom="margin">
                  <wp:posOffset>583565</wp:posOffset>
                </wp:positionH>
                <wp:positionV relativeFrom="paragraph">
                  <wp:posOffset>166533</wp:posOffset>
                </wp:positionV>
                <wp:extent cx="4159250" cy="8153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4159250" cy="815340"/>
                        </a:xfrm>
                        <a:prstGeom prst="rect">
                          <a:avLst/>
                        </a:prstGeom>
                        <a:noFill/>
                        <a:ln>
                          <a:noFill/>
                        </a:ln>
                      </wps:spPr>
                      <wps:txbx>
                        <w:txbxContent>
                          <w:p w:rsidR="0020605D" w:rsidRDefault="0020605D" w:rsidP="00494BA7">
                            <w:pPr>
                              <w:jc w:val="center"/>
                            </w:pPr>
                            <w:r w:rsidRPr="001B69B7">
                              <w:rPr>
                                <w:b/>
                                <w:bCs/>
                              </w:rPr>
                              <w:t>Figure6.1</w:t>
                            </w:r>
                            <w:r w:rsidRPr="001B69B7">
                              <w:t>: The</w:t>
                            </w:r>
                            <w:r>
                              <w:t xml:space="preserve"> Code First Approach in Entity Framework. </w:t>
                            </w:r>
                          </w:p>
                          <w:p w:rsidR="0020605D" w:rsidRPr="00AC2974" w:rsidRDefault="007F40F6" w:rsidP="00494BA7">
                            <w:pPr>
                              <w:jc w:val="center"/>
                            </w:pPr>
                            <w:sdt>
                              <w:sdtPr>
                                <w:rPr>
                                  <w:lang w:val="en-US"/>
                                </w:rPr>
                                <w:id w:val="2009939655"/>
                                <w:citation/>
                              </w:sdtPr>
                              <w:sdtEndPr/>
                              <w:sdtContent>
                                <w:r w:rsidR="0020605D">
                                  <w:rPr>
                                    <w:lang w:val="en-US"/>
                                  </w:rPr>
                                  <w:fldChar w:fldCharType="begin"/>
                                </w:r>
                                <w:r w:rsidR="0020605D">
                                  <w:rPr>
                                    <w:lang w:val="en-US"/>
                                  </w:rPr>
                                  <w:instrText xml:space="preserve">CITATION Ent19 \l 1033 </w:instrText>
                                </w:r>
                                <w:r w:rsidR="0020605D">
                                  <w:rPr>
                                    <w:lang w:val="en-US"/>
                                  </w:rPr>
                                  <w:fldChar w:fldCharType="separate"/>
                                </w:r>
                                <w:r w:rsidR="0020605D" w:rsidRPr="009C1EE5">
                                  <w:rPr>
                                    <w:noProof/>
                                    <w:lang w:val="en-US"/>
                                  </w:rPr>
                                  <w:t>(FrameworkTutorial, 2019)</w:t>
                                </w:r>
                                <w:r w:rsidR="0020605D">
                                  <w:rPr>
                                    <w:lang w:val="en-US"/>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B664A" id="Text Box 39" o:spid="_x0000_s1050" type="#_x0000_t202" style="position:absolute;left:0;text-align:left;margin-left:45.95pt;margin-top:13.1pt;width:327.5pt;height:64.2pt;z-index:25190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" filled="f" stroked="f">
                <v:textbox>
                  <w:txbxContent>
                    <w:p w:rsidR="0020605D" w:rsidRDefault="0020605D" w:rsidP="00494BA7">
                      <w:pPr>
                        <w:jc w:val="center"/>
                      </w:pPr>
                      <w:r w:rsidRPr="001B69B7">
                        <w:rPr>
                          <w:b/>
                          <w:bCs/>
                        </w:rPr>
                        <w:t>Figure6.1</w:t>
                      </w:r>
                      <w:r w:rsidRPr="001B69B7">
                        <w:t>: The</w:t>
                      </w:r>
                      <w:r>
                        <w:t xml:space="preserve"> Code First Approach in Entity Framework. </w:t>
                      </w:r>
                    </w:p>
                    <w:p w:rsidR="0020605D" w:rsidRPr="00AC2974" w:rsidRDefault="0020605D" w:rsidP="00494BA7">
                      <w:pPr>
                        <w:jc w:val="center"/>
                      </w:pPr>
                      <w:sdt>
                        <w:sdtPr>
                          <w:rPr>
                            <w:lang w:val="en-US"/>
                          </w:rPr>
                          <w:id w:val="2009939655"/>
                          <w:citation/>
                        </w:sdtPr>
                        <w:sdtContent>
                          <w:r>
                            <w:rPr>
                              <w:lang w:val="en-US"/>
                            </w:rPr>
                            <w:fldChar w:fldCharType="begin"/>
                          </w:r>
                          <w:r>
                            <w:rPr>
                              <w:lang w:val="en-US"/>
                            </w:rPr>
                            <w:instrText xml:space="preserve">CITATION Ent19 \l 1033 </w:instrText>
                          </w:r>
                          <w:r>
                            <w:rPr>
                              <w:lang w:val="en-US"/>
                            </w:rPr>
                            <w:fldChar w:fldCharType="separate"/>
                          </w:r>
                          <w:r w:rsidRPr="009C1EE5">
                            <w:rPr>
                              <w:noProof/>
                              <w:lang w:val="en-US"/>
                            </w:rPr>
                            <w:t>(FrameworkTutorial, 2019)</w:t>
                          </w:r>
                          <w:r>
                            <w:rPr>
                              <w:lang w:val="en-US"/>
                            </w:rPr>
                            <w:fldChar w:fldCharType="end"/>
                          </w:r>
                        </w:sdtContent>
                      </w:sdt>
                    </w:p>
                  </w:txbxContent>
                </v:textbox>
                <w10:wrap anchorx="margin"/>
              </v:shape>
            </w:pict>
          </mc:Fallback>
        </mc:AlternateContent>
      </w:r>
    </w:p>
    <w:p w:rsidR="00494BA7" w:rsidRPr="00A047AE" w:rsidRDefault="00494BA7" w:rsidP="00B67FF0">
      <w:pPr>
        <w:jc w:val="both"/>
        <w:rPr>
          <w:lang w:val="en-US"/>
        </w:rPr>
      </w:pPr>
    </w:p>
    <w:p w:rsidR="00494BA7" w:rsidRPr="00A047AE" w:rsidRDefault="00494BA7" w:rsidP="00B67FF0">
      <w:pPr>
        <w:jc w:val="both"/>
        <w:rPr>
          <w:sz w:val="8"/>
          <w:szCs w:val="8"/>
          <w:lang w:val="en-US"/>
        </w:rPr>
      </w:pPr>
    </w:p>
    <w:p w:rsidR="00494BA7" w:rsidRPr="00A047AE" w:rsidRDefault="00494BA7" w:rsidP="00B67FF0">
      <w:pPr>
        <w:jc w:val="both"/>
        <w:rPr>
          <w:sz w:val="8"/>
          <w:szCs w:val="8"/>
          <w:lang w:val="en-US"/>
        </w:rPr>
      </w:pPr>
    </w:p>
    <w:p w:rsidR="00CA1448" w:rsidRPr="00A047AE" w:rsidRDefault="00663123" w:rsidP="00B67FF0">
      <w:pPr>
        <w:ind w:left="720"/>
        <w:jc w:val="both"/>
        <w:rPr>
          <w:b/>
          <w:bCs/>
          <w:lang w:val="en-US"/>
        </w:rPr>
      </w:pPr>
      <w:r w:rsidRPr="00A047AE">
        <w:rPr>
          <w:noProof/>
          <w:lang w:val="en-US"/>
        </w:rPr>
        <w:drawing>
          <wp:anchor distT="0" distB="0" distL="114300" distR="114300" simplePos="0" relativeHeight="251898880" behindDoc="0" locked="0" layoutInCell="1" allowOverlap="1">
            <wp:simplePos x="0" y="0"/>
            <wp:positionH relativeFrom="margin">
              <wp:posOffset>1452880</wp:posOffset>
            </wp:positionH>
            <wp:positionV relativeFrom="paragraph">
              <wp:posOffset>1479246</wp:posOffset>
            </wp:positionV>
            <wp:extent cx="2355850" cy="1489710"/>
            <wp:effectExtent l="190500" t="190500" r="196850" b="18669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341ACA.tmp"/>
                    <pic:cNvPicPr/>
                  </pic:nvPicPr>
                  <pic:blipFill>
                    <a:blip r:embed="rId52">
                      <a:extLst>
                        <a:ext uri="{28A0092B-C50C-407E-A947-70E740481C1C}">
                          <a14:useLocalDpi xmlns:a14="http://schemas.microsoft.com/office/drawing/2010/main" val="0"/>
                        </a:ext>
                      </a:extLst>
                    </a:blip>
                    <a:stretch>
                      <a:fillRect/>
                    </a:stretch>
                  </pic:blipFill>
                  <pic:spPr>
                    <a:xfrm>
                      <a:off x="0" y="0"/>
                      <a:ext cx="2355850" cy="148971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5D25BA" w:rsidRPr="00A047AE">
        <w:rPr>
          <w:lang w:val="en-US"/>
        </w:rPr>
        <w:t>In Celebreno, the data access layer is create</w:t>
      </w:r>
      <w:r w:rsidR="00845231" w:rsidRPr="00A047AE">
        <w:rPr>
          <w:lang w:val="en-US"/>
        </w:rPr>
        <w:t>d</w:t>
      </w:r>
      <w:r w:rsidR="005D25BA" w:rsidRPr="00A047AE">
        <w:rPr>
          <w:lang w:val="en-US"/>
        </w:rPr>
        <w:t xml:space="preserve"> using Entity </w:t>
      </w:r>
      <w:r w:rsidRPr="00A047AE">
        <w:rPr>
          <w:lang w:val="en-US"/>
        </w:rPr>
        <w:t>Framework</w:t>
      </w:r>
      <w:r w:rsidR="005D25BA" w:rsidRPr="00A047AE">
        <w:rPr>
          <w:lang w:val="en-US"/>
        </w:rPr>
        <w:t xml:space="preserve"> Code First, where a set of</w:t>
      </w:r>
      <w:r w:rsidR="00CA1448" w:rsidRPr="00A047AE">
        <w:rPr>
          <w:lang w:val="en-US"/>
        </w:rPr>
        <w:t xml:space="preserve"> entity model classes </w:t>
      </w:r>
      <w:r w:rsidR="005D25BA" w:rsidRPr="00A047AE">
        <w:rPr>
          <w:lang w:val="en-US"/>
        </w:rPr>
        <w:t>are created</w:t>
      </w:r>
      <w:r w:rsidR="00CA1448" w:rsidRPr="00A047AE">
        <w:rPr>
          <w:lang w:val="en-US"/>
        </w:rPr>
        <w:t xml:space="preserve"> </w:t>
      </w:r>
      <w:r w:rsidR="005D25BA" w:rsidRPr="00A047AE">
        <w:rPr>
          <w:lang w:val="en-US"/>
        </w:rPr>
        <w:t>“As shown in</w:t>
      </w:r>
      <w:r w:rsidR="00CA1448" w:rsidRPr="00A047AE">
        <w:rPr>
          <w:lang w:val="en-US"/>
        </w:rPr>
        <w:t xml:space="preserve"> </w:t>
      </w:r>
      <w:r w:rsidR="00CA1448" w:rsidRPr="00A047AE">
        <w:rPr>
          <w:b/>
          <w:bCs/>
          <w:lang w:val="en-US"/>
        </w:rPr>
        <w:t>Fig</w:t>
      </w:r>
      <w:r w:rsidR="001B69B7" w:rsidRPr="00A047AE">
        <w:rPr>
          <w:b/>
          <w:bCs/>
          <w:lang w:val="en-US"/>
        </w:rPr>
        <w:t>6.2</w:t>
      </w:r>
      <w:r w:rsidR="005D25BA" w:rsidRPr="00A047AE">
        <w:rPr>
          <w:b/>
          <w:bCs/>
          <w:lang w:val="en-US"/>
        </w:rPr>
        <w:t>”</w:t>
      </w:r>
      <w:r w:rsidR="00CA1448" w:rsidRPr="00A047AE">
        <w:rPr>
          <w:b/>
          <w:bCs/>
          <w:lang w:val="en-US"/>
        </w:rPr>
        <w:t>.</w:t>
      </w:r>
      <w:r w:rsidR="0044712C" w:rsidRPr="00A047AE">
        <w:rPr>
          <w:b/>
          <w:bCs/>
          <w:lang w:val="en-US"/>
        </w:rPr>
        <w:t xml:space="preserve"> </w:t>
      </w:r>
      <w:r w:rsidR="0044712C" w:rsidRPr="00A047AE">
        <w:rPr>
          <w:lang w:val="en-US"/>
        </w:rPr>
        <w:t xml:space="preserve">The </w:t>
      </w:r>
      <w:r w:rsidRPr="00A047AE">
        <w:rPr>
          <w:lang w:val="en-US"/>
        </w:rPr>
        <w:t>“</w:t>
      </w:r>
      <w:proofErr w:type="spellStart"/>
      <w:r w:rsidR="0044712C" w:rsidRPr="00A047AE">
        <w:rPr>
          <w:lang w:val="en-US"/>
        </w:rPr>
        <w:t>ServicePackDatabaseInitializer</w:t>
      </w:r>
      <w:proofErr w:type="spellEnd"/>
      <w:r w:rsidRPr="00A047AE">
        <w:rPr>
          <w:lang w:val="en-US"/>
        </w:rPr>
        <w:t>”</w:t>
      </w:r>
      <w:r w:rsidR="0044712C" w:rsidRPr="00A047AE">
        <w:rPr>
          <w:lang w:val="en-US"/>
        </w:rPr>
        <w:t xml:space="preserve"> class service contains the initial</w:t>
      </w:r>
      <w:r w:rsidR="00845231" w:rsidRPr="00A047AE">
        <w:rPr>
          <w:lang w:val="en-US"/>
        </w:rPr>
        <w:t>ly</w:t>
      </w:r>
      <w:r w:rsidR="0044712C" w:rsidRPr="00A047AE">
        <w:rPr>
          <w:lang w:val="en-US"/>
        </w:rPr>
        <w:t xml:space="preserve"> created service packages in </w:t>
      </w:r>
      <w:r w:rsidR="00845231" w:rsidRPr="00A047AE">
        <w:rPr>
          <w:lang w:val="en-US"/>
        </w:rPr>
        <w:t xml:space="preserve">the </w:t>
      </w:r>
      <w:r w:rsidR="0044712C" w:rsidRPr="00A047AE">
        <w:rPr>
          <w:lang w:val="en-US"/>
        </w:rPr>
        <w:t xml:space="preserve">database. The </w:t>
      </w:r>
      <w:r w:rsidRPr="00A047AE">
        <w:rPr>
          <w:lang w:val="en-US"/>
        </w:rPr>
        <w:t>“</w:t>
      </w:r>
      <w:proofErr w:type="spellStart"/>
      <w:r w:rsidR="0044712C" w:rsidRPr="00A047AE">
        <w:rPr>
          <w:lang w:val="en-US"/>
        </w:rPr>
        <w:t>IdentityModels</w:t>
      </w:r>
      <w:proofErr w:type="spellEnd"/>
      <w:r w:rsidRPr="00A047AE">
        <w:rPr>
          <w:lang w:val="en-US"/>
        </w:rPr>
        <w:t>”</w:t>
      </w:r>
      <w:r w:rsidR="0044712C" w:rsidRPr="00A047AE">
        <w:rPr>
          <w:lang w:val="en-US"/>
        </w:rPr>
        <w:t xml:space="preserve"> class contains the definition of the context class of the database including the service packages and the user credentials data.</w:t>
      </w:r>
    </w:p>
    <w:p w:rsidR="0044712C" w:rsidRPr="00A047AE" w:rsidRDefault="0044712C" w:rsidP="00B67FF0">
      <w:pPr>
        <w:ind w:left="720"/>
        <w:jc w:val="both"/>
        <w:rPr>
          <w:lang w:val="en-US"/>
        </w:rPr>
      </w:pPr>
    </w:p>
    <w:p w:rsidR="0044712C" w:rsidRPr="00A047AE" w:rsidRDefault="0044712C" w:rsidP="00B67FF0">
      <w:pPr>
        <w:ind w:left="720"/>
        <w:jc w:val="both"/>
        <w:rPr>
          <w:lang w:val="en-US"/>
        </w:rPr>
      </w:pPr>
    </w:p>
    <w:p w:rsidR="0044712C" w:rsidRPr="00A047AE" w:rsidRDefault="0044712C" w:rsidP="00B67FF0">
      <w:pPr>
        <w:ind w:left="720"/>
        <w:jc w:val="both"/>
        <w:rPr>
          <w:lang w:val="en-US"/>
        </w:rPr>
      </w:pPr>
    </w:p>
    <w:p w:rsidR="00CA1448" w:rsidRPr="00A047AE" w:rsidRDefault="00CA1448" w:rsidP="00B67FF0">
      <w:pPr>
        <w:ind w:left="720"/>
        <w:jc w:val="both"/>
        <w:rPr>
          <w:lang w:val="en-US"/>
        </w:rPr>
      </w:pPr>
    </w:p>
    <w:p w:rsidR="00494BA7" w:rsidRPr="00A047AE" w:rsidRDefault="00A65577" w:rsidP="006F1A24">
      <w:pPr>
        <w:ind w:left="720"/>
        <w:jc w:val="both"/>
        <w:rPr>
          <w:lang w:val="en-US"/>
        </w:rPr>
      </w:pPr>
      <w:r w:rsidRPr="00A047AE">
        <w:rPr>
          <w:noProof/>
          <w:lang w:val="en-US"/>
        </w:rPr>
        <mc:AlternateContent>
          <mc:Choice Requires="wps">
            <w:drawing>
              <wp:anchor distT="0" distB="0" distL="114300" distR="114300" simplePos="0" relativeHeight="251900928" behindDoc="0" locked="0" layoutInCell="1" allowOverlap="1" wp14:anchorId="6494B544" wp14:editId="37FAE7CA">
                <wp:simplePos x="0" y="0"/>
                <wp:positionH relativeFrom="margin">
                  <wp:posOffset>684530</wp:posOffset>
                </wp:positionH>
                <wp:positionV relativeFrom="paragraph">
                  <wp:posOffset>248285</wp:posOffset>
                </wp:positionV>
                <wp:extent cx="4159250" cy="418465"/>
                <wp:effectExtent l="0" t="0" r="0" b="635"/>
                <wp:wrapNone/>
                <wp:docPr id="37" name="Text Box 37"/>
                <wp:cNvGraphicFramePr/>
                <a:graphic xmlns:a="http://schemas.openxmlformats.org/drawingml/2006/main">
                  <a:graphicData uri="http://schemas.microsoft.com/office/word/2010/wordprocessingShape">
                    <wps:wsp>
                      <wps:cNvSpPr txBox="1"/>
                      <wps:spPr>
                        <a:xfrm>
                          <a:off x="0" y="0"/>
                          <a:ext cx="4159250" cy="418465"/>
                        </a:xfrm>
                        <a:prstGeom prst="rect">
                          <a:avLst/>
                        </a:prstGeom>
                        <a:noFill/>
                        <a:ln>
                          <a:noFill/>
                        </a:ln>
                      </wps:spPr>
                      <wps:txbx>
                        <w:txbxContent>
                          <w:p w:rsidR="0020605D" w:rsidRPr="00AC2974" w:rsidRDefault="0020605D" w:rsidP="0044712C">
                            <w:pPr>
                              <w:jc w:val="center"/>
                            </w:pPr>
                            <w:r w:rsidRPr="001B69B7">
                              <w:rPr>
                                <w:b/>
                                <w:bCs/>
                              </w:rPr>
                              <w:t>Figure6.2</w:t>
                            </w:r>
                            <w:r w:rsidRPr="001B69B7">
                              <w:t>: The classes</w:t>
                            </w:r>
                            <w:r>
                              <w:t xml:space="preserve"> created for the database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94B544" id="Text Box 37" o:spid="_x0000_s1051" type="#_x0000_t202" style="position:absolute;left:0;text-align:left;margin-left:53.9pt;margin-top:19.55pt;width:327.5pt;height:32.95pt;z-index:2519009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" filled="f" stroked="f">
                <v:textbox>
                  <w:txbxContent>
                    <w:p w:rsidR="0020605D" w:rsidRPr="00AC2974" w:rsidRDefault="0020605D" w:rsidP="0044712C">
                      <w:pPr>
                        <w:jc w:val="center"/>
                      </w:pPr>
                      <w:r w:rsidRPr="001B69B7">
                        <w:rPr>
                          <w:b/>
                          <w:bCs/>
                        </w:rPr>
                        <w:t>Figure6.2</w:t>
                      </w:r>
                      <w:r w:rsidRPr="001B69B7">
                        <w:t>: The classes</w:t>
                      </w:r>
                      <w:r>
                        <w:t xml:space="preserve"> created for the database of Celebreno.</w:t>
                      </w:r>
                    </w:p>
                  </w:txbxContent>
                </v:textbox>
                <w10:wrap anchorx="margin"/>
              </v:shape>
            </w:pict>
          </mc:Fallback>
        </mc:AlternateContent>
      </w:r>
    </w:p>
    <w:p w:rsidR="00C90424" w:rsidRPr="00A047AE" w:rsidRDefault="00C90424" w:rsidP="00B67FF0">
      <w:pPr>
        <w:numPr>
          <w:ilvl w:val="0"/>
          <w:numId w:val="41"/>
        </w:numPr>
        <w:jc w:val="both"/>
        <w:rPr>
          <w:b/>
          <w:bCs/>
          <w:lang w:val="en-US"/>
        </w:rPr>
      </w:pPr>
      <w:r w:rsidRPr="00A047AE">
        <w:rPr>
          <w:b/>
          <w:bCs/>
          <w:lang w:val="en-US"/>
        </w:rPr>
        <w:lastRenderedPageBreak/>
        <w:t>Master Pages</w:t>
      </w:r>
    </w:p>
    <w:p w:rsidR="0044712C" w:rsidRPr="00A047AE" w:rsidRDefault="0032794D" w:rsidP="00845231">
      <w:pPr>
        <w:ind w:left="720"/>
        <w:jc w:val="both"/>
      </w:pPr>
      <w:r w:rsidRPr="00A047AE">
        <w:t xml:space="preserve">Master pages </w:t>
      </w:r>
      <w:r w:rsidR="00845231" w:rsidRPr="00A047AE">
        <w:t>are</w:t>
      </w:r>
      <w:r w:rsidRPr="00A047AE">
        <w:t xml:space="preserve"> used </w:t>
      </w:r>
      <w:r w:rsidR="008E12F3" w:rsidRPr="00A047AE">
        <w:t>in</w:t>
      </w:r>
      <w:r w:rsidRPr="00A047AE">
        <w:t xml:space="preserve"> Celebreno to create </w:t>
      </w:r>
      <w:r w:rsidR="00845231" w:rsidRPr="00A047AE">
        <w:t xml:space="preserve">a </w:t>
      </w:r>
      <w:r w:rsidRPr="00A047AE">
        <w:t xml:space="preserve">consistent layout </w:t>
      </w:r>
      <w:r w:rsidR="008E12F3" w:rsidRPr="00A047AE">
        <w:t xml:space="preserve">for all the application’s web pages. It includes the navigation bar of the application which is fixed at the top of all the web pages. </w:t>
      </w:r>
      <w:r w:rsidR="00663123" w:rsidRPr="00A047AE">
        <w:t>“</w:t>
      </w:r>
      <w:proofErr w:type="spellStart"/>
      <w:r w:rsidR="008E12F3" w:rsidRPr="00A047AE">
        <w:t>ContentPlaceHolder</w:t>
      </w:r>
      <w:proofErr w:type="spellEnd"/>
      <w:r w:rsidR="00663123" w:rsidRPr="00A047AE">
        <w:t>”</w:t>
      </w:r>
      <w:r w:rsidR="008E12F3" w:rsidRPr="00A047AE">
        <w:t xml:space="preserve"> control </w:t>
      </w:r>
      <w:r w:rsidR="00845F90" w:rsidRPr="00A047AE">
        <w:t>is</w:t>
      </w:r>
      <w:r w:rsidR="008E12F3" w:rsidRPr="00A047AE">
        <w:t xml:space="preserve"> used in the master page, which will contain the content region for pages that uses the master page. </w:t>
      </w:r>
      <w:sdt>
        <w:sdtPr>
          <w:id w:val="-1488859275"/>
          <w:citation/>
        </w:sdtPr>
        <w:sdtEndPr/>
        <w:sdtContent>
          <w:r w:rsidR="008E12F3" w:rsidRPr="00A047AE">
            <w:fldChar w:fldCharType="begin"/>
          </w:r>
          <w:r w:rsidR="008E12F3" w:rsidRPr="00A047AE">
            <w:rPr>
              <w:lang w:val="en-US"/>
            </w:rPr>
            <w:instrText xml:space="preserve"> CITATION Kon11 \l 1033 </w:instrText>
          </w:r>
          <w:r w:rsidR="008E12F3" w:rsidRPr="00A047AE">
            <w:fldChar w:fldCharType="separate"/>
          </w:r>
          <w:r w:rsidR="009C1EE5" w:rsidRPr="00A047AE">
            <w:rPr>
              <w:noProof/>
              <w:lang w:val="en-US"/>
            </w:rPr>
            <w:t>(ValaVala, 2011)</w:t>
          </w:r>
          <w:r w:rsidR="008E12F3" w:rsidRPr="00A047AE">
            <w:fldChar w:fldCharType="end"/>
          </w:r>
        </w:sdtContent>
      </w:sdt>
    </w:p>
    <w:p w:rsidR="0054648E" w:rsidRPr="00A047AE" w:rsidRDefault="00CC0FFB" w:rsidP="00B67FF0">
      <w:pPr>
        <w:numPr>
          <w:ilvl w:val="0"/>
          <w:numId w:val="41"/>
        </w:numPr>
        <w:jc w:val="both"/>
        <w:rPr>
          <w:b/>
          <w:bCs/>
          <w:lang w:val="en-US"/>
        </w:rPr>
      </w:pPr>
      <w:r w:rsidRPr="00A047AE">
        <w:rPr>
          <w:b/>
          <w:bCs/>
          <w:lang w:val="en-US"/>
        </w:rPr>
        <w:t>Bootstrap</w:t>
      </w:r>
    </w:p>
    <w:p w:rsidR="00C90424" w:rsidRPr="00A047AE" w:rsidRDefault="008E12F3" w:rsidP="00832E77">
      <w:pPr>
        <w:ind w:left="720"/>
        <w:jc w:val="both"/>
        <w:rPr>
          <w:lang w:val="en-US"/>
        </w:rPr>
      </w:pPr>
      <w:r w:rsidRPr="00A047AE">
        <w:rPr>
          <w:lang w:val="en-US"/>
        </w:rPr>
        <w:t xml:space="preserve">Bootstrap is </w:t>
      </w:r>
      <w:r w:rsidR="00A223D3" w:rsidRPr="00A047AE">
        <w:rPr>
          <w:lang w:val="en-US"/>
        </w:rPr>
        <w:t xml:space="preserve">a </w:t>
      </w:r>
      <w:r w:rsidR="00C90424" w:rsidRPr="00A047AE">
        <w:rPr>
          <w:lang w:val="en-US"/>
        </w:rPr>
        <w:t>theming</w:t>
      </w:r>
      <w:r w:rsidRPr="00A047AE">
        <w:rPr>
          <w:lang w:val="en-US"/>
        </w:rPr>
        <w:t xml:space="preserve"> and layout framework which is created by Twitter. It has many advantage</w:t>
      </w:r>
      <w:r w:rsidR="00845231" w:rsidRPr="00A047AE">
        <w:rPr>
          <w:lang w:val="en-US"/>
        </w:rPr>
        <w:t>s</w:t>
      </w:r>
      <w:r w:rsidRPr="00A047AE">
        <w:rPr>
          <w:lang w:val="en-US"/>
        </w:rPr>
        <w:t xml:space="preserve"> including the </w:t>
      </w:r>
      <w:r w:rsidR="00C90424" w:rsidRPr="00A047AE">
        <w:rPr>
          <w:lang w:val="en-US"/>
        </w:rPr>
        <w:t xml:space="preserve">responsive design, which plays a big role in the adaptability of the web </w:t>
      </w:r>
      <w:r w:rsidR="00832E77" w:rsidRPr="00A047AE">
        <w:rPr>
          <w:lang w:val="en-US"/>
        </w:rPr>
        <w:t>application with different sizes</w:t>
      </w:r>
      <w:r w:rsidR="00C90424" w:rsidRPr="00A047AE">
        <w:rPr>
          <w:lang w:val="en-US"/>
        </w:rPr>
        <w:t xml:space="preserve"> of browser windows. </w:t>
      </w:r>
      <w:sdt>
        <w:sdtPr>
          <w:rPr>
            <w:lang w:val="en-US"/>
          </w:rPr>
          <w:id w:val="-1171946680"/>
          <w:citation/>
        </w:sdtPr>
        <w:sdtEndPr/>
        <w:sdtContent>
          <w:r w:rsidR="00C90424" w:rsidRPr="00A047AE">
            <w:rPr>
              <w:lang w:val="en-US"/>
            </w:rPr>
            <w:fldChar w:fldCharType="begin"/>
          </w:r>
          <w:r w:rsidR="00C90424" w:rsidRPr="00A047AE">
            <w:rPr>
              <w:lang w:val="en-US"/>
            </w:rPr>
            <w:instrText xml:space="preserve"> CITATION Ste19 \l 1033 </w:instrText>
          </w:r>
          <w:r w:rsidR="00C90424" w:rsidRPr="00A047AE">
            <w:rPr>
              <w:lang w:val="en-US"/>
            </w:rPr>
            <w:fldChar w:fldCharType="separate"/>
          </w:r>
          <w:r w:rsidR="009C1EE5" w:rsidRPr="00A047AE">
            <w:rPr>
              <w:noProof/>
              <w:lang w:val="en-US"/>
            </w:rPr>
            <w:t>(Smith, 2019)</w:t>
          </w:r>
          <w:r w:rsidR="00C90424" w:rsidRPr="00A047AE">
            <w:rPr>
              <w:lang w:val="en-US"/>
            </w:rPr>
            <w:fldChar w:fldCharType="end"/>
          </w:r>
        </w:sdtContent>
      </w:sdt>
      <w:r w:rsidR="00C90424" w:rsidRPr="00A047AE">
        <w:rPr>
          <w:lang w:val="en-US"/>
        </w:rPr>
        <w:t xml:space="preserve"> In Celebreno, the minty theme </w:t>
      </w:r>
      <w:r w:rsidR="00845F90" w:rsidRPr="00A047AE">
        <w:rPr>
          <w:lang w:val="en-US"/>
        </w:rPr>
        <w:t>is</w:t>
      </w:r>
      <w:r w:rsidR="00C90424" w:rsidRPr="00A047AE">
        <w:rPr>
          <w:lang w:val="en-US"/>
        </w:rPr>
        <w:t xml:space="preserve"> used to redesign the user interface includin</w:t>
      </w:r>
      <w:r w:rsidR="00832E77" w:rsidRPr="00A047AE">
        <w:rPr>
          <w:lang w:val="en-US"/>
        </w:rPr>
        <w:t>g all web server controls design</w:t>
      </w:r>
      <w:r w:rsidR="00C90424" w:rsidRPr="00A047AE">
        <w:rPr>
          <w:lang w:val="en-US"/>
        </w:rPr>
        <w:t xml:space="preserve">. </w:t>
      </w:r>
      <w:sdt>
        <w:sdtPr>
          <w:rPr>
            <w:lang w:val="en-US"/>
          </w:rPr>
          <w:id w:val="56748719"/>
          <w:citation/>
        </w:sdtPr>
        <w:sdtEndPr/>
        <w:sdtContent>
          <w:r w:rsidR="00C90424" w:rsidRPr="00A047AE">
            <w:rPr>
              <w:lang w:val="en-US"/>
            </w:rPr>
            <w:fldChar w:fldCharType="begin"/>
          </w:r>
          <w:r w:rsidR="00C90424" w:rsidRPr="00A047AE">
            <w:rPr>
              <w:lang w:val="en-US"/>
            </w:rPr>
            <w:instrText xml:space="preserve"> CITATION Boo19 \l 1033 </w:instrText>
          </w:r>
          <w:r w:rsidR="00C90424" w:rsidRPr="00A047AE">
            <w:rPr>
              <w:lang w:val="en-US"/>
            </w:rPr>
            <w:fldChar w:fldCharType="separate"/>
          </w:r>
          <w:r w:rsidR="009C1EE5" w:rsidRPr="00A047AE">
            <w:rPr>
              <w:noProof/>
              <w:lang w:val="en-US"/>
            </w:rPr>
            <w:t>(BootsWatch, 2019)</w:t>
          </w:r>
          <w:r w:rsidR="00C90424" w:rsidRPr="00A047AE">
            <w:rPr>
              <w:lang w:val="en-US"/>
            </w:rPr>
            <w:fldChar w:fldCharType="end"/>
          </w:r>
        </w:sdtContent>
      </w:sdt>
    </w:p>
    <w:p w:rsidR="000329D2" w:rsidRPr="00A047AE" w:rsidRDefault="000329D2" w:rsidP="00B67FF0">
      <w:pPr>
        <w:numPr>
          <w:ilvl w:val="0"/>
          <w:numId w:val="41"/>
        </w:numPr>
        <w:jc w:val="both"/>
        <w:rPr>
          <w:b/>
          <w:bCs/>
          <w:lang w:val="en-US"/>
        </w:rPr>
      </w:pPr>
      <w:r w:rsidRPr="00A047AE">
        <w:rPr>
          <w:b/>
          <w:bCs/>
          <w:lang w:val="en-US"/>
        </w:rPr>
        <w:t>WOW Slider</w:t>
      </w:r>
    </w:p>
    <w:p w:rsidR="000329D2" w:rsidRPr="00A047AE" w:rsidRDefault="000329D2" w:rsidP="00845231">
      <w:pPr>
        <w:ind w:left="720"/>
        <w:jc w:val="both"/>
        <w:rPr>
          <w:lang w:val="en-US" w:bidi="ar-EG"/>
        </w:rPr>
      </w:pPr>
      <w:r w:rsidRPr="00A047AE">
        <w:rPr>
          <w:lang w:val="en-US"/>
        </w:rPr>
        <w:t xml:space="preserve">WOW Slider </w:t>
      </w:r>
      <w:r w:rsidR="00845F90" w:rsidRPr="00A047AE">
        <w:rPr>
          <w:lang w:val="en-US"/>
        </w:rPr>
        <w:t>is</w:t>
      </w:r>
      <w:r w:rsidRPr="00A047AE">
        <w:rPr>
          <w:lang w:val="en-US"/>
        </w:rPr>
        <w:t xml:space="preserve"> used to implement the slider in the home page of the Celebreno Application. It depends on CSS and JQuery, however</w:t>
      </w:r>
      <w:r w:rsidR="00845231" w:rsidRPr="00A047AE">
        <w:rPr>
          <w:lang w:val="en-US"/>
        </w:rPr>
        <w:t>,</w:t>
      </w:r>
      <w:r w:rsidRPr="00A047AE">
        <w:rPr>
          <w:lang w:val="en-US"/>
        </w:rPr>
        <w:t xml:space="preserve"> it can work without the need </w:t>
      </w:r>
      <w:r w:rsidR="00845231" w:rsidRPr="00A047AE">
        <w:rPr>
          <w:lang w:val="en-US"/>
        </w:rPr>
        <w:t>for</w:t>
      </w:r>
      <w:r w:rsidRPr="00A047AE">
        <w:rPr>
          <w:lang w:val="en-US"/>
        </w:rPr>
        <w:t xml:space="preserve"> JavaScript and </w:t>
      </w:r>
      <w:r w:rsidR="00663123" w:rsidRPr="00A047AE">
        <w:rPr>
          <w:lang w:val="en-US"/>
        </w:rPr>
        <w:t>“</w:t>
      </w:r>
      <w:r w:rsidRPr="00A047AE">
        <w:rPr>
          <w:lang w:val="en-US"/>
        </w:rPr>
        <w:t>.</w:t>
      </w:r>
      <w:proofErr w:type="spellStart"/>
      <w:r w:rsidRPr="00A047AE">
        <w:rPr>
          <w:lang w:val="en-US"/>
        </w:rPr>
        <w:t>js</w:t>
      </w:r>
      <w:proofErr w:type="spellEnd"/>
      <w:r w:rsidR="00663123" w:rsidRPr="00A047AE">
        <w:rPr>
          <w:lang w:val="en-US"/>
        </w:rPr>
        <w:t>”</w:t>
      </w:r>
      <w:r w:rsidRPr="00A047AE">
        <w:rPr>
          <w:lang w:val="en-US"/>
        </w:rPr>
        <w:t xml:space="preserve"> calls. It </w:t>
      </w:r>
      <w:r w:rsidR="00845F90" w:rsidRPr="00A047AE">
        <w:rPr>
          <w:lang w:val="en-US"/>
        </w:rPr>
        <w:t>is</w:t>
      </w:r>
      <w:r w:rsidRPr="00A047AE">
        <w:rPr>
          <w:lang w:val="en-US"/>
        </w:rPr>
        <w:t xml:space="preserve"> chosen because of many reasons, especially for its simplicity, responsiveness and its compatibility with all browsers. </w:t>
      </w:r>
      <w:sdt>
        <w:sdtPr>
          <w:rPr>
            <w:lang w:val="en-US"/>
          </w:rPr>
          <w:id w:val="1894857137"/>
          <w:citation/>
        </w:sdtPr>
        <w:sdtEndPr/>
        <w:sdtContent>
          <w:r w:rsidRPr="00A047AE">
            <w:rPr>
              <w:lang w:val="en-US"/>
            </w:rPr>
            <w:fldChar w:fldCharType="begin"/>
          </w:r>
          <w:r w:rsidRPr="00A047AE">
            <w:rPr>
              <w:lang w:val="en-US"/>
            </w:rPr>
            <w:instrText xml:space="preserve">CITATION WOW19 \l 1033 </w:instrText>
          </w:r>
          <w:r w:rsidRPr="00A047AE">
            <w:rPr>
              <w:lang w:val="en-US"/>
            </w:rPr>
            <w:fldChar w:fldCharType="separate"/>
          </w:r>
          <w:r w:rsidR="009C1EE5" w:rsidRPr="00A047AE">
            <w:rPr>
              <w:noProof/>
              <w:lang w:val="en-US"/>
            </w:rPr>
            <w:t>(WOWSlider, 2019)</w:t>
          </w:r>
          <w:r w:rsidRPr="00A047AE">
            <w:rPr>
              <w:lang w:val="en-US"/>
            </w:rPr>
            <w:fldChar w:fldCharType="end"/>
          </w:r>
        </w:sdtContent>
      </w:sdt>
    </w:p>
    <w:p w:rsidR="0054648E" w:rsidRPr="00A047AE" w:rsidRDefault="0054648E" w:rsidP="00B67FF0">
      <w:pPr>
        <w:numPr>
          <w:ilvl w:val="0"/>
          <w:numId w:val="41"/>
        </w:numPr>
        <w:jc w:val="both"/>
        <w:rPr>
          <w:b/>
          <w:bCs/>
          <w:lang w:val="en-US"/>
        </w:rPr>
      </w:pPr>
      <w:r w:rsidRPr="00A047AE">
        <w:rPr>
          <w:b/>
          <w:bCs/>
          <w:lang w:val="en-US"/>
        </w:rPr>
        <w:t>Unobtrusive Validation</w:t>
      </w:r>
    </w:p>
    <w:p w:rsidR="00C90424" w:rsidRPr="00A047AE" w:rsidRDefault="00C90424" w:rsidP="00B67FF0">
      <w:pPr>
        <w:ind w:left="720"/>
        <w:jc w:val="both"/>
      </w:pPr>
      <w:r w:rsidRPr="00A047AE">
        <w:t xml:space="preserve">All user inputs in Celebreno Web Application are validated using Unobtrusive Validation. This has been accomplished by using Validation Web Server Controls such as </w:t>
      </w:r>
      <w:r w:rsidR="00663123" w:rsidRPr="00A047AE">
        <w:t>“</w:t>
      </w:r>
      <w:proofErr w:type="spellStart"/>
      <w:r w:rsidRPr="00A047AE">
        <w:t>RequiredFieldValidator</w:t>
      </w:r>
      <w:proofErr w:type="spellEnd"/>
      <w:r w:rsidR="00663123" w:rsidRPr="00A047AE">
        <w:t>”</w:t>
      </w:r>
      <w:r w:rsidRPr="00A047AE">
        <w:t xml:space="preserve"> and </w:t>
      </w:r>
      <w:r w:rsidR="00663123" w:rsidRPr="00A047AE">
        <w:t>“</w:t>
      </w:r>
      <w:proofErr w:type="spellStart"/>
      <w:r w:rsidRPr="00A047AE">
        <w:t>CutomValid</w:t>
      </w:r>
      <w:r w:rsidR="00DF06AB" w:rsidRPr="00A047AE">
        <w:t>a</w:t>
      </w:r>
      <w:r w:rsidRPr="00A047AE">
        <w:t>tor</w:t>
      </w:r>
      <w:proofErr w:type="spellEnd"/>
      <w:r w:rsidR="00663123" w:rsidRPr="00A047AE">
        <w:t>”</w:t>
      </w:r>
      <w:r w:rsidRPr="00A047AE">
        <w:t xml:space="preserve">. </w:t>
      </w:r>
      <w:sdt>
        <w:sdtPr>
          <w:id w:val="971948227"/>
          <w:citation/>
        </w:sdtPr>
        <w:sdtEndPr/>
        <w:sdtContent>
          <w:r w:rsidRPr="00A047AE">
            <w:fldChar w:fldCharType="begin"/>
          </w:r>
          <w:r w:rsidRPr="00A047AE">
            <w:rPr>
              <w:lang w:val="en-US"/>
            </w:rPr>
            <w:instrText xml:space="preserve"> CITATION Nim14 \l 1033 </w:instrText>
          </w:r>
          <w:r w:rsidRPr="00A047AE">
            <w:fldChar w:fldCharType="separate"/>
          </w:r>
          <w:r w:rsidR="009C1EE5" w:rsidRPr="00A047AE">
            <w:rPr>
              <w:noProof/>
              <w:lang w:val="en-US"/>
            </w:rPr>
            <w:t>(Joshi, 2014)</w:t>
          </w:r>
          <w:r w:rsidRPr="00A047AE">
            <w:fldChar w:fldCharType="end"/>
          </w:r>
        </w:sdtContent>
      </w:sdt>
    </w:p>
    <w:p w:rsidR="0054648E" w:rsidRPr="00A047AE" w:rsidRDefault="00F1512E" w:rsidP="00B67FF0">
      <w:pPr>
        <w:numPr>
          <w:ilvl w:val="0"/>
          <w:numId w:val="41"/>
        </w:numPr>
        <w:jc w:val="both"/>
        <w:rPr>
          <w:b/>
          <w:bCs/>
          <w:lang w:val="en-US"/>
        </w:rPr>
      </w:pPr>
      <w:r w:rsidRPr="00A047AE">
        <w:rPr>
          <w:b/>
          <w:bCs/>
          <w:lang w:val="en-US"/>
        </w:rPr>
        <w:t>State Management Technique</w:t>
      </w:r>
    </w:p>
    <w:p w:rsidR="00A65577" w:rsidRPr="00A047AE" w:rsidRDefault="00F1512E" w:rsidP="00B67FF0">
      <w:pPr>
        <w:ind w:left="720"/>
        <w:jc w:val="both"/>
        <w:rPr>
          <w:lang w:val="en-US"/>
        </w:rPr>
      </w:pPr>
      <w:r w:rsidRPr="00A047AE">
        <w:rPr>
          <w:lang w:val="en-US"/>
        </w:rPr>
        <w:t xml:space="preserve">In order to maintain the state of Celebreno web pages, Query String and Cookies </w:t>
      </w:r>
      <w:r w:rsidR="00845F90" w:rsidRPr="00A047AE">
        <w:rPr>
          <w:lang w:val="en-US"/>
        </w:rPr>
        <w:t>are</w:t>
      </w:r>
      <w:r w:rsidRPr="00A047AE">
        <w:rPr>
          <w:lang w:val="en-US"/>
        </w:rPr>
        <w:t xml:space="preserve"> used. Query String </w:t>
      </w:r>
      <w:r w:rsidR="00845F90" w:rsidRPr="00A047AE">
        <w:rPr>
          <w:lang w:val="en-US"/>
        </w:rPr>
        <w:t>is</w:t>
      </w:r>
      <w:r w:rsidRPr="00A047AE">
        <w:rPr>
          <w:lang w:val="en-US"/>
        </w:rPr>
        <w:t xml:space="preserve"> used </w:t>
      </w:r>
      <w:r w:rsidRPr="00A047AE">
        <w:rPr>
          <w:u w:val="single"/>
          <w:lang w:val="en-US"/>
        </w:rPr>
        <w:t>in passing the values between the web forms such as the Service Package ID</w:t>
      </w:r>
      <w:r w:rsidRPr="00A047AE">
        <w:rPr>
          <w:lang w:val="en-US"/>
        </w:rPr>
        <w:t xml:space="preserve"> to display the corresponding details about that service package in the next page, and Cookies </w:t>
      </w:r>
      <w:r w:rsidR="00845F90" w:rsidRPr="00A047AE">
        <w:rPr>
          <w:lang w:val="en-US"/>
        </w:rPr>
        <w:t>is</w:t>
      </w:r>
      <w:r w:rsidRPr="00A047AE">
        <w:rPr>
          <w:lang w:val="en-US"/>
        </w:rPr>
        <w:t xml:space="preserve"> mainly used in the registration process of Celebreno Users.</w:t>
      </w:r>
    </w:p>
    <w:p w:rsidR="0054648E" w:rsidRPr="00A047AE" w:rsidRDefault="0054648E" w:rsidP="00B67FF0">
      <w:pPr>
        <w:numPr>
          <w:ilvl w:val="0"/>
          <w:numId w:val="41"/>
        </w:numPr>
        <w:jc w:val="both"/>
        <w:rPr>
          <w:b/>
          <w:bCs/>
          <w:lang w:val="en-US"/>
        </w:rPr>
      </w:pPr>
      <w:r w:rsidRPr="00A047AE">
        <w:rPr>
          <w:b/>
          <w:bCs/>
          <w:lang w:val="en-US"/>
        </w:rPr>
        <w:t>Error H</w:t>
      </w:r>
      <w:r w:rsidR="00A41786" w:rsidRPr="00A047AE">
        <w:rPr>
          <w:b/>
          <w:bCs/>
          <w:lang w:val="en-US"/>
        </w:rPr>
        <w:t>andling and Logging</w:t>
      </w:r>
    </w:p>
    <w:p w:rsidR="00A41786" w:rsidRPr="00A65577" w:rsidRDefault="00A41786" w:rsidP="00D8497D">
      <w:pPr>
        <w:ind w:left="720"/>
        <w:jc w:val="both"/>
        <w:rPr>
          <w:b/>
          <w:bCs/>
          <w:lang w:val="en-US"/>
        </w:rPr>
      </w:pPr>
      <w:r w:rsidRPr="00A047AE">
        <w:rPr>
          <w:lang w:val="en-US"/>
        </w:rPr>
        <w:t>Celebreno Web application is implemented in the way that it can handle different types of errors, as well as logging these errors for later review if needed. This technique enables to fix the errors in</w:t>
      </w:r>
      <w:r w:rsidRPr="00A65577">
        <w:rPr>
          <w:lang w:val="en-US"/>
        </w:rPr>
        <w:t xml:space="preserve"> an easier way. In asp.net </w:t>
      </w:r>
      <w:r w:rsidRPr="00A65577">
        <w:rPr>
          <w:lang w:val="en-US"/>
        </w:rPr>
        <w:lastRenderedPageBreak/>
        <w:t>web applications, exceptions can be handled at three levels which are application level, page level, and code level. In Celebreno</w:t>
      </w:r>
      <w:r w:rsidRPr="00A65577">
        <w:rPr>
          <w:b/>
          <w:bCs/>
          <w:lang w:val="en-US"/>
        </w:rPr>
        <w:t xml:space="preserve">, </w:t>
      </w:r>
      <w:r w:rsidR="0007337F" w:rsidRPr="00A65577">
        <w:rPr>
          <w:b/>
          <w:bCs/>
          <w:lang w:val="en-US"/>
        </w:rPr>
        <w:t>“</w:t>
      </w:r>
      <w:proofErr w:type="spellStart"/>
      <w:r w:rsidR="0007337F" w:rsidRPr="00A65577">
        <w:rPr>
          <w:b/>
          <w:bCs/>
          <w:lang w:val="en-US"/>
        </w:rPr>
        <w:t>ExceptionUtility</w:t>
      </w:r>
      <w:proofErr w:type="spellEnd"/>
      <w:r w:rsidR="0007337F" w:rsidRPr="00A65577">
        <w:rPr>
          <w:b/>
          <w:bCs/>
          <w:lang w:val="en-US"/>
        </w:rPr>
        <w:t xml:space="preserve">” class </w:t>
      </w:r>
      <w:r w:rsidR="0007337F" w:rsidRPr="00A65577">
        <w:rPr>
          <w:lang w:val="en-US"/>
        </w:rPr>
        <w:t xml:space="preserve">is created </w:t>
      </w:r>
      <w:r w:rsidR="00922125" w:rsidRPr="00A65577">
        <w:rPr>
          <w:lang w:val="en-US"/>
        </w:rPr>
        <w:t xml:space="preserve">to handle and log the errors. The code in this class generates an exception log of errors </w:t>
      </w:r>
      <w:proofErr w:type="gramStart"/>
      <w:r w:rsidR="00922125" w:rsidRPr="00A65577">
        <w:rPr>
          <w:lang w:val="en-US"/>
        </w:rPr>
        <w:t>called</w:t>
      </w:r>
      <w:r w:rsidR="00845231">
        <w:rPr>
          <w:lang w:val="en-US"/>
        </w:rPr>
        <w:t xml:space="preserve"> </w:t>
      </w:r>
      <w:r w:rsidR="00922125" w:rsidRPr="00A65577">
        <w:rPr>
          <w:lang w:val="en-US"/>
        </w:rPr>
        <w:t>”</w:t>
      </w:r>
      <w:proofErr w:type="gramEnd"/>
      <w:r w:rsidR="00922125" w:rsidRPr="00A65577">
        <w:rPr>
          <w:lang w:val="en-US"/>
        </w:rPr>
        <w:t>ErrorLog.txt” in the “</w:t>
      </w:r>
      <w:proofErr w:type="spellStart"/>
      <w:r w:rsidR="00922125" w:rsidRPr="00A65577">
        <w:rPr>
          <w:lang w:val="en-US"/>
        </w:rPr>
        <w:t>App_Data</w:t>
      </w:r>
      <w:proofErr w:type="spellEnd"/>
      <w:r w:rsidR="00922125" w:rsidRPr="00A65577">
        <w:rPr>
          <w:lang w:val="en-US"/>
        </w:rPr>
        <w:t xml:space="preserve">” folder. In Celebreno, the </w:t>
      </w:r>
      <w:r w:rsidR="0007337F" w:rsidRPr="00A65577">
        <w:rPr>
          <w:b/>
          <w:bCs/>
          <w:lang w:val="en-US"/>
        </w:rPr>
        <w:t>Application Level of Error H</w:t>
      </w:r>
      <w:r w:rsidRPr="00A65577">
        <w:rPr>
          <w:b/>
          <w:bCs/>
          <w:lang w:val="en-US"/>
        </w:rPr>
        <w:t>andling</w:t>
      </w:r>
      <w:r w:rsidRPr="00A65577">
        <w:rPr>
          <w:lang w:val="en-US"/>
        </w:rPr>
        <w:t xml:space="preserve"> is achieved by adding </w:t>
      </w:r>
      <w:r w:rsidR="0007337F" w:rsidRPr="00A65577">
        <w:rPr>
          <w:lang w:val="en-US"/>
        </w:rPr>
        <w:t>“</w:t>
      </w:r>
      <w:r w:rsidRPr="00A65577">
        <w:rPr>
          <w:lang w:val="en-US"/>
        </w:rPr>
        <w:t>custom errors</w:t>
      </w:r>
      <w:r w:rsidR="0007337F" w:rsidRPr="00A65577">
        <w:rPr>
          <w:lang w:val="en-US"/>
        </w:rPr>
        <w:t>”</w:t>
      </w:r>
      <w:r w:rsidRPr="00A65577">
        <w:rPr>
          <w:lang w:val="en-US"/>
        </w:rPr>
        <w:t xml:space="preserve"> section</w:t>
      </w:r>
      <w:r w:rsidR="0007337F" w:rsidRPr="00A65577">
        <w:rPr>
          <w:lang w:val="en-US"/>
        </w:rPr>
        <w:t xml:space="preserve"> in the web configuration file of the application</w:t>
      </w:r>
      <w:r w:rsidRPr="00A65577">
        <w:rPr>
          <w:lang w:val="en-US"/>
        </w:rPr>
        <w:t xml:space="preserve">, which specify the </w:t>
      </w:r>
      <w:r w:rsidR="0007337F" w:rsidRPr="00A65577">
        <w:rPr>
          <w:lang w:val="en-US"/>
        </w:rPr>
        <w:t>“ShowErrorP</w:t>
      </w:r>
      <w:r w:rsidRPr="00A65577">
        <w:rPr>
          <w:lang w:val="en-US"/>
        </w:rPr>
        <w:t>age</w:t>
      </w:r>
      <w:r w:rsidR="0007337F" w:rsidRPr="00A65577">
        <w:rPr>
          <w:lang w:val="en-US"/>
        </w:rPr>
        <w:t>.aspx” web page</w:t>
      </w:r>
      <w:r w:rsidRPr="00A65577">
        <w:rPr>
          <w:lang w:val="en-US"/>
        </w:rPr>
        <w:t xml:space="preserve"> </w:t>
      </w:r>
      <w:r w:rsidR="0007337F" w:rsidRPr="00A65577">
        <w:rPr>
          <w:lang w:val="en-US"/>
        </w:rPr>
        <w:t>that will be loaded when an error occurs. Then, an application error handler is implemented in the “</w:t>
      </w:r>
      <w:proofErr w:type="spellStart"/>
      <w:r w:rsidR="0007337F" w:rsidRPr="00A65577">
        <w:rPr>
          <w:lang w:val="en-US"/>
        </w:rPr>
        <w:t>Global.asax</w:t>
      </w:r>
      <w:proofErr w:type="spellEnd"/>
      <w:r w:rsidR="0007337F" w:rsidRPr="00A65577">
        <w:rPr>
          <w:lang w:val="en-US"/>
        </w:rPr>
        <w:t xml:space="preserve">” file. This will allow </w:t>
      </w:r>
      <w:r w:rsidR="00D8497D">
        <w:rPr>
          <w:lang w:val="en-US"/>
        </w:rPr>
        <w:t>displaying</w:t>
      </w:r>
      <w:r w:rsidR="0007337F" w:rsidRPr="00A65577">
        <w:rPr>
          <w:lang w:val="en-US"/>
        </w:rPr>
        <w:t xml:space="preserve"> the details about the error in the “ShowErrorPage.aspx” web page. In addition, a </w:t>
      </w:r>
      <w:r w:rsidR="0007337F" w:rsidRPr="00A65577">
        <w:rPr>
          <w:b/>
          <w:bCs/>
          <w:lang w:val="en-US"/>
        </w:rPr>
        <w:t xml:space="preserve">Page Level of Error Handling </w:t>
      </w:r>
      <w:r w:rsidR="00922125" w:rsidRPr="00A65577">
        <w:rPr>
          <w:lang w:val="en-US"/>
        </w:rPr>
        <w:t>is implemented in the Home Page of Celebreno “Default.aspx”</w:t>
      </w:r>
      <w:r w:rsidR="0007337F" w:rsidRPr="00A65577">
        <w:rPr>
          <w:lang w:val="en-US"/>
        </w:rPr>
        <w:t xml:space="preserve"> </w:t>
      </w:r>
      <w:r w:rsidR="00922125" w:rsidRPr="00A65577">
        <w:rPr>
          <w:lang w:val="en-US"/>
        </w:rPr>
        <w:t xml:space="preserve">by declaring a page error handler in the code-behind of the page. Finally, the </w:t>
      </w:r>
      <w:r w:rsidR="00922125" w:rsidRPr="00A65577">
        <w:rPr>
          <w:b/>
          <w:bCs/>
          <w:lang w:val="en-US"/>
        </w:rPr>
        <w:t xml:space="preserve">Code Level Error Handling </w:t>
      </w:r>
      <w:r w:rsidR="00922125" w:rsidRPr="00A65577">
        <w:rPr>
          <w:lang w:val="en-US"/>
        </w:rPr>
        <w:t>in some of the application’s pages and classes such as “</w:t>
      </w:r>
      <w:proofErr w:type="spellStart"/>
      <w:r w:rsidR="00922125" w:rsidRPr="00A65577">
        <w:rPr>
          <w:lang w:val="en-US"/>
        </w:rPr>
        <w:t>Actions_of_Cart</w:t>
      </w:r>
      <w:proofErr w:type="spellEnd"/>
      <w:r w:rsidR="00922125" w:rsidRPr="00A65577">
        <w:rPr>
          <w:lang w:val="en-US"/>
        </w:rPr>
        <w:t>” class using try catch statements.</w:t>
      </w:r>
      <w:r w:rsidR="00A65577" w:rsidRPr="00A65577">
        <w:rPr>
          <w:b/>
          <w:bCs/>
          <w:lang w:val="en-US"/>
        </w:rPr>
        <w:t xml:space="preserve"> </w:t>
      </w:r>
      <w:sdt>
        <w:sdtPr>
          <w:rPr>
            <w:b/>
            <w:bCs/>
            <w:lang w:val="en-US"/>
          </w:rPr>
          <w:id w:val="-550699270"/>
          <w:citation/>
        </w:sdtPr>
        <w:sdtEndPr/>
        <w:sdtContent>
          <w:r w:rsidR="00A65577">
            <w:rPr>
              <w:b/>
              <w:bCs/>
              <w:lang w:val="en-US"/>
            </w:rPr>
            <w:fldChar w:fldCharType="begin"/>
          </w:r>
          <w:r w:rsidR="00A65577">
            <w:rPr>
              <w:b/>
              <w:bCs/>
              <w:lang w:val="en-US"/>
            </w:rPr>
            <w:instrText xml:space="preserve"> CITATION Mat17 \l 1033 </w:instrText>
          </w:r>
          <w:r w:rsidR="00A65577">
            <w:rPr>
              <w:b/>
              <w:bCs/>
              <w:lang w:val="en-US"/>
            </w:rPr>
            <w:fldChar w:fldCharType="separate"/>
          </w:r>
          <w:r w:rsidR="009C1EE5" w:rsidRPr="009C1EE5">
            <w:rPr>
              <w:noProof/>
              <w:lang w:val="en-US"/>
            </w:rPr>
            <w:t>(Watson, 2017)</w:t>
          </w:r>
          <w:r w:rsidR="00A65577">
            <w:rPr>
              <w:b/>
              <w:bCs/>
              <w:lang w:val="en-US"/>
            </w:rPr>
            <w:fldChar w:fldCharType="end"/>
          </w:r>
        </w:sdtContent>
      </w:sdt>
    </w:p>
    <w:p w:rsidR="00A41786" w:rsidRPr="00A65577" w:rsidRDefault="00A65577" w:rsidP="00B67FF0">
      <w:pPr>
        <w:pStyle w:val="ListParagraph"/>
        <w:numPr>
          <w:ilvl w:val="0"/>
          <w:numId w:val="41"/>
        </w:numPr>
        <w:jc w:val="both"/>
        <w:rPr>
          <w:b/>
          <w:bCs/>
          <w:lang w:val="en-US"/>
        </w:rPr>
      </w:pPr>
      <w:r w:rsidRPr="00A65577">
        <w:rPr>
          <w:b/>
          <w:bCs/>
          <w:lang w:val="en-US"/>
        </w:rPr>
        <w:t>ELMAH</w:t>
      </w:r>
    </w:p>
    <w:p w:rsidR="002170E0" w:rsidRPr="00A65577" w:rsidRDefault="00A65577" w:rsidP="00D8497D">
      <w:pPr>
        <w:ind w:left="720"/>
        <w:jc w:val="both"/>
        <w:rPr>
          <w:lang w:val="en-US"/>
        </w:rPr>
      </w:pPr>
      <w:r>
        <w:rPr>
          <w:lang w:val="en-US"/>
        </w:rPr>
        <w:t>ELMAH stands for</w:t>
      </w:r>
      <w:r w:rsidR="00A41786">
        <w:rPr>
          <w:lang w:val="en-US"/>
        </w:rPr>
        <w:t xml:space="preserve"> </w:t>
      </w:r>
      <w:r w:rsidR="00A41786" w:rsidRPr="00A41786">
        <w:rPr>
          <w:lang w:val="en-US"/>
        </w:rPr>
        <w:t>Error Logging Mo</w:t>
      </w:r>
      <w:r w:rsidR="00A41786">
        <w:rPr>
          <w:lang w:val="en-US"/>
        </w:rPr>
        <w:t>dules and Handlers (ELMAH)</w:t>
      </w:r>
      <w:r>
        <w:rPr>
          <w:lang w:val="en-US"/>
        </w:rPr>
        <w:t>. It used and installed in Celebreno as a “</w:t>
      </w:r>
      <w:proofErr w:type="spellStart"/>
      <w:r>
        <w:rPr>
          <w:lang w:val="en-US"/>
        </w:rPr>
        <w:t>NuGet</w:t>
      </w:r>
      <w:proofErr w:type="spellEnd"/>
      <w:r>
        <w:rPr>
          <w:lang w:val="en-US"/>
        </w:rPr>
        <w:t xml:space="preserve">” Package. It provides a log of all unhandled exceptions recorded. This log is displayed in a web page. </w:t>
      </w:r>
      <w:sdt>
        <w:sdtPr>
          <w:rPr>
            <w:lang w:val="en-US"/>
          </w:rPr>
          <w:id w:val="-547455427"/>
          <w:citation/>
        </w:sdtPr>
        <w:sdtEndPr/>
        <w:sdtContent>
          <w:r>
            <w:rPr>
              <w:lang w:val="en-US"/>
            </w:rPr>
            <w:fldChar w:fldCharType="begin"/>
          </w:r>
          <w:r>
            <w:rPr>
              <w:lang w:val="en-US"/>
            </w:rPr>
            <w:instrText xml:space="preserve"> CITATION Sco09 \l 1033 </w:instrText>
          </w:r>
          <w:r>
            <w:rPr>
              <w:lang w:val="en-US"/>
            </w:rPr>
            <w:fldChar w:fldCharType="separate"/>
          </w:r>
          <w:r w:rsidR="009C1EE5" w:rsidRPr="009C1EE5">
            <w:rPr>
              <w:noProof/>
              <w:lang w:val="en-US"/>
            </w:rPr>
            <w:t>(Hanselman, 2009)</w:t>
          </w:r>
          <w:r>
            <w:rPr>
              <w:lang w:val="en-US"/>
            </w:rPr>
            <w:fldChar w:fldCharType="end"/>
          </w:r>
        </w:sdtContent>
      </w:sdt>
      <w:r>
        <w:rPr>
          <w:lang w:val="en-US"/>
        </w:rPr>
        <w:t xml:space="preserve"> In Celebreno, this web page can be accessed using this URL: </w:t>
      </w:r>
      <w:r w:rsidRPr="00A65577">
        <w:rPr>
          <w:lang w:val="en-US"/>
        </w:rPr>
        <w:t>http://localhost:44371/</w:t>
      </w:r>
      <w:r>
        <w:rPr>
          <w:lang w:val="en-US"/>
        </w:rPr>
        <w:t>elmah.axd</w:t>
      </w:r>
    </w:p>
    <w:p w:rsidR="0054648E" w:rsidRDefault="0054648E" w:rsidP="00B67FF0">
      <w:pPr>
        <w:numPr>
          <w:ilvl w:val="0"/>
          <w:numId w:val="41"/>
        </w:numPr>
        <w:jc w:val="both"/>
        <w:rPr>
          <w:b/>
          <w:bCs/>
          <w:lang w:val="en-US"/>
        </w:rPr>
      </w:pPr>
      <w:r w:rsidRPr="004A660C">
        <w:rPr>
          <w:b/>
          <w:bCs/>
          <w:lang w:val="en-US"/>
        </w:rPr>
        <w:t>URL Routing</w:t>
      </w:r>
    </w:p>
    <w:p w:rsidR="00F1512E" w:rsidRDefault="005D25BA" w:rsidP="00D8497D">
      <w:pPr>
        <w:ind w:left="720"/>
        <w:jc w:val="both"/>
        <w:rPr>
          <w:lang w:val="en-US"/>
        </w:rPr>
      </w:pPr>
      <w:r>
        <w:rPr>
          <w:lang w:val="en-US"/>
        </w:rPr>
        <w:t xml:space="preserve">In Celebreno Web application, the URL routing is </w:t>
      </w:r>
      <w:r w:rsidR="00663123">
        <w:rPr>
          <w:lang w:val="en-US"/>
        </w:rPr>
        <w:t>customized</w:t>
      </w:r>
      <w:r>
        <w:rPr>
          <w:lang w:val="en-US"/>
        </w:rPr>
        <w:t xml:space="preserve"> </w:t>
      </w:r>
      <w:r w:rsidR="00C00676">
        <w:rPr>
          <w:lang w:val="en-US"/>
        </w:rPr>
        <w:t xml:space="preserve">in the </w:t>
      </w:r>
      <w:r w:rsidR="00663123">
        <w:rPr>
          <w:lang w:val="en-US"/>
        </w:rPr>
        <w:t>“</w:t>
      </w:r>
      <w:proofErr w:type="spellStart"/>
      <w:r w:rsidR="00C00676">
        <w:rPr>
          <w:lang w:val="en-US"/>
        </w:rPr>
        <w:t>Global.asax</w:t>
      </w:r>
      <w:proofErr w:type="spellEnd"/>
      <w:r w:rsidR="00663123">
        <w:rPr>
          <w:lang w:val="en-US"/>
        </w:rPr>
        <w:t>”</w:t>
      </w:r>
      <w:r w:rsidR="00C00676">
        <w:rPr>
          <w:lang w:val="en-US"/>
        </w:rPr>
        <w:t xml:space="preserve"> file of the application. This has been done to provide the </w:t>
      </w:r>
      <w:r w:rsidR="00663123">
        <w:rPr>
          <w:lang w:val="en-US"/>
        </w:rPr>
        <w:t>Search</w:t>
      </w:r>
      <w:r w:rsidR="00C00676">
        <w:rPr>
          <w:lang w:val="en-US"/>
        </w:rPr>
        <w:t xml:space="preserve"> Engine Optimization Functionality (SEO), as well as </w:t>
      </w:r>
      <w:r w:rsidR="00663123">
        <w:rPr>
          <w:lang w:val="en-US"/>
        </w:rPr>
        <w:t>to define semantica</w:t>
      </w:r>
      <w:r w:rsidR="00663123" w:rsidRPr="00663123">
        <w:rPr>
          <w:lang w:val="en-US"/>
        </w:rPr>
        <w:t>lly significant URLs for users</w:t>
      </w:r>
      <w:r w:rsidR="00663123">
        <w:rPr>
          <w:lang w:val="en-US"/>
        </w:rPr>
        <w:t xml:space="preserve"> of Celebreno.</w:t>
      </w:r>
      <w:r w:rsidR="002170E0">
        <w:rPr>
          <w:lang w:val="en-US"/>
        </w:rPr>
        <w:t xml:space="preserve"> In “</w:t>
      </w:r>
      <w:proofErr w:type="spellStart"/>
      <w:r w:rsidR="002170E0">
        <w:rPr>
          <w:lang w:val="en-US"/>
        </w:rPr>
        <w:t>Global.asax</w:t>
      </w:r>
      <w:proofErr w:type="spellEnd"/>
      <w:r w:rsidR="002170E0">
        <w:rPr>
          <w:lang w:val="en-US"/>
        </w:rPr>
        <w:t>” file, two routes are added by calling the “</w:t>
      </w:r>
      <w:proofErr w:type="spellStart"/>
      <w:r w:rsidR="002170E0">
        <w:rPr>
          <w:lang w:val="en-US"/>
        </w:rPr>
        <w:t>MapPageRoute</w:t>
      </w:r>
      <w:proofErr w:type="spellEnd"/>
      <w:r w:rsidR="002170E0">
        <w:rPr>
          <w:lang w:val="en-US"/>
        </w:rPr>
        <w:t xml:space="preserve">” Function. The </w:t>
      </w:r>
      <w:r w:rsidR="00A82CF8">
        <w:rPr>
          <w:lang w:val="en-US"/>
        </w:rPr>
        <w:t>two customized routes are for ServicePaclList.aspx and ServicePackDetails.aspx web pages, which their URLs include a query string (</w:t>
      </w:r>
      <w:proofErr w:type="spellStart"/>
      <w:r w:rsidR="00A82CF8">
        <w:rPr>
          <w:lang w:val="en-US"/>
        </w:rPr>
        <w:t>ServicePackage</w:t>
      </w:r>
      <w:proofErr w:type="spellEnd"/>
      <w:r w:rsidR="00A82CF8">
        <w:rPr>
          <w:lang w:val="en-US"/>
        </w:rPr>
        <w:t xml:space="preserve"> ID). URL Routing has the advantage of recognizing a URL that includes a query string, therefore if this URL is bookmarked, it can be working successfully even with the usage of the query string. </w:t>
      </w:r>
      <w:sdt>
        <w:sdtPr>
          <w:rPr>
            <w:lang w:val="en-US"/>
          </w:rPr>
          <w:id w:val="1820080592"/>
          <w:citation/>
        </w:sdtPr>
        <w:sdtEndPr/>
        <w:sdtContent>
          <w:r w:rsidR="002170E0" w:rsidRPr="002170E0">
            <w:rPr>
              <w:b/>
              <w:bCs/>
              <w:lang w:val="en-US"/>
            </w:rPr>
            <w:fldChar w:fldCharType="begin"/>
          </w:r>
          <w:r w:rsidR="002170E0" w:rsidRPr="002170E0">
            <w:rPr>
              <w:b/>
              <w:bCs/>
              <w:lang w:val="en-US"/>
            </w:rPr>
            <w:instrText xml:space="preserve"> CITATION Mic14 \l 1033 </w:instrText>
          </w:r>
          <w:r w:rsidR="002170E0" w:rsidRPr="002170E0">
            <w:rPr>
              <w:b/>
              <w:bCs/>
              <w:lang w:val="en-US"/>
            </w:rPr>
            <w:fldChar w:fldCharType="separate"/>
          </w:r>
          <w:r w:rsidR="009C1EE5" w:rsidRPr="009C1EE5">
            <w:rPr>
              <w:noProof/>
              <w:lang w:val="en-US"/>
            </w:rPr>
            <w:t>(Microsoft, 2014)</w:t>
          </w:r>
          <w:r w:rsidR="002170E0" w:rsidRPr="002170E0">
            <w:rPr>
              <w:b/>
              <w:bCs/>
              <w:lang w:val="en-US"/>
            </w:rPr>
            <w:fldChar w:fldCharType="end"/>
          </w:r>
        </w:sdtContent>
      </w:sdt>
    </w:p>
    <w:p w:rsidR="00EB4D07" w:rsidRDefault="00EB4D07" w:rsidP="00B67FF0">
      <w:pPr>
        <w:ind w:left="720"/>
        <w:jc w:val="both"/>
        <w:rPr>
          <w:lang w:val="en-US"/>
        </w:rPr>
      </w:pPr>
    </w:p>
    <w:p w:rsidR="00EB4D07" w:rsidRDefault="00EB4D07" w:rsidP="00B67FF0">
      <w:pPr>
        <w:ind w:left="720"/>
        <w:jc w:val="both"/>
        <w:rPr>
          <w:lang w:val="en-US"/>
        </w:rPr>
      </w:pPr>
    </w:p>
    <w:p w:rsidR="00EB4D07" w:rsidRDefault="00EB4D07" w:rsidP="00B67FF0">
      <w:pPr>
        <w:pStyle w:val="ListParagraph"/>
        <w:numPr>
          <w:ilvl w:val="0"/>
          <w:numId w:val="43"/>
        </w:numPr>
        <w:ind w:left="360"/>
        <w:jc w:val="both"/>
        <w:rPr>
          <w:b/>
          <w:bCs/>
          <w:lang w:val="en-US"/>
        </w:rPr>
      </w:pPr>
      <w:r w:rsidRPr="00EB4D07">
        <w:rPr>
          <w:b/>
          <w:bCs/>
          <w:lang w:val="en-US"/>
        </w:rPr>
        <w:lastRenderedPageBreak/>
        <w:t>Web Server Controls</w:t>
      </w:r>
    </w:p>
    <w:p w:rsidR="00EB4D07" w:rsidRPr="00EB4D07" w:rsidRDefault="00EB4D07" w:rsidP="00D8497D">
      <w:pPr>
        <w:pStyle w:val="ListParagraph"/>
        <w:ind w:left="360"/>
        <w:jc w:val="both"/>
        <w:rPr>
          <w:lang w:val="en-US"/>
        </w:rPr>
      </w:pPr>
      <w:r>
        <w:rPr>
          <w:lang w:val="en-US"/>
        </w:rPr>
        <w:t>During the implementation of Celebreno Web Application, various web server controls are used including text boxes, buttons, dropdown lists, labels, validation controls, content place holder and navigation bar in the “master page”, list views in “</w:t>
      </w:r>
      <w:proofErr w:type="spellStart"/>
      <w:r>
        <w:rPr>
          <w:lang w:val="en-US"/>
        </w:rPr>
        <w:t>ServicePackList</w:t>
      </w:r>
      <w:proofErr w:type="spellEnd"/>
      <w:r>
        <w:rPr>
          <w:lang w:val="en-US"/>
        </w:rPr>
        <w:t>” page, form view in “</w:t>
      </w:r>
      <w:proofErr w:type="spellStart"/>
      <w:r>
        <w:rPr>
          <w:lang w:val="en-US"/>
        </w:rPr>
        <w:t>ServicePackDetails</w:t>
      </w:r>
      <w:proofErr w:type="spellEnd"/>
      <w:r>
        <w:rPr>
          <w:lang w:val="en-US"/>
        </w:rPr>
        <w:t>”, grid views in “admin”, “provider” and “</w:t>
      </w:r>
      <w:proofErr w:type="spellStart"/>
      <w:r>
        <w:rPr>
          <w:lang w:val="en-US"/>
        </w:rPr>
        <w:t>ShoppingCart</w:t>
      </w:r>
      <w:proofErr w:type="spellEnd"/>
      <w:r>
        <w:rPr>
          <w:lang w:val="en-US"/>
        </w:rPr>
        <w:t xml:space="preserve">” pages and </w:t>
      </w:r>
      <w:proofErr w:type="spellStart"/>
      <w:r>
        <w:rPr>
          <w:lang w:val="en-US"/>
        </w:rPr>
        <w:t>Multiview</w:t>
      </w:r>
      <w:proofErr w:type="spellEnd"/>
      <w:r>
        <w:rPr>
          <w:lang w:val="en-US"/>
        </w:rPr>
        <w:t xml:space="preserve"> and views in “admin” and “provider pages.</w:t>
      </w:r>
    </w:p>
    <w:p w:rsidR="00F1512E" w:rsidRPr="004A660C" w:rsidRDefault="00F1512E" w:rsidP="00B67FF0">
      <w:pPr>
        <w:ind w:left="360"/>
        <w:jc w:val="both"/>
        <w:rPr>
          <w:b/>
          <w:bCs/>
          <w:lang w:val="en-US"/>
        </w:rPr>
      </w:pPr>
    </w:p>
    <w:p w:rsidR="00B92E28" w:rsidRDefault="00B92E28"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Default="00EB4D07" w:rsidP="00B67FF0">
      <w:pPr>
        <w:jc w:val="both"/>
      </w:pPr>
    </w:p>
    <w:p w:rsidR="00EB4D07" w:rsidRPr="00AB13E8" w:rsidRDefault="00EB4D07" w:rsidP="00B67FF0">
      <w:pPr>
        <w:jc w:val="both"/>
      </w:pPr>
    </w:p>
    <w:p w:rsidR="00AB13E8" w:rsidRPr="00C10D9B" w:rsidRDefault="00AB13E8" w:rsidP="00B67FF0">
      <w:pPr>
        <w:pStyle w:val="Heading1"/>
        <w:tabs>
          <w:tab w:val="left" w:pos="7938"/>
        </w:tabs>
        <w:jc w:val="both"/>
      </w:pPr>
      <w:bookmarkStart w:id="35" w:name="_Toc28033320"/>
      <w:r w:rsidRPr="00C10D9B">
        <w:lastRenderedPageBreak/>
        <w:t>Chapter 7:  Result and discussion</w:t>
      </w:r>
      <w:bookmarkEnd w:id="35"/>
    </w:p>
    <w:p w:rsidR="00837762" w:rsidRPr="001B69B7" w:rsidRDefault="00C10D9B" w:rsidP="00EB620B">
      <w:pPr>
        <w:jc w:val="both"/>
      </w:pPr>
      <w:r w:rsidRPr="00A578A5">
        <w:t xml:space="preserve">Celebreno Web Application was </w:t>
      </w:r>
      <w:r w:rsidR="009B4C5F">
        <w:t xml:space="preserve">checked completely from end-to-end according to the testing criteria mentioned in the third chapter. The functionality, usability, interface, compatibility, performance and security testing were performed. The results of the testing show that the application is successfully implemented in the proper way. All internal and external links </w:t>
      </w:r>
      <w:r w:rsidR="008167DC">
        <w:t xml:space="preserve">and navigation between pages </w:t>
      </w:r>
      <w:r w:rsidR="009B4C5F">
        <w:t xml:space="preserve">were successfully checked. The application successfully validated all inputs and showed an error </w:t>
      </w:r>
      <w:r w:rsidR="008167DC">
        <w:t>message</w:t>
      </w:r>
      <w:r w:rsidR="009B4C5F">
        <w:t xml:space="preserve"> for wrong inputs. </w:t>
      </w:r>
      <w:r w:rsidR="00EB620B">
        <w:t>D</w:t>
      </w:r>
      <w:r w:rsidR="009B4C5F">
        <w:t>atabase consistency and manipulation w</w:t>
      </w:r>
      <w:r w:rsidR="00EB620B">
        <w:t>ere</w:t>
      </w:r>
      <w:r w:rsidR="009B4C5F">
        <w:t xml:space="preserve"> checked properly. The </w:t>
      </w:r>
      <w:r w:rsidR="008167DC">
        <w:t xml:space="preserve">interface of the </w:t>
      </w:r>
      <w:r w:rsidR="009B4C5F">
        <w:t xml:space="preserve">application </w:t>
      </w:r>
      <w:r w:rsidR="008167DC">
        <w:t>is attractive and user</w:t>
      </w:r>
      <w:r w:rsidR="00EB620B">
        <w:t>-</w:t>
      </w:r>
      <w:r w:rsidR="008167DC">
        <w:t xml:space="preserve">friendly. Moreover, the application is compatible with different browsers including Google Chrome, Microsoft Edge and Internet </w:t>
      </w:r>
      <w:r w:rsidR="0009630F">
        <w:t>Explorer. The</w:t>
      </w:r>
      <w:r w:rsidR="008167DC">
        <w:t xml:space="preserve"> application loads </w:t>
      </w:r>
      <w:r w:rsidR="0009630F">
        <w:t>successfully</w:t>
      </w:r>
      <w:r w:rsidR="008167DC">
        <w:t xml:space="preserve"> on different internet speed. </w:t>
      </w:r>
      <w:r w:rsidR="001E6A77">
        <w:t>Further</w:t>
      </w:r>
      <w:r w:rsidR="008167DC">
        <w:t xml:space="preserve">, the </w:t>
      </w:r>
      <w:r w:rsidR="008167DC" w:rsidRPr="001B69B7">
        <w:t>application is secured properly and does not accept invalid inputs.</w:t>
      </w:r>
    </w:p>
    <w:p w:rsidR="0009630F" w:rsidRPr="001B69B7" w:rsidRDefault="002C4699" w:rsidP="00B67FF0">
      <w:pPr>
        <w:spacing w:after="0"/>
        <w:jc w:val="both"/>
      </w:pPr>
      <w:r w:rsidRPr="001B69B7">
        <w:t xml:space="preserve">In </w:t>
      </w:r>
      <w:r w:rsidR="001920D3" w:rsidRPr="001B69B7">
        <w:t>the registration form</w:t>
      </w:r>
      <w:r w:rsidR="00116109" w:rsidRPr="001B69B7">
        <w:t xml:space="preserve"> “As shown </w:t>
      </w:r>
      <w:r w:rsidR="00116109" w:rsidRPr="001B69B7">
        <w:rPr>
          <w:b/>
          <w:bCs/>
        </w:rPr>
        <w:t>Fig</w:t>
      </w:r>
      <w:r w:rsidR="001B69B7" w:rsidRPr="001B69B7">
        <w:rPr>
          <w:b/>
          <w:bCs/>
        </w:rPr>
        <w:t>7.1</w:t>
      </w:r>
      <w:r w:rsidR="00116109" w:rsidRPr="001B69B7">
        <w:t>”</w:t>
      </w:r>
      <w:r w:rsidR="001920D3" w:rsidRPr="001B69B7">
        <w:t xml:space="preserve">, the user </w:t>
      </w:r>
      <w:r w:rsidR="00070A4C" w:rsidRPr="001B69B7">
        <w:t xml:space="preserve">enters his details to submit it and complete the registration process (create an account). The application will validate all the inputs in such a way that no missed or blank text box since all information is required to be entered. The </w:t>
      </w:r>
      <w:proofErr w:type="spellStart"/>
      <w:r w:rsidR="00070A4C" w:rsidRPr="001B69B7">
        <w:t>RequiredFieldValidator</w:t>
      </w:r>
      <w:proofErr w:type="spellEnd"/>
      <w:r w:rsidR="00070A4C" w:rsidRPr="001B69B7">
        <w:t xml:space="preserve"> is used to achieve this type of validation on all textboxes in the form.</w:t>
      </w:r>
      <w:r w:rsidR="00DC5A92" w:rsidRPr="001B69B7">
        <w:t xml:space="preserve"> If t</w:t>
      </w:r>
      <w:r w:rsidR="00070A4C" w:rsidRPr="001B69B7">
        <w:t xml:space="preserve">he Username </w:t>
      </w:r>
      <w:r w:rsidR="00DC5A92" w:rsidRPr="001B69B7">
        <w:t>or the email entered by the user is already taken, an error message indicates that the value is already taken will be shown to the user. For the password, two validations will be checked:</w:t>
      </w:r>
    </w:p>
    <w:p w:rsidR="00DC5A92" w:rsidRPr="001B69B7" w:rsidRDefault="00DC5A92" w:rsidP="00B67FF0">
      <w:pPr>
        <w:pStyle w:val="ListParagraph"/>
        <w:numPr>
          <w:ilvl w:val="0"/>
          <w:numId w:val="29"/>
        </w:numPr>
        <w:spacing w:before="0"/>
        <w:jc w:val="both"/>
      </w:pPr>
      <w:r w:rsidRPr="001B69B7">
        <w:t xml:space="preserve">The matching of the password and confirm password fields, using </w:t>
      </w:r>
      <w:proofErr w:type="spellStart"/>
      <w:r w:rsidRPr="001B69B7">
        <w:t>CompareValidator</w:t>
      </w:r>
      <w:proofErr w:type="spellEnd"/>
      <w:r w:rsidRPr="001B69B7">
        <w:t>.</w:t>
      </w:r>
    </w:p>
    <w:p w:rsidR="00DC5A92" w:rsidRPr="001B69B7" w:rsidRDefault="00DC5A92" w:rsidP="00B67FF0">
      <w:pPr>
        <w:pStyle w:val="ListParagraph"/>
        <w:numPr>
          <w:ilvl w:val="0"/>
          <w:numId w:val="29"/>
        </w:numPr>
        <w:jc w:val="both"/>
      </w:pPr>
      <w:r w:rsidRPr="001B69B7">
        <w:t>The criteria defined for string pas</w:t>
      </w:r>
      <w:r w:rsidR="002C4F9C" w:rsidRPr="001B69B7">
        <w:t>sword will be checked, which is “Passwords must be at least 6 characters. Passwords must have at least one non letter or digit character. Passwords must have at least one digit ('0'-'9')”.</w:t>
      </w:r>
      <w:r w:rsidR="001058D5" w:rsidRPr="001B69B7">
        <w:t xml:space="preserve"> The password validator is configured in the “</w:t>
      </w:r>
      <w:proofErr w:type="spellStart"/>
      <w:r w:rsidR="001058D5" w:rsidRPr="001B69B7">
        <w:t>IdentityConfig</w:t>
      </w:r>
      <w:proofErr w:type="spellEnd"/>
      <w:r w:rsidR="001058D5" w:rsidRPr="001B69B7">
        <w:t>” class.</w:t>
      </w:r>
    </w:p>
    <w:p w:rsidR="009B4C5F" w:rsidRDefault="002C4F9C" w:rsidP="00EB620B">
      <w:pPr>
        <w:jc w:val="both"/>
      </w:pPr>
      <w:r w:rsidRPr="001B69B7">
        <w:t>In the login form</w:t>
      </w:r>
      <w:r w:rsidR="00116109" w:rsidRPr="001B69B7">
        <w:t xml:space="preserve"> “As shown </w:t>
      </w:r>
      <w:r w:rsidR="00116109" w:rsidRPr="001B69B7">
        <w:rPr>
          <w:b/>
          <w:bCs/>
        </w:rPr>
        <w:t>Fig</w:t>
      </w:r>
      <w:r w:rsidR="001B69B7" w:rsidRPr="001B69B7">
        <w:rPr>
          <w:b/>
          <w:bCs/>
        </w:rPr>
        <w:t>7.2</w:t>
      </w:r>
      <w:r w:rsidR="00116109" w:rsidRPr="001B69B7">
        <w:t>”</w:t>
      </w:r>
      <w:r w:rsidRPr="001B69B7">
        <w:t xml:space="preserve">, </w:t>
      </w:r>
      <w:r w:rsidR="00AE7848" w:rsidRPr="001B69B7">
        <w:t>the user enters his username and password in order to log in his account. The application will validate</w:t>
      </w:r>
      <w:r w:rsidR="00AE7848">
        <w:t xml:space="preserve"> that the required fields are entered using the </w:t>
      </w:r>
      <w:proofErr w:type="spellStart"/>
      <w:r w:rsidR="00AE7848">
        <w:t>RequiredFieldValidator</w:t>
      </w:r>
      <w:proofErr w:type="spellEnd"/>
      <w:r w:rsidR="00AE7848">
        <w:t xml:space="preserve">. The data will be validated and verified with the help of asp.net identity feature. If the password is not correct, an error </w:t>
      </w:r>
      <w:r w:rsidR="001E6A77">
        <w:t>message “Invalid</w:t>
      </w:r>
      <w:r w:rsidR="00AE7848">
        <w:t xml:space="preserve"> Attempt” will be show</w:t>
      </w:r>
      <w:r w:rsidR="00EB620B">
        <w:t>n</w:t>
      </w:r>
      <w:r w:rsidR="00AE7848">
        <w:t xml:space="preserve"> to the user. The invalid attempts </w:t>
      </w:r>
      <w:r w:rsidR="00EB620B">
        <w:t>are</w:t>
      </w:r>
      <w:r w:rsidR="00AE7848">
        <w:t xml:space="preserve"> counted. If the user exceed</w:t>
      </w:r>
      <w:r w:rsidR="00EB620B">
        <w:t>s</w:t>
      </w:r>
      <w:r w:rsidR="00AE7848">
        <w:t xml:space="preserve"> five attempts, his account will be locked </w:t>
      </w:r>
      <w:r w:rsidR="001058D5">
        <w:t>out. The</w:t>
      </w:r>
      <w:r w:rsidR="00AE7848">
        <w:t xml:space="preserve"> configuration of the lockout is included in the </w:t>
      </w:r>
      <w:r w:rsidR="001058D5">
        <w:t>“</w:t>
      </w:r>
      <w:proofErr w:type="spellStart"/>
      <w:r w:rsidR="00AE7848">
        <w:t>IdentityConfig</w:t>
      </w:r>
      <w:proofErr w:type="spellEnd"/>
      <w:r w:rsidR="001058D5">
        <w:t>”</w:t>
      </w:r>
      <w:r w:rsidR="00AE7848">
        <w:t xml:space="preserve"> class.</w:t>
      </w:r>
      <w:r w:rsidR="001E6A77">
        <w:t xml:space="preserve"> A “Remember me” checkbox is also used to allow the user to save his credentials for the next time. When the user logins in the next time he will not have to enter his credentials and log</w:t>
      </w:r>
      <w:r w:rsidR="00EB620B">
        <w:t xml:space="preserve"> </w:t>
      </w:r>
      <w:r w:rsidR="001E6A77">
        <w:t xml:space="preserve">in again. </w:t>
      </w:r>
    </w:p>
    <w:p w:rsidR="00084DA4" w:rsidRDefault="00084DA4" w:rsidP="00B67FF0">
      <w:pPr>
        <w:jc w:val="both"/>
        <w:rPr>
          <w:b/>
          <w:bCs/>
          <w:noProof/>
          <w:lang w:val="en-US"/>
        </w:rPr>
      </w:pPr>
      <w:r>
        <w:rPr>
          <w:b/>
          <w:bCs/>
          <w:noProof/>
          <w:lang w:val="en-US"/>
        </w:rPr>
        <w:lastRenderedPageBreak/>
        <w:drawing>
          <wp:anchor distT="0" distB="0" distL="114300" distR="114300" simplePos="0" relativeHeight="251923456" behindDoc="0" locked="0" layoutInCell="1" allowOverlap="1">
            <wp:simplePos x="0" y="0"/>
            <wp:positionH relativeFrom="margin">
              <wp:posOffset>-29845</wp:posOffset>
            </wp:positionH>
            <wp:positionV relativeFrom="paragraph">
              <wp:posOffset>-34816</wp:posOffset>
            </wp:positionV>
            <wp:extent cx="5325745" cy="4945364"/>
            <wp:effectExtent l="190500" t="190500" r="198755" b="1987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8CC857.tmp"/>
                    <pic:cNvPicPr/>
                  </pic:nvPicPr>
                  <pic:blipFill rotWithShape="1">
                    <a:blip r:embed="rId53" cstate="print">
                      <a:extLst>
                        <a:ext uri="{28A0092B-C50C-407E-A947-70E740481C1C}">
                          <a14:useLocalDpi xmlns:a14="http://schemas.microsoft.com/office/drawing/2010/main" val="0"/>
                        </a:ext>
                      </a:extLst>
                    </a:blip>
                    <a:srcRect l="7258" t="319" r="10275"/>
                    <a:stretch/>
                  </pic:blipFill>
                  <pic:spPr bwMode="auto">
                    <a:xfrm>
                      <a:off x="0" y="0"/>
                      <a:ext cx="5325745" cy="494536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350C">
        <w:rPr>
          <w:b/>
          <w:bCs/>
          <w:noProof/>
          <w:lang w:val="en-US"/>
        </w:rPr>
        <w:t xml:space="preserve"> </w:t>
      </w:r>
    </w:p>
    <w:p w:rsidR="00116109" w:rsidRDefault="00116109" w:rsidP="00B67FF0">
      <w:pPr>
        <w:jc w:val="both"/>
        <w:rPr>
          <w:b/>
          <w:bCs/>
          <w:noProof/>
          <w:lang w:val="en-US"/>
        </w:rPr>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116109" w:rsidP="00B67FF0">
      <w:pPr>
        <w:jc w:val="both"/>
      </w:pPr>
      <w:r>
        <w:rPr>
          <w:noProof/>
          <w:lang w:val="en-US"/>
        </w:rPr>
        <mc:AlternateContent>
          <mc:Choice Requires="wps">
            <w:drawing>
              <wp:anchor distT="0" distB="0" distL="114300" distR="114300" simplePos="0" relativeHeight="251911168" behindDoc="0" locked="0" layoutInCell="1" allowOverlap="1" wp14:anchorId="0386DEFB" wp14:editId="682508A4">
                <wp:simplePos x="0" y="0"/>
                <wp:positionH relativeFrom="margin">
                  <wp:posOffset>438785</wp:posOffset>
                </wp:positionH>
                <wp:positionV relativeFrom="paragraph">
                  <wp:posOffset>258971</wp:posOffset>
                </wp:positionV>
                <wp:extent cx="4159250" cy="418465"/>
                <wp:effectExtent l="0" t="0" r="0" b="635"/>
                <wp:wrapNone/>
                <wp:docPr id="42" name="Text Box 42"/>
                <wp:cNvGraphicFramePr/>
                <a:graphic xmlns:a="http://schemas.openxmlformats.org/drawingml/2006/main">
                  <a:graphicData uri="http://schemas.microsoft.com/office/word/2010/wordprocessingShape">
                    <wps:wsp>
                      <wps:cNvSpPr txBox="1"/>
                      <wps:spPr>
                        <a:xfrm>
                          <a:off x="0" y="0"/>
                          <a:ext cx="4159250" cy="418465"/>
                        </a:xfrm>
                        <a:prstGeom prst="rect">
                          <a:avLst/>
                        </a:prstGeom>
                        <a:noFill/>
                        <a:ln>
                          <a:noFill/>
                        </a:ln>
                      </wps:spPr>
                      <wps:txbx>
                        <w:txbxContent>
                          <w:p w:rsidR="0020605D" w:rsidRPr="00AC2974" w:rsidRDefault="0020605D" w:rsidP="00116109">
                            <w:pPr>
                              <w:jc w:val="center"/>
                            </w:pPr>
                            <w:r w:rsidRPr="001B69B7">
                              <w:rPr>
                                <w:b/>
                                <w:bCs/>
                              </w:rPr>
                              <w:t>Figure7.1</w:t>
                            </w:r>
                            <w:r w:rsidRPr="001B69B7">
                              <w:t>: The</w:t>
                            </w:r>
                            <w:r>
                              <w:t xml:space="preserve"> registration form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86DEFB" id="Text Box 42" o:spid="_x0000_s1052" type="#_x0000_t202" style="position:absolute;left:0;text-align:left;margin-left:34.55pt;margin-top:20.4pt;width:327.5pt;height:32.95pt;z-index:251911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" filled="f" stroked="f">
                <v:textbox>
                  <w:txbxContent>
                    <w:p w:rsidR="0020605D" w:rsidRPr="00AC2974" w:rsidRDefault="0020605D" w:rsidP="00116109">
                      <w:pPr>
                        <w:jc w:val="center"/>
                      </w:pPr>
                      <w:r w:rsidRPr="001B69B7">
                        <w:rPr>
                          <w:b/>
                          <w:bCs/>
                        </w:rPr>
                        <w:t>Figure7.1</w:t>
                      </w:r>
                      <w:r w:rsidRPr="001B69B7">
                        <w:t>: The</w:t>
                      </w:r>
                      <w:r>
                        <w:t xml:space="preserve"> registration form of Celebreno.</w:t>
                      </w:r>
                    </w:p>
                  </w:txbxContent>
                </v:textbox>
                <w10:wrap anchorx="margin"/>
              </v:shape>
            </w:pict>
          </mc:Fallback>
        </mc:AlternateContent>
      </w:r>
    </w:p>
    <w:p w:rsidR="009B4C5F" w:rsidRDefault="009B4C5F" w:rsidP="00B67FF0">
      <w:pPr>
        <w:jc w:val="both"/>
      </w:pPr>
    </w:p>
    <w:p w:rsidR="009B4C5F" w:rsidRDefault="00116109" w:rsidP="00B67FF0">
      <w:pPr>
        <w:jc w:val="both"/>
      </w:pPr>
      <w:r>
        <w:rPr>
          <w:noProof/>
          <w:lang w:val="en-US"/>
        </w:rPr>
        <w:drawing>
          <wp:anchor distT="0" distB="0" distL="114300" distR="114300" simplePos="0" relativeHeight="251909120" behindDoc="0" locked="0" layoutInCell="1" allowOverlap="1">
            <wp:simplePos x="0" y="0"/>
            <wp:positionH relativeFrom="margin">
              <wp:posOffset>12700</wp:posOffset>
            </wp:positionH>
            <wp:positionV relativeFrom="paragraph">
              <wp:posOffset>323215</wp:posOffset>
            </wp:positionV>
            <wp:extent cx="5274310" cy="2870200"/>
            <wp:effectExtent l="190500" t="190500" r="193040" b="1968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8CB5F0.t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2870200"/>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9B4C5F" w:rsidP="00B67FF0">
      <w:pPr>
        <w:jc w:val="both"/>
      </w:pPr>
    </w:p>
    <w:p w:rsidR="009B4C5F" w:rsidRDefault="00116109" w:rsidP="00B67FF0">
      <w:pPr>
        <w:jc w:val="both"/>
      </w:pPr>
      <w:r>
        <w:rPr>
          <w:noProof/>
          <w:lang w:val="en-US"/>
        </w:rPr>
        <mc:AlternateContent>
          <mc:Choice Requires="wps">
            <w:drawing>
              <wp:anchor distT="0" distB="0" distL="114300" distR="114300" simplePos="0" relativeHeight="251913216" behindDoc="0" locked="0" layoutInCell="1" allowOverlap="1" wp14:anchorId="029D21E5" wp14:editId="6129F813">
                <wp:simplePos x="0" y="0"/>
                <wp:positionH relativeFrom="margin">
                  <wp:posOffset>444500</wp:posOffset>
                </wp:positionH>
                <wp:positionV relativeFrom="paragraph">
                  <wp:posOffset>1696085</wp:posOffset>
                </wp:positionV>
                <wp:extent cx="4159250" cy="418465"/>
                <wp:effectExtent l="0" t="0" r="0" b="635"/>
                <wp:wrapNone/>
                <wp:docPr id="43" name="Text Box 43"/>
                <wp:cNvGraphicFramePr/>
                <a:graphic xmlns:a="http://schemas.openxmlformats.org/drawingml/2006/main">
                  <a:graphicData uri="http://schemas.microsoft.com/office/word/2010/wordprocessingShape">
                    <wps:wsp>
                      <wps:cNvSpPr txBox="1"/>
                      <wps:spPr>
                        <a:xfrm>
                          <a:off x="0" y="0"/>
                          <a:ext cx="4159250" cy="418465"/>
                        </a:xfrm>
                        <a:prstGeom prst="rect">
                          <a:avLst/>
                        </a:prstGeom>
                        <a:noFill/>
                        <a:ln>
                          <a:noFill/>
                        </a:ln>
                      </wps:spPr>
                      <wps:txbx>
                        <w:txbxContent>
                          <w:p w:rsidR="0020605D" w:rsidRPr="00AC2974" w:rsidRDefault="0020605D" w:rsidP="00116109">
                            <w:pPr>
                              <w:jc w:val="center"/>
                            </w:pPr>
                            <w:r w:rsidRPr="001B69B7">
                              <w:rPr>
                                <w:b/>
                                <w:bCs/>
                              </w:rPr>
                              <w:t>Figur</w:t>
                            </w:r>
                            <w:r>
                              <w:rPr>
                                <w:b/>
                                <w:bCs/>
                              </w:rPr>
                              <w:t>e7.2</w:t>
                            </w:r>
                            <w:r w:rsidRPr="001B69B7">
                              <w:t>: The login</w:t>
                            </w:r>
                            <w:r>
                              <w:t xml:space="preserve"> form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9D21E5" id="Text Box 43" o:spid="_x0000_s1053" type="#_x0000_t202" style="position:absolute;left:0;text-align:left;margin-left:35pt;margin-top:133.55pt;width:327.5pt;height:32.95pt;z-index:251913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" filled="f" stroked="f">
                <v:textbox>
                  <w:txbxContent>
                    <w:p w:rsidR="0020605D" w:rsidRPr="00AC2974" w:rsidRDefault="0020605D" w:rsidP="00116109">
                      <w:pPr>
                        <w:jc w:val="center"/>
                      </w:pPr>
                      <w:r w:rsidRPr="001B69B7">
                        <w:rPr>
                          <w:b/>
                          <w:bCs/>
                        </w:rPr>
                        <w:t>Figur</w:t>
                      </w:r>
                      <w:r>
                        <w:rPr>
                          <w:b/>
                          <w:bCs/>
                        </w:rPr>
                        <w:t>e7.2</w:t>
                      </w:r>
                      <w:r w:rsidRPr="001B69B7">
                        <w:t>: The login</w:t>
                      </w:r>
                      <w:r>
                        <w:t xml:space="preserve"> form of Celebreno.</w:t>
                      </w:r>
                    </w:p>
                  </w:txbxContent>
                </v:textbox>
                <w10:wrap anchorx="margin"/>
              </v:shape>
            </w:pict>
          </mc:Fallback>
        </mc:AlternateContent>
      </w:r>
    </w:p>
    <w:p w:rsidR="009B4C5F" w:rsidRPr="00A578A5" w:rsidRDefault="009B4C5F" w:rsidP="00B67FF0">
      <w:pPr>
        <w:tabs>
          <w:tab w:val="left" w:pos="5954"/>
        </w:tabs>
        <w:jc w:val="both"/>
        <w:sectPr w:rsidR="009B4C5F" w:rsidRPr="00A578A5" w:rsidSect="00DE2C07">
          <w:headerReference w:type="default" r:id="rId55"/>
          <w:pgSz w:w="11906" w:h="16838"/>
          <w:pgMar w:top="1440" w:right="1440" w:bottom="1440" w:left="2160" w:header="706" w:footer="706" w:gutter="0"/>
          <w:cols w:space="708"/>
          <w:docGrid w:linePitch="360"/>
        </w:sectPr>
      </w:pPr>
    </w:p>
    <w:p w:rsidR="00837762" w:rsidRPr="00116109" w:rsidRDefault="00116109" w:rsidP="00B67FF0">
      <w:pPr>
        <w:jc w:val="both"/>
      </w:pPr>
      <w:r w:rsidRPr="00116109">
        <w:lastRenderedPageBreak/>
        <w:t xml:space="preserve">In the </w:t>
      </w:r>
      <w:r>
        <w:t xml:space="preserve">“Our Services” page, the user can select the type of the events to filter the service </w:t>
      </w:r>
      <w:r w:rsidR="001B69B7" w:rsidRPr="00B67FF0">
        <w:t>packages</w:t>
      </w:r>
      <w:r w:rsidRPr="00B67FF0">
        <w:t xml:space="preserve"> “As shown in </w:t>
      </w:r>
      <w:r w:rsidRPr="00B67FF0">
        <w:rPr>
          <w:b/>
          <w:bCs/>
        </w:rPr>
        <w:t>Fig</w:t>
      </w:r>
      <w:r w:rsidR="001B69B7" w:rsidRPr="00B67FF0">
        <w:rPr>
          <w:b/>
          <w:bCs/>
        </w:rPr>
        <w:t>7.3</w:t>
      </w:r>
      <w:r w:rsidRPr="00B67FF0">
        <w:rPr>
          <w:b/>
          <w:bCs/>
        </w:rPr>
        <w:t>”.</w:t>
      </w:r>
      <w:r w:rsidRPr="00B67FF0">
        <w:t xml:space="preserve"> When the user attempt to add a service package to the shopping cart, the application will check if the user is registered or not, if the user is registered the service package will be added to the shopping cart successfully and the user will be redirected to the “</w:t>
      </w:r>
      <w:proofErr w:type="spellStart"/>
      <w:r w:rsidRPr="00B67FF0">
        <w:t>ShoppingCart</w:t>
      </w:r>
      <w:proofErr w:type="spellEnd"/>
      <w:r w:rsidRPr="00B67FF0">
        <w:t xml:space="preserve">” page “As shown in </w:t>
      </w:r>
      <w:r w:rsidRPr="00B67FF0">
        <w:rPr>
          <w:b/>
          <w:bCs/>
        </w:rPr>
        <w:t>Fig</w:t>
      </w:r>
      <w:r w:rsidR="001B69B7" w:rsidRPr="00B67FF0">
        <w:rPr>
          <w:b/>
          <w:bCs/>
        </w:rPr>
        <w:t>7.4</w:t>
      </w:r>
      <w:r w:rsidRPr="00B67FF0">
        <w:rPr>
          <w:b/>
          <w:bCs/>
        </w:rPr>
        <w:t>”</w:t>
      </w:r>
      <w:r w:rsidRPr="00B67FF0">
        <w:t xml:space="preserve">, where </w:t>
      </w:r>
      <w:r w:rsidR="001E6A77" w:rsidRPr="00B67FF0">
        <w:t>the user</w:t>
      </w:r>
      <w:r w:rsidRPr="00B67FF0">
        <w:t xml:space="preserve"> can </w:t>
      </w:r>
      <w:r w:rsidR="001E6A77" w:rsidRPr="00B67FF0">
        <w:t xml:space="preserve">update the number of each item in the cart as well as remove an item, and then proceed to pay using </w:t>
      </w:r>
      <w:proofErr w:type="spellStart"/>
      <w:r w:rsidR="001E6A77" w:rsidRPr="00B67FF0">
        <w:t>Paypal</w:t>
      </w:r>
      <w:proofErr w:type="spellEnd"/>
      <w:r w:rsidR="001E6A77" w:rsidRPr="00B67FF0">
        <w:t>. In case if the user is not login or registered in the application, the application will not allow the user to access the shopping cart and the user will be redirected to the login form. If the user is not registered at all, he can choose “Not a member? Register as a new user” option</w:t>
      </w:r>
      <w:r w:rsidR="005F2483" w:rsidRPr="00B67FF0">
        <w:t xml:space="preserve"> “As shown in </w:t>
      </w:r>
      <w:r w:rsidR="005F2483" w:rsidRPr="00B67FF0">
        <w:rPr>
          <w:b/>
          <w:bCs/>
        </w:rPr>
        <w:t>Fig</w:t>
      </w:r>
      <w:r w:rsidR="001B69B7" w:rsidRPr="00B67FF0">
        <w:rPr>
          <w:b/>
          <w:bCs/>
        </w:rPr>
        <w:t>7.1</w:t>
      </w:r>
      <w:r w:rsidR="005F2483" w:rsidRPr="00B67FF0">
        <w:rPr>
          <w:b/>
          <w:bCs/>
        </w:rPr>
        <w:t>”</w:t>
      </w:r>
      <w:r w:rsidR="001E6A77" w:rsidRPr="00B67FF0">
        <w:t>, to go the registration form page.</w:t>
      </w:r>
    </w:p>
    <w:p w:rsidR="00837762" w:rsidRDefault="005F2483" w:rsidP="00B67FF0">
      <w:pPr>
        <w:jc w:val="both"/>
      </w:pPr>
      <w:r>
        <w:rPr>
          <w:noProof/>
          <w:lang w:val="en-US"/>
        </w:rPr>
        <w:drawing>
          <wp:anchor distT="0" distB="0" distL="114300" distR="114300" simplePos="0" relativeHeight="251914240" behindDoc="0" locked="0" layoutInCell="1" allowOverlap="1">
            <wp:simplePos x="0" y="0"/>
            <wp:positionH relativeFrom="margin">
              <wp:posOffset>-4527</wp:posOffset>
            </wp:positionH>
            <wp:positionV relativeFrom="paragraph">
              <wp:posOffset>25563</wp:posOffset>
            </wp:positionV>
            <wp:extent cx="5274197" cy="2534971"/>
            <wp:effectExtent l="190500" t="190500" r="193675" b="18923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8C6F5C.tmp"/>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81708" cy="2538581"/>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56466" w:rsidP="00B67FF0">
      <w:pPr>
        <w:jc w:val="both"/>
      </w:pPr>
      <w:r>
        <w:rPr>
          <w:noProof/>
          <w:lang w:val="en-US"/>
        </w:rPr>
        <mc:AlternateContent>
          <mc:Choice Requires="wps">
            <w:drawing>
              <wp:anchor distT="0" distB="0" distL="114300" distR="114300" simplePos="0" relativeHeight="251916288" behindDoc="0" locked="0" layoutInCell="1" allowOverlap="1" wp14:anchorId="61A872FC" wp14:editId="16502A28">
                <wp:simplePos x="0" y="0"/>
                <wp:positionH relativeFrom="margin">
                  <wp:posOffset>581660</wp:posOffset>
                </wp:positionH>
                <wp:positionV relativeFrom="paragraph">
                  <wp:posOffset>69687</wp:posOffset>
                </wp:positionV>
                <wp:extent cx="4159250" cy="418465"/>
                <wp:effectExtent l="0" t="0" r="0" b="635"/>
                <wp:wrapNone/>
                <wp:docPr id="46" name="Text Box 46"/>
                <wp:cNvGraphicFramePr/>
                <a:graphic xmlns:a="http://schemas.openxmlformats.org/drawingml/2006/main">
                  <a:graphicData uri="http://schemas.microsoft.com/office/word/2010/wordprocessingShape">
                    <wps:wsp>
                      <wps:cNvSpPr txBox="1"/>
                      <wps:spPr>
                        <a:xfrm>
                          <a:off x="0" y="0"/>
                          <a:ext cx="4159250" cy="418465"/>
                        </a:xfrm>
                        <a:prstGeom prst="rect">
                          <a:avLst/>
                        </a:prstGeom>
                        <a:noFill/>
                        <a:ln>
                          <a:noFill/>
                        </a:ln>
                      </wps:spPr>
                      <wps:txbx>
                        <w:txbxContent>
                          <w:p w:rsidR="0020605D" w:rsidRPr="00AC2974" w:rsidRDefault="0020605D" w:rsidP="005F2483">
                            <w:pPr>
                              <w:jc w:val="center"/>
                            </w:pPr>
                            <w:r w:rsidRPr="001B69B7">
                              <w:rPr>
                                <w:b/>
                                <w:bCs/>
                              </w:rPr>
                              <w:t>Figur</w:t>
                            </w:r>
                            <w:r>
                              <w:rPr>
                                <w:b/>
                                <w:bCs/>
                              </w:rPr>
                              <w:t>e7.3</w:t>
                            </w:r>
                            <w:r w:rsidRPr="001B69B7">
                              <w:t>: Our Services</w:t>
                            </w:r>
                            <w:r>
                              <w:t xml:space="preserve"> Page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A872FC" id="Text Box 46" o:spid="_x0000_s1054" type="#_x0000_t202" style="position:absolute;left:0;text-align:left;margin-left:45.8pt;margin-top:5.5pt;width:327.5pt;height:32.95pt;z-index:251916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" filled="f" stroked="f">
                <v:textbox>
                  <w:txbxContent>
                    <w:p w:rsidR="0020605D" w:rsidRPr="00AC2974" w:rsidRDefault="0020605D" w:rsidP="005F2483">
                      <w:pPr>
                        <w:jc w:val="center"/>
                      </w:pPr>
                      <w:r w:rsidRPr="001B69B7">
                        <w:rPr>
                          <w:b/>
                          <w:bCs/>
                        </w:rPr>
                        <w:t>Figur</w:t>
                      </w:r>
                      <w:r>
                        <w:rPr>
                          <w:b/>
                          <w:bCs/>
                        </w:rPr>
                        <w:t>e7.3</w:t>
                      </w:r>
                      <w:r w:rsidRPr="001B69B7">
                        <w:t>: Our Services</w:t>
                      </w:r>
                      <w:r>
                        <w:t xml:space="preserve"> Page of Celebreno.</w:t>
                      </w:r>
                    </w:p>
                  </w:txbxContent>
                </v:textbox>
                <w10:wrap anchorx="margin"/>
              </v:shape>
            </w:pict>
          </mc:Fallback>
        </mc:AlternateContent>
      </w:r>
    </w:p>
    <w:p w:rsidR="00837762" w:rsidRDefault="00837762" w:rsidP="00B67FF0">
      <w:pPr>
        <w:jc w:val="both"/>
      </w:pPr>
    </w:p>
    <w:p w:rsidR="00837762" w:rsidRDefault="00612EFD" w:rsidP="00B67FF0">
      <w:pPr>
        <w:jc w:val="both"/>
      </w:pPr>
      <w:r>
        <w:rPr>
          <w:noProof/>
          <w:lang w:val="en-US"/>
        </w:rPr>
        <w:drawing>
          <wp:anchor distT="0" distB="0" distL="114300" distR="114300" simplePos="0" relativeHeight="251919360" behindDoc="0" locked="0" layoutInCell="1" allowOverlap="1">
            <wp:simplePos x="0" y="0"/>
            <wp:positionH relativeFrom="column">
              <wp:posOffset>0</wp:posOffset>
            </wp:positionH>
            <wp:positionV relativeFrom="paragraph">
              <wp:posOffset>13554</wp:posOffset>
            </wp:positionV>
            <wp:extent cx="5274310" cy="2555437"/>
            <wp:effectExtent l="190500" t="190500" r="193040" b="18796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8C4273.tmp"/>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74310" cy="2555437"/>
                    </a:xfrm>
                    <a:prstGeom prst="rect">
                      <a:avLst/>
                    </a:prstGeom>
                    <a:ln>
                      <a:noFill/>
                    </a:ln>
                    <a:effectLst>
                      <a:outerShdw blurRad="190500" algn="tl" rotWithShape="0">
                        <a:srgbClr val="000000">
                          <a:alpha val="70000"/>
                        </a:srgbClr>
                      </a:outerShdw>
                    </a:effectLst>
                  </pic:spPr>
                </pic:pic>
              </a:graphicData>
            </a:graphic>
            <wp14:sizeRelV relativeFrom="margin">
              <wp14:pctHeight>0</wp14:pctHeight>
            </wp14:sizeRelV>
          </wp:anchor>
        </w:drawing>
      </w: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56466" w:rsidP="00B67FF0">
      <w:pPr>
        <w:jc w:val="both"/>
      </w:pPr>
      <w:r>
        <w:rPr>
          <w:noProof/>
          <w:lang w:val="en-US"/>
        </w:rPr>
        <mc:AlternateContent>
          <mc:Choice Requires="wps">
            <w:drawing>
              <wp:anchor distT="0" distB="0" distL="114300" distR="114300" simplePos="0" relativeHeight="251918336" behindDoc="0" locked="0" layoutInCell="1" allowOverlap="1" wp14:anchorId="5D56BA84" wp14:editId="633E5210">
                <wp:simplePos x="0" y="0"/>
                <wp:positionH relativeFrom="margin">
                  <wp:posOffset>557530</wp:posOffset>
                </wp:positionH>
                <wp:positionV relativeFrom="paragraph">
                  <wp:posOffset>136688</wp:posOffset>
                </wp:positionV>
                <wp:extent cx="4159250" cy="418465"/>
                <wp:effectExtent l="0" t="0" r="0" b="635"/>
                <wp:wrapNone/>
                <wp:docPr id="47" name="Text Box 47"/>
                <wp:cNvGraphicFramePr/>
                <a:graphic xmlns:a="http://schemas.openxmlformats.org/drawingml/2006/main">
                  <a:graphicData uri="http://schemas.microsoft.com/office/word/2010/wordprocessingShape">
                    <wps:wsp>
                      <wps:cNvSpPr txBox="1"/>
                      <wps:spPr>
                        <a:xfrm>
                          <a:off x="0" y="0"/>
                          <a:ext cx="4159250" cy="418465"/>
                        </a:xfrm>
                        <a:prstGeom prst="rect">
                          <a:avLst/>
                        </a:prstGeom>
                        <a:noFill/>
                        <a:ln>
                          <a:noFill/>
                        </a:ln>
                      </wps:spPr>
                      <wps:txbx>
                        <w:txbxContent>
                          <w:p w:rsidR="0020605D" w:rsidRPr="00AC2974" w:rsidRDefault="0020605D" w:rsidP="005F2483">
                            <w:pPr>
                              <w:jc w:val="center"/>
                            </w:pPr>
                            <w:r w:rsidRPr="001B69B7">
                              <w:rPr>
                                <w:b/>
                                <w:bCs/>
                              </w:rPr>
                              <w:t>Figur</w:t>
                            </w:r>
                            <w:r>
                              <w:rPr>
                                <w:b/>
                                <w:bCs/>
                              </w:rPr>
                              <w:t>e7.4</w:t>
                            </w:r>
                            <w:r w:rsidRPr="001B69B7">
                              <w:t>: The</w:t>
                            </w:r>
                            <w:r>
                              <w:t xml:space="preserve"> Shopping Cart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56BA84" id="Text Box 47" o:spid="_x0000_s1055" type="#_x0000_t202" style="position:absolute;left:0;text-align:left;margin-left:43.9pt;margin-top:10.75pt;width:327.5pt;height:32.95pt;z-index:251918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" filled="f" stroked="f">
                <v:textbox>
                  <w:txbxContent>
                    <w:p w:rsidR="0020605D" w:rsidRPr="00AC2974" w:rsidRDefault="0020605D" w:rsidP="005F2483">
                      <w:pPr>
                        <w:jc w:val="center"/>
                      </w:pPr>
                      <w:r w:rsidRPr="001B69B7">
                        <w:rPr>
                          <w:b/>
                          <w:bCs/>
                        </w:rPr>
                        <w:t>Figur</w:t>
                      </w:r>
                      <w:r>
                        <w:rPr>
                          <w:b/>
                          <w:bCs/>
                        </w:rPr>
                        <w:t>e7.4</w:t>
                      </w:r>
                      <w:r w:rsidRPr="001B69B7">
                        <w:t>: The</w:t>
                      </w:r>
                      <w:r>
                        <w:t xml:space="preserve"> Shopping Cart of Celebreno.</w:t>
                      </w:r>
                    </w:p>
                  </w:txbxContent>
                </v:textbox>
                <w10:wrap anchorx="margin"/>
              </v:shape>
            </w:pict>
          </mc:Fallback>
        </mc:AlternateContent>
      </w:r>
    </w:p>
    <w:p w:rsidR="00084DA4" w:rsidRDefault="001C0B1E" w:rsidP="00B67FF0">
      <w:pPr>
        <w:jc w:val="both"/>
      </w:pPr>
      <w:r>
        <w:lastRenderedPageBreak/>
        <w:t xml:space="preserve">In the administration </w:t>
      </w:r>
      <w:r w:rsidRPr="00B67FF0">
        <w:t>page</w:t>
      </w:r>
      <w:r w:rsidR="00084DA4" w:rsidRPr="00B67FF0">
        <w:t xml:space="preserve"> “As shown in </w:t>
      </w:r>
      <w:r w:rsidR="00084DA4" w:rsidRPr="00B67FF0">
        <w:rPr>
          <w:b/>
          <w:bCs/>
        </w:rPr>
        <w:t>Fig</w:t>
      </w:r>
      <w:r w:rsidR="00B67FF0" w:rsidRPr="00B67FF0">
        <w:rPr>
          <w:b/>
          <w:bCs/>
        </w:rPr>
        <w:t>7.5</w:t>
      </w:r>
      <w:r w:rsidR="00084DA4" w:rsidRPr="00B67FF0">
        <w:t>”,</w:t>
      </w:r>
      <w:r w:rsidRPr="00B67FF0">
        <w:t xml:space="preserve"> the admin</w:t>
      </w:r>
      <w:r>
        <w:t xml:space="preserve"> can access the database that contains all details about the service packages, and manipulate with it. The admin can add, remove, update and view the service packages. The application will validate all details entered in the controls by using control validations such as “</w:t>
      </w:r>
      <w:proofErr w:type="spellStart"/>
      <w:r>
        <w:t>RequiredFieldValidator</w:t>
      </w:r>
      <w:proofErr w:type="spellEnd"/>
      <w:r>
        <w:t>” for checking blank fields and “</w:t>
      </w:r>
      <w:proofErr w:type="spellStart"/>
      <w:r>
        <w:t>R</w:t>
      </w:r>
      <w:r w:rsidR="00084DA4">
        <w:t>egularExpression</w:t>
      </w:r>
      <w:r>
        <w:t>Validator</w:t>
      </w:r>
      <w:proofErr w:type="spellEnd"/>
      <w:r>
        <w:t xml:space="preserve">” for checking the datatype in the </w:t>
      </w:r>
      <w:r w:rsidR="00084DA4">
        <w:t>description</w:t>
      </w:r>
      <w:r>
        <w:t xml:space="preserve"> of service</w:t>
      </w:r>
      <w:r w:rsidR="00084DA4">
        <w:t xml:space="preserve"> </w:t>
      </w:r>
      <w:r>
        <w:t>pack</w:t>
      </w:r>
      <w:r w:rsidR="00084DA4">
        <w:t>a</w:t>
      </w:r>
      <w:r>
        <w:t>g</w:t>
      </w:r>
      <w:r w:rsidR="00084DA4">
        <w:t>e</w:t>
      </w:r>
      <w:r>
        <w:t>s</w:t>
      </w:r>
      <w:r w:rsidR="00084DA4">
        <w:t xml:space="preserve"> and the integers in </w:t>
      </w:r>
      <w:r w:rsidR="00EB620B">
        <w:t xml:space="preserve">the </w:t>
      </w:r>
      <w:r w:rsidR="00084DA4">
        <w:t>unit price field</w:t>
      </w:r>
      <w:r>
        <w:t xml:space="preserve">. If the user attempt to enter </w:t>
      </w:r>
      <w:r w:rsidR="00084DA4">
        <w:t xml:space="preserve">data other than strings, integers or </w:t>
      </w:r>
      <w:r>
        <w:t>commas in the description field</w:t>
      </w:r>
      <w:r w:rsidR="00084DA4">
        <w:t xml:space="preserve"> such as spaces or special characters</w:t>
      </w:r>
      <w:r>
        <w:t xml:space="preserve">, a </w:t>
      </w:r>
      <w:r w:rsidR="00084DA4">
        <w:t>message</w:t>
      </w:r>
      <w:r>
        <w:t xml:space="preserve"> will be displayed to the admin </w:t>
      </w:r>
      <w:r w:rsidR="00084DA4">
        <w:t>indicates the invalidation occurred</w:t>
      </w:r>
      <w:r w:rsidR="00B67FF0">
        <w:t>.</w:t>
      </w:r>
    </w:p>
    <w:p w:rsidR="00837762" w:rsidRDefault="00084DA4" w:rsidP="00B67FF0">
      <w:pPr>
        <w:jc w:val="both"/>
        <w:rPr>
          <w:rtl/>
          <w:lang w:bidi="ar-EG"/>
        </w:rPr>
      </w:pPr>
      <w:r>
        <w:t xml:space="preserve">ADO.Net was used to </w:t>
      </w:r>
      <w:r w:rsidR="007D61D6">
        <w:t>perform the updating of data in the same database</w:t>
      </w:r>
      <w:r w:rsidR="007D61D6">
        <w:rPr>
          <w:lang w:val="en-US"/>
        </w:rPr>
        <w:t>. This demonstrates that it can be used along with Entity Framework Code First.</w:t>
      </w:r>
      <w:r w:rsidR="007D61D6">
        <w:t xml:space="preserve"> </w:t>
      </w:r>
    </w:p>
    <w:p w:rsidR="00837762" w:rsidRPr="007D61D6" w:rsidRDefault="00837762" w:rsidP="00B67FF0">
      <w:pPr>
        <w:jc w:val="both"/>
        <w:rPr>
          <w:sz w:val="2"/>
          <w:szCs w:val="2"/>
        </w:rPr>
      </w:pPr>
    </w:p>
    <w:p w:rsidR="00837762" w:rsidRDefault="007D61D6" w:rsidP="00B67FF0">
      <w:pPr>
        <w:jc w:val="both"/>
      </w:pPr>
      <w:r>
        <w:rPr>
          <w:noProof/>
          <w:lang w:val="en-US"/>
        </w:rPr>
        <mc:AlternateContent>
          <mc:Choice Requires="wpg">
            <w:drawing>
              <wp:anchor distT="0" distB="0" distL="114300" distR="114300" simplePos="0" relativeHeight="251922432" behindDoc="0" locked="0" layoutInCell="1" allowOverlap="1">
                <wp:simplePos x="0" y="0"/>
                <wp:positionH relativeFrom="column">
                  <wp:posOffset>46990</wp:posOffset>
                </wp:positionH>
                <wp:positionV relativeFrom="paragraph">
                  <wp:posOffset>41166</wp:posOffset>
                </wp:positionV>
                <wp:extent cx="5266690" cy="3803015"/>
                <wp:effectExtent l="190500" t="190500" r="181610" b="6985"/>
                <wp:wrapNone/>
                <wp:docPr id="51" name="Group 51"/>
                <wp:cNvGraphicFramePr/>
                <a:graphic xmlns:a="http://schemas.openxmlformats.org/drawingml/2006/main">
                  <a:graphicData uri="http://schemas.microsoft.com/office/word/2010/wordprocessingGroup">
                    <wpg:wgp>
                      <wpg:cNvGrpSpPr/>
                      <wpg:grpSpPr>
                        <a:xfrm>
                          <a:off x="0" y="0"/>
                          <a:ext cx="5266690" cy="3803015"/>
                          <a:chOff x="0" y="0"/>
                          <a:chExt cx="5266690" cy="3519895"/>
                        </a:xfrm>
                      </wpg:grpSpPr>
                      <pic:pic xmlns:pic="http://schemas.openxmlformats.org/drawingml/2006/picture">
                        <pic:nvPicPr>
                          <pic:cNvPr id="29" name="Picture 29"/>
                          <pic:cNvPicPr>
                            <a:picLocks noChangeAspect="1"/>
                          </pic:cNvPicPr>
                        </pic:nvPicPr>
                        <pic:blipFill rotWithShape="1">
                          <a:blip r:embed="rId50" cstate="print">
                            <a:extLst>
                              <a:ext uri="{28A0092B-C50C-407E-A947-70E740481C1C}">
                                <a14:useLocalDpi xmlns:a14="http://schemas.microsoft.com/office/drawing/2010/main" val="0"/>
                              </a:ext>
                            </a:extLst>
                          </a:blip>
                          <a:srcRect t="1104"/>
                          <a:stretch/>
                        </pic:blipFill>
                        <pic:spPr bwMode="auto">
                          <a:xfrm>
                            <a:off x="0" y="0"/>
                            <a:ext cx="5266690" cy="29864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49" name="Text Box 49"/>
                        <wps:cNvSpPr txBox="1"/>
                        <wps:spPr>
                          <a:xfrm>
                            <a:off x="596900" y="3101430"/>
                            <a:ext cx="4159250" cy="418465"/>
                          </a:xfrm>
                          <a:prstGeom prst="rect">
                            <a:avLst/>
                          </a:prstGeom>
                          <a:noFill/>
                          <a:ln>
                            <a:noFill/>
                          </a:ln>
                        </wps:spPr>
                        <wps:txbx>
                          <w:txbxContent>
                            <w:p w:rsidR="0020605D" w:rsidRPr="00AC2974" w:rsidRDefault="0020605D" w:rsidP="00084DA4">
                              <w:pPr>
                                <w:jc w:val="center"/>
                              </w:pPr>
                              <w:r w:rsidRPr="001B69B7">
                                <w:rPr>
                                  <w:b/>
                                  <w:bCs/>
                                </w:rPr>
                                <w:t>Figure7.5</w:t>
                              </w:r>
                              <w:r w:rsidRPr="001B69B7">
                                <w:t>: The Administration</w:t>
                              </w:r>
                              <w:r>
                                <w:t xml:space="preserve"> Page of Celebre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51" o:spid="_x0000_s1056" style="position:absolute;left:0;text-align:left;margin-left:3.7pt;margin-top:3.25pt;width:414.7pt;height:299.45pt;z-index:251922432;mso-height-relative:margin" coordsize="52666,35198"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">
                <v:shape id="Picture 29" o:spid="_x0000_s1057" type="#_x0000_t75" style="position:absolute;width:52666;height:29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">
                  <v:imagedata r:id="rId58" o:title="" croptop="724f"/>
                  <v:shadow on="t" color="black" opacity="45875f" origin="-.5,-.5" offset="0,0"/>
                  <v:path arrowok="t"/>
                </v:shape>
                <v:shape id="Text Box 49" o:spid="_x0000_s1058" type="#_x0000_t202" style="position:absolute;left:5969;top:31014;width:41592;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rsidR="0020605D" w:rsidRPr="00AC2974" w:rsidRDefault="0020605D" w:rsidP="00084DA4">
                        <w:pPr>
                          <w:jc w:val="center"/>
                        </w:pPr>
                        <w:r w:rsidRPr="001B69B7">
                          <w:rPr>
                            <w:b/>
                            <w:bCs/>
                          </w:rPr>
                          <w:t>Figure7.5</w:t>
                        </w:r>
                        <w:r w:rsidRPr="001B69B7">
                          <w:t>: The Administration</w:t>
                        </w:r>
                        <w:r>
                          <w:t xml:space="preserve"> Page of Celebreno.</w:t>
                        </w:r>
                      </w:p>
                    </w:txbxContent>
                  </v:textbox>
                </v:shape>
              </v:group>
            </w:pict>
          </mc:Fallback>
        </mc:AlternateContent>
      </w: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837762" w:rsidRDefault="00837762"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Default="00DA1A7B" w:rsidP="00B67FF0">
      <w:pPr>
        <w:jc w:val="both"/>
      </w:pPr>
    </w:p>
    <w:p w:rsidR="00DA1A7B" w:rsidRPr="00837762" w:rsidRDefault="00DA1A7B" w:rsidP="00B67FF0">
      <w:pPr>
        <w:jc w:val="both"/>
      </w:pPr>
    </w:p>
    <w:p w:rsidR="00FF3FDC" w:rsidRDefault="00AB13E8" w:rsidP="00B67FF0">
      <w:pPr>
        <w:pStyle w:val="Heading1"/>
        <w:jc w:val="both"/>
      </w:pPr>
      <w:bookmarkStart w:id="36" w:name="_Toc28033321"/>
      <w:r w:rsidRPr="00485130">
        <w:lastRenderedPageBreak/>
        <w:t>Chapter 8</w:t>
      </w:r>
      <w:r w:rsidR="00A42292" w:rsidRPr="00485130">
        <w:t xml:space="preserve">: </w:t>
      </w:r>
      <w:r w:rsidR="00FF3FDC" w:rsidRPr="00485130">
        <w:t>Conclusion</w:t>
      </w:r>
      <w:bookmarkEnd w:id="36"/>
    </w:p>
    <w:p w:rsidR="000D229B" w:rsidRDefault="007441FD" w:rsidP="00B67FF0">
      <w:pPr>
        <w:jc w:val="both"/>
      </w:pPr>
      <w:r>
        <w:t xml:space="preserve">In conclusion, </w:t>
      </w:r>
      <w:r w:rsidR="000D229B">
        <w:t xml:space="preserve">this </w:t>
      </w:r>
      <w:r w:rsidR="00FC4BAB">
        <w:t xml:space="preserve">report discusses the development of an Event Planning </w:t>
      </w:r>
      <w:r w:rsidR="009D52A8">
        <w:t>Web-base</w:t>
      </w:r>
      <w:r w:rsidR="00FC4BAB">
        <w:t>d Application, called Celebreno</w:t>
      </w:r>
      <w:r w:rsidR="000D229B">
        <w:t xml:space="preserve">. </w:t>
      </w:r>
      <w:r w:rsidR="00792422" w:rsidRPr="00792422">
        <w:t xml:space="preserve">A clearly defined </w:t>
      </w:r>
      <w:r w:rsidR="00792422">
        <w:t>aim</w:t>
      </w:r>
      <w:r w:rsidR="00792422" w:rsidRPr="00792422">
        <w:t>, objective</w:t>
      </w:r>
      <w:r w:rsidR="00792422">
        <w:t>s</w:t>
      </w:r>
      <w:r w:rsidR="00792422" w:rsidRPr="00792422">
        <w:t xml:space="preserve">, </w:t>
      </w:r>
      <w:r w:rsidR="0058604E" w:rsidRPr="00792422">
        <w:t>problem descript</w:t>
      </w:r>
      <w:r w:rsidR="0058604E">
        <w:t xml:space="preserve">ion, </w:t>
      </w:r>
      <w:r w:rsidR="00792422" w:rsidRPr="00792422">
        <w:t>challe</w:t>
      </w:r>
      <w:r w:rsidR="00792422">
        <w:t>nges, feasib</w:t>
      </w:r>
      <w:r w:rsidR="0058604E">
        <w:t>ility, significance,</w:t>
      </w:r>
      <w:r w:rsidR="00792422">
        <w:t xml:space="preserve"> </w:t>
      </w:r>
      <w:r w:rsidR="0058604E">
        <w:t>scope followed by, the general constrain</w:t>
      </w:r>
      <w:r w:rsidR="00EB620B">
        <w:t>t</w:t>
      </w:r>
      <w:r w:rsidR="0058604E">
        <w:t xml:space="preserve">s and benefits of the project </w:t>
      </w:r>
      <w:r w:rsidR="00792422">
        <w:t>are provided</w:t>
      </w:r>
      <w:r w:rsidR="009D52A8">
        <w:t>.</w:t>
      </w:r>
      <w:r w:rsidR="0058604E" w:rsidRPr="00474949">
        <w:t xml:space="preserve"> </w:t>
      </w:r>
      <w:r w:rsidR="00FC4BAB">
        <w:t xml:space="preserve">The main objectives of this project were successfully achieved. The application was successfully </w:t>
      </w:r>
      <w:r w:rsidR="00331A58">
        <w:t xml:space="preserve">developed and providing online functionality of event planning was successfully achieved through implementing Celebreno Web Application. </w:t>
      </w:r>
      <w:r w:rsidR="00474949" w:rsidRPr="00474949">
        <w:t xml:space="preserve">Furthermore, two previous important works </w:t>
      </w:r>
      <w:r w:rsidR="00474949">
        <w:t>along with</w:t>
      </w:r>
      <w:r w:rsidR="00474949" w:rsidRPr="00474949">
        <w:t xml:space="preserve"> their strengths and weaknesses are </w:t>
      </w:r>
      <w:r w:rsidR="00474949">
        <w:t>clearly</w:t>
      </w:r>
      <w:r w:rsidR="00474949" w:rsidRPr="00474949">
        <w:t xml:space="preserve"> </w:t>
      </w:r>
      <w:r w:rsidR="00474949">
        <w:t>reviewed and analysed</w:t>
      </w:r>
      <w:r w:rsidR="00B21455">
        <w:t>.</w:t>
      </w:r>
      <w:r w:rsidR="0058604E">
        <w:t xml:space="preserve"> Then, the </w:t>
      </w:r>
      <w:r w:rsidR="00B73B3D">
        <w:t xml:space="preserve">Agile </w:t>
      </w:r>
      <w:r w:rsidR="0058604E">
        <w:t xml:space="preserve">Software Development LifeCycle </w:t>
      </w:r>
      <w:r w:rsidR="00B73B3D">
        <w:t xml:space="preserve">(SDLC) Model, which </w:t>
      </w:r>
      <w:r w:rsidR="0058604E">
        <w:t xml:space="preserve">used for </w:t>
      </w:r>
      <w:r w:rsidR="00B73B3D">
        <w:t>the development of the project/</w:t>
      </w:r>
      <w:r w:rsidR="0058604E">
        <w:t>web application was</w:t>
      </w:r>
      <w:r w:rsidR="00B73B3D">
        <w:t xml:space="preserve"> mentioned</w:t>
      </w:r>
      <w:r w:rsidR="0058604E">
        <w:t>.</w:t>
      </w:r>
      <w:r w:rsidR="00B73B3D">
        <w:t xml:space="preserve"> As well as, the requirements of the application were specified clearly in terms of Business level, user level and product level requirements. </w:t>
      </w:r>
      <w:r w:rsidR="00B21455">
        <w:t xml:space="preserve"> </w:t>
      </w:r>
      <w:r w:rsidR="0058604E">
        <w:t>In addition</w:t>
      </w:r>
      <w:r w:rsidR="00B21455" w:rsidRPr="00B21455">
        <w:t xml:space="preserve">, </w:t>
      </w:r>
      <w:r w:rsidR="0058604E">
        <w:t xml:space="preserve">the design of the project is illustrated using </w:t>
      </w:r>
      <w:r w:rsidR="00EB620B">
        <w:t xml:space="preserve">a </w:t>
      </w:r>
      <w:r w:rsidR="0058604E">
        <w:t>database diagram,</w:t>
      </w:r>
      <w:r w:rsidR="00B21455" w:rsidRPr="00B21455">
        <w:t xml:space="preserve"> flow chart,</w:t>
      </w:r>
      <w:r w:rsidR="0058604E">
        <w:t xml:space="preserve"> and user interface</w:t>
      </w:r>
      <w:r w:rsidR="000D229B">
        <w:t xml:space="preserve">. </w:t>
      </w:r>
      <w:r w:rsidR="00B73B3D">
        <w:t xml:space="preserve">The implementation details including the database creation, the features and the techniques used in the application were discussed briefly. The report shows that Celebreno Web Application was successfully implemented and tested. </w:t>
      </w:r>
      <w:r w:rsidR="00B21455" w:rsidRPr="00B21455">
        <w:t>This web application, as can be seen, would be a great way for people to resolve the issue of planning a cost-effective and successful event.</w:t>
      </w:r>
    </w:p>
    <w:p w:rsidR="000D229B" w:rsidRPr="007441FD" w:rsidRDefault="000D229B" w:rsidP="00B67FF0">
      <w:pPr>
        <w:jc w:val="both"/>
      </w:pPr>
    </w:p>
    <w:p w:rsidR="00741A0D" w:rsidRDefault="00741A0D" w:rsidP="00B67FF0">
      <w:pPr>
        <w:jc w:val="both"/>
      </w:pPr>
    </w:p>
    <w:p w:rsidR="00741A0D" w:rsidRDefault="00741A0D" w:rsidP="00B67FF0">
      <w:pPr>
        <w:jc w:val="both"/>
      </w:pPr>
    </w:p>
    <w:p w:rsidR="00741A0D" w:rsidRDefault="00741A0D" w:rsidP="00B67FF0">
      <w:pPr>
        <w:jc w:val="both"/>
      </w:pPr>
    </w:p>
    <w:p w:rsidR="00741A0D" w:rsidRDefault="00741A0D" w:rsidP="00B67FF0">
      <w:pPr>
        <w:jc w:val="both"/>
      </w:pPr>
    </w:p>
    <w:p w:rsidR="00741A0D" w:rsidRDefault="00741A0D" w:rsidP="00B67FF0">
      <w:pPr>
        <w:jc w:val="both"/>
      </w:pPr>
    </w:p>
    <w:p w:rsidR="00741A0D" w:rsidRDefault="00741A0D" w:rsidP="00B67FF0">
      <w:pPr>
        <w:jc w:val="both"/>
      </w:pPr>
    </w:p>
    <w:p w:rsidR="00612EFD" w:rsidRDefault="00612EFD" w:rsidP="00B67FF0">
      <w:pPr>
        <w:jc w:val="both"/>
      </w:pPr>
    </w:p>
    <w:p w:rsidR="00612EFD" w:rsidRDefault="00612EFD" w:rsidP="00B67FF0">
      <w:pPr>
        <w:jc w:val="both"/>
      </w:pPr>
    </w:p>
    <w:p w:rsidR="00741A0D" w:rsidRDefault="00741A0D" w:rsidP="00B67FF0">
      <w:pPr>
        <w:jc w:val="both"/>
      </w:pPr>
    </w:p>
    <w:p w:rsidR="00741A0D" w:rsidRDefault="00741A0D" w:rsidP="00B67FF0">
      <w:pPr>
        <w:jc w:val="both"/>
      </w:pPr>
    </w:p>
    <w:p w:rsidR="00741A0D" w:rsidRDefault="00741A0D" w:rsidP="00B67FF0">
      <w:pPr>
        <w:pStyle w:val="Heading1"/>
        <w:jc w:val="both"/>
      </w:pPr>
      <w:bookmarkStart w:id="37" w:name="_Toc28033322"/>
      <w:r w:rsidRPr="00741A0D">
        <w:lastRenderedPageBreak/>
        <w:t>Chapter 9: future work</w:t>
      </w:r>
      <w:bookmarkEnd w:id="37"/>
    </w:p>
    <w:p w:rsidR="007E6330" w:rsidRDefault="00741A0D" w:rsidP="00EB620B">
      <w:pPr>
        <w:jc w:val="both"/>
        <w:sectPr w:rsidR="007E6330" w:rsidSect="00DE2C07">
          <w:headerReference w:type="default" r:id="rId59"/>
          <w:pgSz w:w="11906" w:h="16838"/>
          <w:pgMar w:top="1440" w:right="1440" w:bottom="1440" w:left="2160" w:header="706" w:footer="706" w:gutter="0"/>
          <w:cols w:space="708"/>
          <w:docGrid w:linePitch="360"/>
        </w:sectPr>
      </w:pPr>
      <w:r>
        <w:t>Celebreno Web Application can be enhanced by incorporating a Chatbot into it, so that users of the web application ca</w:t>
      </w:r>
      <w:r w:rsidR="00EB620B">
        <w:t>n</w:t>
      </w:r>
      <w:r>
        <w:t xml:space="preserve"> interact with the bot to get responses of their queries, for example asking about the cheapest or the top</w:t>
      </w:r>
      <w:r w:rsidR="00EB620B">
        <w:t>-</w:t>
      </w:r>
      <w:r>
        <w:t xml:space="preserve">rated among the services. Thus, </w:t>
      </w:r>
      <w:r w:rsidR="00EB620B">
        <w:t xml:space="preserve">the </w:t>
      </w:r>
      <w:r>
        <w:t>user experience will be imp</w:t>
      </w:r>
      <w:r w:rsidR="00EB620B">
        <w:t>roved. Furthermore, setting up T</w:t>
      </w:r>
      <w:r>
        <w:t xml:space="preserve">wo </w:t>
      </w:r>
      <w:r w:rsidR="00EB620B">
        <w:t>Factor A</w:t>
      </w:r>
      <w:r>
        <w:t>uthentication</w:t>
      </w:r>
      <w:r w:rsidR="00EB620B">
        <w:t xml:space="preserve"> (2FA)</w:t>
      </w:r>
      <w:r>
        <w:t xml:space="preserve"> using SMS or email would be great for the application </w:t>
      </w:r>
      <w:r w:rsidR="00EB620B">
        <w:t xml:space="preserve">to </w:t>
      </w:r>
      <w:r>
        <w:t>improve the security and to allow the functionality of forgetting password option. In addition, the application can be improved by adding search functionality for the whole content in the application. Finally, the most important thing to do further is to host the Web application to make it accessible worldwide and to take benefit of many features that are not available without hosting including adding a google search engine and aloe signing up with Google and Twitter as external provide</w:t>
      </w:r>
    </w:p>
    <w:bookmarkStart w:id="38" w:name="_Toc28033323" w:displacedByCustomXml="next"/>
    <w:sdt>
      <w:sdtPr>
        <w:rPr>
          <w:rFonts w:asciiTheme="minorBidi" w:eastAsiaTheme="minorHAnsi" w:hAnsiTheme="minorBidi" w:cstheme="minorBidi"/>
          <w:b w:val="0"/>
          <w:bCs w:val="0"/>
          <w:caps w:val="0"/>
          <w:sz w:val="22"/>
          <w:szCs w:val="22"/>
        </w:rPr>
        <w:id w:val="-1339694791"/>
        <w:docPartObj>
          <w:docPartGallery w:val="Bibliographies"/>
          <w:docPartUnique/>
        </w:docPartObj>
      </w:sdtPr>
      <w:sdtEndPr/>
      <w:sdtContent>
        <w:p w:rsidR="00BC68BE" w:rsidRPr="00046A9E" w:rsidRDefault="00BC68BE" w:rsidP="00B67FF0">
          <w:pPr>
            <w:pStyle w:val="Heading1"/>
            <w:jc w:val="both"/>
          </w:pPr>
          <w:r w:rsidRPr="00046A9E">
            <w:t>References</w:t>
          </w:r>
          <w:bookmarkEnd w:id="38"/>
        </w:p>
        <w:sdt>
          <w:sdtPr>
            <w:id w:val="-573587230"/>
            <w:bibliography/>
          </w:sdtPr>
          <w:sdtEndPr/>
          <w:sdtContent>
            <w:p w:rsidR="000947CA" w:rsidRPr="00046A9E" w:rsidRDefault="000947CA" w:rsidP="00B67FF0">
              <w:pPr>
                <w:jc w:val="both"/>
              </w:pPr>
              <w:proofErr w:type="spellStart"/>
              <w:r w:rsidRPr="00046A9E">
                <w:t>AjayKumar</w:t>
              </w:r>
              <w:proofErr w:type="spellEnd"/>
              <w:r w:rsidRPr="00046A9E">
                <w:t xml:space="preserve">, </w:t>
              </w:r>
              <w:proofErr w:type="spellStart"/>
              <w:r w:rsidRPr="00046A9E">
                <w:t>Taher</w:t>
              </w:r>
              <w:proofErr w:type="spellEnd"/>
              <w:r w:rsidRPr="00046A9E">
                <w:t xml:space="preserve"> &amp; </w:t>
              </w:r>
              <w:proofErr w:type="spellStart"/>
              <w:r w:rsidRPr="00046A9E">
                <w:t>Kasture</w:t>
              </w:r>
              <w:proofErr w:type="spellEnd"/>
              <w:r w:rsidRPr="00046A9E">
                <w:t xml:space="preserve">, 2018. </w:t>
              </w:r>
              <w:r w:rsidRPr="00046A9E">
                <w:rPr>
                  <w:i/>
                  <w:iCs/>
                </w:rPr>
                <w:t>A study and implementation of event management system using smartphone</w:t>
              </w:r>
              <w:r w:rsidRPr="00046A9E">
                <w:t xml:space="preserve">. In Journal of Emerging Technologies and Innovative Research 2018. Ahmadabad, April 2018. Ahmadabad: </w:t>
              </w:r>
              <w:proofErr w:type="spellStart"/>
              <w:r w:rsidRPr="00046A9E">
                <w:t>AjayKumar</w:t>
              </w:r>
              <w:proofErr w:type="spellEnd"/>
              <w:r w:rsidRPr="00046A9E">
                <w:t>. pp. 1-4.</w:t>
              </w:r>
            </w:p>
            <w:p w:rsidR="009C1EE5" w:rsidRPr="00046A9E" w:rsidRDefault="00BC68BE" w:rsidP="00B67FF0">
              <w:pPr>
                <w:pStyle w:val="Bibliography"/>
                <w:jc w:val="both"/>
                <w:rPr>
                  <w:noProof/>
                </w:rPr>
              </w:pPr>
              <w:r w:rsidRPr="00046A9E">
                <w:fldChar w:fldCharType="begin"/>
              </w:r>
              <w:r w:rsidRPr="00046A9E">
                <w:instrText xml:space="preserve"> BIBLIOGRAPHY </w:instrText>
              </w:r>
              <w:r w:rsidRPr="00046A9E">
                <w:fldChar w:fldCharType="separate"/>
              </w:r>
              <w:r w:rsidR="009C1EE5" w:rsidRPr="00046A9E">
                <w:rPr>
                  <w:noProof/>
                </w:rPr>
                <w:t xml:space="preserve">ASP.NETTutorials, 2019. </w:t>
              </w:r>
              <w:r w:rsidR="009C1EE5" w:rsidRPr="00046A9E">
                <w:rPr>
                  <w:i/>
                  <w:iCs/>
                  <w:noProof/>
                </w:rPr>
                <w:t xml:space="preserve">ASP.NET WebForms Tutorial. </w:t>
              </w:r>
              <w:r w:rsidR="006A4941" w:rsidRPr="00046A9E">
                <w:rPr>
                  <w:noProof/>
                </w:rPr>
                <w:t xml:space="preserve">[Online]. </w:t>
              </w:r>
              <w:r w:rsidR="009C1EE5" w:rsidRPr="00046A9E">
                <w:rPr>
                  <w:noProof/>
                </w:rPr>
                <w:t xml:space="preserve">Available </w:t>
              </w:r>
              <w:r w:rsidR="006A4941" w:rsidRPr="00046A9E">
                <w:rPr>
                  <w:noProof/>
                </w:rPr>
                <w:t>from</w:t>
              </w:r>
              <w:r w:rsidR="009C1EE5" w:rsidRPr="00046A9E">
                <w:rPr>
                  <w:noProof/>
                </w:rPr>
                <w:t xml:space="preserve">: </w:t>
              </w:r>
              <w:r w:rsidR="009C1EE5" w:rsidRPr="00046A9E">
                <w:rPr>
                  <w:noProof/>
                  <w:u w:val="single"/>
                </w:rPr>
                <w:t>https://asp.net-tutorials.com/</w:t>
              </w:r>
              <w:r w:rsidR="006A4941" w:rsidRPr="00046A9E">
                <w:rPr>
                  <w:noProof/>
                </w:rPr>
                <w:t xml:space="preserve">. </w:t>
              </w:r>
              <w:r w:rsidR="009C1EE5" w:rsidRPr="00046A9E">
                <w:rPr>
                  <w:noProof/>
                </w:rPr>
                <w:t>[Accessed 19 Decemebr 2019].</w:t>
              </w:r>
            </w:p>
            <w:p w:rsidR="009C1EE5" w:rsidRPr="00046A9E" w:rsidRDefault="009C1EE5" w:rsidP="00B67FF0">
              <w:pPr>
                <w:pStyle w:val="Bibliography"/>
                <w:jc w:val="both"/>
                <w:rPr>
                  <w:noProof/>
                </w:rPr>
              </w:pPr>
              <w:r w:rsidRPr="00046A9E">
                <w:rPr>
                  <w:noProof/>
                </w:rPr>
                <w:t xml:space="preserve">Atten, J., 2013. </w:t>
              </w:r>
              <w:r w:rsidRPr="00046A9E">
                <w:rPr>
                  <w:i/>
                  <w:iCs/>
                  <w:noProof/>
                </w:rPr>
                <w:t xml:space="preserve">Code-First Migration and Extending Identity Accounts in ASP.NET MVC 5 and Visual Studio 2013. </w:t>
              </w:r>
              <w:r w:rsidR="006A4941" w:rsidRPr="00046A9E">
                <w:rPr>
                  <w:noProof/>
                </w:rPr>
                <w:t xml:space="preserve">[Online]. </w:t>
              </w:r>
              <w:r w:rsidRPr="00046A9E">
                <w:rPr>
                  <w:noProof/>
                </w:rPr>
                <w:t xml:space="preserve">Available </w:t>
              </w:r>
              <w:r w:rsidR="006A4941" w:rsidRPr="00046A9E">
                <w:rPr>
                  <w:noProof/>
                </w:rPr>
                <w:t>from</w:t>
              </w:r>
              <w:r w:rsidRPr="00046A9E">
                <w:rPr>
                  <w:noProof/>
                </w:rPr>
                <w:t xml:space="preserve">: </w:t>
              </w:r>
              <w:r w:rsidRPr="00046A9E">
                <w:rPr>
                  <w:noProof/>
                  <w:u w:val="single"/>
                </w:rPr>
                <w:t>https://www.codeproject.com/Articles/674760/Code-First-Migration-and-Extending-Identity-Accoun</w:t>
              </w:r>
              <w:r w:rsidR="006A4941" w:rsidRPr="00046A9E">
                <w:rPr>
                  <w:noProof/>
                </w:rPr>
                <w:t xml:space="preserve">. </w:t>
              </w:r>
              <w:r w:rsidRPr="00046A9E">
                <w:rPr>
                  <w:noProof/>
                </w:rPr>
                <w:t>[Accessed 19 December 2019].</w:t>
              </w:r>
            </w:p>
            <w:p w:rsidR="00237505" w:rsidRPr="00046A9E" w:rsidRDefault="00237505" w:rsidP="00B67FF0">
              <w:pPr>
                <w:jc w:val="both"/>
              </w:pPr>
              <w:r w:rsidRPr="00046A9E">
                <w:t xml:space="preserve">Binti &amp; Ghani, 2016. </w:t>
              </w:r>
              <w:r w:rsidRPr="00046A9E">
                <w:rPr>
                  <w:i/>
                  <w:iCs/>
                </w:rPr>
                <w:t xml:space="preserve">A generic web-based event </w:t>
              </w:r>
              <w:r w:rsidRPr="00046A9E">
                <w:t>management system (GEMS). In UTM Computing Proceedings. Kula Lumpur, September 2016. Kula Lumpur: Binti. pp. 1-6.</w:t>
              </w:r>
            </w:p>
            <w:p w:rsidR="009C1EE5" w:rsidRPr="00046A9E" w:rsidRDefault="009C1EE5" w:rsidP="00B67FF0">
              <w:pPr>
                <w:pStyle w:val="Bibliography"/>
                <w:jc w:val="both"/>
                <w:rPr>
                  <w:noProof/>
                </w:rPr>
              </w:pPr>
              <w:r w:rsidRPr="00046A9E">
                <w:rPr>
                  <w:noProof/>
                </w:rPr>
                <w:t xml:space="preserve">BootsWatch, 2019. </w:t>
              </w:r>
              <w:r w:rsidRPr="00046A9E">
                <w:rPr>
                  <w:i/>
                  <w:iCs/>
                  <w:noProof/>
                </w:rPr>
                <w:t xml:space="preserve">Minty Theme. </w:t>
              </w:r>
              <w:r w:rsidR="006A4941" w:rsidRPr="00046A9E">
                <w:rPr>
                  <w:noProof/>
                </w:rPr>
                <w:t xml:space="preserve">[Online]. </w:t>
              </w:r>
              <w:r w:rsidR="000947CA" w:rsidRPr="00046A9E">
                <w:rPr>
                  <w:noProof/>
                </w:rPr>
                <w:t>Available from</w:t>
              </w:r>
              <w:r w:rsidRPr="00046A9E">
                <w:rPr>
                  <w:noProof/>
                </w:rPr>
                <w:t xml:space="preserve">: </w:t>
              </w:r>
              <w:r w:rsidRPr="00046A9E">
                <w:rPr>
                  <w:noProof/>
                  <w:u w:val="single"/>
                </w:rPr>
                <w:t>https://bootswatch.com/minty/</w:t>
              </w:r>
              <w:r w:rsidR="006A4941" w:rsidRPr="00046A9E">
                <w:rPr>
                  <w:noProof/>
                </w:rPr>
                <w:t xml:space="preserve">. </w:t>
              </w:r>
              <w:r w:rsidRPr="00046A9E">
                <w:rPr>
                  <w:noProof/>
                </w:rPr>
                <w:t>[Accessed 19 December 2019].</w:t>
              </w:r>
            </w:p>
            <w:p w:rsidR="0075783B" w:rsidRPr="00046A9E" w:rsidRDefault="0075783B" w:rsidP="00B67FF0">
              <w:pPr>
                <w:jc w:val="both"/>
              </w:pPr>
              <w:r w:rsidRPr="00046A9E">
                <w:t xml:space="preserve">Existek, 2017. </w:t>
              </w:r>
              <w:r w:rsidRPr="00046A9E">
                <w:rPr>
                  <w:i/>
                  <w:iCs/>
                </w:rPr>
                <w:t>SDLC Models Explained: Agile, Waterfall, V-Shaped, Iterative, Spiral | Existek Blog</w:t>
              </w:r>
              <w:r w:rsidRPr="00046A9E">
                <w:t>. [ONLINE]. Available from</w:t>
              </w:r>
              <w:proofErr w:type="gramStart"/>
              <w:r w:rsidRPr="00046A9E">
                <w:t>: </w:t>
              </w:r>
              <w:proofErr w:type="gramEnd"/>
              <w:r w:rsidRPr="00046A9E">
                <w:fldChar w:fldCharType="begin"/>
              </w:r>
              <w:r w:rsidRPr="00046A9E">
                <w:instrText xml:space="preserve"> HYPERLINK "https://existek.com/blog/sdlc-models/" </w:instrText>
              </w:r>
              <w:r w:rsidRPr="00046A9E">
                <w:fldChar w:fldCharType="separate"/>
              </w:r>
              <w:r w:rsidRPr="00046A9E">
                <w:rPr>
                  <w:rStyle w:val="Hyperlink"/>
                  <w:color w:val="auto"/>
                </w:rPr>
                <w:t>https://existek.com/blog/sdlc-models/</w:t>
              </w:r>
              <w:r w:rsidRPr="00046A9E">
                <w:rPr>
                  <w:rStyle w:val="Hyperlink"/>
                  <w:color w:val="auto"/>
                </w:rPr>
                <w:fldChar w:fldCharType="end"/>
              </w:r>
              <w:r w:rsidRPr="00046A9E">
                <w:t>. [Accessed: 1 October 2019].</w:t>
              </w:r>
            </w:p>
            <w:p w:rsidR="009C1EE5" w:rsidRPr="00046A9E" w:rsidRDefault="009C1EE5" w:rsidP="00B67FF0">
              <w:pPr>
                <w:pStyle w:val="Bibliography"/>
                <w:jc w:val="both"/>
                <w:rPr>
                  <w:noProof/>
                </w:rPr>
              </w:pPr>
              <w:r w:rsidRPr="00046A9E">
                <w:rPr>
                  <w:noProof/>
                </w:rPr>
                <w:t xml:space="preserve">FrameworkTutorial, E., 2019. </w:t>
              </w:r>
              <w:r w:rsidRPr="00046A9E">
                <w:rPr>
                  <w:i/>
                  <w:iCs/>
                  <w:noProof/>
                </w:rPr>
                <w:t xml:space="preserve">What is Code-First. </w:t>
              </w:r>
              <w:r w:rsidR="006A4941" w:rsidRPr="00046A9E">
                <w:rPr>
                  <w:noProof/>
                </w:rPr>
                <w:t xml:space="preserve">[Online]. </w:t>
              </w:r>
              <w:r w:rsidRPr="00046A9E">
                <w:rPr>
                  <w:noProof/>
                </w:rPr>
                <w:t xml:space="preserve">Available </w:t>
              </w:r>
              <w:r w:rsidR="006A4941" w:rsidRPr="00046A9E">
                <w:rPr>
                  <w:noProof/>
                </w:rPr>
                <w:t>from</w:t>
              </w:r>
              <w:r w:rsidRPr="00046A9E">
                <w:rPr>
                  <w:noProof/>
                </w:rPr>
                <w:t xml:space="preserve">: </w:t>
              </w:r>
              <w:r w:rsidRPr="00046A9E">
                <w:rPr>
                  <w:noProof/>
                  <w:u w:val="single"/>
                </w:rPr>
                <w:t>https://www.entityframeworktutorial.net/code-first/what-is-code-first.aspx</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t xml:space="preserve">Garima, 2019. </w:t>
              </w:r>
              <w:r w:rsidRPr="00046A9E">
                <w:rPr>
                  <w:i/>
                  <w:iCs/>
                  <w:noProof/>
                </w:rPr>
                <w:t xml:space="preserve">Why Business and Functional Requirements are Vital for a Project’s Success. </w:t>
              </w:r>
              <w:r w:rsidR="00615462">
                <w:rPr>
                  <w:noProof/>
                </w:rPr>
                <w:t xml:space="preserve">[Online]. </w:t>
              </w:r>
              <w:r w:rsidRPr="00046A9E">
                <w:rPr>
                  <w:noProof/>
                </w:rPr>
                <w:t xml:space="preserve">Available </w:t>
              </w:r>
              <w:r w:rsidR="006A4941" w:rsidRPr="00046A9E">
                <w:rPr>
                  <w:noProof/>
                </w:rPr>
                <w:t>from</w:t>
              </w:r>
              <w:r w:rsidRPr="00046A9E">
                <w:rPr>
                  <w:noProof/>
                </w:rPr>
                <w:t xml:space="preserve">: </w:t>
              </w:r>
              <w:r w:rsidRPr="00046A9E">
                <w:rPr>
                  <w:noProof/>
                  <w:u w:val="single"/>
                </w:rPr>
                <w:t>https://www.netsolutions.com/insights/business-and-functional-requirements-what-is-the-difference-and-why-should-you-care/</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t xml:space="preserve">Gleb, B., 2019. </w:t>
              </w:r>
              <w:r w:rsidRPr="00046A9E">
                <w:rPr>
                  <w:i/>
                  <w:iCs/>
                  <w:noProof/>
                </w:rPr>
                <w:t xml:space="preserve">How Do Free Mobile Apps Make Money?.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rubygarage.org/blog/how-do-free-apps-make-money</w:t>
              </w:r>
              <w:r w:rsidR="006A4941" w:rsidRPr="00046A9E">
                <w:rPr>
                  <w:noProof/>
                </w:rPr>
                <w:t xml:space="preserve">. </w:t>
              </w:r>
              <w:r w:rsidRPr="00046A9E">
                <w:rPr>
                  <w:noProof/>
                </w:rPr>
                <w:t>[Accessed 19 December 2019].</w:t>
              </w:r>
            </w:p>
            <w:p w:rsidR="0049239A" w:rsidRPr="00046A9E" w:rsidRDefault="009C1EE5" w:rsidP="00B67FF0">
              <w:pPr>
                <w:pStyle w:val="Bibliography"/>
                <w:jc w:val="both"/>
                <w:rPr>
                  <w:noProof/>
                </w:rPr>
              </w:pPr>
              <w:r w:rsidRPr="00046A9E">
                <w:rPr>
                  <w:noProof/>
                </w:rPr>
                <w:t xml:space="preserve">Hanselman, S., 2009. </w:t>
              </w:r>
              <w:r w:rsidRPr="00046A9E">
                <w:rPr>
                  <w:i/>
                  <w:iCs/>
                  <w:noProof/>
                </w:rPr>
                <w:t xml:space="preserve">ELMAH: Error Logging Modules and Handlers for ASP.NET (and MVC too!). </w:t>
              </w:r>
              <w:r w:rsidR="00AA4C71">
                <w:rPr>
                  <w:noProof/>
                </w:rPr>
                <w:t xml:space="preserve">[Online]. </w:t>
              </w:r>
              <w:r w:rsidRPr="00046A9E">
                <w:rPr>
                  <w:noProof/>
                </w:rPr>
                <w:t xml:space="preserve">Available </w:t>
              </w:r>
              <w:r w:rsidR="006A4941" w:rsidRPr="00046A9E">
                <w:rPr>
                  <w:noProof/>
                </w:rPr>
                <w:t>from</w:t>
              </w:r>
              <w:r w:rsidRPr="00046A9E">
                <w:rPr>
                  <w:noProof/>
                </w:rPr>
                <w:t xml:space="preserve">: </w:t>
              </w:r>
              <w:r w:rsidRPr="00046A9E">
                <w:rPr>
                  <w:noProof/>
                  <w:u w:val="single"/>
                </w:rPr>
                <w:t>https://www.hanselman.com/blog/ELMAHErrorLoggingModulesAndHandlersForASPNETAndMVCToo.aspx</w:t>
              </w:r>
              <w:r w:rsidR="006A4941" w:rsidRPr="00046A9E">
                <w:rPr>
                  <w:noProof/>
                </w:rPr>
                <w:t xml:space="preserve">. </w:t>
              </w:r>
              <w:r w:rsidRPr="00046A9E">
                <w:rPr>
                  <w:noProof/>
                </w:rPr>
                <w:t>[Accessed 20 December 2019].</w:t>
              </w:r>
            </w:p>
            <w:p w:rsidR="00385492" w:rsidRPr="00046A9E" w:rsidRDefault="0049239A" w:rsidP="0098077E">
              <w:pPr>
                <w:jc w:val="both"/>
              </w:pPr>
              <w:r w:rsidRPr="00046A9E">
                <w:lastRenderedPageBreak/>
                <w:t xml:space="preserve">Hyperion Development, 2018. </w:t>
              </w:r>
              <w:r w:rsidRPr="00046A9E">
                <w:rPr>
                  <w:i/>
                  <w:iCs/>
                </w:rPr>
                <w:t>How to Handle Ethics Issues in Software Development</w:t>
              </w:r>
              <w:r w:rsidRPr="00046A9E">
                <w:t>. [ONLINE]. Available from</w:t>
              </w:r>
              <w:proofErr w:type="gramStart"/>
              <w:r w:rsidRPr="00046A9E">
                <w:t>: </w:t>
              </w:r>
              <w:proofErr w:type="gramEnd"/>
              <w:r w:rsidRPr="00046A9E">
                <w:fldChar w:fldCharType="begin"/>
              </w:r>
              <w:r w:rsidRPr="00046A9E">
                <w:instrText xml:space="preserve"> HYPERLINK "https://blog.hyperiondev.com/index.php/2018/07/17/how-to-handle-ethics-issues-when-youre-starting-off-in-software-development/" </w:instrText>
              </w:r>
              <w:r w:rsidRPr="00046A9E">
                <w:fldChar w:fldCharType="separate"/>
              </w:r>
              <w:r w:rsidRPr="00046A9E">
                <w:rPr>
                  <w:rStyle w:val="Hyperlink"/>
                  <w:color w:val="auto"/>
                </w:rPr>
                <w:t>https://blog.hyperiondev.com/index.php/2018/07/17/how-to-handle-ethics-issues-when-youre-starting-off-in-software-development/</w:t>
              </w:r>
              <w:r w:rsidRPr="00046A9E">
                <w:rPr>
                  <w:rStyle w:val="Hyperlink"/>
                  <w:color w:val="auto"/>
                </w:rPr>
                <w:fldChar w:fldCharType="end"/>
              </w:r>
              <w:r w:rsidRPr="00046A9E">
                <w:t>. [Accessed: 1 October 2019].</w:t>
              </w:r>
            </w:p>
            <w:p w:rsidR="00385492" w:rsidRPr="00046A9E" w:rsidRDefault="00385492" w:rsidP="00B67FF0">
              <w:pPr>
                <w:jc w:val="both"/>
              </w:pPr>
              <w:r w:rsidRPr="00046A9E">
                <w:t xml:space="preserve">International Institute of Event Management, 2017. </w:t>
              </w:r>
              <w:r w:rsidRPr="00046A9E">
                <w:rPr>
                  <w:i/>
                  <w:iCs/>
                </w:rPr>
                <w:t>What is Event Planning | International Institute of Event Management</w:t>
              </w:r>
              <w:r w:rsidRPr="00046A9E">
                <w:t>. [ONLINE]. Available from</w:t>
              </w:r>
              <w:proofErr w:type="gramStart"/>
              <w:r w:rsidRPr="00046A9E">
                <w:t>: </w:t>
              </w:r>
              <w:proofErr w:type="gramEnd"/>
              <w:r w:rsidRPr="00046A9E">
                <w:fldChar w:fldCharType="begin"/>
              </w:r>
              <w:r w:rsidRPr="00046A9E">
                <w:instrText xml:space="preserve"> HYPERLINK "https://institute-of-event-management.com/what-is-event-planning" </w:instrText>
              </w:r>
              <w:r w:rsidRPr="00046A9E">
                <w:fldChar w:fldCharType="separate"/>
              </w:r>
              <w:r w:rsidRPr="00046A9E">
                <w:rPr>
                  <w:rStyle w:val="Hyperlink"/>
                  <w:color w:val="auto"/>
                </w:rPr>
                <w:t>https://institute-of-event-management.com/what-is-event-planning</w:t>
              </w:r>
              <w:r w:rsidRPr="00046A9E">
                <w:rPr>
                  <w:rStyle w:val="Hyperlink"/>
                  <w:color w:val="auto"/>
                </w:rPr>
                <w:fldChar w:fldCharType="end"/>
              </w:r>
              <w:r w:rsidRPr="00046A9E">
                <w:t>. [Accessed: 1 October 2019].</w:t>
              </w:r>
            </w:p>
            <w:p w:rsidR="0033110B" w:rsidRPr="00046A9E" w:rsidRDefault="0033110B" w:rsidP="00B67FF0">
              <w:pPr>
                <w:jc w:val="both"/>
              </w:pPr>
              <w:r w:rsidRPr="00046A9E">
                <w:t xml:space="preserve">Jamsheer K., 2018. </w:t>
              </w:r>
              <w:r w:rsidRPr="00046A9E">
                <w:rPr>
                  <w:i/>
                  <w:iCs/>
                </w:rPr>
                <w:t>12 Best Software Development Methodologies with Pros &amp; Cons</w:t>
              </w:r>
              <w:r w:rsidRPr="00046A9E">
                <w:t>. [ONLINE]. Available from</w:t>
              </w:r>
              <w:proofErr w:type="gramStart"/>
              <w:r w:rsidRPr="00046A9E">
                <w:t>: </w:t>
              </w:r>
              <w:proofErr w:type="gramEnd"/>
              <w:r w:rsidRPr="00046A9E">
                <w:fldChar w:fldCharType="begin"/>
              </w:r>
              <w:r w:rsidRPr="00046A9E">
                <w:instrText xml:space="preserve"> HYPERLINK "https://acodez.in/12-best-software-development-methodologies-pros-cons/" </w:instrText>
              </w:r>
              <w:r w:rsidRPr="00046A9E">
                <w:fldChar w:fldCharType="separate"/>
              </w:r>
              <w:r w:rsidRPr="00046A9E">
                <w:rPr>
                  <w:rStyle w:val="Hyperlink"/>
                  <w:color w:val="auto"/>
                </w:rPr>
                <w:t>https://acodez.in/12-best-software-development-methodologies-pros-cons/</w:t>
              </w:r>
              <w:r w:rsidRPr="00046A9E">
                <w:rPr>
                  <w:rStyle w:val="Hyperlink"/>
                  <w:color w:val="auto"/>
                </w:rPr>
                <w:fldChar w:fldCharType="end"/>
              </w:r>
              <w:r w:rsidRPr="00046A9E">
                <w:t>. [Accessed: 1 October 2019].</w:t>
              </w:r>
            </w:p>
            <w:p w:rsidR="006D481C" w:rsidRPr="00046A9E" w:rsidRDefault="006D481C" w:rsidP="00B67FF0">
              <w:pPr>
                <w:jc w:val="both"/>
              </w:pPr>
              <w:r w:rsidRPr="00046A9E">
                <w:t xml:space="preserve">Javatpoint, 2019. </w:t>
              </w:r>
              <w:r w:rsidRPr="00046A9E">
                <w:rPr>
                  <w:i/>
                  <w:iCs/>
                </w:rPr>
                <w:t>Agile Model - javatpoint</w:t>
              </w:r>
              <w:r w:rsidRPr="00046A9E">
                <w:t>. [ONLINE]. Available from</w:t>
              </w:r>
              <w:proofErr w:type="gramStart"/>
              <w:r w:rsidRPr="00046A9E">
                <w:t>: </w:t>
              </w:r>
              <w:proofErr w:type="gramEnd"/>
              <w:r w:rsidRPr="00046A9E">
                <w:fldChar w:fldCharType="begin"/>
              </w:r>
              <w:r w:rsidRPr="00046A9E">
                <w:instrText xml:space="preserve"> HYPERLINK "https://www.javatpoint.com/software-engineering-agile-model" </w:instrText>
              </w:r>
              <w:r w:rsidRPr="00046A9E">
                <w:fldChar w:fldCharType="separate"/>
              </w:r>
              <w:r w:rsidRPr="00046A9E">
                <w:rPr>
                  <w:rStyle w:val="Hyperlink"/>
                  <w:color w:val="auto"/>
                </w:rPr>
                <w:t>https://www.javatpoint.com/software-engineering-agile-model</w:t>
              </w:r>
              <w:r w:rsidRPr="00046A9E">
                <w:rPr>
                  <w:rStyle w:val="Hyperlink"/>
                  <w:color w:val="auto"/>
                </w:rPr>
                <w:fldChar w:fldCharType="end"/>
              </w:r>
              <w:r w:rsidRPr="00046A9E">
                <w:t>. [Accessed: 1 October 2019].</w:t>
              </w:r>
            </w:p>
            <w:p w:rsidR="006D481C" w:rsidRPr="00046A9E" w:rsidRDefault="006D481C" w:rsidP="00B67FF0">
              <w:pPr>
                <w:jc w:val="both"/>
              </w:pPr>
              <w:r w:rsidRPr="00046A9E">
                <w:t xml:space="preserve">Javatpoint, 2019. </w:t>
              </w:r>
              <w:r w:rsidRPr="00046A9E">
                <w:rPr>
                  <w:i/>
                  <w:iCs/>
                </w:rPr>
                <w:t>The process of development in the agile model</w:t>
              </w:r>
              <w:r w:rsidRPr="00046A9E">
                <w:t>. [ONLINE]. Available from</w:t>
              </w:r>
              <w:proofErr w:type="gramStart"/>
              <w:r w:rsidRPr="00046A9E">
                <w:t xml:space="preserve">: </w:t>
              </w:r>
              <w:proofErr w:type="gramEnd"/>
              <w:r w:rsidRPr="00046A9E">
                <w:fldChar w:fldCharType="begin"/>
              </w:r>
              <w:r w:rsidRPr="00046A9E">
                <w:instrText xml:space="preserve"> HYPERLINK "https://www.aclweb.org/anthology/P17-4017" </w:instrText>
              </w:r>
              <w:r w:rsidRPr="00046A9E">
                <w:fldChar w:fldCharType="separate"/>
              </w:r>
              <w:r w:rsidRPr="00046A9E">
                <w:rPr>
                  <w:rStyle w:val="Hyperlink"/>
                  <w:color w:val="auto"/>
                </w:rPr>
                <w:t>https://www.aclweb.org/anthology/P17-4017</w:t>
              </w:r>
              <w:r w:rsidRPr="00046A9E">
                <w:rPr>
                  <w:rStyle w:val="Hyperlink"/>
                  <w:color w:val="auto"/>
                </w:rPr>
                <w:fldChar w:fldCharType="end"/>
              </w:r>
              <w:r w:rsidRPr="00046A9E">
                <w:t>. [Accessed: 1 October 2019].</w:t>
              </w:r>
            </w:p>
            <w:p w:rsidR="009C1EE5" w:rsidRPr="00046A9E" w:rsidRDefault="009C1EE5" w:rsidP="00B67FF0">
              <w:pPr>
                <w:pStyle w:val="Bibliography"/>
                <w:jc w:val="both"/>
                <w:rPr>
                  <w:noProof/>
                </w:rPr>
              </w:pPr>
              <w:r w:rsidRPr="00046A9E">
                <w:rPr>
                  <w:noProof/>
                </w:rPr>
                <w:t xml:space="preserve">Joshi, N., 2014. </w:t>
              </w:r>
              <w:r w:rsidRPr="00046A9E">
                <w:rPr>
                  <w:i/>
                  <w:iCs/>
                  <w:noProof/>
                </w:rPr>
                <w:t xml:space="preserve">Working With Validation and Unobtrusive Validation in ASP.Net.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www.c-sharpcorner.com/UploadFile/4b0136/working-with-validation-and-unobtrusive-validation-in-asp-ne/</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t xml:space="preserve">Kryzhanovska , A., 2019. </w:t>
              </w:r>
              <w:r w:rsidRPr="00046A9E">
                <w:rPr>
                  <w:i/>
                  <w:iCs/>
                  <w:noProof/>
                </w:rPr>
                <w:t xml:space="preserve">How to Make a Free Web App Earn You Money.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gearheart.io/blog/how-make-free-web-app-earn-you-money/</w:t>
              </w:r>
              <w:r w:rsidR="006A4941" w:rsidRPr="00046A9E">
                <w:rPr>
                  <w:noProof/>
                </w:rPr>
                <w:t xml:space="preserve">. </w:t>
              </w:r>
              <w:r w:rsidRPr="00046A9E">
                <w:rPr>
                  <w:noProof/>
                </w:rPr>
                <w:t>[Accessed December 19 2019].</w:t>
              </w:r>
            </w:p>
            <w:p w:rsidR="00920D15" w:rsidRPr="00046A9E" w:rsidRDefault="00920D15" w:rsidP="00B67FF0">
              <w:pPr>
                <w:jc w:val="both"/>
              </w:pPr>
              <w:r w:rsidRPr="00046A9E">
                <w:t xml:space="preserve">Kukhnavets P., 2016. </w:t>
              </w:r>
              <w:r w:rsidRPr="00046A9E">
                <w:rPr>
                  <w:i/>
                  <w:iCs/>
                </w:rPr>
                <w:t>Agile vs Waterfall: Pros and Cons, Differences and Similarities – GanttPRO</w:t>
              </w:r>
              <w:r w:rsidRPr="00046A9E">
                <w:t>. [ONLINE]. Available from</w:t>
              </w:r>
              <w:proofErr w:type="gramStart"/>
              <w:r w:rsidRPr="00046A9E">
                <w:t>: </w:t>
              </w:r>
              <w:proofErr w:type="gramEnd"/>
              <w:r w:rsidRPr="00046A9E">
                <w:fldChar w:fldCharType="begin"/>
              </w:r>
              <w:r w:rsidRPr="00046A9E">
                <w:instrText xml:space="preserve"> HYPERLINK "https://blog.ganttpro.com/en/waterfall-vs-agile-with-advantages-and-disadvantages/" </w:instrText>
              </w:r>
              <w:r w:rsidRPr="00046A9E">
                <w:fldChar w:fldCharType="separate"/>
              </w:r>
              <w:r w:rsidRPr="00046A9E">
                <w:rPr>
                  <w:rStyle w:val="Hyperlink"/>
                  <w:color w:val="auto"/>
                </w:rPr>
                <w:t>https://blog.ganttpro.com/en/waterfall-vs-agile-with-advantages-and-disadvantages/</w:t>
              </w:r>
              <w:r w:rsidRPr="00046A9E">
                <w:rPr>
                  <w:rStyle w:val="Hyperlink"/>
                  <w:color w:val="auto"/>
                </w:rPr>
                <w:fldChar w:fldCharType="end"/>
              </w:r>
              <w:r w:rsidRPr="00046A9E">
                <w:t>. [Accessed: 1 October 2019].</w:t>
              </w:r>
            </w:p>
            <w:p w:rsidR="00362368" w:rsidRPr="00046A9E" w:rsidRDefault="00362368" w:rsidP="00B67FF0">
              <w:pPr>
                <w:jc w:val="both"/>
              </w:pPr>
              <w:r w:rsidRPr="00046A9E">
                <w:t xml:space="preserve">Liew V., 2019. </w:t>
              </w:r>
              <w:r w:rsidRPr="00046A9E">
                <w:rPr>
                  <w:i/>
                  <w:iCs/>
                </w:rPr>
                <w:t>Introduction to Visual Basic 2017</w:t>
              </w:r>
              <w:r w:rsidRPr="00046A9E">
                <w:t>. [ONLINE]. Available from</w:t>
              </w:r>
              <w:proofErr w:type="gramStart"/>
              <w:r w:rsidRPr="00046A9E">
                <w:t>: </w:t>
              </w:r>
              <w:proofErr w:type="gramEnd"/>
              <w:hyperlink r:id="rId60" w:history="1">
                <w:r w:rsidRPr="00046A9E">
                  <w:rPr>
                    <w:rStyle w:val="Hyperlink"/>
                    <w:color w:val="auto"/>
                  </w:rPr>
                  <w:t>https://www.vbtutor.net/vb2017/vb2017_lesson1.html</w:t>
                </w:r>
              </w:hyperlink>
              <w:r w:rsidRPr="00046A9E">
                <w:t>. [Accessed: 2 October 2019].</w:t>
              </w:r>
            </w:p>
            <w:p w:rsidR="009C1EE5" w:rsidRPr="00046A9E" w:rsidRDefault="009C1EE5" w:rsidP="00B67FF0">
              <w:pPr>
                <w:pStyle w:val="Bibliography"/>
                <w:jc w:val="both"/>
                <w:rPr>
                  <w:noProof/>
                </w:rPr>
              </w:pPr>
              <w:r w:rsidRPr="00046A9E">
                <w:rPr>
                  <w:noProof/>
                </w:rPr>
                <w:t xml:space="preserve">Microsoft, 2014. </w:t>
              </w:r>
              <w:r w:rsidRPr="00046A9E">
                <w:rPr>
                  <w:i/>
                  <w:iCs/>
                  <w:noProof/>
                </w:rPr>
                <w:t xml:space="preserve">ASP.NET Routing. </w:t>
              </w:r>
              <w:r w:rsidR="00B67FF0">
                <w:rPr>
                  <w:noProof/>
                </w:rPr>
                <w:t xml:space="preserve">[Online] . </w:t>
              </w:r>
              <w:r w:rsidRPr="00046A9E">
                <w:rPr>
                  <w:noProof/>
                </w:rPr>
                <w:t xml:space="preserve">Available </w:t>
              </w:r>
              <w:r w:rsidR="006A4941" w:rsidRPr="00046A9E">
                <w:rPr>
                  <w:noProof/>
                </w:rPr>
                <w:t>from</w:t>
              </w:r>
              <w:r w:rsidRPr="00046A9E">
                <w:rPr>
                  <w:noProof/>
                </w:rPr>
                <w:t xml:space="preserve">: </w:t>
              </w:r>
              <w:r w:rsidRPr="00046A9E">
                <w:rPr>
                  <w:noProof/>
                  <w:u w:val="single"/>
                </w:rPr>
                <w:t>https://docs.microsoft.com/en-us/previous-versions/cc668201%28v%3dvs.140%29</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lastRenderedPageBreak/>
                <w:t xml:space="preserve">Microsoft, 2019. </w:t>
              </w:r>
              <w:r w:rsidRPr="00046A9E">
                <w:rPr>
                  <w:i/>
                  <w:iCs/>
                  <w:noProof/>
                </w:rPr>
                <w:t xml:space="preserve">External Authentication Services with ASP.NET Web API (C#). </w:t>
              </w:r>
              <w:r w:rsidR="00B67FF0">
                <w:rPr>
                  <w:noProof/>
                </w:rPr>
                <w:t xml:space="preserve">[Online] . Available </w:t>
              </w:r>
              <w:r w:rsidR="006A4941" w:rsidRPr="00046A9E">
                <w:rPr>
                  <w:noProof/>
                </w:rPr>
                <w:t>from</w:t>
              </w:r>
              <w:r w:rsidRPr="00046A9E">
                <w:rPr>
                  <w:noProof/>
                </w:rPr>
                <w:t xml:space="preserve">: </w:t>
              </w:r>
              <w:r w:rsidRPr="00046A9E">
                <w:rPr>
                  <w:noProof/>
                  <w:u w:val="single"/>
                </w:rPr>
                <w:t>https://docs.microsoft.com/en-us/aspnet/web-api/overview/security/external-authentication-services</w:t>
              </w:r>
              <w:r w:rsidR="006A4941" w:rsidRPr="00046A9E">
                <w:rPr>
                  <w:noProof/>
                </w:rPr>
                <w:t xml:space="preserve">. </w:t>
              </w:r>
              <w:r w:rsidRPr="00046A9E">
                <w:rPr>
                  <w:noProof/>
                </w:rPr>
                <w:t>[Accessed 19 December 2019].</w:t>
              </w:r>
            </w:p>
            <w:p w:rsidR="00BD4AB8" w:rsidRPr="00046A9E" w:rsidRDefault="00BD4AB8" w:rsidP="00B67FF0">
              <w:pPr>
                <w:jc w:val="both"/>
              </w:pPr>
              <w:r w:rsidRPr="00046A9E">
                <w:t xml:space="preserve">Oden C., 2016. </w:t>
              </w:r>
              <w:r w:rsidRPr="00046A9E">
                <w:rPr>
                  <w:i/>
                  <w:iCs/>
                </w:rPr>
                <w:t>Design and implementation of an online event management system - project topics</w:t>
              </w:r>
              <w:r w:rsidRPr="00046A9E">
                <w:t>. [ONLINE]. Available from: </w:t>
              </w:r>
              <w:hyperlink r:id="rId61" w:history="1">
                <w:r w:rsidRPr="00046A9E">
                  <w:rPr>
                    <w:rStyle w:val="Hyperlink"/>
                    <w:color w:val="auto"/>
                  </w:rPr>
                  <w:t>https://www.projecttopics.org/design-implementation-online-event-management-system.html</w:t>
                </w:r>
              </w:hyperlink>
              <w:r w:rsidRPr="00046A9E">
                <w:t>. [Accessed: 1 October 2019].</w:t>
              </w:r>
            </w:p>
            <w:p w:rsidR="00B14A7C" w:rsidRPr="00046A9E" w:rsidRDefault="00B14A7C" w:rsidP="00B67FF0">
              <w:pPr>
                <w:jc w:val="both"/>
              </w:pPr>
              <w:r w:rsidRPr="00046A9E">
                <w:t xml:space="preserve">Rennie, 2018. </w:t>
              </w:r>
              <w:r w:rsidRPr="00046A9E">
                <w:rPr>
                  <w:i/>
                  <w:iCs/>
                </w:rPr>
                <w:t>Top Problems Faced by Corporate Event Organizers/Planners</w:t>
              </w:r>
              <w:r w:rsidRPr="00046A9E">
                <w:t>. [ONLINE]. Available from: </w:t>
              </w:r>
              <w:hyperlink r:id="rId62" w:history="1">
                <w:r w:rsidRPr="00046A9E">
                  <w:rPr>
                    <w:rStyle w:val="Hyperlink"/>
                    <w:color w:val="auto"/>
                  </w:rPr>
                  <w:t>https://www.bbblanc.com/top-problems-faced-corporate-event-organizers-planners/</w:t>
                </w:r>
              </w:hyperlink>
              <w:r w:rsidRPr="00046A9E">
                <w:t>. [Accessed: 1 October 2019].</w:t>
              </w:r>
            </w:p>
            <w:p w:rsidR="009C1EE5" w:rsidRPr="00046A9E" w:rsidRDefault="009C1EE5" w:rsidP="00B67FF0">
              <w:pPr>
                <w:pStyle w:val="Bibliography"/>
                <w:jc w:val="both"/>
                <w:rPr>
                  <w:noProof/>
                </w:rPr>
              </w:pPr>
              <w:r w:rsidRPr="00046A9E">
                <w:rPr>
                  <w:noProof/>
                </w:rPr>
                <w:t xml:space="preserve">Smith, S., 2019. </w:t>
              </w:r>
              <w:r w:rsidRPr="00046A9E">
                <w:rPr>
                  <w:i/>
                  <w:iCs/>
                  <w:noProof/>
                </w:rPr>
                <w:t xml:space="preserve">Building Beautiful, Responsive Sites with Bootstrap.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jakeydocs.readthedocs.io/en/latest/client-side/bootstrap.html</w:t>
              </w:r>
              <w:r w:rsidR="006A4941" w:rsidRPr="00046A9E">
                <w:rPr>
                  <w:noProof/>
                </w:rPr>
                <w:t xml:space="preserve">. </w:t>
              </w:r>
              <w:r w:rsidRPr="00046A9E">
                <w:rPr>
                  <w:noProof/>
                </w:rPr>
                <w:t>[Accessed 19 December 2019].</w:t>
              </w:r>
            </w:p>
            <w:p w:rsidR="00A05289" w:rsidRPr="00046A9E" w:rsidRDefault="00A05289" w:rsidP="00B67FF0">
              <w:pPr>
                <w:jc w:val="both"/>
              </w:pPr>
              <w:r w:rsidRPr="00046A9E">
                <w:t xml:space="preserve">Software Testing Help, 2019. </w:t>
              </w:r>
              <w:r w:rsidRPr="00046A9E">
                <w:rPr>
                  <w:i/>
                  <w:iCs/>
                </w:rPr>
                <w:t>Web Application Testing Complete Guide (How to Test a Website)</w:t>
              </w:r>
              <w:r w:rsidRPr="00046A9E">
                <w:t>. [ONLINE]. Available from: </w:t>
              </w:r>
              <w:hyperlink r:id="rId63" w:history="1">
                <w:r w:rsidRPr="00046A9E">
                  <w:rPr>
                    <w:rStyle w:val="Hyperlink"/>
                    <w:color w:val="auto"/>
                  </w:rPr>
                  <w:t>https://www.softwaretestinghelp.com/web-application-testing/</w:t>
                </w:r>
              </w:hyperlink>
              <w:r w:rsidRPr="00046A9E">
                <w:t>. [Accessed: 1 October 2019].</w:t>
              </w:r>
            </w:p>
            <w:p w:rsidR="009C1EE5" w:rsidRPr="00046A9E" w:rsidRDefault="009C1EE5" w:rsidP="00B67FF0">
              <w:pPr>
                <w:pStyle w:val="Bibliography"/>
                <w:jc w:val="both"/>
                <w:rPr>
                  <w:noProof/>
                </w:rPr>
              </w:pPr>
              <w:r w:rsidRPr="00046A9E">
                <w:rPr>
                  <w:noProof/>
                </w:rPr>
                <w:t xml:space="preserve">Techopedia, 2019. </w:t>
              </w:r>
              <w:r w:rsidRPr="00046A9E">
                <w:rPr>
                  <w:i/>
                  <w:iCs/>
                  <w:noProof/>
                </w:rPr>
                <w:t xml:space="preserve">System Requirements.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www.techopedia.com/definition/4371/system-requirements</w:t>
              </w:r>
              <w:r w:rsidR="006A4941" w:rsidRPr="00046A9E">
                <w:rPr>
                  <w:noProof/>
                </w:rPr>
                <w:t xml:space="preserve">. </w:t>
              </w:r>
              <w:r w:rsidRPr="00046A9E">
                <w:rPr>
                  <w:noProof/>
                </w:rPr>
                <w:t>[Accessed 19 December 2019].</w:t>
              </w:r>
            </w:p>
            <w:p w:rsidR="00E809DC" w:rsidRPr="00046A9E" w:rsidRDefault="00E809DC" w:rsidP="00B67FF0">
              <w:pPr>
                <w:jc w:val="both"/>
              </w:pPr>
              <w:r w:rsidRPr="00046A9E">
                <w:t xml:space="preserve">Tyagi G., 2018. </w:t>
              </w:r>
              <w:r w:rsidRPr="00046A9E">
                <w:rPr>
                  <w:i/>
                  <w:iCs/>
                </w:rPr>
                <w:t>6 Stages of Software Development Process</w:t>
              </w:r>
              <w:r w:rsidRPr="00046A9E">
                <w:t>. [ONLINE]. Available from: </w:t>
              </w:r>
              <w:hyperlink r:id="rId64" w:history="1">
                <w:r w:rsidRPr="00046A9E">
                  <w:rPr>
                    <w:rStyle w:val="Hyperlink"/>
                    <w:color w:val="auto"/>
                  </w:rPr>
                  <w:t>https://www.synapseindia.com/6-stages-of-software-development-process/141</w:t>
                </w:r>
              </w:hyperlink>
              <w:r w:rsidRPr="00046A9E">
                <w:t>. [Accessed: 1 October 2019].</w:t>
              </w:r>
            </w:p>
            <w:p w:rsidR="00A85C62" w:rsidRPr="00046A9E" w:rsidRDefault="00A85C62" w:rsidP="00B67FF0">
              <w:pPr>
                <w:jc w:val="both"/>
              </w:pPr>
              <w:r w:rsidRPr="00046A9E">
                <w:t xml:space="preserve">Usability, 2019. </w:t>
              </w:r>
              <w:r w:rsidRPr="00046A9E">
                <w:rPr>
                  <w:i/>
                  <w:iCs/>
                </w:rPr>
                <w:t>User Interface Design Basics | Usability.gov</w:t>
              </w:r>
              <w:r w:rsidRPr="00046A9E">
                <w:t>. [ONLINE]. Available from: </w:t>
              </w:r>
              <w:hyperlink r:id="rId65" w:history="1">
                <w:r w:rsidRPr="00046A9E">
                  <w:rPr>
                    <w:rStyle w:val="Hyperlink"/>
                    <w:color w:val="auto"/>
                  </w:rPr>
                  <w:t>https://www.usability.gov/what-and-why/user-interface-design.html</w:t>
                </w:r>
              </w:hyperlink>
              <w:r w:rsidRPr="00046A9E">
                <w:t>. [Accessed: 2 October 2019].</w:t>
              </w:r>
            </w:p>
            <w:p w:rsidR="009C1EE5" w:rsidRPr="00046A9E" w:rsidRDefault="009C1EE5" w:rsidP="00B67FF0">
              <w:pPr>
                <w:pStyle w:val="Bibliography"/>
                <w:jc w:val="both"/>
                <w:rPr>
                  <w:noProof/>
                </w:rPr>
              </w:pPr>
              <w:r w:rsidRPr="00046A9E">
                <w:rPr>
                  <w:noProof/>
                </w:rPr>
                <w:t xml:space="preserve">ValaVala, K., 2011. </w:t>
              </w:r>
              <w:r w:rsidRPr="00046A9E">
                <w:rPr>
                  <w:i/>
                  <w:iCs/>
                  <w:noProof/>
                </w:rPr>
                <w:t xml:space="preserve">Master Page in ASP.NET.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www.c-sharpcorner.com/UploadFile/4ed419/master-page-in-Asp-Net/</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t xml:space="preserve">Watson, M., 2017. </w:t>
              </w:r>
              <w:r w:rsidRPr="00046A9E">
                <w:rPr>
                  <w:i/>
                  <w:iCs/>
                  <w:noProof/>
                </w:rPr>
                <w:t xml:space="preserve">Best Practices for Error Handling in ASP.NET MVC.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stackify.com/aspnet-mvc-error-handling/</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lastRenderedPageBreak/>
                <w:t xml:space="preserve">WorkFront, 2018. </w:t>
              </w:r>
              <w:r w:rsidRPr="00046A9E">
                <w:rPr>
                  <w:i/>
                  <w:iCs/>
                  <w:noProof/>
                </w:rPr>
                <w:t xml:space="preserve">The 6 project constraints and how to manage them.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www.workfront.com/blog/the-6-project-constraints</w:t>
              </w:r>
              <w:r w:rsidR="006A4941" w:rsidRPr="00046A9E">
                <w:rPr>
                  <w:noProof/>
                </w:rPr>
                <w:t xml:space="preserve">. </w:t>
              </w:r>
              <w:r w:rsidRPr="00046A9E">
                <w:rPr>
                  <w:noProof/>
                </w:rPr>
                <w:t>[Accessed 19 December 2019].</w:t>
              </w:r>
            </w:p>
            <w:p w:rsidR="009C1EE5" w:rsidRPr="00046A9E" w:rsidRDefault="009C1EE5" w:rsidP="00B67FF0">
              <w:pPr>
                <w:pStyle w:val="Bibliography"/>
                <w:jc w:val="both"/>
                <w:rPr>
                  <w:noProof/>
                </w:rPr>
              </w:pPr>
              <w:r w:rsidRPr="00046A9E">
                <w:rPr>
                  <w:noProof/>
                </w:rPr>
                <w:t xml:space="preserve">WOWSlider, 2019. </w:t>
              </w:r>
              <w:r w:rsidRPr="00046A9E">
                <w:rPr>
                  <w:i/>
                  <w:iCs/>
                  <w:noProof/>
                </w:rPr>
                <w:t xml:space="preserve">Why WOW jQuery Slider?. </w:t>
              </w:r>
              <w:r w:rsidRPr="00046A9E">
                <w:rPr>
                  <w:noProof/>
                </w:rPr>
                <w:t xml:space="preserve">[Online] </w:t>
              </w:r>
              <w:r w:rsidRPr="00046A9E">
                <w:rPr>
                  <w:noProof/>
                </w:rPr>
                <w:br/>
                <w:t xml:space="preserve">Available </w:t>
              </w:r>
              <w:r w:rsidR="006A4941" w:rsidRPr="00046A9E">
                <w:rPr>
                  <w:noProof/>
                </w:rPr>
                <w:t>from</w:t>
              </w:r>
              <w:r w:rsidRPr="00046A9E">
                <w:rPr>
                  <w:noProof/>
                </w:rPr>
                <w:t xml:space="preserve">: </w:t>
              </w:r>
              <w:r w:rsidRPr="00046A9E">
                <w:rPr>
                  <w:noProof/>
                  <w:u w:val="single"/>
                </w:rPr>
                <w:t>https://wowslider.com/</w:t>
              </w:r>
              <w:r w:rsidR="006A4941" w:rsidRPr="00046A9E">
                <w:rPr>
                  <w:noProof/>
                </w:rPr>
                <w:t xml:space="preserve">. </w:t>
              </w:r>
              <w:r w:rsidRPr="00046A9E">
                <w:rPr>
                  <w:noProof/>
                </w:rPr>
                <w:t>[Accessed 19 December 2019].</w:t>
              </w:r>
            </w:p>
            <w:p w:rsidR="00BC68BE" w:rsidRPr="00046A9E" w:rsidRDefault="00BC68BE" w:rsidP="00B67FF0">
              <w:pPr>
                <w:jc w:val="both"/>
              </w:pPr>
              <w:r w:rsidRPr="00046A9E">
                <w:rPr>
                  <w:b/>
                  <w:bCs/>
                  <w:noProof/>
                </w:rPr>
                <w:fldChar w:fldCharType="end"/>
              </w:r>
            </w:p>
          </w:sdtContent>
        </w:sdt>
      </w:sdtContent>
    </w:sdt>
    <w:p w:rsidR="00741A0D" w:rsidRPr="00046A9E" w:rsidRDefault="00741A0D" w:rsidP="00B67FF0">
      <w:pPr>
        <w:jc w:val="both"/>
      </w:pPr>
    </w:p>
    <w:p w:rsidR="00741A0D" w:rsidRPr="00046A9E" w:rsidRDefault="00741A0D" w:rsidP="00B67FF0">
      <w:pPr>
        <w:jc w:val="both"/>
      </w:pPr>
    </w:p>
    <w:p w:rsidR="00741A0D" w:rsidRPr="00046A9E" w:rsidRDefault="00741A0D" w:rsidP="00B67FF0">
      <w:pPr>
        <w:jc w:val="both"/>
      </w:pPr>
    </w:p>
    <w:p w:rsidR="00741A0D" w:rsidRPr="00046A9E" w:rsidRDefault="00741A0D" w:rsidP="00B67FF0">
      <w:pPr>
        <w:jc w:val="both"/>
      </w:pPr>
    </w:p>
    <w:sectPr w:rsidR="00741A0D" w:rsidRPr="00046A9E" w:rsidSect="00741A0D">
      <w:headerReference w:type="default" r:id="rId66"/>
      <w:pgSz w:w="11906" w:h="16838"/>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0F6" w:rsidRDefault="007F40F6" w:rsidP="00160C2E">
      <w:pPr>
        <w:spacing w:after="0" w:line="240" w:lineRule="auto"/>
      </w:pPr>
      <w:r>
        <w:separator/>
      </w:r>
    </w:p>
  </w:endnote>
  <w:endnote w:type="continuationSeparator" w:id="0">
    <w:p w:rsidR="007F40F6" w:rsidRDefault="007F40F6" w:rsidP="00160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Khmer UI">
    <w:altName w:val="Leelawadee UI"/>
    <w:charset w:val="00"/>
    <w:family w:val="swiss"/>
    <w:pitch w:val="variable"/>
    <w:sig w:usb0="00000003" w:usb1="0000204A" w:usb2="0001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Default="0020605D" w:rsidP="007E5506">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Default="0020605D" w:rsidP="007E5506">
    <w:pPr>
      <w:pStyle w:val="Footer"/>
    </w:pPr>
    <w:r>
      <w:tab/>
    </w:r>
    <w:r>
      <w:tab/>
    </w:r>
    <w:r>
      <w:fldChar w:fldCharType="begin"/>
    </w:r>
    <w:r>
      <w:instrText xml:space="preserve"> PAGE   \* MERGEFORMAT </w:instrText>
    </w:r>
    <w:r>
      <w:fldChar w:fldCharType="separate"/>
    </w:r>
    <w:r w:rsidR="00A047AE">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Default="0020605D" w:rsidP="00996403">
    <w:pPr>
      <w:pStyle w:val="Footer"/>
      <w:tabs>
        <w:tab w:val="left" w:pos="281"/>
        <w:tab w:val="left" w:pos="7958"/>
      </w:tabs>
    </w:pPr>
    <w:r>
      <w:tab/>
    </w:r>
    <w:r>
      <w:tab/>
    </w:r>
    <w:r>
      <w:tab/>
    </w:r>
    <w:r>
      <w:tab/>
    </w:r>
    <w:r>
      <w:tab/>
    </w:r>
    <w:r>
      <w:tab/>
    </w:r>
    <w:r>
      <w:tab/>
    </w:r>
    <w:r>
      <w:tab/>
    </w:r>
    <w:r>
      <w:tab/>
    </w:r>
    <w:r>
      <w:tab/>
    </w:r>
    <w:r>
      <w:tab/>
    </w:r>
    <w:r>
      <w:tab/>
    </w:r>
    <w:r>
      <w:fldChar w:fldCharType="begin"/>
    </w:r>
    <w:r>
      <w:instrText xml:space="preserve"> PAGE   \* MERGEFORMAT </w:instrText>
    </w:r>
    <w:r>
      <w:fldChar w:fldCharType="separate"/>
    </w:r>
    <w:r w:rsidR="00A047AE">
      <w:rPr>
        <w:noProof/>
      </w:rPr>
      <w:t>v</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0F6" w:rsidRDefault="007F40F6" w:rsidP="00160C2E">
      <w:pPr>
        <w:spacing w:after="0" w:line="240" w:lineRule="auto"/>
      </w:pPr>
      <w:r>
        <w:separator/>
      </w:r>
    </w:p>
  </w:footnote>
  <w:footnote w:type="continuationSeparator" w:id="0">
    <w:p w:rsidR="007F40F6" w:rsidRDefault="007F40F6" w:rsidP="00160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Default="0020605D" w:rsidP="00031E5B">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Pr="005B217A" w:rsidRDefault="0020605D">
    <w:pPr>
      <w:pStyle w:val="Header"/>
      <w:rPr>
        <w:i/>
        <w:i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Pr="005B217A" w:rsidRDefault="0020605D" w:rsidP="00485130">
    <w:pPr>
      <w:pStyle w:val="Header"/>
      <w:rPr>
        <w:i/>
        <w:iCs/>
      </w:rPr>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Pr="005B217A" w:rsidRDefault="0020605D" w:rsidP="00D06600">
    <w:pPr>
      <w:pStyle w:val="Header"/>
      <w:rPr>
        <w:i/>
        <w:i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Pr="005B217A" w:rsidRDefault="0020605D" w:rsidP="00485130">
    <w:pPr>
      <w:pStyle w:val="Header"/>
      <w:rPr>
        <w:i/>
        <w:iCs/>
      </w:rPr>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05D" w:rsidRPr="005B217A" w:rsidRDefault="0020605D" w:rsidP="00EA0FB1">
    <w:pPr>
      <w:pStyle w:val="Header"/>
      <w:rPr>
        <w:i/>
        <w:iCs/>
      </w:rP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564F4"/>
    <w:multiLevelType w:val="hybridMultilevel"/>
    <w:tmpl w:val="9D60F9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E75BE9"/>
    <w:multiLevelType w:val="hybridMultilevel"/>
    <w:tmpl w:val="1A04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32349"/>
    <w:multiLevelType w:val="hybridMultilevel"/>
    <w:tmpl w:val="60D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5B41"/>
    <w:multiLevelType w:val="hybridMultilevel"/>
    <w:tmpl w:val="0FCC4B7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5914DCE"/>
    <w:multiLevelType w:val="hybridMultilevel"/>
    <w:tmpl w:val="475AA2FA"/>
    <w:lvl w:ilvl="0" w:tplc="04090001">
      <w:start w:val="1"/>
      <w:numFmt w:val="bullet"/>
      <w:lvlText w:val=""/>
      <w:lvlJc w:val="left"/>
      <w:pPr>
        <w:ind w:left="842" w:hanging="360"/>
      </w:pPr>
      <w:rPr>
        <w:rFonts w:ascii="Symbol" w:hAnsi="Symbol"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 w15:restartNumberingAfterBreak="0">
    <w:nsid w:val="060A66BD"/>
    <w:multiLevelType w:val="hybridMultilevel"/>
    <w:tmpl w:val="5D96B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75216"/>
    <w:multiLevelType w:val="hybridMultilevel"/>
    <w:tmpl w:val="DCEC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B0DF3"/>
    <w:multiLevelType w:val="hybridMultilevel"/>
    <w:tmpl w:val="91224DCC"/>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8" w15:restartNumberingAfterBreak="0">
    <w:nsid w:val="13351C0A"/>
    <w:multiLevelType w:val="hybridMultilevel"/>
    <w:tmpl w:val="566E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909C6"/>
    <w:multiLevelType w:val="hybridMultilevel"/>
    <w:tmpl w:val="36304988"/>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0" w15:restartNumberingAfterBreak="0">
    <w:nsid w:val="223C0F6B"/>
    <w:multiLevelType w:val="hybridMultilevel"/>
    <w:tmpl w:val="29D89100"/>
    <w:lvl w:ilvl="0" w:tplc="ECF4E9A6">
      <w:start w:val="1"/>
      <w:numFmt w:val="bullet"/>
      <w:lvlText w:val="•"/>
      <w:lvlJc w:val="left"/>
      <w:pPr>
        <w:tabs>
          <w:tab w:val="num" w:pos="720"/>
        </w:tabs>
        <w:ind w:left="720" w:hanging="360"/>
      </w:pPr>
      <w:rPr>
        <w:rFonts w:ascii="Arial" w:hAnsi="Arial" w:hint="default"/>
        <w:lang w:val="en-GB"/>
      </w:rPr>
    </w:lvl>
    <w:lvl w:ilvl="1" w:tplc="ABAEC96A" w:tentative="1">
      <w:start w:val="1"/>
      <w:numFmt w:val="bullet"/>
      <w:lvlText w:val="•"/>
      <w:lvlJc w:val="left"/>
      <w:pPr>
        <w:tabs>
          <w:tab w:val="num" w:pos="1440"/>
        </w:tabs>
        <w:ind w:left="1440" w:hanging="360"/>
      </w:pPr>
      <w:rPr>
        <w:rFonts w:ascii="Arial" w:hAnsi="Arial" w:hint="default"/>
      </w:rPr>
    </w:lvl>
    <w:lvl w:ilvl="2" w:tplc="757A3838" w:tentative="1">
      <w:start w:val="1"/>
      <w:numFmt w:val="bullet"/>
      <w:lvlText w:val="•"/>
      <w:lvlJc w:val="left"/>
      <w:pPr>
        <w:tabs>
          <w:tab w:val="num" w:pos="2160"/>
        </w:tabs>
        <w:ind w:left="2160" w:hanging="360"/>
      </w:pPr>
      <w:rPr>
        <w:rFonts w:ascii="Arial" w:hAnsi="Arial" w:hint="default"/>
      </w:rPr>
    </w:lvl>
    <w:lvl w:ilvl="3" w:tplc="4DCC0044" w:tentative="1">
      <w:start w:val="1"/>
      <w:numFmt w:val="bullet"/>
      <w:lvlText w:val="•"/>
      <w:lvlJc w:val="left"/>
      <w:pPr>
        <w:tabs>
          <w:tab w:val="num" w:pos="2880"/>
        </w:tabs>
        <w:ind w:left="2880" w:hanging="360"/>
      </w:pPr>
      <w:rPr>
        <w:rFonts w:ascii="Arial" w:hAnsi="Arial" w:hint="default"/>
      </w:rPr>
    </w:lvl>
    <w:lvl w:ilvl="4" w:tplc="67467276" w:tentative="1">
      <w:start w:val="1"/>
      <w:numFmt w:val="bullet"/>
      <w:lvlText w:val="•"/>
      <w:lvlJc w:val="left"/>
      <w:pPr>
        <w:tabs>
          <w:tab w:val="num" w:pos="3600"/>
        </w:tabs>
        <w:ind w:left="3600" w:hanging="360"/>
      </w:pPr>
      <w:rPr>
        <w:rFonts w:ascii="Arial" w:hAnsi="Arial" w:hint="default"/>
      </w:rPr>
    </w:lvl>
    <w:lvl w:ilvl="5" w:tplc="8B9417A4" w:tentative="1">
      <w:start w:val="1"/>
      <w:numFmt w:val="bullet"/>
      <w:lvlText w:val="•"/>
      <w:lvlJc w:val="left"/>
      <w:pPr>
        <w:tabs>
          <w:tab w:val="num" w:pos="4320"/>
        </w:tabs>
        <w:ind w:left="4320" w:hanging="360"/>
      </w:pPr>
      <w:rPr>
        <w:rFonts w:ascii="Arial" w:hAnsi="Arial" w:hint="default"/>
      </w:rPr>
    </w:lvl>
    <w:lvl w:ilvl="6" w:tplc="4D426796" w:tentative="1">
      <w:start w:val="1"/>
      <w:numFmt w:val="bullet"/>
      <w:lvlText w:val="•"/>
      <w:lvlJc w:val="left"/>
      <w:pPr>
        <w:tabs>
          <w:tab w:val="num" w:pos="5040"/>
        </w:tabs>
        <w:ind w:left="5040" w:hanging="360"/>
      </w:pPr>
      <w:rPr>
        <w:rFonts w:ascii="Arial" w:hAnsi="Arial" w:hint="default"/>
      </w:rPr>
    </w:lvl>
    <w:lvl w:ilvl="7" w:tplc="699E5676" w:tentative="1">
      <w:start w:val="1"/>
      <w:numFmt w:val="bullet"/>
      <w:lvlText w:val="•"/>
      <w:lvlJc w:val="left"/>
      <w:pPr>
        <w:tabs>
          <w:tab w:val="num" w:pos="5760"/>
        </w:tabs>
        <w:ind w:left="5760" w:hanging="360"/>
      </w:pPr>
      <w:rPr>
        <w:rFonts w:ascii="Arial" w:hAnsi="Arial" w:hint="default"/>
      </w:rPr>
    </w:lvl>
    <w:lvl w:ilvl="8" w:tplc="8078EF3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D47B0B"/>
    <w:multiLevelType w:val="hybridMultilevel"/>
    <w:tmpl w:val="EC82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F67A6"/>
    <w:multiLevelType w:val="hybridMultilevel"/>
    <w:tmpl w:val="25E66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8164C"/>
    <w:multiLevelType w:val="hybridMultilevel"/>
    <w:tmpl w:val="18B0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455AFF"/>
    <w:multiLevelType w:val="hybridMultilevel"/>
    <w:tmpl w:val="63BE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862AC"/>
    <w:multiLevelType w:val="hybridMultilevel"/>
    <w:tmpl w:val="84DC9184"/>
    <w:lvl w:ilvl="0" w:tplc="04090001">
      <w:start w:val="1"/>
      <w:numFmt w:val="bullet"/>
      <w:lvlText w:val=""/>
      <w:lvlJc w:val="left"/>
      <w:pPr>
        <w:ind w:left="1562" w:hanging="360"/>
      </w:pPr>
      <w:rPr>
        <w:rFonts w:ascii="Symbol" w:hAnsi="Symbol" w:hint="default"/>
      </w:rPr>
    </w:lvl>
    <w:lvl w:ilvl="1" w:tplc="04090003">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16" w15:restartNumberingAfterBreak="0">
    <w:nsid w:val="325B0D51"/>
    <w:multiLevelType w:val="hybridMultilevel"/>
    <w:tmpl w:val="F78C80B6"/>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7" w15:restartNumberingAfterBreak="0">
    <w:nsid w:val="39DE3477"/>
    <w:multiLevelType w:val="hybridMultilevel"/>
    <w:tmpl w:val="E3C4580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8" w15:restartNumberingAfterBreak="0">
    <w:nsid w:val="3D1E5B68"/>
    <w:multiLevelType w:val="hybridMultilevel"/>
    <w:tmpl w:val="4C7E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0392F"/>
    <w:multiLevelType w:val="hybridMultilevel"/>
    <w:tmpl w:val="ECF8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30E1"/>
    <w:multiLevelType w:val="hybridMultilevel"/>
    <w:tmpl w:val="5ADC0AA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FF28B2"/>
    <w:multiLevelType w:val="multilevel"/>
    <w:tmpl w:val="D68A12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B82407"/>
    <w:multiLevelType w:val="hybridMultilevel"/>
    <w:tmpl w:val="BD9A4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1946F5"/>
    <w:multiLevelType w:val="hybridMultilevel"/>
    <w:tmpl w:val="C7E8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B064F"/>
    <w:multiLevelType w:val="hybridMultilevel"/>
    <w:tmpl w:val="B2864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8E1069"/>
    <w:multiLevelType w:val="hybridMultilevel"/>
    <w:tmpl w:val="999C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3C1332"/>
    <w:multiLevelType w:val="hybridMultilevel"/>
    <w:tmpl w:val="2A72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863FAD"/>
    <w:multiLevelType w:val="hybridMultilevel"/>
    <w:tmpl w:val="1340E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385ACD"/>
    <w:multiLevelType w:val="hybridMultilevel"/>
    <w:tmpl w:val="58A2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36518"/>
    <w:multiLevelType w:val="hybridMultilevel"/>
    <w:tmpl w:val="3902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47925"/>
    <w:multiLevelType w:val="hybridMultilevel"/>
    <w:tmpl w:val="A8A43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D5290"/>
    <w:multiLevelType w:val="multilevel"/>
    <w:tmpl w:val="48ECE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30051C"/>
    <w:multiLevelType w:val="hybridMultilevel"/>
    <w:tmpl w:val="862CEF4E"/>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3" w15:restartNumberingAfterBreak="0">
    <w:nsid w:val="62E95521"/>
    <w:multiLevelType w:val="hybridMultilevel"/>
    <w:tmpl w:val="89A40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C94062"/>
    <w:multiLevelType w:val="multilevel"/>
    <w:tmpl w:val="6A2487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3F5BF1"/>
    <w:multiLevelType w:val="hybridMultilevel"/>
    <w:tmpl w:val="FEC0A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B6E3C"/>
    <w:multiLevelType w:val="hybridMultilevel"/>
    <w:tmpl w:val="8C60D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D05FC9"/>
    <w:multiLevelType w:val="hybridMultilevel"/>
    <w:tmpl w:val="321E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64E2D"/>
    <w:multiLevelType w:val="hybridMultilevel"/>
    <w:tmpl w:val="AA0A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92BD4"/>
    <w:multiLevelType w:val="hybridMultilevel"/>
    <w:tmpl w:val="53D47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C65444"/>
    <w:multiLevelType w:val="multilevel"/>
    <w:tmpl w:val="D464B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5033C5"/>
    <w:multiLevelType w:val="hybridMultilevel"/>
    <w:tmpl w:val="B720D8DC"/>
    <w:lvl w:ilvl="0" w:tplc="2C9E2FD8">
      <w:start w:val="1"/>
      <w:numFmt w:val="bullet"/>
      <w:lvlText w:val="•"/>
      <w:lvlJc w:val="left"/>
      <w:pPr>
        <w:tabs>
          <w:tab w:val="num" w:pos="720"/>
        </w:tabs>
        <w:ind w:left="720" w:hanging="360"/>
      </w:pPr>
      <w:rPr>
        <w:rFonts w:ascii="Arial" w:hAnsi="Arial" w:hint="default"/>
      </w:rPr>
    </w:lvl>
    <w:lvl w:ilvl="1" w:tplc="D63E98EC" w:tentative="1">
      <w:start w:val="1"/>
      <w:numFmt w:val="bullet"/>
      <w:lvlText w:val="•"/>
      <w:lvlJc w:val="left"/>
      <w:pPr>
        <w:tabs>
          <w:tab w:val="num" w:pos="1440"/>
        </w:tabs>
        <w:ind w:left="1440" w:hanging="360"/>
      </w:pPr>
      <w:rPr>
        <w:rFonts w:ascii="Arial" w:hAnsi="Arial" w:hint="default"/>
      </w:rPr>
    </w:lvl>
    <w:lvl w:ilvl="2" w:tplc="0DDAC658" w:tentative="1">
      <w:start w:val="1"/>
      <w:numFmt w:val="bullet"/>
      <w:lvlText w:val="•"/>
      <w:lvlJc w:val="left"/>
      <w:pPr>
        <w:tabs>
          <w:tab w:val="num" w:pos="2160"/>
        </w:tabs>
        <w:ind w:left="2160" w:hanging="360"/>
      </w:pPr>
      <w:rPr>
        <w:rFonts w:ascii="Arial" w:hAnsi="Arial" w:hint="default"/>
      </w:rPr>
    </w:lvl>
    <w:lvl w:ilvl="3" w:tplc="9DD470D2" w:tentative="1">
      <w:start w:val="1"/>
      <w:numFmt w:val="bullet"/>
      <w:lvlText w:val="•"/>
      <w:lvlJc w:val="left"/>
      <w:pPr>
        <w:tabs>
          <w:tab w:val="num" w:pos="2880"/>
        </w:tabs>
        <w:ind w:left="2880" w:hanging="360"/>
      </w:pPr>
      <w:rPr>
        <w:rFonts w:ascii="Arial" w:hAnsi="Arial" w:hint="default"/>
      </w:rPr>
    </w:lvl>
    <w:lvl w:ilvl="4" w:tplc="9B6E56AA" w:tentative="1">
      <w:start w:val="1"/>
      <w:numFmt w:val="bullet"/>
      <w:lvlText w:val="•"/>
      <w:lvlJc w:val="left"/>
      <w:pPr>
        <w:tabs>
          <w:tab w:val="num" w:pos="3600"/>
        </w:tabs>
        <w:ind w:left="3600" w:hanging="360"/>
      </w:pPr>
      <w:rPr>
        <w:rFonts w:ascii="Arial" w:hAnsi="Arial" w:hint="default"/>
      </w:rPr>
    </w:lvl>
    <w:lvl w:ilvl="5" w:tplc="397C979E" w:tentative="1">
      <w:start w:val="1"/>
      <w:numFmt w:val="bullet"/>
      <w:lvlText w:val="•"/>
      <w:lvlJc w:val="left"/>
      <w:pPr>
        <w:tabs>
          <w:tab w:val="num" w:pos="4320"/>
        </w:tabs>
        <w:ind w:left="4320" w:hanging="360"/>
      </w:pPr>
      <w:rPr>
        <w:rFonts w:ascii="Arial" w:hAnsi="Arial" w:hint="default"/>
      </w:rPr>
    </w:lvl>
    <w:lvl w:ilvl="6" w:tplc="F4365C52" w:tentative="1">
      <w:start w:val="1"/>
      <w:numFmt w:val="bullet"/>
      <w:lvlText w:val="•"/>
      <w:lvlJc w:val="left"/>
      <w:pPr>
        <w:tabs>
          <w:tab w:val="num" w:pos="5040"/>
        </w:tabs>
        <w:ind w:left="5040" w:hanging="360"/>
      </w:pPr>
      <w:rPr>
        <w:rFonts w:ascii="Arial" w:hAnsi="Arial" w:hint="default"/>
      </w:rPr>
    </w:lvl>
    <w:lvl w:ilvl="7" w:tplc="386008E6" w:tentative="1">
      <w:start w:val="1"/>
      <w:numFmt w:val="bullet"/>
      <w:lvlText w:val="•"/>
      <w:lvlJc w:val="left"/>
      <w:pPr>
        <w:tabs>
          <w:tab w:val="num" w:pos="5760"/>
        </w:tabs>
        <w:ind w:left="5760" w:hanging="360"/>
      </w:pPr>
      <w:rPr>
        <w:rFonts w:ascii="Arial" w:hAnsi="Arial" w:hint="default"/>
      </w:rPr>
    </w:lvl>
    <w:lvl w:ilvl="8" w:tplc="9BD4C4F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E792B20"/>
    <w:multiLevelType w:val="hybridMultilevel"/>
    <w:tmpl w:val="3AEA7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25"/>
  </w:num>
  <w:num w:numId="4">
    <w:abstractNumId w:val="3"/>
  </w:num>
  <w:num w:numId="5">
    <w:abstractNumId w:val="31"/>
  </w:num>
  <w:num w:numId="6">
    <w:abstractNumId w:val="33"/>
  </w:num>
  <w:num w:numId="7">
    <w:abstractNumId w:val="22"/>
  </w:num>
  <w:num w:numId="8">
    <w:abstractNumId w:val="9"/>
  </w:num>
  <w:num w:numId="9">
    <w:abstractNumId w:val="6"/>
  </w:num>
  <w:num w:numId="10">
    <w:abstractNumId w:val="30"/>
  </w:num>
  <w:num w:numId="11">
    <w:abstractNumId w:val="18"/>
  </w:num>
  <w:num w:numId="12">
    <w:abstractNumId w:val="42"/>
  </w:num>
  <w:num w:numId="13">
    <w:abstractNumId w:val="26"/>
  </w:num>
  <w:num w:numId="14">
    <w:abstractNumId w:val="19"/>
  </w:num>
  <w:num w:numId="15">
    <w:abstractNumId w:val="14"/>
  </w:num>
  <w:num w:numId="16">
    <w:abstractNumId w:val="1"/>
  </w:num>
  <w:num w:numId="17">
    <w:abstractNumId w:val="36"/>
  </w:num>
  <w:num w:numId="18">
    <w:abstractNumId w:val="29"/>
  </w:num>
  <w:num w:numId="19">
    <w:abstractNumId w:val="8"/>
  </w:num>
  <w:num w:numId="20">
    <w:abstractNumId w:val="34"/>
  </w:num>
  <w:num w:numId="21">
    <w:abstractNumId w:val="40"/>
  </w:num>
  <w:num w:numId="22">
    <w:abstractNumId w:val="41"/>
  </w:num>
  <w:num w:numId="23">
    <w:abstractNumId w:val="38"/>
  </w:num>
  <w:num w:numId="24">
    <w:abstractNumId w:val="27"/>
  </w:num>
  <w:num w:numId="25">
    <w:abstractNumId w:val="28"/>
  </w:num>
  <w:num w:numId="26">
    <w:abstractNumId w:val="32"/>
  </w:num>
  <w:num w:numId="27">
    <w:abstractNumId w:val="17"/>
  </w:num>
  <w:num w:numId="28">
    <w:abstractNumId w:val="16"/>
  </w:num>
  <w:num w:numId="29">
    <w:abstractNumId w:val="4"/>
  </w:num>
  <w:num w:numId="30">
    <w:abstractNumId w:val="7"/>
  </w:num>
  <w:num w:numId="31">
    <w:abstractNumId w:val="15"/>
  </w:num>
  <w:num w:numId="32">
    <w:abstractNumId w:val="5"/>
  </w:num>
  <w:num w:numId="33">
    <w:abstractNumId w:val="23"/>
  </w:num>
  <w:num w:numId="34">
    <w:abstractNumId w:val="11"/>
  </w:num>
  <w:num w:numId="35">
    <w:abstractNumId w:val="20"/>
  </w:num>
  <w:num w:numId="36">
    <w:abstractNumId w:val="13"/>
  </w:num>
  <w:num w:numId="37">
    <w:abstractNumId w:val="12"/>
  </w:num>
  <w:num w:numId="38">
    <w:abstractNumId w:val="35"/>
  </w:num>
  <w:num w:numId="39">
    <w:abstractNumId w:val="37"/>
  </w:num>
  <w:num w:numId="40">
    <w:abstractNumId w:val="2"/>
  </w:num>
  <w:num w:numId="41">
    <w:abstractNumId w:val="10"/>
  </w:num>
  <w:num w:numId="42">
    <w:abstractNumId w:val="0"/>
  </w:num>
  <w:num w:numId="43">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Tc2NzE0NzcwNTNQ0lEKTi0uzszPAykwNqwFALeqqLUtAAAA"/>
  </w:docVars>
  <w:rsids>
    <w:rsidRoot w:val="00F56963"/>
    <w:rsid w:val="00000A1A"/>
    <w:rsid w:val="00001403"/>
    <w:rsid w:val="0000178E"/>
    <w:rsid w:val="00001D1D"/>
    <w:rsid w:val="00002034"/>
    <w:rsid w:val="00002692"/>
    <w:rsid w:val="00002D96"/>
    <w:rsid w:val="00004471"/>
    <w:rsid w:val="00005F59"/>
    <w:rsid w:val="00010E9E"/>
    <w:rsid w:val="0001126D"/>
    <w:rsid w:val="000114EF"/>
    <w:rsid w:val="000121DC"/>
    <w:rsid w:val="00013365"/>
    <w:rsid w:val="00014091"/>
    <w:rsid w:val="000155F3"/>
    <w:rsid w:val="00015C4B"/>
    <w:rsid w:val="00016AFA"/>
    <w:rsid w:val="00016CE8"/>
    <w:rsid w:val="0001750F"/>
    <w:rsid w:val="0001796F"/>
    <w:rsid w:val="00017D54"/>
    <w:rsid w:val="000201AA"/>
    <w:rsid w:val="00021523"/>
    <w:rsid w:val="00021ECB"/>
    <w:rsid w:val="00023616"/>
    <w:rsid w:val="00023810"/>
    <w:rsid w:val="00024EBA"/>
    <w:rsid w:val="000258CD"/>
    <w:rsid w:val="000265A2"/>
    <w:rsid w:val="000305DE"/>
    <w:rsid w:val="00031E5B"/>
    <w:rsid w:val="0003290A"/>
    <w:rsid w:val="000329D2"/>
    <w:rsid w:val="00032CC3"/>
    <w:rsid w:val="00034029"/>
    <w:rsid w:val="00034F91"/>
    <w:rsid w:val="0004000A"/>
    <w:rsid w:val="000403DC"/>
    <w:rsid w:val="00040739"/>
    <w:rsid w:val="000409F1"/>
    <w:rsid w:val="00040A57"/>
    <w:rsid w:val="00040AB5"/>
    <w:rsid w:val="00041219"/>
    <w:rsid w:val="0004122B"/>
    <w:rsid w:val="0004170F"/>
    <w:rsid w:val="00041A82"/>
    <w:rsid w:val="00041D37"/>
    <w:rsid w:val="0004206B"/>
    <w:rsid w:val="0004264D"/>
    <w:rsid w:val="0004271C"/>
    <w:rsid w:val="000436BA"/>
    <w:rsid w:val="00043AD8"/>
    <w:rsid w:val="00044A95"/>
    <w:rsid w:val="00045F63"/>
    <w:rsid w:val="000460C5"/>
    <w:rsid w:val="000464AF"/>
    <w:rsid w:val="00046A9E"/>
    <w:rsid w:val="00047AEE"/>
    <w:rsid w:val="000505F1"/>
    <w:rsid w:val="0005089A"/>
    <w:rsid w:val="0005248F"/>
    <w:rsid w:val="00052558"/>
    <w:rsid w:val="00052B28"/>
    <w:rsid w:val="00052E4D"/>
    <w:rsid w:val="000545FD"/>
    <w:rsid w:val="000547FE"/>
    <w:rsid w:val="00054DCA"/>
    <w:rsid w:val="00056143"/>
    <w:rsid w:val="00056251"/>
    <w:rsid w:val="00056CC3"/>
    <w:rsid w:val="0006121A"/>
    <w:rsid w:val="00062018"/>
    <w:rsid w:val="0006228B"/>
    <w:rsid w:val="00062340"/>
    <w:rsid w:val="000637DC"/>
    <w:rsid w:val="00063C66"/>
    <w:rsid w:val="00063F22"/>
    <w:rsid w:val="000641A1"/>
    <w:rsid w:val="00064563"/>
    <w:rsid w:val="000661D1"/>
    <w:rsid w:val="00066CAF"/>
    <w:rsid w:val="00067C16"/>
    <w:rsid w:val="00067FAF"/>
    <w:rsid w:val="00070151"/>
    <w:rsid w:val="000703ED"/>
    <w:rsid w:val="000704CB"/>
    <w:rsid w:val="0007075C"/>
    <w:rsid w:val="00070A4C"/>
    <w:rsid w:val="000713B3"/>
    <w:rsid w:val="00073307"/>
    <w:rsid w:val="0007337F"/>
    <w:rsid w:val="00073436"/>
    <w:rsid w:val="000744DE"/>
    <w:rsid w:val="000749EB"/>
    <w:rsid w:val="0007512B"/>
    <w:rsid w:val="00075611"/>
    <w:rsid w:val="000758EA"/>
    <w:rsid w:val="00077A53"/>
    <w:rsid w:val="000812DA"/>
    <w:rsid w:val="00081DB6"/>
    <w:rsid w:val="00081F46"/>
    <w:rsid w:val="000825A9"/>
    <w:rsid w:val="00083292"/>
    <w:rsid w:val="00083811"/>
    <w:rsid w:val="00083C61"/>
    <w:rsid w:val="00084B94"/>
    <w:rsid w:val="00084DA4"/>
    <w:rsid w:val="00085DD8"/>
    <w:rsid w:val="00085EC0"/>
    <w:rsid w:val="000860D8"/>
    <w:rsid w:val="00086B4C"/>
    <w:rsid w:val="00086C1A"/>
    <w:rsid w:val="00090053"/>
    <w:rsid w:val="000907CB"/>
    <w:rsid w:val="00091D62"/>
    <w:rsid w:val="00091D72"/>
    <w:rsid w:val="0009293C"/>
    <w:rsid w:val="00092E65"/>
    <w:rsid w:val="00092FFB"/>
    <w:rsid w:val="00093023"/>
    <w:rsid w:val="000942D2"/>
    <w:rsid w:val="000947CA"/>
    <w:rsid w:val="00094B49"/>
    <w:rsid w:val="00095E8E"/>
    <w:rsid w:val="0009630F"/>
    <w:rsid w:val="00096E49"/>
    <w:rsid w:val="0009729A"/>
    <w:rsid w:val="00097D0E"/>
    <w:rsid w:val="000A023B"/>
    <w:rsid w:val="000A0974"/>
    <w:rsid w:val="000A0A18"/>
    <w:rsid w:val="000A21AC"/>
    <w:rsid w:val="000A2209"/>
    <w:rsid w:val="000A2C86"/>
    <w:rsid w:val="000A645E"/>
    <w:rsid w:val="000A69D0"/>
    <w:rsid w:val="000A71A0"/>
    <w:rsid w:val="000A7380"/>
    <w:rsid w:val="000A7387"/>
    <w:rsid w:val="000A7848"/>
    <w:rsid w:val="000B063C"/>
    <w:rsid w:val="000B0B9E"/>
    <w:rsid w:val="000B22E6"/>
    <w:rsid w:val="000B2875"/>
    <w:rsid w:val="000B2B10"/>
    <w:rsid w:val="000B2B19"/>
    <w:rsid w:val="000B31B8"/>
    <w:rsid w:val="000B36FC"/>
    <w:rsid w:val="000B37F1"/>
    <w:rsid w:val="000B38EF"/>
    <w:rsid w:val="000B42E5"/>
    <w:rsid w:val="000B4697"/>
    <w:rsid w:val="000B47F8"/>
    <w:rsid w:val="000B5537"/>
    <w:rsid w:val="000B6F77"/>
    <w:rsid w:val="000B72EE"/>
    <w:rsid w:val="000B7425"/>
    <w:rsid w:val="000C19AA"/>
    <w:rsid w:val="000C1C72"/>
    <w:rsid w:val="000C1E40"/>
    <w:rsid w:val="000C4B18"/>
    <w:rsid w:val="000C569D"/>
    <w:rsid w:val="000C597C"/>
    <w:rsid w:val="000C5E1C"/>
    <w:rsid w:val="000C610F"/>
    <w:rsid w:val="000C645A"/>
    <w:rsid w:val="000D07AA"/>
    <w:rsid w:val="000D1BFB"/>
    <w:rsid w:val="000D229B"/>
    <w:rsid w:val="000D278A"/>
    <w:rsid w:val="000D4C3E"/>
    <w:rsid w:val="000D6060"/>
    <w:rsid w:val="000D60A3"/>
    <w:rsid w:val="000D68AF"/>
    <w:rsid w:val="000D6E35"/>
    <w:rsid w:val="000D7557"/>
    <w:rsid w:val="000D79AC"/>
    <w:rsid w:val="000E048D"/>
    <w:rsid w:val="000E0944"/>
    <w:rsid w:val="000E1C31"/>
    <w:rsid w:val="000E1DD7"/>
    <w:rsid w:val="000E26A4"/>
    <w:rsid w:val="000E26EE"/>
    <w:rsid w:val="000E2CF4"/>
    <w:rsid w:val="000E3776"/>
    <w:rsid w:val="000E3F33"/>
    <w:rsid w:val="000E7995"/>
    <w:rsid w:val="000E7EA9"/>
    <w:rsid w:val="000F0C93"/>
    <w:rsid w:val="000F2062"/>
    <w:rsid w:val="000F3596"/>
    <w:rsid w:val="000F4229"/>
    <w:rsid w:val="000F4853"/>
    <w:rsid w:val="000F4BBA"/>
    <w:rsid w:val="000F4FA9"/>
    <w:rsid w:val="000F54FF"/>
    <w:rsid w:val="000F5AE6"/>
    <w:rsid w:val="000F5C2D"/>
    <w:rsid w:val="000F5DDA"/>
    <w:rsid w:val="000F70EB"/>
    <w:rsid w:val="000F76A3"/>
    <w:rsid w:val="000F7D58"/>
    <w:rsid w:val="0010016A"/>
    <w:rsid w:val="00100411"/>
    <w:rsid w:val="00100B5C"/>
    <w:rsid w:val="00100E9C"/>
    <w:rsid w:val="00100FCB"/>
    <w:rsid w:val="001012F5"/>
    <w:rsid w:val="00101E51"/>
    <w:rsid w:val="00102A87"/>
    <w:rsid w:val="00103805"/>
    <w:rsid w:val="001045F1"/>
    <w:rsid w:val="00104B21"/>
    <w:rsid w:val="00104B85"/>
    <w:rsid w:val="00104C29"/>
    <w:rsid w:val="00104CA5"/>
    <w:rsid w:val="001052F6"/>
    <w:rsid w:val="00105830"/>
    <w:rsid w:val="001058D5"/>
    <w:rsid w:val="0010661E"/>
    <w:rsid w:val="00106839"/>
    <w:rsid w:val="00106E99"/>
    <w:rsid w:val="0010701F"/>
    <w:rsid w:val="001071CD"/>
    <w:rsid w:val="00110647"/>
    <w:rsid w:val="001111A1"/>
    <w:rsid w:val="00112816"/>
    <w:rsid w:val="00112E7C"/>
    <w:rsid w:val="001139DF"/>
    <w:rsid w:val="00114061"/>
    <w:rsid w:val="00114E55"/>
    <w:rsid w:val="0011523D"/>
    <w:rsid w:val="00115617"/>
    <w:rsid w:val="00115F70"/>
    <w:rsid w:val="00116109"/>
    <w:rsid w:val="00116527"/>
    <w:rsid w:val="00116A0E"/>
    <w:rsid w:val="00116D0B"/>
    <w:rsid w:val="00116F90"/>
    <w:rsid w:val="001173D0"/>
    <w:rsid w:val="001212F1"/>
    <w:rsid w:val="00122538"/>
    <w:rsid w:val="001229B7"/>
    <w:rsid w:val="00122CD5"/>
    <w:rsid w:val="00122D7F"/>
    <w:rsid w:val="00123234"/>
    <w:rsid w:val="0012335D"/>
    <w:rsid w:val="001239C9"/>
    <w:rsid w:val="00126134"/>
    <w:rsid w:val="0012656E"/>
    <w:rsid w:val="00126892"/>
    <w:rsid w:val="0012780F"/>
    <w:rsid w:val="001300F8"/>
    <w:rsid w:val="00130C34"/>
    <w:rsid w:val="0013101A"/>
    <w:rsid w:val="001310CF"/>
    <w:rsid w:val="0013136F"/>
    <w:rsid w:val="00131C0C"/>
    <w:rsid w:val="00131C67"/>
    <w:rsid w:val="001324EF"/>
    <w:rsid w:val="00134675"/>
    <w:rsid w:val="00134708"/>
    <w:rsid w:val="001347A4"/>
    <w:rsid w:val="00135583"/>
    <w:rsid w:val="001357C3"/>
    <w:rsid w:val="00136A38"/>
    <w:rsid w:val="00136CAE"/>
    <w:rsid w:val="00137309"/>
    <w:rsid w:val="00140755"/>
    <w:rsid w:val="00142CAC"/>
    <w:rsid w:val="0014401A"/>
    <w:rsid w:val="0014504D"/>
    <w:rsid w:val="0014536C"/>
    <w:rsid w:val="0014585D"/>
    <w:rsid w:val="00145A48"/>
    <w:rsid w:val="0014629F"/>
    <w:rsid w:val="001464B2"/>
    <w:rsid w:val="001465A5"/>
    <w:rsid w:val="00146E84"/>
    <w:rsid w:val="0014739A"/>
    <w:rsid w:val="00147424"/>
    <w:rsid w:val="0015100F"/>
    <w:rsid w:val="001520B8"/>
    <w:rsid w:val="001541C6"/>
    <w:rsid w:val="0015482D"/>
    <w:rsid w:val="00156602"/>
    <w:rsid w:val="00156D9A"/>
    <w:rsid w:val="0015730D"/>
    <w:rsid w:val="001573DE"/>
    <w:rsid w:val="001576A6"/>
    <w:rsid w:val="00157ABE"/>
    <w:rsid w:val="0016052B"/>
    <w:rsid w:val="00160C2E"/>
    <w:rsid w:val="0016136D"/>
    <w:rsid w:val="0016190C"/>
    <w:rsid w:val="00161B4B"/>
    <w:rsid w:val="001625EB"/>
    <w:rsid w:val="00162C42"/>
    <w:rsid w:val="001632DF"/>
    <w:rsid w:val="00163E20"/>
    <w:rsid w:val="00163F4B"/>
    <w:rsid w:val="001641DF"/>
    <w:rsid w:val="00164811"/>
    <w:rsid w:val="00165330"/>
    <w:rsid w:val="001658F7"/>
    <w:rsid w:val="00167EB6"/>
    <w:rsid w:val="001705A2"/>
    <w:rsid w:val="00173033"/>
    <w:rsid w:val="001739C1"/>
    <w:rsid w:val="00173C60"/>
    <w:rsid w:val="00174675"/>
    <w:rsid w:val="0017549C"/>
    <w:rsid w:val="001757CE"/>
    <w:rsid w:val="00175A57"/>
    <w:rsid w:val="001773D9"/>
    <w:rsid w:val="0017740F"/>
    <w:rsid w:val="00181A6A"/>
    <w:rsid w:val="00182462"/>
    <w:rsid w:val="001835B1"/>
    <w:rsid w:val="00183849"/>
    <w:rsid w:val="00183B88"/>
    <w:rsid w:val="00184546"/>
    <w:rsid w:val="00184D1E"/>
    <w:rsid w:val="00185D75"/>
    <w:rsid w:val="00186C3B"/>
    <w:rsid w:val="0019048F"/>
    <w:rsid w:val="00190D00"/>
    <w:rsid w:val="00191619"/>
    <w:rsid w:val="0019207D"/>
    <w:rsid w:val="001920D3"/>
    <w:rsid w:val="001923A3"/>
    <w:rsid w:val="001925D8"/>
    <w:rsid w:val="00192AF5"/>
    <w:rsid w:val="001936D5"/>
    <w:rsid w:val="001939FB"/>
    <w:rsid w:val="00193FB5"/>
    <w:rsid w:val="0019423A"/>
    <w:rsid w:val="0019557D"/>
    <w:rsid w:val="001955D7"/>
    <w:rsid w:val="00196698"/>
    <w:rsid w:val="00196CF6"/>
    <w:rsid w:val="001A0974"/>
    <w:rsid w:val="001A1646"/>
    <w:rsid w:val="001A213C"/>
    <w:rsid w:val="001A2B7D"/>
    <w:rsid w:val="001A3206"/>
    <w:rsid w:val="001A34B9"/>
    <w:rsid w:val="001A40F7"/>
    <w:rsid w:val="001A4BDC"/>
    <w:rsid w:val="001A558F"/>
    <w:rsid w:val="001A5FD3"/>
    <w:rsid w:val="001A6354"/>
    <w:rsid w:val="001A654D"/>
    <w:rsid w:val="001A76C8"/>
    <w:rsid w:val="001A7ADB"/>
    <w:rsid w:val="001B0A39"/>
    <w:rsid w:val="001B1048"/>
    <w:rsid w:val="001B1793"/>
    <w:rsid w:val="001B1DC3"/>
    <w:rsid w:val="001B2122"/>
    <w:rsid w:val="001B2241"/>
    <w:rsid w:val="001B22DE"/>
    <w:rsid w:val="001B31C7"/>
    <w:rsid w:val="001B326E"/>
    <w:rsid w:val="001B355D"/>
    <w:rsid w:val="001B3620"/>
    <w:rsid w:val="001B3E94"/>
    <w:rsid w:val="001B40F8"/>
    <w:rsid w:val="001B5C46"/>
    <w:rsid w:val="001B69B7"/>
    <w:rsid w:val="001B7110"/>
    <w:rsid w:val="001B72EF"/>
    <w:rsid w:val="001B75C1"/>
    <w:rsid w:val="001B795B"/>
    <w:rsid w:val="001C0B1E"/>
    <w:rsid w:val="001C1BF5"/>
    <w:rsid w:val="001C282C"/>
    <w:rsid w:val="001C2A61"/>
    <w:rsid w:val="001C37EA"/>
    <w:rsid w:val="001C3E72"/>
    <w:rsid w:val="001C3F8D"/>
    <w:rsid w:val="001C4A9D"/>
    <w:rsid w:val="001C75BA"/>
    <w:rsid w:val="001D0721"/>
    <w:rsid w:val="001D0A38"/>
    <w:rsid w:val="001D2F84"/>
    <w:rsid w:val="001D3A08"/>
    <w:rsid w:val="001D4A3C"/>
    <w:rsid w:val="001D5C99"/>
    <w:rsid w:val="001D6337"/>
    <w:rsid w:val="001D6AB0"/>
    <w:rsid w:val="001D6BF2"/>
    <w:rsid w:val="001D718F"/>
    <w:rsid w:val="001D768B"/>
    <w:rsid w:val="001D77B6"/>
    <w:rsid w:val="001E01B7"/>
    <w:rsid w:val="001E0E1C"/>
    <w:rsid w:val="001E20B8"/>
    <w:rsid w:val="001E3188"/>
    <w:rsid w:val="001E3302"/>
    <w:rsid w:val="001E3939"/>
    <w:rsid w:val="001E4890"/>
    <w:rsid w:val="001E4EBB"/>
    <w:rsid w:val="001E52F9"/>
    <w:rsid w:val="001E6108"/>
    <w:rsid w:val="001E63D5"/>
    <w:rsid w:val="001E6A77"/>
    <w:rsid w:val="001E742D"/>
    <w:rsid w:val="001E7F33"/>
    <w:rsid w:val="001F0617"/>
    <w:rsid w:val="001F0A0C"/>
    <w:rsid w:val="001F0FF3"/>
    <w:rsid w:val="001F12AA"/>
    <w:rsid w:val="001F1ACA"/>
    <w:rsid w:val="001F1D2E"/>
    <w:rsid w:val="001F2E2F"/>
    <w:rsid w:val="001F363E"/>
    <w:rsid w:val="001F3AC1"/>
    <w:rsid w:val="001F3BE7"/>
    <w:rsid w:val="001F4EC9"/>
    <w:rsid w:val="001F5728"/>
    <w:rsid w:val="001F598A"/>
    <w:rsid w:val="001F72BA"/>
    <w:rsid w:val="001F7DDF"/>
    <w:rsid w:val="00200D45"/>
    <w:rsid w:val="002022BD"/>
    <w:rsid w:val="00202785"/>
    <w:rsid w:val="00203EEF"/>
    <w:rsid w:val="00203F11"/>
    <w:rsid w:val="00204227"/>
    <w:rsid w:val="00204B59"/>
    <w:rsid w:val="00205E84"/>
    <w:rsid w:val="0020605D"/>
    <w:rsid w:val="002060E5"/>
    <w:rsid w:val="00206581"/>
    <w:rsid w:val="002073F2"/>
    <w:rsid w:val="002102C2"/>
    <w:rsid w:val="00210D6D"/>
    <w:rsid w:val="00212C42"/>
    <w:rsid w:val="00212E25"/>
    <w:rsid w:val="00213EF7"/>
    <w:rsid w:val="0021409F"/>
    <w:rsid w:val="00214933"/>
    <w:rsid w:val="0021519C"/>
    <w:rsid w:val="002154CF"/>
    <w:rsid w:val="00215FA6"/>
    <w:rsid w:val="0021689A"/>
    <w:rsid w:val="002170E0"/>
    <w:rsid w:val="0021752C"/>
    <w:rsid w:val="0022017F"/>
    <w:rsid w:val="00220DDE"/>
    <w:rsid w:val="0022187E"/>
    <w:rsid w:val="00222C5A"/>
    <w:rsid w:val="00222E69"/>
    <w:rsid w:val="00224439"/>
    <w:rsid w:val="0022567F"/>
    <w:rsid w:val="002256C3"/>
    <w:rsid w:val="00225D36"/>
    <w:rsid w:val="00226871"/>
    <w:rsid w:val="00227CF8"/>
    <w:rsid w:val="002301B4"/>
    <w:rsid w:val="002317EB"/>
    <w:rsid w:val="00231F7F"/>
    <w:rsid w:val="002323F1"/>
    <w:rsid w:val="0023339B"/>
    <w:rsid w:val="00233EBC"/>
    <w:rsid w:val="002350AB"/>
    <w:rsid w:val="0023533C"/>
    <w:rsid w:val="002365CF"/>
    <w:rsid w:val="002373DA"/>
    <w:rsid w:val="00237505"/>
    <w:rsid w:val="002379F5"/>
    <w:rsid w:val="00240111"/>
    <w:rsid w:val="00242D5B"/>
    <w:rsid w:val="00242DA5"/>
    <w:rsid w:val="00245B1B"/>
    <w:rsid w:val="00247084"/>
    <w:rsid w:val="00247A64"/>
    <w:rsid w:val="00250AAD"/>
    <w:rsid w:val="00250D05"/>
    <w:rsid w:val="0025152F"/>
    <w:rsid w:val="00251AE0"/>
    <w:rsid w:val="0025211D"/>
    <w:rsid w:val="00252C2A"/>
    <w:rsid w:val="00253140"/>
    <w:rsid w:val="002533A4"/>
    <w:rsid w:val="00253D9D"/>
    <w:rsid w:val="002556A6"/>
    <w:rsid w:val="00255B3F"/>
    <w:rsid w:val="00255B7F"/>
    <w:rsid w:val="0025751D"/>
    <w:rsid w:val="002577B4"/>
    <w:rsid w:val="00257A52"/>
    <w:rsid w:val="00261032"/>
    <w:rsid w:val="002627D7"/>
    <w:rsid w:val="00262A68"/>
    <w:rsid w:val="00262FA5"/>
    <w:rsid w:val="0026305D"/>
    <w:rsid w:val="00263DF6"/>
    <w:rsid w:val="002651BE"/>
    <w:rsid w:val="0026562E"/>
    <w:rsid w:val="002657A5"/>
    <w:rsid w:val="00265C77"/>
    <w:rsid w:val="00265F8A"/>
    <w:rsid w:val="002672D0"/>
    <w:rsid w:val="002674D6"/>
    <w:rsid w:val="002708DF"/>
    <w:rsid w:val="00270D70"/>
    <w:rsid w:val="00270DE3"/>
    <w:rsid w:val="00270EA3"/>
    <w:rsid w:val="002714D9"/>
    <w:rsid w:val="00272B47"/>
    <w:rsid w:val="0027457A"/>
    <w:rsid w:val="00274D37"/>
    <w:rsid w:val="00275332"/>
    <w:rsid w:val="00280DA5"/>
    <w:rsid w:val="0028157A"/>
    <w:rsid w:val="00281B44"/>
    <w:rsid w:val="00283516"/>
    <w:rsid w:val="002836A2"/>
    <w:rsid w:val="00284AED"/>
    <w:rsid w:val="00285B9A"/>
    <w:rsid w:val="00287348"/>
    <w:rsid w:val="002873EA"/>
    <w:rsid w:val="00291832"/>
    <w:rsid w:val="002920E7"/>
    <w:rsid w:val="0029243F"/>
    <w:rsid w:val="002924B3"/>
    <w:rsid w:val="002924EE"/>
    <w:rsid w:val="00293845"/>
    <w:rsid w:val="00293C15"/>
    <w:rsid w:val="002941FC"/>
    <w:rsid w:val="00294B9E"/>
    <w:rsid w:val="002958D7"/>
    <w:rsid w:val="0029694E"/>
    <w:rsid w:val="00297060"/>
    <w:rsid w:val="0029710F"/>
    <w:rsid w:val="00297380"/>
    <w:rsid w:val="0029740A"/>
    <w:rsid w:val="002A0E58"/>
    <w:rsid w:val="002A1940"/>
    <w:rsid w:val="002A21D6"/>
    <w:rsid w:val="002A35E6"/>
    <w:rsid w:val="002A38CF"/>
    <w:rsid w:val="002A443C"/>
    <w:rsid w:val="002A4477"/>
    <w:rsid w:val="002A5450"/>
    <w:rsid w:val="002A5723"/>
    <w:rsid w:val="002A5758"/>
    <w:rsid w:val="002A70B8"/>
    <w:rsid w:val="002A70EA"/>
    <w:rsid w:val="002A7509"/>
    <w:rsid w:val="002A7A23"/>
    <w:rsid w:val="002B0173"/>
    <w:rsid w:val="002B2D63"/>
    <w:rsid w:val="002B31B6"/>
    <w:rsid w:val="002B4B4C"/>
    <w:rsid w:val="002B4D33"/>
    <w:rsid w:val="002B6D6E"/>
    <w:rsid w:val="002B6FEE"/>
    <w:rsid w:val="002B777A"/>
    <w:rsid w:val="002B7CE5"/>
    <w:rsid w:val="002C05DB"/>
    <w:rsid w:val="002C0669"/>
    <w:rsid w:val="002C0845"/>
    <w:rsid w:val="002C22B6"/>
    <w:rsid w:val="002C2C68"/>
    <w:rsid w:val="002C2E1D"/>
    <w:rsid w:val="002C4699"/>
    <w:rsid w:val="002C4716"/>
    <w:rsid w:val="002C4F9C"/>
    <w:rsid w:val="002C52E2"/>
    <w:rsid w:val="002C55B7"/>
    <w:rsid w:val="002C5A1F"/>
    <w:rsid w:val="002C5C64"/>
    <w:rsid w:val="002C60FC"/>
    <w:rsid w:val="002D18D0"/>
    <w:rsid w:val="002D1E74"/>
    <w:rsid w:val="002D2C6F"/>
    <w:rsid w:val="002D391A"/>
    <w:rsid w:val="002D3C63"/>
    <w:rsid w:val="002D3E71"/>
    <w:rsid w:val="002D5A44"/>
    <w:rsid w:val="002D66ED"/>
    <w:rsid w:val="002E0DF7"/>
    <w:rsid w:val="002E1065"/>
    <w:rsid w:val="002E1111"/>
    <w:rsid w:val="002E112B"/>
    <w:rsid w:val="002E3251"/>
    <w:rsid w:val="002E4981"/>
    <w:rsid w:val="002E5184"/>
    <w:rsid w:val="002E55F2"/>
    <w:rsid w:val="002E5AFD"/>
    <w:rsid w:val="002E75F5"/>
    <w:rsid w:val="002E76A1"/>
    <w:rsid w:val="002E7898"/>
    <w:rsid w:val="002E7F27"/>
    <w:rsid w:val="002F0ECE"/>
    <w:rsid w:val="002F16BB"/>
    <w:rsid w:val="002F300E"/>
    <w:rsid w:val="002F3699"/>
    <w:rsid w:val="002F3EBF"/>
    <w:rsid w:val="002F499B"/>
    <w:rsid w:val="002F4BA1"/>
    <w:rsid w:val="002F5482"/>
    <w:rsid w:val="002F5810"/>
    <w:rsid w:val="002F6374"/>
    <w:rsid w:val="002F77BC"/>
    <w:rsid w:val="00300239"/>
    <w:rsid w:val="00300362"/>
    <w:rsid w:val="0030122C"/>
    <w:rsid w:val="003012BD"/>
    <w:rsid w:val="00301550"/>
    <w:rsid w:val="00301D1C"/>
    <w:rsid w:val="00302299"/>
    <w:rsid w:val="0030345D"/>
    <w:rsid w:val="003039E9"/>
    <w:rsid w:val="00303B3E"/>
    <w:rsid w:val="00304973"/>
    <w:rsid w:val="00304E08"/>
    <w:rsid w:val="00306567"/>
    <w:rsid w:val="00306A1A"/>
    <w:rsid w:val="00306BA1"/>
    <w:rsid w:val="0030700A"/>
    <w:rsid w:val="00311451"/>
    <w:rsid w:val="00313062"/>
    <w:rsid w:val="00315A67"/>
    <w:rsid w:val="00315AC4"/>
    <w:rsid w:val="00315AF4"/>
    <w:rsid w:val="00315F90"/>
    <w:rsid w:val="00316760"/>
    <w:rsid w:val="003174E6"/>
    <w:rsid w:val="00320D7F"/>
    <w:rsid w:val="00321718"/>
    <w:rsid w:val="0032332B"/>
    <w:rsid w:val="00323872"/>
    <w:rsid w:val="00323A92"/>
    <w:rsid w:val="003252F1"/>
    <w:rsid w:val="003255B8"/>
    <w:rsid w:val="00325653"/>
    <w:rsid w:val="00325BC3"/>
    <w:rsid w:val="003261E3"/>
    <w:rsid w:val="00326A93"/>
    <w:rsid w:val="00326D3F"/>
    <w:rsid w:val="0032794D"/>
    <w:rsid w:val="00327C6F"/>
    <w:rsid w:val="00330B69"/>
    <w:rsid w:val="0033110B"/>
    <w:rsid w:val="00331A58"/>
    <w:rsid w:val="00331BB2"/>
    <w:rsid w:val="00331FF9"/>
    <w:rsid w:val="00332A07"/>
    <w:rsid w:val="00332A4B"/>
    <w:rsid w:val="00335614"/>
    <w:rsid w:val="003357DC"/>
    <w:rsid w:val="00335AB9"/>
    <w:rsid w:val="0033646E"/>
    <w:rsid w:val="00336862"/>
    <w:rsid w:val="00337A34"/>
    <w:rsid w:val="003404E1"/>
    <w:rsid w:val="003408B9"/>
    <w:rsid w:val="00340C78"/>
    <w:rsid w:val="00340F20"/>
    <w:rsid w:val="0034144B"/>
    <w:rsid w:val="00342AEB"/>
    <w:rsid w:val="00342AF0"/>
    <w:rsid w:val="00342D72"/>
    <w:rsid w:val="0034319A"/>
    <w:rsid w:val="003431C4"/>
    <w:rsid w:val="0034338F"/>
    <w:rsid w:val="00343538"/>
    <w:rsid w:val="00343F9C"/>
    <w:rsid w:val="003454FD"/>
    <w:rsid w:val="00345514"/>
    <w:rsid w:val="00345768"/>
    <w:rsid w:val="00345EDF"/>
    <w:rsid w:val="003462DD"/>
    <w:rsid w:val="00346AF1"/>
    <w:rsid w:val="00346DEA"/>
    <w:rsid w:val="003502E6"/>
    <w:rsid w:val="0035139B"/>
    <w:rsid w:val="00351895"/>
    <w:rsid w:val="00354A15"/>
    <w:rsid w:val="00355575"/>
    <w:rsid w:val="00355A6D"/>
    <w:rsid w:val="0035636F"/>
    <w:rsid w:val="00356A03"/>
    <w:rsid w:val="00356B6F"/>
    <w:rsid w:val="00357025"/>
    <w:rsid w:val="00357261"/>
    <w:rsid w:val="00360713"/>
    <w:rsid w:val="003612C7"/>
    <w:rsid w:val="00361442"/>
    <w:rsid w:val="00361AC7"/>
    <w:rsid w:val="00362368"/>
    <w:rsid w:val="00364364"/>
    <w:rsid w:val="00364710"/>
    <w:rsid w:val="0036486F"/>
    <w:rsid w:val="00364E46"/>
    <w:rsid w:val="00365659"/>
    <w:rsid w:val="0036627B"/>
    <w:rsid w:val="0036656D"/>
    <w:rsid w:val="00366D12"/>
    <w:rsid w:val="00367E00"/>
    <w:rsid w:val="00367F96"/>
    <w:rsid w:val="0037025A"/>
    <w:rsid w:val="003705C7"/>
    <w:rsid w:val="003707CF"/>
    <w:rsid w:val="00370D84"/>
    <w:rsid w:val="00370EC6"/>
    <w:rsid w:val="00372366"/>
    <w:rsid w:val="00372D50"/>
    <w:rsid w:val="003730F9"/>
    <w:rsid w:val="0037353B"/>
    <w:rsid w:val="0037376A"/>
    <w:rsid w:val="0037386A"/>
    <w:rsid w:val="00374DB0"/>
    <w:rsid w:val="0037553B"/>
    <w:rsid w:val="0037665B"/>
    <w:rsid w:val="00380667"/>
    <w:rsid w:val="0038199C"/>
    <w:rsid w:val="00381D4B"/>
    <w:rsid w:val="003840B5"/>
    <w:rsid w:val="00384999"/>
    <w:rsid w:val="00384C1F"/>
    <w:rsid w:val="00385492"/>
    <w:rsid w:val="00386488"/>
    <w:rsid w:val="00386C82"/>
    <w:rsid w:val="00386DFD"/>
    <w:rsid w:val="00386E05"/>
    <w:rsid w:val="00387457"/>
    <w:rsid w:val="00387680"/>
    <w:rsid w:val="003878F5"/>
    <w:rsid w:val="00387B47"/>
    <w:rsid w:val="00387DA2"/>
    <w:rsid w:val="00390407"/>
    <w:rsid w:val="003904AA"/>
    <w:rsid w:val="00390E61"/>
    <w:rsid w:val="00391242"/>
    <w:rsid w:val="0039312D"/>
    <w:rsid w:val="00393168"/>
    <w:rsid w:val="00393915"/>
    <w:rsid w:val="0039507D"/>
    <w:rsid w:val="003954F3"/>
    <w:rsid w:val="00395819"/>
    <w:rsid w:val="00395993"/>
    <w:rsid w:val="003974AB"/>
    <w:rsid w:val="00397C8C"/>
    <w:rsid w:val="003A08A8"/>
    <w:rsid w:val="003A0CB3"/>
    <w:rsid w:val="003A0E0E"/>
    <w:rsid w:val="003A0F1A"/>
    <w:rsid w:val="003A139C"/>
    <w:rsid w:val="003A2677"/>
    <w:rsid w:val="003A2900"/>
    <w:rsid w:val="003A2C6F"/>
    <w:rsid w:val="003A3BE1"/>
    <w:rsid w:val="003A40D7"/>
    <w:rsid w:val="003A48C5"/>
    <w:rsid w:val="003A4B27"/>
    <w:rsid w:val="003A4F97"/>
    <w:rsid w:val="003A5B26"/>
    <w:rsid w:val="003A6461"/>
    <w:rsid w:val="003A77C7"/>
    <w:rsid w:val="003A7E73"/>
    <w:rsid w:val="003B0136"/>
    <w:rsid w:val="003B016C"/>
    <w:rsid w:val="003B10A6"/>
    <w:rsid w:val="003B2251"/>
    <w:rsid w:val="003B2389"/>
    <w:rsid w:val="003B34F4"/>
    <w:rsid w:val="003B3C6D"/>
    <w:rsid w:val="003B4596"/>
    <w:rsid w:val="003B47D8"/>
    <w:rsid w:val="003B4B0E"/>
    <w:rsid w:val="003B5F42"/>
    <w:rsid w:val="003B5FA8"/>
    <w:rsid w:val="003B605D"/>
    <w:rsid w:val="003B6157"/>
    <w:rsid w:val="003B6325"/>
    <w:rsid w:val="003B64BE"/>
    <w:rsid w:val="003B7FC2"/>
    <w:rsid w:val="003C0136"/>
    <w:rsid w:val="003C0375"/>
    <w:rsid w:val="003C080D"/>
    <w:rsid w:val="003C0D26"/>
    <w:rsid w:val="003C0FC7"/>
    <w:rsid w:val="003C10BB"/>
    <w:rsid w:val="003C184F"/>
    <w:rsid w:val="003C22C3"/>
    <w:rsid w:val="003C4102"/>
    <w:rsid w:val="003C51F5"/>
    <w:rsid w:val="003C5314"/>
    <w:rsid w:val="003C5FEA"/>
    <w:rsid w:val="003C6173"/>
    <w:rsid w:val="003C622A"/>
    <w:rsid w:val="003C69D6"/>
    <w:rsid w:val="003C6C06"/>
    <w:rsid w:val="003C725D"/>
    <w:rsid w:val="003C75F6"/>
    <w:rsid w:val="003C79D7"/>
    <w:rsid w:val="003C7B2C"/>
    <w:rsid w:val="003D0947"/>
    <w:rsid w:val="003D0D6B"/>
    <w:rsid w:val="003D2281"/>
    <w:rsid w:val="003D262F"/>
    <w:rsid w:val="003D2684"/>
    <w:rsid w:val="003D2DEE"/>
    <w:rsid w:val="003D31A6"/>
    <w:rsid w:val="003D3AE2"/>
    <w:rsid w:val="003D46FB"/>
    <w:rsid w:val="003D4767"/>
    <w:rsid w:val="003D603E"/>
    <w:rsid w:val="003D6C24"/>
    <w:rsid w:val="003D7D7D"/>
    <w:rsid w:val="003E0359"/>
    <w:rsid w:val="003E144D"/>
    <w:rsid w:val="003E1CDE"/>
    <w:rsid w:val="003E2067"/>
    <w:rsid w:val="003E3109"/>
    <w:rsid w:val="003E4017"/>
    <w:rsid w:val="003E43EC"/>
    <w:rsid w:val="003E4A43"/>
    <w:rsid w:val="003E5169"/>
    <w:rsid w:val="003E6754"/>
    <w:rsid w:val="003E6A60"/>
    <w:rsid w:val="003E74E2"/>
    <w:rsid w:val="003E7BD4"/>
    <w:rsid w:val="003E7C7E"/>
    <w:rsid w:val="003F09BA"/>
    <w:rsid w:val="003F0D02"/>
    <w:rsid w:val="003F10D5"/>
    <w:rsid w:val="003F39AD"/>
    <w:rsid w:val="003F3F27"/>
    <w:rsid w:val="003F5DC4"/>
    <w:rsid w:val="003F6688"/>
    <w:rsid w:val="003F758C"/>
    <w:rsid w:val="00401853"/>
    <w:rsid w:val="0040222E"/>
    <w:rsid w:val="00402F2D"/>
    <w:rsid w:val="004068A6"/>
    <w:rsid w:val="004072E1"/>
    <w:rsid w:val="004073BB"/>
    <w:rsid w:val="00407487"/>
    <w:rsid w:val="00407733"/>
    <w:rsid w:val="00407B80"/>
    <w:rsid w:val="00407E94"/>
    <w:rsid w:val="00410569"/>
    <w:rsid w:val="00411248"/>
    <w:rsid w:val="00411EE9"/>
    <w:rsid w:val="00412637"/>
    <w:rsid w:val="00413D35"/>
    <w:rsid w:val="0041457A"/>
    <w:rsid w:val="004149BF"/>
    <w:rsid w:val="00414DDD"/>
    <w:rsid w:val="00416895"/>
    <w:rsid w:val="004175D5"/>
    <w:rsid w:val="0041767C"/>
    <w:rsid w:val="00417933"/>
    <w:rsid w:val="00421808"/>
    <w:rsid w:val="0042216D"/>
    <w:rsid w:val="00423576"/>
    <w:rsid w:val="00424DD1"/>
    <w:rsid w:val="00424F82"/>
    <w:rsid w:val="00424FFD"/>
    <w:rsid w:val="00425199"/>
    <w:rsid w:val="004254DC"/>
    <w:rsid w:val="00427AC7"/>
    <w:rsid w:val="00427B9D"/>
    <w:rsid w:val="00431067"/>
    <w:rsid w:val="0043156C"/>
    <w:rsid w:val="00432474"/>
    <w:rsid w:val="00433072"/>
    <w:rsid w:val="0043311D"/>
    <w:rsid w:val="0043435A"/>
    <w:rsid w:val="004343A0"/>
    <w:rsid w:val="00435DE4"/>
    <w:rsid w:val="0043726A"/>
    <w:rsid w:val="0044046E"/>
    <w:rsid w:val="00440512"/>
    <w:rsid w:val="00440C3E"/>
    <w:rsid w:val="00441933"/>
    <w:rsid w:val="00441E88"/>
    <w:rsid w:val="00442F2C"/>
    <w:rsid w:val="004430BB"/>
    <w:rsid w:val="00443DDA"/>
    <w:rsid w:val="00443E2D"/>
    <w:rsid w:val="00445551"/>
    <w:rsid w:val="00445970"/>
    <w:rsid w:val="00445E6A"/>
    <w:rsid w:val="00446B54"/>
    <w:rsid w:val="00447050"/>
    <w:rsid w:val="0044712C"/>
    <w:rsid w:val="004511C8"/>
    <w:rsid w:val="0045135F"/>
    <w:rsid w:val="00452611"/>
    <w:rsid w:val="0045448C"/>
    <w:rsid w:val="00454746"/>
    <w:rsid w:val="00454A5B"/>
    <w:rsid w:val="00456F06"/>
    <w:rsid w:val="00462D1A"/>
    <w:rsid w:val="00462FEF"/>
    <w:rsid w:val="0046346E"/>
    <w:rsid w:val="0046359A"/>
    <w:rsid w:val="004639EF"/>
    <w:rsid w:val="0046438C"/>
    <w:rsid w:val="00465AB5"/>
    <w:rsid w:val="00466F92"/>
    <w:rsid w:val="00467001"/>
    <w:rsid w:val="00470176"/>
    <w:rsid w:val="00471DFF"/>
    <w:rsid w:val="00471F0C"/>
    <w:rsid w:val="00472545"/>
    <w:rsid w:val="00473958"/>
    <w:rsid w:val="00473A5B"/>
    <w:rsid w:val="00474704"/>
    <w:rsid w:val="00474949"/>
    <w:rsid w:val="004750E3"/>
    <w:rsid w:val="00475172"/>
    <w:rsid w:val="00475A24"/>
    <w:rsid w:val="00475BC5"/>
    <w:rsid w:val="0047718D"/>
    <w:rsid w:val="004805D9"/>
    <w:rsid w:val="004809AF"/>
    <w:rsid w:val="00481D97"/>
    <w:rsid w:val="004829B3"/>
    <w:rsid w:val="00482EE2"/>
    <w:rsid w:val="0048307A"/>
    <w:rsid w:val="00484533"/>
    <w:rsid w:val="00485130"/>
    <w:rsid w:val="00485CA1"/>
    <w:rsid w:val="00485E31"/>
    <w:rsid w:val="004879E4"/>
    <w:rsid w:val="00487AE1"/>
    <w:rsid w:val="00490051"/>
    <w:rsid w:val="00490954"/>
    <w:rsid w:val="00491737"/>
    <w:rsid w:val="00491A02"/>
    <w:rsid w:val="00491C7F"/>
    <w:rsid w:val="00491DBC"/>
    <w:rsid w:val="0049239A"/>
    <w:rsid w:val="00493656"/>
    <w:rsid w:val="00493B50"/>
    <w:rsid w:val="00494BA7"/>
    <w:rsid w:val="00494E3D"/>
    <w:rsid w:val="004967E4"/>
    <w:rsid w:val="00497D87"/>
    <w:rsid w:val="004A0390"/>
    <w:rsid w:val="004A0E75"/>
    <w:rsid w:val="004A30E5"/>
    <w:rsid w:val="004A31D5"/>
    <w:rsid w:val="004A3427"/>
    <w:rsid w:val="004A3950"/>
    <w:rsid w:val="004A578A"/>
    <w:rsid w:val="004A591E"/>
    <w:rsid w:val="004A660C"/>
    <w:rsid w:val="004A6FF2"/>
    <w:rsid w:val="004B05B3"/>
    <w:rsid w:val="004B0692"/>
    <w:rsid w:val="004B0751"/>
    <w:rsid w:val="004B09F8"/>
    <w:rsid w:val="004B13DE"/>
    <w:rsid w:val="004B1C88"/>
    <w:rsid w:val="004B1D00"/>
    <w:rsid w:val="004B2C85"/>
    <w:rsid w:val="004B34C5"/>
    <w:rsid w:val="004B3785"/>
    <w:rsid w:val="004B4418"/>
    <w:rsid w:val="004B449C"/>
    <w:rsid w:val="004B4EC0"/>
    <w:rsid w:val="004B59A1"/>
    <w:rsid w:val="004B65AC"/>
    <w:rsid w:val="004B7430"/>
    <w:rsid w:val="004C02C1"/>
    <w:rsid w:val="004C0C53"/>
    <w:rsid w:val="004C0D7A"/>
    <w:rsid w:val="004C10BC"/>
    <w:rsid w:val="004C123C"/>
    <w:rsid w:val="004C1817"/>
    <w:rsid w:val="004C1B29"/>
    <w:rsid w:val="004C235A"/>
    <w:rsid w:val="004C2773"/>
    <w:rsid w:val="004C337E"/>
    <w:rsid w:val="004C59B9"/>
    <w:rsid w:val="004C5B76"/>
    <w:rsid w:val="004C61FD"/>
    <w:rsid w:val="004C638B"/>
    <w:rsid w:val="004C6429"/>
    <w:rsid w:val="004C6433"/>
    <w:rsid w:val="004C6E77"/>
    <w:rsid w:val="004C77F8"/>
    <w:rsid w:val="004C7F48"/>
    <w:rsid w:val="004D0BBD"/>
    <w:rsid w:val="004D1302"/>
    <w:rsid w:val="004D3653"/>
    <w:rsid w:val="004D4DA4"/>
    <w:rsid w:val="004D4DEF"/>
    <w:rsid w:val="004D4FD1"/>
    <w:rsid w:val="004E00DF"/>
    <w:rsid w:val="004E161C"/>
    <w:rsid w:val="004E262F"/>
    <w:rsid w:val="004E2720"/>
    <w:rsid w:val="004E4180"/>
    <w:rsid w:val="004E5A93"/>
    <w:rsid w:val="004E5D16"/>
    <w:rsid w:val="004E5EBB"/>
    <w:rsid w:val="004E66DA"/>
    <w:rsid w:val="004E734C"/>
    <w:rsid w:val="004E7A94"/>
    <w:rsid w:val="004E7CDA"/>
    <w:rsid w:val="004F0B1C"/>
    <w:rsid w:val="004F1782"/>
    <w:rsid w:val="004F178D"/>
    <w:rsid w:val="004F17E4"/>
    <w:rsid w:val="004F21DE"/>
    <w:rsid w:val="004F2215"/>
    <w:rsid w:val="004F2A41"/>
    <w:rsid w:val="004F2A94"/>
    <w:rsid w:val="004F384B"/>
    <w:rsid w:val="004F5033"/>
    <w:rsid w:val="004F5430"/>
    <w:rsid w:val="004F5BCB"/>
    <w:rsid w:val="004F5BCC"/>
    <w:rsid w:val="004F5DCF"/>
    <w:rsid w:val="004F6A9A"/>
    <w:rsid w:val="004F7425"/>
    <w:rsid w:val="005007C5"/>
    <w:rsid w:val="00501888"/>
    <w:rsid w:val="00502A05"/>
    <w:rsid w:val="00502F03"/>
    <w:rsid w:val="00503085"/>
    <w:rsid w:val="005038B2"/>
    <w:rsid w:val="00504E4B"/>
    <w:rsid w:val="005054A0"/>
    <w:rsid w:val="00505EB0"/>
    <w:rsid w:val="005062D1"/>
    <w:rsid w:val="005076E7"/>
    <w:rsid w:val="00507DD8"/>
    <w:rsid w:val="0051022D"/>
    <w:rsid w:val="00510A8E"/>
    <w:rsid w:val="0051195C"/>
    <w:rsid w:val="0051211D"/>
    <w:rsid w:val="005125D4"/>
    <w:rsid w:val="00513F2F"/>
    <w:rsid w:val="00514803"/>
    <w:rsid w:val="005148A0"/>
    <w:rsid w:val="00514E02"/>
    <w:rsid w:val="00516701"/>
    <w:rsid w:val="00516AA3"/>
    <w:rsid w:val="00516E20"/>
    <w:rsid w:val="00517105"/>
    <w:rsid w:val="0051730F"/>
    <w:rsid w:val="005178BC"/>
    <w:rsid w:val="005206FE"/>
    <w:rsid w:val="00520C4D"/>
    <w:rsid w:val="005219B6"/>
    <w:rsid w:val="00522971"/>
    <w:rsid w:val="005232F6"/>
    <w:rsid w:val="00524B4C"/>
    <w:rsid w:val="00525D51"/>
    <w:rsid w:val="005265FA"/>
    <w:rsid w:val="00526B9F"/>
    <w:rsid w:val="00526C26"/>
    <w:rsid w:val="005274B1"/>
    <w:rsid w:val="00527898"/>
    <w:rsid w:val="005279C3"/>
    <w:rsid w:val="00527AD2"/>
    <w:rsid w:val="00527B86"/>
    <w:rsid w:val="00527BE9"/>
    <w:rsid w:val="00527DF7"/>
    <w:rsid w:val="00530EED"/>
    <w:rsid w:val="00531267"/>
    <w:rsid w:val="00531364"/>
    <w:rsid w:val="00532127"/>
    <w:rsid w:val="00533189"/>
    <w:rsid w:val="00533A73"/>
    <w:rsid w:val="00534AAB"/>
    <w:rsid w:val="00535D03"/>
    <w:rsid w:val="00535EAF"/>
    <w:rsid w:val="00536613"/>
    <w:rsid w:val="0054120D"/>
    <w:rsid w:val="005413D3"/>
    <w:rsid w:val="00541539"/>
    <w:rsid w:val="0054185D"/>
    <w:rsid w:val="00541AE3"/>
    <w:rsid w:val="00541B9C"/>
    <w:rsid w:val="00541C3D"/>
    <w:rsid w:val="0054320F"/>
    <w:rsid w:val="00543608"/>
    <w:rsid w:val="00543DC3"/>
    <w:rsid w:val="00544188"/>
    <w:rsid w:val="00545C76"/>
    <w:rsid w:val="00545EAF"/>
    <w:rsid w:val="0054609B"/>
    <w:rsid w:val="0054648E"/>
    <w:rsid w:val="00547BF8"/>
    <w:rsid w:val="005509CD"/>
    <w:rsid w:val="00550B3B"/>
    <w:rsid w:val="00550E37"/>
    <w:rsid w:val="00551616"/>
    <w:rsid w:val="005524DA"/>
    <w:rsid w:val="005533A8"/>
    <w:rsid w:val="0055471A"/>
    <w:rsid w:val="005547FC"/>
    <w:rsid w:val="00554A75"/>
    <w:rsid w:val="00554AD4"/>
    <w:rsid w:val="005566FA"/>
    <w:rsid w:val="00556A4A"/>
    <w:rsid w:val="00556C49"/>
    <w:rsid w:val="00556D6A"/>
    <w:rsid w:val="0056027A"/>
    <w:rsid w:val="0056030F"/>
    <w:rsid w:val="00560923"/>
    <w:rsid w:val="005618F9"/>
    <w:rsid w:val="0056314D"/>
    <w:rsid w:val="00565552"/>
    <w:rsid w:val="00565702"/>
    <w:rsid w:val="00566B03"/>
    <w:rsid w:val="00566BBF"/>
    <w:rsid w:val="00566F9C"/>
    <w:rsid w:val="0056701A"/>
    <w:rsid w:val="00567142"/>
    <w:rsid w:val="00570075"/>
    <w:rsid w:val="00570A25"/>
    <w:rsid w:val="00570A49"/>
    <w:rsid w:val="00570B1B"/>
    <w:rsid w:val="0057157A"/>
    <w:rsid w:val="00571E24"/>
    <w:rsid w:val="00572184"/>
    <w:rsid w:val="00573204"/>
    <w:rsid w:val="00573626"/>
    <w:rsid w:val="0057400B"/>
    <w:rsid w:val="00574D58"/>
    <w:rsid w:val="00575F51"/>
    <w:rsid w:val="0057783B"/>
    <w:rsid w:val="00581055"/>
    <w:rsid w:val="005827BF"/>
    <w:rsid w:val="00582B52"/>
    <w:rsid w:val="00583110"/>
    <w:rsid w:val="00583E17"/>
    <w:rsid w:val="0058604E"/>
    <w:rsid w:val="00587F98"/>
    <w:rsid w:val="005905D0"/>
    <w:rsid w:val="00590A0A"/>
    <w:rsid w:val="00591233"/>
    <w:rsid w:val="005916E1"/>
    <w:rsid w:val="00591A3A"/>
    <w:rsid w:val="00591FB0"/>
    <w:rsid w:val="00592234"/>
    <w:rsid w:val="00593453"/>
    <w:rsid w:val="00593E8C"/>
    <w:rsid w:val="005946A1"/>
    <w:rsid w:val="00594990"/>
    <w:rsid w:val="00594A46"/>
    <w:rsid w:val="00596823"/>
    <w:rsid w:val="005A1918"/>
    <w:rsid w:val="005A20D6"/>
    <w:rsid w:val="005A33B5"/>
    <w:rsid w:val="005A3929"/>
    <w:rsid w:val="005A393A"/>
    <w:rsid w:val="005A3D07"/>
    <w:rsid w:val="005A46B2"/>
    <w:rsid w:val="005A588A"/>
    <w:rsid w:val="005A59BA"/>
    <w:rsid w:val="005A6237"/>
    <w:rsid w:val="005B07A3"/>
    <w:rsid w:val="005B105B"/>
    <w:rsid w:val="005B1A8C"/>
    <w:rsid w:val="005B217A"/>
    <w:rsid w:val="005B2594"/>
    <w:rsid w:val="005B2ADF"/>
    <w:rsid w:val="005B3842"/>
    <w:rsid w:val="005B3CC6"/>
    <w:rsid w:val="005B500A"/>
    <w:rsid w:val="005B5049"/>
    <w:rsid w:val="005B53E7"/>
    <w:rsid w:val="005B61CA"/>
    <w:rsid w:val="005B783A"/>
    <w:rsid w:val="005C00C8"/>
    <w:rsid w:val="005C0173"/>
    <w:rsid w:val="005C0418"/>
    <w:rsid w:val="005C2157"/>
    <w:rsid w:val="005C39C7"/>
    <w:rsid w:val="005C49C2"/>
    <w:rsid w:val="005C5638"/>
    <w:rsid w:val="005C5F34"/>
    <w:rsid w:val="005C5FD1"/>
    <w:rsid w:val="005C6F1E"/>
    <w:rsid w:val="005C6FC6"/>
    <w:rsid w:val="005C7229"/>
    <w:rsid w:val="005D0359"/>
    <w:rsid w:val="005D07C9"/>
    <w:rsid w:val="005D16B1"/>
    <w:rsid w:val="005D1BB7"/>
    <w:rsid w:val="005D242C"/>
    <w:rsid w:val="005D25BA"/>
    <w:rsid w:val="005D28DE"/>
    <w:rsid w:val="005D28F1"/>
    <w:rsid w:val="005D2C7C"/>
    <w:rsid w:val="005D3A86"/>
    <w:rsid w:val="005D44CD"/>
    <w:rsid w:val="005D49B7"/>
    <w:rsid w:val="005D52A5"/>
    <w:rsid w:val="005D52FE"/>
    <w:rsid w:val="005D545E"/>
    <w:rsid w:val="005D5D10"/>
    <w:rsid w:val="005D5FB9"/>
    <w:rsid w:val="005D636A"/>
    <w:rsid w:val="005D638F"/>
    <w:rsid w:val="005D6B97"/>
    <w:rsid w:val="005D723F"/>
    <w:rsid w:val="005D75C1"/>
    <w:rsid w:val="005D7A64"/>
    <w:rsid w:val="005E0649"/>
    <w:rsid w:val="005E1065"/>
    <w:rsid w:val="005E15F3"/>
    <w:rsid w:val="005E199D"/>
    <w:rsid w:val="005E29C2"/>
    <w:rsid w:val="005E2B97"/>
    <w:rsid w:val="005E3DE8"/>
    <w:rsid w:val="005E4A31"/>
    <w:rsid w:val="005E59A8"/>
    <w:rsid w:val="005E72AC"/>
    <w:rsid w:val="005E7938"/>
    <w:rsid w:val="005E79A9"/>
    <w:rsid w:val="005F03B8"/>
    <w:rsid w:val="005F2366"/>
    <w:rsid w:val="005F2483"/>
    <w:rsid w:val="005F281D"/>
    <w:rsid w:val="005F2AD2"/>
    <w:rsid w:val="005F3BCC"/>
    <w:rsid w:val="005F5A5C"/>
    <w:rsid w:val="005F5D1C"/>
    <w:rsid w:val="005F6A69"/>
    <w:rsid w:val="005F6C4E"/>
    <w:rsid w:val="00600288"/>
    <w:rsid w:val="00600B63"/>
    <w:rsid w:val="00600F43"/>
    <w:rsid w:val="00601E3C"/>
    <w:rsid w:val="00602635"/>
    <w:rsid w:val="0060374E"/>
    <w:rsid w:val="0060460B"/>
    <w:rsid w:val="00604979"/>
    <w:rsid w:val="006052A1"/>
    <w:rsid w:val="00605407"/>
    <w:rsid w:val="00606973"/>
    <w:rsid w:val="00606F83"/>
    <w:rsid w:val="00607AA3"/>
    <w:rsid w:val="006103D2"/>
    <w:rsid w:val="00610C45"/>
    <w:rsid w:val="00611853"/>
    <w:rsid w:val="00611856"/>
    <w:rsid w:val="00611C6E"/>
    <w:rsid w:val="00612BE4"/>
    <w:rsid w:val="00612EFD"/>
    <w:rsid w:val="0061390E"/>
    <w:rsid w:val="0061490C"/>
    <w:rsid w:val="00614B8A"/>
    <w:rsid w:val="00614B90"/>
    <w:rsid w:val="006151B2"/>
    <w:rsid w:val="00615462"/>
    <w:rsid w:val="00615B50"/>
    <w:rsid w:val="00615F91"/>
    <w:rsid w:val="006165FF"/>
    <w:rsid w:val="00616640"/>
    <w:rsid w:val="00617967"/>
    <w:rsid w:val="00620455"/>
    <w:rsid w:val="00620BEF"/>
    <w:rsid w:val="00621946"/>
    <w:rsid w:val="0062236A"/>
    <w:rsid w:val="006226D2"/>
    <w:rsid w:val="006226F6"/>
    <w:rsid w:val="00622DE6"/>
    <w:rsid w:val="00622F2B"/>
    <w:rsid w:val="00626A39"/>
    <w:rsid w:val="00626BD8"/>
    <w:rsid w:val="00626DF8"/>
    <w:rsid w:val="00630573"/>
    <w:rsid w:val="00630666"/>
    <w:rsid w:val="00630C62"/>
    <w:rsid w:val="006310F3"/>
    <w:rsid w:val="0063204A"/>
    <w:rsid w:val="006344CF"/>
    <w:rsid w:val="006346C6"/>
    <w:rsid w:val="006359F1"/>
    <w:rsid w:val="00635A70"/>
    <w:rsid w:val="00636C3B"/>
    <w:rsid w:val="00636E4E"/>
    <w:rsid w:val="0063734E"/>
    <w:rsid w:val="0063739E"/>
    <w:rsid w:val="00637F59"/>
    <w:rsid w:val="0064060D"/>
    <w:rsid w:val="00640A92"/>
    <w:rsid w:val="00640E24"/>
    <w:rsid w:val="00641B7D"/>
    <w:rsid w:val="00641CAF"/>
    <w:rsid w:val="006420D3"/>
    <w:rsid w:val="006426E6"/>
    <w:rsid w:val="00642987"/>
    <w:rsid w:val="00642BC7"/>
    <w:rsid w:val="00643A0D"/>
    <w:rsid w:val="0064442E"/>
    <w:rsid w:val="006444A0"/>
    <w:rsid w:val="0064470A"/>
    <w:rsid w:val="00644CF8"/>
    <w:rsid w:val="006460DF"/>
    <w:rsid w:val="006474CE"/>
    <w:rsid w:val="00647FA9"/>
    <w:rsid w:val="006503AE"/>
    <w:rsid w:val="006508A1"/>
    <w:rsid w:val="00651775"/>
    <w:rsid w:val="00651805"/>
    <w:rsid w:val="00651822"/>
    <w:rsid w:val="00652077"/>
    <w:rsid w:val="006520E3"/>
    <w:rsid w:val="00652578"/>
    <w:rsid w:val="006531CC"/>
    <w:rsid w:val="00656021"/>
    <w:rsid w:val="0065797E"/>
    <w:rsid w:val="00660A1B"/>
    <w:rsid w:val="0066166F"/>
    <w:rsid w:val="00661A9F"/>
    <w:rsid w:val="006627F0"/>
    <w:rsid w:val="00662FE9"/>
    <w:rsid w:val="00663123"/>
    <w:rsid w:val="00663E5E"/>
    <w:rsid w:val="006641A4"/>
    <w:rsid w:val="0066448C"/>
    <w:rsid w:val="00664706"/>
    <w:rsid w:val="0066728B"/>
    <w:rsid w:val="00670193"/>
    <w:rsid w:val="00671122"/>
    <w:rsid w:val="00672FD5"/>
    <w:rsid w:val="00673360"/>
    <w:rsid w:val="006739F4"/>
    <w:rsid w:val="00674D6C"/>
    <w:rsid w:val="00675070"/>
    <w:rsid w:val="006750A4"/>
    <w:rsid w:val="006750E8"/>
    <w:rsid w:val="00675527"/>
    <w:rsid w:val="006755A8"/>
    <w:rsid w:val="00675BC8"/>
    <w:rsid w:val="00676C0F"/>
    <w:rsid w:val="006807FD"/>
    <w:rsid w:val="00680B49"/>
    <w:rsid w:val="00680DB4"/>
    <w:rsid w:val="00681235"/>
    <w:rsid w:val="0068273F"/>
    <w:rsid w:val="00682DCB"/>
    <w:rsid w:val="00683017"/>
    <w:rsid w:val="006831F7"/>
    <w:rsid w:val="0068335C"/>
    <w:rsid w:val="00683B0E"/>
    <w:rsid w:val="006858C6"/>
    <w:rsid w:val="006858D9"/>
    <w:rsid w:val="00686AE5"/>
    <w:rsid w:val="00686FAE"/>
    <w:rsid w:val="00687393"/>
    <w:rsid w:val="006921BB"/>
    <w:rsid w:val="00692444"/>
    <w:rsid w:val="0069259E"/>
    <w:rsid w:val="0069274E"/>
    <w:rsid w:val="00692942"/>
    <w:rsid w:val="00692B2B"/>
    <w:rsid w:val="0069345B"/>
    <w:rsid w:val="0069353A"/>
    <w:rsid w:val="00694502"/>
    <w:rsid w:val="0069460A"/>
    <w:rsid w:val="00694692"/>
    <w:rsid w:val="0069497A"/>
    <w:rsid w:val="006952A1"/>
    <w:rsid w:val="00695C3C"/>
    <w:rsid w:val="0069634E"/>
    <w:rsid w:val="00696376"/>
    <w:rsid w:val="00696ECF"/>
    <w:rsid w:val="0069776E"/>
    <w:rsid w:val="00697A27"/>
    <w:rsid w:val="00697F39"/>
    <w:rsid w:val="006A09E5"/>
    <w:rsid w:val="006A0B0D"/>
    <w:rsid w:val="006A0DEA"/>
    <w:rsid w:val="006A17FD"/>
    <w:rsid w:val="006A36A7"/>
    <w:rsid w:val="006A3AF2"/>
    <w:rsid w:val="006A3DE7"/>
    <w:rsid w:val="006A3E5C"/>
    <w:rsid w:val="006A4015"/>
    <w:rsid w:val="006A4223"/>
    <w:rsid w:val="006A431E"/>
    <w:rsid w:val="006A4941"/>
    <w:rsid w:val="006A5825"/>
    <w:rsid w:val="006A5F66"/>
    <w:rsid w:val="006A5F86"/>
    <w:rsid w:val="006A73B6"/>
    <w:rsid w:val="006B1D13"/>
    <w:rsid w:val="006B22BC"/>
    <w:rsid w:val="006B26D1"/>
    <w:rsid w:val="006B2C21"/>
    <w:rsid w:val="006B3A2A"/>
    <w:rsid w:val="006B3BA1"/>
    <w:rsid w:val="006B3CD0"/>
    <w:rsid w:val="006B5166"/>
    <w:rsid w:val="006B559D"/>
    <w:rsid w:val="006B55B5"/>
    <w:rsid w:val="006B7341"/>
    <w:rsid w:val="006B783F"/>
    <w:rsid w:val="006B7B2E"/>
    <w:rsid w:val="006B7B83"/>
    <w:rsid w:val="006C1423"/>
    <w:rsid w:val="006C1F43"/>
    <w:rsid w:val="006C2409"/>
    <w:rsid w:val="006C284C"/>
    <w:rsid w:val="006C3BEB"/>
    <w:rsid w:val="006C4BE9"/>
    <w:rsid w:val="006C525A"/>
    <w:rsid w:val="006C6177"/>
    <w:rsid w:val="006C64AC"/>
    <w:rsid w:val="006C7636"/>
    <w:rsid w:val="006D0DDB"/>
    <w:rsid w:val="006D26D3"/>
    <w:rsid w:val="006D2B6E"/>
    <w:rsid w:val="006D2CA7"/>
    <w:rsid w:val="006D3002"/>
    <w:rsid w:val="006D380D"/>
    <w:rsid w:val="006D3EFA"/>
    <w:rsid w:val="006D481C"/>
    <w:rsid w:val="006D49E6"/>
    <w:rsid w:val="006D4CCD"/>
    <w:rsid w:val="006D51FD"/>
    <w:rsid w:val="006D600A"/>
    <w:rsid w:val="006D61F8"/>
    <w:rsid w:val="006D69E8"/>
    <w:rsid w:val="006D7D63"/>
    <w:rsid w:val="006D7E1C"/>
    <w:rsid w:val="006E0512"/>
    <w:rsid w:val="006E2E12"/>
    <w:rsid w:val="006E30F1"/>
    <w:rsid w:val="006E3222"/>
    <w:rsid w:val="006E3255"/>
    <w:rsid w:val="006E33F2"/>
    <w:rsid w:val="006E484E"/>
    <w:rsid w:val="006E4F88"/>
    <w:rsid w:val="006E6118"/>
    <w:rsid w:val="006E6DCB"/>
    <w:rsid w:val="006F16B2"/>
    <w:rsid w:val="006F1A24"/>
    <w:rsid w:val="006F201D"/>
    <w:rsid w:val="006F2493"/>
    <w:rsid w:val="006F26AC"/>
    <w:rsid w:val="006F2B46"/>
    <w:rsid w:val="006F2DD8"/>
    <w:rsid w:val="006F3308"/>
    <w:rsid w:val="006F3616"/>
    <w:rsid w:val="006F48BE"/>
    <w:rsid w:val="006F553E"/>
    <w:rsid w:val="006F6B03"/>
    <w:rsid w:val="006F78EC"/>
    <w:rsid w:val="00701198"/>
    <w:rsid w:val="0070232D"/>
    <w:rsid w:val="00703CE5"/>
    <w:rsid w:val="00704576"/>
    <w:rsid w:val="00704C79"/>
    <w:rsid w:val="00705828"/>
    <w:rsid w:val="007058B1"/>
    <w:rsid w:val="00706059"/>
    <w:rsid w:val="00707BB2"/>
    <w:rsid w:val="00711741"/>
    <w:rsid w:val="007120D0"/>
    <w:rsid w:val="00713191"/>
    <w:rsid w:val="007136DA"/>
    <w:rsid w:val="00714624"/>
    <w:rsid w:val="00714E4A"/>
    <w:rsid w:val="0071537D"/>
    <w:rsid w:val="0071549A"/>
    <w:rsid w:val="00717746"/>
    <w:rsid w:val="00720260"/>
    <w:rsid w:val="007215BB"/>
    <w:rsid w:val="0072435D"/>
    <w:rsid w:val="007251B1"/>
    <w:rsid w:val="007252BE"/>
    <w:rsid w:val="0072551E"/>
    <w:rsid w:val="00725FEF"/>
    <w:rsid w:val="0072662B"/>
    <w:rsid w:val="00727F2C"/>
    <w:rsid w:val="007323F4"/>
    <w:rsid w:val="00732B58"/>
    <w:rsid w:val="00732DF9"/>
    <w:rsid w:val="00732FFF"/>
    <w:rsid w:val="007333A6"/>
    <w:rsid w:val="007351F6"/>
    <w:rsid w:val="00735ED9"/>
    <w:rsid w:val="00736517"/>
    <w:rsid w:val="0073671F"/>
    <w:rsid w:val="007367F3"/>
    <w:rsid w:val="00736860"/>
    <w:rsid w:val="00737B78"/>
    <w:rsid w:val="00737BBC"/>
    <w:rsid w:val="0074141B"/>
    <w:rsid w:val="0074161E"/>
    <w:rsid w:val="00741A0D"/>
    <w:rsid w:val="00741C5A"/>
    <w:rsid w:val="00741CA8"/>
    <w:rsid w:val="0074399B"/>
    <w:rsid w:val="00743BE0"/>
    <w:rsid w:val="00743C4B"/>
    <w:rsid w:val="007441FD"/>
    <w:rsid w:val="00744AD9"/>
    <w:rsid w:val="00744B99"/>
    <w:rsid w:val="00745274"/>
    <w:rsid w:val="0074571A"/>
    <w:rsid w:val="007469E4"/>
    <w:rsid w:val="00747702"/>
    <w:rsid w:val="007506FF"/>
    <w:rsid w:val="00751090"/>
    <w:rsid w:val="00751991"/>
    <w:rsid w:val="00751EB8"/>
    <w:rsid w:val="007521F8"/>
    <w:rsid w:val="00752640"/>
    <w:rsid w:val="00752C0D"/>
    <w:rsid w:val="007532BF"/>
    <w:rsid w:val="00753802"/>
    <w:rsid w:val="00754A7A"/>
    <w:rsid w:val="00754BD4"/>
    <w:rsid w:val="0075566D"/>
    <w:rsid w:val="00755A25"/>
    <w:rsid w:val="007562F5"/>
    <w:rsid w:val="007563E6"/>
    <w:rsid w:val="00756993"/>
    <w:rsid w:val="00756A23"/>
    <w:rsid w:val="0075738A"/>
    <w:rsid w:val="00757621"/>
    <w:rsid w:val="0075783B"/>
    <w:rsid w:val="00757853"/>
    <w:rsid w:val="00757EB1"/>
    <w:rsid w:val="00760A2D"/>
    <w:rsid w:val="00761DE3"/>
    <w:rsid w:val="00761FDE"/>
    <w:rsid w:val="0076265C"/>
    <w:rsid w:val="00762BF4"/>
    <w:rsid w:val="0076318A"/>
    <w:rsid w:val="007632B1"/>
    <w:rsid w:val="007639D0"/>
    <w:rsid w:val="00763FC3"/>
    <w:rsid w:val="00764142"/>
    <w:rsid w:val="00764B12"/>
    <w:rsid w:val="00764C96"/>
    <w:rsid w:val="00765368"/>
    <w:rsid w:val="00766861"/>
    <w:rsid w:val="00770ADC"/>
    <w:rsid w:val="007711DB"/>
    <w:rsid w:val="0077268E"/>
    <w:rsid w:val="00773116"/>
    <w:rsid w:val="00773342"/>
    <w:rsid w:val="007749B3"/>
    <w:rsid w:val="007752EF"/>
    <w:rsid w:val="00776610"/>
    <w:rsid w:val="00777F21"/>
    <w:rsid w:val="00781570"/>
    <w:rsid w:val="00781B08"/>
    <w:rsid w:val="0078208D"/>
    <w:rsid w:val="00782247"/>
    <w:rsid w:val="00782CD0"/>
    <w:rsid w:val="007834F5"/>
    <w:rsid w:val="007849E6"/>
    <w:rsid w:val="00784DA9"/>
    <w:rsid w:val="0078589B"/>
    <w:rsid w:val="00785DCE"/>
    <w:rsid w:val="00786122"/>
    <w:rsid w:val="00786B17"/>
    <w:rsid w:val="007913C3"/>
    <w:rsid w:val="00791409"/>
    <w:rsid w:val="00792082"/>
    <w:rsid w:val="00792422"/>
    <w:rsid w:val="00792C82"/>
    <w:rsid w:val="0079313A"/>
    <w:rsid w:val="0079389D"/>
    <w:rsid w:val="00794BAF"/>
    <w:rsid w:val="007959CD"/>
    <w:rsid w:val="00796195"/>
    <w:rsid w:val="00796540"/>
    <w:rsid w:val="00796916"/>
    <w:rsid w:val="00796E86"/>
    <w:rsid w:val="0079771B"/>
    <w:rsid w:val="0079789A"/>
    <w:rsid w:val="007A102A"/>
    <w:rsid w:val="007A37A6"/>
    <w:rsid w:val="007A3BEF"/>
    <w:rsid w:val="007A48E4"/>
    <w:rsid w:val="007A5910"/>
    <w:rsid w:val="007A5A1E"/>
    <w:rsid w:val="007A7666"/>
    <w:rsid w:val="007A79C2"/>
    <w:rsid w:val="007A7A15"/>
    <w:rsid w:val="007A7B66"/>
    <w:rsid w:val="007B19A5"/>
    <w:rsid w:val="007B1FF3"/>
    <w:rsid w:val="007B25A4"/>
    <w:rsid w:val="007B2A2B"/>
    <w:rsid w:val="007B3318"/>
    <w:rsid w:val="007B3BD2"/>
    <w:rsid w:val="007B405D"/>
    <w:rsid w:val="007B5467"/>
    <w:rsid w:val="007B5713"/>
    <w:rsid w:val="007B576F"/>
    <w:rsid w:val="007B6AB6"/>
    <w:rsid w:val="007B6EA6"/>
    <w:rsid w:val="007B6FE0"/>
    <w:rsid w:val="007B752A"/>
    <w:rsid w:val="007B7A2E"/>
    <w:rsid w:val="007B7A8E"/>
    <w:rsid w:val="007B7DE7"/>
    <w:rsid w:val="007B7FE0"/>
    <w:rsid w:val="007C0B64"/>
    <w:rsid w:val="007C0BA6"/>
    <w:rsid w:val="007C17A1"/>
    <w:rsid w:val="007C24A4"/>
    <w:rsid w:val="007C4361"/>
    <w:rsid w:val="007C4675"/>
    <w:rsid w:val="007C471B"/>
    <w:rsid w:val="007C50D5"/>
    <w:rsid w:val="007C6719"/>
    <w:rsid w:val="007C6D58"/>
    <w:rsid w:val="007C7135"/>
    <w:rsid w:val="007C7BF3"/>
    <w:rsid w:val="007D482F"/>
    <w:rsid w:val="007D4C42"/>
    <w:rsid w:val="007D61D6"/>
    <w:rsid w:val="007D69D9"/>
    <w:rsid w:val="007D75D1"/>
    <w:rsid w:val="007D764F"/>
    <w:rsid w:val="007D77D1"/>
    <w:rsid w:val="007D78B0"/>
    <w:rsid w:val="007D7929"/>
    <w:rsid w:val="007D7BFD"/>
    <w:rsid w:val="007E0050"/>
    <w:rsid w:val="007E0186"/>
    <w:rsid w:val="007E0274"/>
    <w:rsid w:val="007E0929"/>
    <w:rsid w:val="007E122A"/>
    <w:rsid w:val="007E1919"/>
    <w:rsid w:val="007E3864"/>
    <w:rsid w:val="007E3911"/>
    <w:rsid w:val="007E414E"/>
    <w:rsid w:val="007E4B7C"/>
    <w:rsid w:val="007E4FD1"/>
    <w:rsid w:val="007E513F"/>
    <w:rsid w:val="007E5506"/>
    <w:rsid w:val="007E5913"/>
    <w:rsid w:val="007E6330"/>
    <w:rsid w:val="007E65BC"/>
    <w:rsid w:val="007F001D"/>
    <w:rsid w:val="007F1BB3"/>
    <w:rsid w:val="007F215D"/>
    <w:rsid w:val="007F3503"/>
    <w:rsid w:val="007F40F6"/>
    <w:rsid w:val="007F69FF"/>
    <w:rsid w:val="0080030A"/>
    <w:rsid w:val="00800EE4"/>
    <w:rsid w:val="00802028"/>
    <w:rsid w:val="0080231E"/>
    <w:rsid w:val="00802A9D"/>
    <w:rsid w:val="00803A3C"/>
    <w:rsid w:val="00803CBB"/>
    <w:rsid w:val="00804112"/>
    <w:rsid w:val="00804DAD"/>
    <w:rsid w:val="00804E9E"/>
    <w:rsid w:val="008058C0"/>
    <w:rsid w:val="00805A08"/>
    <w:rsid w:val="008065E1"/>
    <w:rsid w:val="008100BF"/>
    <w:rsid w:val="0081020E"/>
    <w:rsid w:val="00810D26"/>
    <w:rsid w:val="008111FA"/>
    <w:rsid w:val="00812237"/>
    <w:rsid w:val="00812260"/>
    <w:rsid w:val="0081293E"/>
    <w:rsid w:val="00813A7F"/>
    <w:rsid w:val="00813D37"/>
    <w:rsid w:val="008149BE"/>
    <w:rsid w:val="00814B02"/>
    <w:rsid w:val="00814C82"/>
    <w:rsid w:val="00815BA9"/>
    <w:rsid w:val="00816671"/>
    <w:rsid w:val="008167DC"/>
    <w:rsid w:val="00821926"/>
    <w:rsid w:val="008220D8"/>
    <w:rsid w:val="00823E49"/>
    <w:rsid w:val="008249B9"/>
    <w:rsid w:val="00826ABE"/>
    <w:rsid w:val="00827390"/>
    <w:rsid w:val="0082756B"/>
    <w:rsid w:val="0082757C"/>
    <w:rsid w:val="0082781A"/>
    <w:rsid w:val="00830AFA"/>
    <w:rsid w:val="0083148E"/>
    <w:rsid w:val="008328F7"/>
    <w:rsid w:val="00832B68"/>
    <w:rsid w:val="00832E77"/>
    <w:rsid w:val="00832F83"/>
    <w:rsid w:val="0083314B"/>
    <w:rsid w:val="008334BB"/>
    <w:rsid w:val="00833A57"/>
    <w:rsid w:val="008342CF"/>
    <w:rsid w:val="00835E2E"/>
    <w:rsid w:val="00835EF8"/>
    <w:rsid w:val="00835F46"/>
    <w:rsid w:val="00836092"/>
    <w:rsid w:val="0083637D"/>
    <w:rsid w:val="00836C02"/>
    <w:rsid w:val="00837762"/>
    <w:rsid w:val="00840D26"/>
    <w:rsid w:val="00840E7C"/>
    <w:rsid w:val="0084107F"/>
    <w:rsid w:val="0084161A"/>
    <w:rsid w:val="00841FDB"/>
    <w:rsid w:val="00842AB9"/>
    <w:rsid w:val="00842EB3"/>
    <w:rsid w:val="00843231"/>
    <w:rsid w:val="00845231"/>
    <w:rsid w:val="00845F90"/>
    <w:rsid w:val="00846F36"/>
    <w:rsid w:val="008476EB"/>
    <w:rsid w:val="00847B14"/>
    <w:rsid w:val="008512A8"/>
    <w:rsid w:val="00851466"/>
    <w:rsid w:val="00852073"/>
    <w:rsid w:val="00852547"/>
    <w:rsid w:val="00853986"/>
    <w:rsid w:val="00855714"/>
    <w:rsid w:val="00855A04"/>
    <w:rsid w:val="00855A15"/>
    <w:rsid w:val="00856466"/>
    <w:rsid w:val="00857376"/>
    <w:rsid w:val="00860679"/>
    <w:rsid w:val="0086112A"/>
    <w:rsid w:val="00861B10"/>
    <w:rsid w:val="00861D70"/>
    <w:rsid w:val="00862041"/>
    <w:rsid w:val="00862223"/>
    <w:rsid w:val="00862681"/>
    <w:rsid w:val="008630C2"/>
    <w:rsid w:val="00863AE1"/>
    <w:rsid w:val="00864472"/>
    <w:rsid w:val="0086492B"/>
    <w:rsid w:val="00864F9A"/>
    <w:rsid w:val="0086638C"/>
    <w:rsid w:val="008667B6"/>
    <w:rsid w:val="00870093"/>
    <w:rsid w:val="00871696"/>
    <w:rsid w:val="008716AD"/>
    <w:rsid w:val="00871900"/>
    <w:rsid w:val="008738C0"/>
    <w:rsid w:val="00873CC6"/>
    <w:rsid w:val="00874B51"/>
    <w:rsid w:val="00875C52"/>
    <w:rsid w:val="00876095"/>
    <w:rsid w:val="00876582"/>
    <w:rsid w:val="0087663A"/>
    <w:rsid w:val="008772D1"/>
    <w:rsid w:val="0087796A"/>
    <w:rsid w:val="00880437"/>
    <w:rsid w:val="00880701"/>
    <w:rsid w:val="00881D27"/>
    <w:rsid w:val="0088203D"/>
    <w:rsid w:val="00882F2C"/>
    <w:rsid w:val="008843FE"/>
    <w:rsid w:val="00884A2B"/>
    <w:rsid w:val="0088555A"/>
    <w:rsid w:val="0088594A"/>
    <w:rsid w:val="00885BD6"/>
    <w:rsid w:val="00886776"/>
    <w:rsid w:val="00886C2C"/>
    <w:rsid w:val="00886FFC"/>
    <w:rsid w:val="00887DFA"/>
    <w:rsid w:val="00887E52"/>
    <w:rsid w:val="00890138"/>
    <w:rsid w:val="00890A2D"/>
    <w:rsid w:val="00891C8C"/>
    <w:rsid w:val="00892FEF"/>
    <w:rsid w:val="008930AF"/>
    <w:rsid w:val="008936C1"/>
    <w:rsid w:val="008936F7"/>
    <w:rsid w:val="0089383F"/>
    <w:rsid w:val="008943B3"/>
    <w:rsid w:val="00894CEF"/>
    <w:rsid w:val="00894E9D"/>
    <w:rsid w:val="008963C8"/>
    <w:rsid w:val="008A0C71"/>
    <w:rsid w:val="008A13EC"/>
    <w:rsid w:val="008A148F"/>
    <w:rsid w:val="008A2223"/>
    <w:rsid w:val="008A39F1"/>
    <w:rsid w:val="008A3F37"/>
    <w:rsid w:val="008A4654"/>
    <w:rsid w:val="008A485C"/>
    <w:rsid w:val="008A5360"/>
    <w:rsid w:val="008A6F84"/>
    <w:rsid w:val="008A7119"/>
    <w:rsid w:val="008A7EF9"/>
    <w:rsid w:val="008B0028"/>
    <w:rsid w:val="008B074C"/>
    <w:rsid w:val="008B1499"/>
    <w:rsid w:val="008B371C"/>
    <w:rsid w:val="008B3C07"/>
    <w:rsid w:val="008B593E"/>
    <w:rsid w:val="008B6407"/>
    <w:rsid w:val="008B659E"/>
    <w:rsid w:val="008B6AC8"/>
    <w:rsid w:val="008B7C5C"/>
    <w:rsid w:val="008C1117"/>
    <w:rsid w:val="008C13EB"/>
    <w:rsid w:val="008C1B12"/>
    <w:rsid w:val="008C1F1E"/>
    <w:rsid w:val="008C1F3F"/>
    <w:rsid w:val="008C32FC"/>
    <w:rsid w:val="008C353A"/>
    <w:rsid w:val="008C3E5F"/>
    <w:rsid w:val="008C48C9"/>
    <w:rsid w:val="008C4DB8"/>
    <w:rsid w:val="008C4FB2"/>
    <w:rsid w:val="008C5271"/>
    <w:rsid w:val="008C6214"/>
    <w:rsid w:val="008C7E25"/>
    <w:rsid w:val="008D014A"/>
    <w:rsid w:val="008D022D"/>
    <w:rsid w:val="008D0B16"/>
    <w:rsid w:val="008D1D02"/>
    <w:rsid w:val="008D2EF0"/>
    <w:rsid w:val="008D39BC"/>
    <w:rsid w:val="008D439E"/>
    <w:rsid w:val="008D45F8"/>
    <w:rsid w:val="008D4F12"/>
    <w:rsid w:val="008D51FF"/>
    <w:rsid w:val="008D5DF7"/>
    <w:rsid w:val="008D5EB9"/>
    <w:rsid w:val="008D62D0"/>
    <w:rsid w:val="008D64A0"/>
    <w:rsid w:val="008D76A5"/>
    <w:rsid w:val="008D7A11"/>
    <w:rsid w:val="008E07A2"/>
    <w:rsid w:val="008E11A3"/>
    <w:rsid w:val="008E12F3"/>
    <w:rsid w:val="008E170A"/>
    <w:rsid w:val="008E1809"/>
    <w:rsid w:val="008E1C61"/>
    <w:rsid w:val="008E3003"/>
    <w:rsid w:val="008E3A85"/>
    <w:rsid w:val="008E42EA"/>
    <w:rsid w:val="008E4618"/>
    <w:rsid w:val="008E4BD6"/>
    <w:rsid w:val="008E7749"/>
    <w:rsid w:val="008E7CFC"/>
    <w:rsid w:val="008E7FF1"/>
    <w:rsid w:val="008F033D"/>
    <w:rsid w:val="008F151D"/>
    <w:rsid w:val="008F1F78"/>
    <w:rsid w:val="008F2255"/>
    <w:rsid w:val="008F2E3B"/>
    <w:rsid w:val="008F2FD8"/>
    <w:rsid w:val="008F39A7"/>
    <w:rsid w:val="008F5106"/>
    <w:rsid w:val="008F5CA6"/>
    <w:rsid w:val="008F5D6B"/>
    <w:rsid w:val="008F7094"/>
    <w:rsid w:val="008F742B"/>
    <w:rsid w:val="008F7793"/>
    <w:rsid w:val="008F7F66"/>
    <w:rsid w:val="009006DC"/>
    <w:rsid w:val="00901216"/>
    <w:rsid w:val="00901BCC"/>
    <w:rsid w:val="009024B9"/>
    <w:rsid w:val="00903DAE"/>
    <w:rsid w:val="00905189"/>
    <w:rsid w:val="00906879"/>
    <w:rsid w:val="00906A78"/>
    <w:rsid w:val="009071F5"/>
    <w:rsid w:val="00907E56"/>
    <w:rsid w:val="00907E61"/>
    <w:rsid w:val="00907F59"/>
    <w:rsid w:val="0091029A"/>
    <w:rsid w:val="00910624"/>
    <w:rsid w:val="00910D7D"/>
    <w:rsid w:val="00911CC9"/>
    <w:rsid w:val="00913CFA"/>
    <w:rsid w:val="0091408F"/>
    <w:rsid w:val="009162DA"/>
    <w:rsid w:val="0091634F"/>
    <w:rsid w:val="009166BE"/>
    <w:rsid w:val="0091673B"/>
    <w:rsid w:val="009169F9"/>
    <w:rsid w:val="00917EF1"/>
    <w:rsid w:val="00920C67"/>
    <w:rsid w:val="00920D15"/>
    <w:rsid w:val="00920DFE"/>
    <w:rsid w:val="00920ED2"/>
    <w:rsid w:val="00922125"/>
    <w:rsid w:val="00923708"/>
    <w:rsid w:val="0092435D"/>
    <w:rsid w:val="009247D8"/>
    <w:rsid w:val="0092581B"/>
    <w:rsid w:val="00925B38"/>
    <w:rsid w:val="00926103"/>
    <w:rsid w:val="00926603"/>
    <w:rsid w:val="00926B36"/>
    <w:rsid w:val="00926B3C"/>
    <w:rsid w:val="00926E97"/>
    <w:rsid w:val="00931700"/>
    <w:rsid w:val="00932126"/>
    <w:rsid w:val="009322AF"/>
    <w:rsid w:val="009322D3"/>
    <w:rsid w:val="00932366"/>
    <w:rsid w:val="009323A9"/>
    <w:rsid w:val="00932E36"/>
    <w:rsid w:val="00933747"/>
    <w:rsid w:val="00933B8C"/>
    <w:rsid w:val="00936BBD"/>
    <w:rsid w:val="009409A1"/>
    <w:rsid w:val="00941D2B"/>
    <w:rsid w:val="00942762"/>
    <w:rsid w:val="00942A7A"/>
    <w:rsid w:val="0094377E"/>
    <w:rsid w:val="00943B52"/>
    <w:rsid w:val="0094492F"/>
    <w:rsid w:val="00944985"/>
    <w:rsid w:val="00945D47"/>
    <w:rsid w:val="0094727E"/>
    <w:rsid w:val="00947ED8"/>
    <w:rsid w:val="0095000C"/>
    <w:rsid w:val="0095201F"/>
    <w:rsid w:val="00952CA2"/>
    <w:rsid w:val="00953CF2"/>
    <w:rsid w:val="0095414B"/>
    <w:rsid w:val="0095529D"/>
    <w:rsid w:val="00955F5A"/>
    <w:rsid w:val="00956B50"/>
    <w:rsid w:val="00956D2D"/>
    <w:rsid w:val="00960018"/>
    <w:rsid w:val="0096019F"/>
    <w:rsid w:val="0096027B"/>
    <w:rsid w:val="009605B7"/>
    <w:rsid w:val="00960C67"/>
    <w:rsid w:val="00960CCE"/>
    <w:rsid w:val="009613D8"/>
    <w:rsid w:val="00961AF3"/>
    <w:rsid w:val="00963394"/>
    <w:rsid w:val="0096356B"/>
    <w:rsid w:val="00963EC0"/>
    <w:rsid w:val="00966015"/>
    <w:rsid w:val="00966037"/>
    <w:rsid w:val="00966FBC"/>
    <w:rsid w:val="00966FDE"/>
    <w:rsid w:val="00967089"/>
    <w:rsid w:val="00970965"/>
    <w:rsid w:val="00970A68"/>
    <w:rsid w:val="009711B9"/>
    <w:rsid w:val="009728B9"/>
    <w:rsid w:val="00972C8D"/>
    <w:rsid w:val="00972F74"/>
    <w:rsid w:val="00973963"/>
    <w:rsid w:val="00973ADF"/>
    <w:rsid w:val="0097411C"/>
    <w:rsid w:val="009760CC"/>
    <w:rsid w:val="009766D5"/>
    <w:rsid w:val="009778CC"/>
    <w:rsid w:val="00977940"/>
    <w:rsid w:val="00977D1D"/>
    <w:rsid w:val="009800A7"/>
    <w:rsid w:val="0098077E"/>
    <w:rsid w:val="00980D73"/>
    <w:rsid w:val="00983504"/>
    <w:rsid w:val="00983714"/>
    <w:rsid w:val="00985A64"/>
    <w:rsid w:val="00986D10"/>
    <w:rsid w:val="009871C8"/>
    <w:rsid w:val="00990276"/>
    <w:rsid w:val="00990FCA"/>
    <w:rsid w:val="00991F84"/>
    <w:rsid w:val="009921B3"/>
    <w:rsid w:val="00992522"/>
    <w:rsid w:val="009929B1"/>
    <w:rsid w:val="00993458"/>
    <w:rsid w:val="009947B1"/>
    <w:rsid w:val="00994D86"/>
    <w:rsid w:val="00996403"/>
    <w:rsid w:val="00996FA2"/>
    <w:rsid w:val="009A14C4"/>
    <w:rsid w:val="009A172E"/>
    <w:rsid w:val="009A2066"/>
    <w:rsid w:val="009A214F"/>
    <w:rsid w:val="009A254A"/>
    <w:rsid w:val="009A3B56"/>
    <w:rsid w:val="009A47C7"/>
    <w:rsid w:val="009A5C0C"/>
    <w:rsid w:val="009A6879"/>
    <w:rsid w:val="009B0897"/>
    <w:rsid w:val="009B0DBA"/>
    <w:rsid w:val="009B4167"/>
    <w:rsid w:val="009B4C5F"/>
    <w:rsid w:val="009B4D53"/>
    <w:rsid w:val="009B530D"/>
    <w:rsid w:val="009B5CCC"/>
    <w:rsid w:val="009B5DB9"/>
    <w:rsid w:val="009B6398"/>
    <w:rsid w:val="009B6C9F"/>
    <w:rsid w:val="009B7AB4"/>
    <w:rsid w:val="009B7F47"/>
    <w:rsid w:val="009C07EB"/>
    <w:rsid w:val="009C0CC8"/>
    <w:rsid w:val="009C1003"/>
    <w:rsid w:val="009C158E"/>
    <w:rsid w:val="009C1DF0"/>
    <w:rsid w:val="009C1E3D"/>
    <w:rsid w:val="009C1EE5"/>
    <w:rsid w:val="009C247E"/>
    <w:rsid w:val="009C38CE"/>
    <w:rsid w:val="009C3941"/>
    <w:rsid w:val="009C5614"/>
    <w:rsid w:val="009C5A8F"/>
    <w:rsid w:val="009C6AEE"/>
    <w:rsid w:val="009C7664"/>
    <w:rsid w:val="009C78DB"/>
    <w:rsid w:val="009C7953"/>
    <w:rsid w:val="009D030C"/>
    <w:rsid w:val="009D21F1"/>
    <w:rsid w:val="009D3530"/>
    <w:rsid w:val="009D3583"/>
    <w:rsid w:val="009D52A8"/>
    <w:rsid w:val="009D5943"/>
    <w:rsid w:val="009D5E15"/>
    <w:rsid w:val="009D7642"/>
    <w:rsid w:val="009E2196"/>
    <w:rsid w:val="009E415E"/>
    <w:rsid w:val="009E429E"/>
    <w:rsid w:val="009E435A"/>
    <w:rsid w:val="009E475C"/>
    <w:rsid w:val="009E56CC"/>
    <w:rsid w:val="009E5B45"/>
    <w:rsid w:val="009E60B9"/>
    <w:rsid w:val="009E64DC"/>
    <w:rsid w:val="009F01D8"/>
    <w:rsid w:val="009F056B"/>
    <w:rsid w:val="009F0F4D"/>
    <w:rsid w:val="009F126F"/>
    <w:rsid w:val="009F44A2"/>
    <w:rsid w:val="009F4769"/>
    <w:rsid w:val="009F4777"/>
    <w:rsid w:val="009F5A3A"/>
    <w:rsid w:val="009F6515"/>
    <w:rsid w:val="009F71CC"/>
    <w:rsid w:val="009F72F8"/>
    <w:rsid w:val="00A000A8"/>
    <w:rsid w:val="00A00543"/>
    <w:rsid w:val="00A00674"/>
    <w:rsid w:val="00A01156"/>
    <w:rsid w:val="00A01279"/>
    <w:rsid w:val="00A02C21"/>
    <w:rsid w:val="00A03333"/>
    <w:rsid w:val="00A03ABC"/>
    <w:rsid w:val="00A03EB0"/>
    <w:rsid w:val="00A047AE"/>
    <w:rsid w:val="00A050D4"/>
    <w:rsid w:val="00A05289"/>
    <w:rsid w:val="00A061DE"/>
    <w:rsid w:val="00A06390"/>
    <w:rsid w:val="00A06AB6"/>
    <w:rsid w:val="00A06F23"/>
    <w:rsid w:val="00A07B73"/>
    <w:rsid w:val="00A12161"/>
    <w:rsid w:val="00A12C67"/>
    <w:rsid w:val="00A13E17"/>
    <w:rsid w:val="00A16B29"/>
    <w:rsid w:val="00A214BD"/>
    <w:rsid w:val="00A21A45"/>
    <w:rsid w:val="00A22295"/>
    <w:rsid w:val="00A223D3"/>
    <w:rsid w:val="00A224AC"/>
    <w:rsid w:val="00A22657"/>
    <w:rsid w:val="00A22CC7"/>
    <w:rsid w:val="00A22F7E"/>
    <w:rsid w:val="00A23995"/>
    <w:rsid w:val="00A240EA"/>
    <w:rsid w:val="00A2493A"/>
    <w:rsid w:val="00A26317"/>
    <w:rsid w:val="00A26C8B"/>
    <w:rsid w:val="00A27ED5"/>
    <w:rsid w:val="00A31972"/>
    <w:rsid w:val="00A31A6B"/>
    <w:rsid w:val="00A3226D"/>
    <w:rsid w:val="00A32C4C"/>
    <w:rsid w:val="00A35523"/>
    <w:rsid w:val="00A3614D"/>
    <w:rsid w:val="00A36C4D"/>
    <w:rsid w:val="00A37A49"/>
    <w:rsid w:val="00A40B6E"/>
    <w:rsid w:val="00A4162F"/>
    <w:rsid w:val="00A41786"/>
    <w:rsid w:val="00A42292"/>
    <w:rsid w:val="00A430D0"/>
    <w:rsid w:val="00A43E78"/>
    <w:rsid w:val="00A442A6"/>
    <w:rsid w:val="00A45061"/>
    <w:rsid w:val="00A4598C"/>
    <w:rsid w:val="00A45EDE"/>
    <w:rsid w:val="00A465B6"/>
    <w:rsid w:val="00A47B85"/>
    <w:rsid w:val="00A47C70"/>
    <w:rsid w:val="00A47EE4"/>
    <w:rsid w:val="00A506DB"/>
    <w:rsid w:val="00A52073"/>
    <w:rsid w:val="00A52A8C"/>
    <w:rsid w:val="00A53202"/>
    <w:rsid w:val="00A5408C"/>
    <w:rsid w:val="00A546C6"/>
    <w:rsid w:val="00A5508B"/>
    <w:rsid w:val="00A55F06"/>
    <w:rsid w:val="00A563AD"/>
    <w:rsid w:val="00A578A5"/>
    <w:rsid w:val="00A60DFB"/>
    <w:rsid w:val="00A62157"/>
    <w:rsid w:val="00A62C01"/>
    <w:rsid w:val="00A63313"/>
    <w:rsid w:val="00A638D9"/>
    <w:rsid w:val="00A63B33"/>
    <w:rsid w:val="00A64371"/>
    <w:rsid w:val="00A64457"/>
    <w:rsid w:val="00A6529A"/>
    <w:rsid w:val="00A65577"/>
    <w:rsid w:val="00A65FC8"/>
    <w:rsid w:val="00A6660A"/>
    <w:rsid w:val="00A66669"/>
    <w:rsid w:val="00A674A8"/>
    <w:rsid w:val="00A71024"/>
    <w:rsid w:val="00A7119D"/>
    <w:rsid w:val="00A71699"/>
    <w:rsid w:val="00A71A88"/>
    <w:rsid w:val="00A71F91"/>
    <w:rsid w:val="00A728B6"/>
    <w:rsid w:val="00A742C0"/>
    <w:rsid w:val="00A748CC"/>
    <w:rsid w:val="00A74B0C"/>
    <w:rsid w:val="00A7663E"/>
    <w:rsid w:val="00A768F4"/>
    <w:rsid w:val="00A76AF1"/>
    <w:rsid w:val="00A76F62"/>
    <w:rsid w:val="00A779D5"/>
    <w:rsid w:val="00A803DE"/>
    <w:rsid w:val="00A8149C"/>
    <w:rsid w:val="00A81649"/>
    <w:rsid w:val="00A81A0C"/>
    <w:rsid w:val="00A81E82"/>
    <w:rsid w:val="00A82CF8"/>
    <w:rsid w:val="00A84A36"/>
    <w:rsid w:val="00A85A6D"/>
    <w:rsid w:val="00A85C62"/>
    <w:rsid w:val="00A8615A"/>
    <w:rsid w:val="00A86D33"/>
    <w:rsid w:val="00A90591"/>
    <w:rsid w:val="00A90DD0"/>
    <w:rsid w:val="00A9135E"/>
    <w:rsid w:val="00A914E5"/>
    <w:rsid w:val="00A91908"/>
    <w:rsid w:val="00A91C33"/>
    <w:rsid w:val="00A924A3"/>
    <w:rsid w:val="00A93F59"/>
    <w:rsid w:val="00A946BA"/>
    <w:rsid w:val="00A94B23"/>
    <w:rsid w:val="00A94CCF"/>
    <w:rsid w:val="00A95222"/>
    <w:rsid w:val="00A9623E"/>
    <w:rsid w:val="00A96365"/>
    <w:rsid w:val="00A973C2"/>
    <w:rsid w:val="00AA0917"/>
    <w:rsid w:val="00AA0DF5"/>
    <w:rsid w:val="00AA251C"/>
    <w:rsid w:val="00AA280A"/>
    <w:rsid w:val="00AA4C71"/>
    <w:rsid w:val="00AA59FD"/>
    <w:rsid w:val="00AA6AD3"/>
    <w:rsid w:val="00AA6C30"/>
    <w:rsid w:val="00AB042B"/>
    <w:rsid w:val="00AB13E8"/>
    <w:rsid w:val="00AB1434"/>
    <w:rsid w:val="00AB2093"/>
    <w:rsid w:val="00AB36E5"/>
    <w:rsid w:val="00AB3C2E"/>
    <w:rsid w:val="00AB45E7"/>
    <w:rsid w:val="00AB55F3"/>
    <w:rsid w:val="00AB5FD5"/>
    <w:rsid w:val="00AB6FD5"/>
    <w:rsid w:val="00AB7332"/>
    <w:rsid w:val="00AB7551"/>
    <w:rsid w:val="00AC06B8"/>
    <w:rsid w:val="00AC2974"/>
    <w:rsid w:val="00AC3055"/>
    <w:rsid w:val="00AC306D"/>
    <w:rsid w:val="00AC393A"/>
    <w:rsid w:val="00AC6526"/>
    <w:rsid w:val="00AC6D03"/>
    <w:rsid w:val="00AC71CF"/>
    <w:rsid w:val="00AD1F52"/>
    <w:rsid w:val="00AD2AD9"/>
    <w:rsid w:val="00AD2EE0"/>
    <w:rsid w:val="00AD402D"/>
    <w:rsid w:val="00AD4071"/>
    <w:rsid w:val="00AD4D23"/>
    <w:rsid w:val="00AD4E96"/>
    <w:rsid w:val="00AD57F5"/>
    <w:rsid w:val="00AD59FE"/>
    <w:rsid w:val="00AD5AF2"/>
    <w:rsid w:val="00AD6190"/>
    <w:rsid w:val="00AD78D6"/>
    <w:rsid w:val="00AD7D1C"/>
    <w:rsid w:val="00AE0197"/>
    <w:rsid w:val="00AE1601"/>
    <w:rsid w:val="00AE2447"/>
    <w:rsid w:val="00AE2CB7"/>
    <w:rsid w:val="00AE3425"/>
    <w:rsid w:val="00AE3BB5"/>
    <w:rsid w:val="00AE516C"/>
    <w:rsid w:val="00AE7516"/>
    <w:rsid w:val="00AE7848"/>
    <w:rsid w:val="00AF19A0"/>
    <w:rsid w:val="00AF239F"/>
    <w:rsid w:val="00AF3C9D"/>
    <w:rsid w:val="00AF4322"/>
    <w:rsid w:val="00AF5DCC"/>
    <w:rsid w:val="00AF6066"/>
    <w:rsid w:val="00AF66F4"/>
    <w:rsid w:val="00AF76A7"/>
    <w:rsid w:val="00AF76D5"/>
    <w:rsid w:val="00AF7761"/>
    <w:rsid w:val="00B0007F"/>
    <w:rsid w:val="00B00357"/>
    <w:rsid w:val="00B00483"/>
    <w:rsid w:val="00B00AFE"/>
    <w:rsid w:val="00B00D6F"/>
    <w:rsid w:val="00B02725"/>
    <w:rsid w:val="00B03032"/>
    <w:rsid w:val="00B03BDA"/>
    <w:rsid w:val="00B060CD"/>
    <w:rsid w:val="00B06FAB"/>
    <w:rsid w:val="00B0706B"/>
    <w:rsid w:val="00B073CF"/>
    <w:rsid w:val="00B07A01"/>
    <w:rsid w:val="00B109F0"/>
    <w:rsid w:val="00B10C48"/>
    <w:rsid w:val="00B10F1D"/>
    <w:rsid w:val="00B11069"/>
    <w:rsid w:val="00B11824"/>
    <w:rsid w:val="00B11CE8"/>
    <w:rsid w:val="00B12528"/>
    <w:rsid w:val="00B12F6D"/>
    <w:rsid w:val="00B139A5"/>
    <w:rsid w:val="00B14443"/>
    <w:rsid w:val="00B148DB"/>
    <w:rsid w:val="00B14A7C"/>
    <w:rsid w:val="00B155CA"/>
    <w:rsid w:val="00B157F5"/>
    <w:rsid w:val="00B163BF"/>
    <w:rsid w:val="00B164C8"/>
    <w:rsid w:val="00B16D61"/>
    <w:rsid w:val="00B16D6B"/>
    <w:rsid w:val="00B1713A"/>
    <w:rsid w:val="00B20640"/>
    <w:rsid w:val="00B207EB"/>
    <w:rsid w:val="00B20A42"/>
    <w:rsid w:val="00B21455"/>
    <w:rsid w:val="00B21761"/>
    <w:rsid w:val="00B21D81"/>
    <w:rsid w:val="00B21D8A"/>
    <w:rsid w:val="00B21FD6"/>
    <w:rsid w:val="00B222A5"/>
    <w:rsid w:val="00B23134"/>
    <w:rsid w:val="00B23C38"/>
    <w:rsid w:val="00B24D5C"/>
    <w:rsid w:val="00B258A5"/>
    <w:rsid w:val="00B26008"/>
    <w:rsid w:val="00B265BE"/>
    <w:rsid w:val="00B30DE6"/>
    <w:rsid w:val="00B30E9E"/>
    <w:rsid w:val="00B31FC1"/>
    <w:rsid w:val="00B3467B"/>
    <w:rsid w:val="00B35CD9"/>
    <w:rsid w:val="00B36E2F"/>
    <w:rsid w:val="00B37F67"/>
    <w:rsid w:val="00B402CE"/>
    <w:rsid w:val="00B4136A"/>
    <w:rsid w:val="00B41BE6"/>
    <w:rsid w:val="00B423AD"/>
    <w:rsid w:val="00B426A5"/>
    <w:rsid w:val="00B4274E"/>
    <w:rsid w:val="00B43032"/>
    <w:rsid w:val="00B43073"/>
    <w:rsid w:val="00B439DD"/>
    <w:rsid w:val="00B445B7"/>
    <w:rsid w:val="00B44C10"/>
    <w:rsid w:val="00B453B5"/>
    <w:rsid w:val="00B45749"/>
    <w:rsid w:val="00B45B35"/>
    <w:rsid w:val="00B462F5"/>
    <w:rsid w:val="00B46913"/>
    <w:rsid w:val="00B4717D"/>
    <w:rsid w:val="00B51BAE"/>
    <w:rsid w:val="00B527A4"/>
    <w:rsid w:val="00B52F5D"/>
    <w:rsid w:val="00B53B70"/>
    <w:rsid w:val="00B54DCA"/>
    <w:rsid w:val="00B55025"/>
    <w:rsid w:val="00B578F0"/>
    <w:rsid w:val="00B60DCB"/>
    <w:rsid w:val="00B62136"/>
    <w:rsid w:val="00B62F73"/>
    <w:rsid w:val="00B63985"/>
    <w:rsid w:val="00B63BA3"/>
    <w:rsid w:val="00B644D4"/>
    <w:rsid w:val="00B6456A"/>
    <w:rsid w:val="00B64E43"/>
    <w:rsid w:val="00B65401"/>
    <w:rsid w:val="00B65657"/>
    <w:rsid w:val="00B65CE7"/>
    <w:rsid w:val="00B6711F"/>
    <w:rsid w:val="00B67635"/>
    <w:rsid w:val="00B67CD8"/>
    <w:rsid w:val="00B67FF0"/>
    <w:rsid w:val="00B701D3"/>
    <w:rsid w:val="00B70F7E"/>
    <w:rsid w:val="00B71D8A"/>
    <w:rsid w:val="00B72E85"/>
    <w:rsid w:val="00B73B3D"/>
    <w:rsid w:val="00B743CE"/>
    <w:rsid w:val="00B74842"/>
    <w:rsid w:val="00B748B6"/>
    <w:rsid w:val="00B75017"/>
    <w:rsid w:val="00B75083"/>
    <w:rsid w:val="00B758BB"/>
    <w:rsid w:val="00B758F6"/>
    <w:rsid w:val="00B76776"/>
    <w:rsid w:val="00B76E07"/>
    <w:rsid w:val="00B77C7D"/>
    <w:rsid w:val="00B80279"/>
    <w:rsid w:val="00B804A7"/>
    <w:rsid w:val="00B80B15"/>
    <w:rsid w:val="00B80D52"/>
    <w:rsid w:val="00B81B7F"/>
    <w:rsid w:val="00B82692"/>
    <w:rsid w:val="00B82ECD"/>
    <w:rsid w:val="00B8473F"/>
    <w:rsid w:val="00B84E6E"/>
    <w:rsid w:val="00B851E4"/>
    <w:rsid w:val="00B858A7"/>
    <w:rsid w:val="00B85E5A"/>
    <w:rsid w:val="00B85FCD"/>
    <w:rsid w:val="00B90D9A"/>
    <w:rsid w:val="00B919D0"/>
    <w:rsid w:val="00B91A43"/>
    <w:rsid w:val="00B91F52"/>
    <w:rsid w:val="00B91F94"/>
    <w:rsid w:val="00B928D1"/>
    <w:rsid w:val="00B92E28"/>
    <w:rsid w:val="00B93394"/>
    <w:rsid w:val="00B93520"/>
    <w:rsid w:val="00B94360"/>
    <w:rsid w:val="00B94965"/>
    <w:rsid w:val="00B94A3E"/>
    <w:rsid w:val="00B94F68"/>
    <w:rsid w:val="00B951A1"/>
    <w:rsid w:val="00B9579E"/>
    <w:rsid w:val="00B96183"/>
    <w:rsid w:val="00B97525"/>
    <w:rsid w:val="00B97E2A"/>
    <w:rsid w:val="00BA08F4"/>
    <w:rsid w:val="00BA0920"/>
    <w:rsid w:val="00BA0E0A"/>
    <w:rsid w:val="00BA145B"/>
    <w:rsid w:val="00BA1852"/>
    <w:rsid w:val="00BA19CE"/>
    <w:rsid w:val="00BA1EDF"/>
    <w:rsid w:val="00BA2384"/>
    <w:rsid w:val="00BA2611"/>
    <w:rsid w:val="00BA35DD"/>
    <w:rsid w:val="00BA58FC"/>
    <w:rsid w:val="00BA5AC5"/>
    <w:rsid w:val="00BA5C97"/>
    <w:rsid w:val="00BA6803"/>
    <w:rsid w:val="00BA68E2"/>
    <w:rsid w:val="00BA6E68"/>
    <w:rsid w:val="00BA72E2"/>
    <w:rsid w:val="00BA7898"/>
    <w:rsid w:val="00BA7F20"/>
    <w:rsid w:val="00BA7FD6"/>
    <w:rsid w:val="00BB0AB4"/>
    <w:rsid w:val="00BB0CE0"/>
    <w:rsid w:val="00BB0EEF"/>
    <w:rsid w:val="00BB1865"/>
    <w:rsid w:val="00BB2016"/>
    <w:rsid w:val="00BB3116"/>
    <w:rsid w:val="00BB33DD"/>
    <w:rsid w:val="00BB3698"/>
    <w:rsid w:val="00BB3C1B"/>
    <w:rsid w:val="00BB3C24"/>
    <w:rsid w:val="00BB4D21"/>
    <w:rsid w:val="00BB4DFE"/>
    <w:rsid w:val="00BB5A21"/>
    <w:rsid w:val="00BB5BCB"/>
    <w:rsid w:val="00BB5F44"/>
    <w:rsid w:val="00BB6246"/>
    <w:rsid w:val="00BB7493"/>
    <w:rsid w:val="00BB7745"/>
    <w:rsid w:val="00BC043D"/>
    <w:rsid w:val="00BC04FD"/>
    <w:rsid w:val="00BC2352"/>
    <w:rsid w:val="00BC2377"/>
    <w:rsid w:val="00BC25EC"/>
    <w:rsid w:val="00BC2AB8"/>
    <w:rsid w:val="00BC3F8D"/>
    <w:rsid w:val="00BC4075"/>
    <w:rsid w:val="00BC4936"/>
    <w:rsid w:val="00BC4D42"/>
    <w:rsid w:val="00BC4D98"/>
    <w:rsid w:val="00BC539C"/>
    <w:rsid w:val="00BC5A0B"/>
    <w:rsid w:val="00BC68BE"/>
    <w:rsid w:val="00BC7739"/>
    <w:rsid w:val="00BD03AB"/>
    <w:rsid w:val="00BD097D"/>
    <w:rsid w:val="00BD1E04"/>
    <w:rsid w:val="00BD20CD"/>
    <w:rsid w:val="00BD26FE"/>
    <w:rsid w:val="00BD306C"/>
    <w:rsid w:val="00BD323E"/>
    <w:rsid w:val="00BD3D3A"/>
    <w:rsid w:val="00BD41C2"/>
    <w:rsid w:val="00BD44BC"/>
    <w:rsid w:val="00BD459C"/>
    <w:rsid w:val="00BD4AB8"/>
    <w:rsid w:val="00BD68CA"/>
    <w:rsid w:val="00BD7A6C"/>
    <w:rsid w:val="00BE0C69"/>
    <w:rsid w:val="00BE0D3E"/>
    <w:rsid w:val="00BE1C54"/>
    <w:rsid w:val="00BE239B"/>
    <w:rsid w:val="00BE2B85"/>
    <w:rsid w:val="00BE2CE9"/>
    <w:rsid w:val="00BE4167"/>
    <w:rsid w:val="00BE670D"/>
    <w:rsid w:val="00BF2833"/>
    <w:rsid w:val="00BF3353"/>
    <w:rsid w:val="00BF5131"/>
    <w:rsid w:val="00BF5488"/>
    <w:rsid w:val="00BF55FC"/>
    <w:rsid w:val="00BF59D8"/>
    <w:rsid w:val="00BF6361"/>
    <w:rsid w:val="00BF6B26"/>
    <w:rsid w:val="00BF6B7E"/>
    <w:rsid w:val="00BF775E"/>
    <w:rsid w:val="00BF787F"/>
    <w:rsid w:val="00BF788A"/>
    <w:rsid w:val="00BF7D17"/>
    <w:rsid w:val="00C002B5"/>
    <w:rsid w:val="00C00676"/>
    <w:rsid w:val="00C00C00"/>
    <w:rsid w:val="00C010A8"/>
    <w:rsid w:val="00C0142F"/>
    <w:rsid w:val="00C03BEB"/>
    <w:rsid w:val="00C04312"/>
    <w:rsid w:val="00C043DD"/>
    <w:rsid w:val="00C0470B"/>
    <w:rsid w:val="00C047BE"/>
    <w:rsid w:val="00C04CE5"/>
    <w:rsid w:val="00C057DD"/>
    <w:rsid w:val="00C05D03"/>
    <w:rsid w:val="00C05D92"/>
    <w:rsid w:val="00C10D9B"/>
    <w:rsid w:val="00C11A48"/>
    <w:rsid w:val="00C11F32"/>
    <w:rsid w:val="00C125C6"/>
    <w:rsid w:val="00C126FA"/>
    <w:rsid w:val="00C12E68"/>
    <w:rsid w:val="00C13246"/>
    <w:rsid w:val="00C137BC"/>
    <w:rsid w:val="00C13A81"/>
    <w:rsid w:val="00C13BEE"/>
    <w:rsid w:val="00C1425F"/>
    <w:rsid w:val="00C146E8"/>
    <w:rsid w:val="00C1578E"/>
    <w:rsid w:val="00C15D38"/>
    <w:rsid w:val="00C15DFB"/>
    <w:rsid w:val="00C167E5"/>
    <w:rsid w:val="00C20981"/>
    <w:rsid w:val="00C21167"/>
    <w:rsid w:val="00C22177"/>
    <w:rsid w:val="00C22661"/>
    <w:rsid w:val="00C23C20"/>
    <w:rsid w:val="00C23CB6"/>
    <w:rsid w:val="00C23EE1"/>
    <w:rsid w:val="00C2407F"/>
    <w:rsid w:val="00C243C4"/>
    <w:rsid w:val="00C24AC4"/>
    <w:rsid w:val="00C24B71"/>
    <w:rsid w:val="00C257D0"/>
    <w:rsid w:val="00C262AC"/>
    <w:rsid w:val="00C27953"/>
    <w:rsid w:val="00C32714"/>
    <w:rsid w:val="00C32940"/>
    <w:rsid w:val="00C32FC3"/>
    <w:rsid w:val="00C33C0F"/>
    <w:rsid w:val="00C3480E"/>
    <w:rsid w:val="00C34C05"/>
    <w:rsid w:val="00C34CB1"/>
    <w:rsid w:val="00C36CE4"/>
    <w:rsid w:val="00C37811"/>
    <w:rsid w:val="00C4163D"/>
    <w:rsid w:val="00C42C8D"/>
    <w:rsid w:val="00C43720"/>
    <w:rsid w:val="00C43A9B"/>
    <w:rsid w:val="00C43D71"/>
    <w:rsid w:val="00C43F87"/>
    <w:rsid w:val="00C4485F"/>
    <w:rsid w:val="00C451B5"/>
    <w:rsid w:val="00C46F35"/>
    <w:rsid w:val="00C473DA"/>
    <w:rsid w:val="00C479D3"/>
    <w:rsid w:val="00C47C15"/>
    <w:rsid w:val="00C47F4B"/>
    <w:rsid w:val="00C50C16"/>
    <w:rsid w:val="00C50FD0"/>
    <w:rsid w:val="00C51ECE"/>
    <w:rsid w:val="00C52E3E"/>
    <w:rsid w:val="00C533EB"/>
    <w:rsid w:val="00C5406E"/>
    <w:rsid w:val="00C54661"/>
    <w:rsid w:val="00C54AD8"/>
    <w:rsid w:val="00C553F1"/>
    <w:rsid w:val="00C565F3"/>
    <w:rsid w:val="00C57123"/>
    <w:rsid w:val="00C574AD"/>
    <w:rsid w:val="00C61EB2"/>
    <w:rsid w:val="00C62A83"/>
    <w:rsid w:val="00C633E5"/>
    <w:rsid w:val="00C6374D"/>
    <w:rsid w:val="00C63D2E"/>
    <w:rsid w:val="00C63D66"/>
    <w:rsid w:val="00C63E95"/>
    <w:rsid w:val="00C64048"/>
    <w:rsid w:val="00C65CBC"/>
    <w:rsid w:val="00C66915"/>
    <w:rsid w:val="00C67575"/>
    <w:rsid w:val="00C67CD2"/>
    <w:rsid w:val="00C708C9"/>
    <w:rsid w:val="00C71090"/>
    <w:rsid w:val="00C713AC"/>
    <w:rsid w:val="00C7296C"/>
    <w:rsid w:val="00C74098"/>
    <w:rsid w:val="00C7660E"/>
    <w:rsid w:val="00C776A6"/>
    <w:rsid w:val="00C8018A"/>
    <w:rsid w:val="00C8079C"/>
    <w:rsid w:val="00C80AC1"/>
    <w:rsid w:val="00C80F6E"/>
    <w:rsid w:val="00C819A5"/>
    <w:rsid w:val="00C828AD"/>
    <w:rsid w:val="00C83285"/>
    <w:rsid w:val="00C83C14"/>
    <w:rsid w:val="00C8586F"/>
    <w:rsid w:val="00C85C7D"/>
    <w:rsid w:val="00C85C7E"/>
    <w:rsid w:val="00C85E44"/>
    <w:rsid w:val="00C8639E"/>
    <w:rsid w:val="00C86576"/>
    <w:rsid w:val="00C86622"/>
    <w:rsid w:val="00C869B2"/>
    <w:rsid w:val="00C86A1D"/>
    <w:rsid w:val="00C86AEC"/>
    <w:rsid w:val="00C87CC9"/>
    <w:rsid w:val="00C90424"/>
    <w:rsid w:val="00C91678"/>
    <w:rsid w:val="00C91A57"/>
    <w:rsid w:val="00C9201B"/>
    <w:rsid w:val="00C9235F"/>
    <w:rsid w:val="00C92563"/>
    <w:rsid w:val="00C9267E"/>
    <w:rsid w:val="00C92AEA"/>
    <w:rsid w:val="00C94630"/>
    <w:rsid w:val="00C96B23"/>
    <w:rsid w:val="00C96CC2"/>
    <w:rsid w:val="00C96F94"/>
    <w:rsid w:val="00C96FFF"/>
    <w:rsid w:val="00CA1448"/>
    <w:rsid w:val="00CA1FA9"/>
    <w:rsid w:val="00CA23D4"/>
    <w:rsid w:val="00CA256E"/>
    <w:rsid w:val="00CA2C80"/>
    <w:rsid w:val="00CA2EF2"/>
    <w:rsid w:val="00CA3FA1"/>
    <w:rsid w:val="00CA589D"/>
    <w:rsid w:val="00CA6940"/>
    <w:rsid w:val="00CA7D8E"/>
    <w:rsid w:val="00CA7EE3"/>
    <w:rsid w:val="00CB0008"/>
    <w:rsid w:val="00CB0B09"/>
    <w:rsid w:val="00CB0C7B"/>
    <w:rsid w:val="00CB13A6"/>
    <w:rsid w:val="00CB185A"/>
    <w:rsid w:val="00CB2727"/>
    <w:rsid w:val="00CB2A31"/>
    <w:rsid w:val="00CB3429"/>
    <w:rsid w:val="00CB3C11"/>
    <w:rsid w:val="00CB64C0"/>
    <w:rsid w:val="00CB7B83"/>
    <w:rsid w:val="00CB7BA0"/>
    <w:rsid w:val="00CB7C7B"/>
    <w:rsid w:val="00CC01D4"/>
    <w:rsid w:val="00CC0310"/>
    <w:rsid w:val="00CC09DD"/>
    <w:rsid w:val="00CC0C04"/>
    <w:rsid w:val="00CC0FFB"/>
    <w:rsid w:val="00CC1E7C"/>
    <w:rsid w:val="00CC284C"/>
    <w:rsid w:val="00CC2940"/>
    <w:rsid w:val="00CC2ABA"/>
    <w:rsid w:val="00CC2B89"/>
    <w:rsid w:val="00CC2CF2"/>
    <w:rsid w:val="00CC3901"/>
    <w:rsid w:val="00CC4955"/>
    <w:rsid w:val="00CC49A2"/>
    <w:rsid w:val="00CC5070"/>
    <w:rsid w:val="00CC55CF"/>
    <w:rsid w:val="00CC5BC5"/>
    <w:rsid w:val="00CC66CC"/>
    <w:rsid w:val="00CC6FF8"/>
    <w:rsid w:val="00CC7FFB"/>
    <w:rsid w:val="00CD00BA"/>
    <w:rsid w:val="00CD032D"/>
    <w:rsid w:val="00CD18F5"/>
    <w:rsid w:val="00CD23CB"/>
    <w:rsid w:val="00CD253D"/>
    <w:rsid w:val="00CD2715"/>
    <w:rsid w:val="00CD352E"/>
    <w:rsid w:val="00CD3567"/>
    <w:rsid w:val="00CD3FA5"/>
    <w:rsid w:val="00CD47F1"/>
    <w:rsid w:val="00CD4E4B"/>
    <w:rsid w:val="00CD5566"/>
    <w:rsid w:val="00CD5B74"/>
    <w:rsid w:val="00CD5ED2"/>
    <w:rsid w:val="00CD6942"/>
    <w:rsid w:val="00CD6FD1"/>
    <w:rsid w:val="00CD77F0"/>
    <w:rsid w:val="00CD7FCD"/>
    <w:rsid w:val="00CE0B06"/>
    <w:rsid w:val="00CE0C16"/>
    <w:rsid w:val="00CE0F81"/>
    <w:rsid w:val="00CE2019"/>
    <w:rsid w:val="00CE3480"/>
    <w:rsid w:val="00CE393B"/>
    <w:rsid w:val="00CE3CD5"/>
    <w:rsid w:val="00CE3CFA"/>
    <w:rsid w:val="00CE4175"/>
    <w:rsid w:val="00CE4621"/>
    <w:rsid w:val="00CE4ABB"/>
    <w:rsid w:val="00CE4CB7"/>
    <w:rsid w:val="00CE52E4"/>
    <w:rsid w:val="00CE67A8"/>
    <w:rsid w:val="00CE7063"/>
    <w:rsid w:val="00CE73A1"/>
    <w:rsid w:val="00CE7950"/>
    <w:rsid w:val="00CF0C02"/>
    <w:rsid w:val="00CF2228"/>
    <w:rsid w:val="00CF406A"/>
    <w:rsid w:val="00CF50AB"/>
    <w:rsid w:val="00CF5873"/>
    <w:rsid w:val="00CF5D39"/>
    <w:rsid w:val="00CF64F6"/>
    <w:rsid w:val="00CF67AE"/>
    <w:rsid w:val="00D02440"/>
    <w:rsid w:val="00D03913"/>
    <w:rsid w:val="00D04638"/>
    <w:rsid w:val="00D04DDA"/>
    <w:rsid w:val="00D05005"/>
    <w:rsid w:val="00D06600"/>
    <w:rsid w:val="00D06ADE"/>
    <w:rsid w:val="00D06D79"/>
    <w:rsid w:val="00D077E2"/>
    <w:rsid w:val="00D07A42"/>
    <w:rsid w:val="00D07AEC"/>
    <w:rsid w:val="00D10FA0"/>
    <w:rsid w:val="00D1148B"/>
    <w:rsid w:val="00D117DD"/>
    <w:rsid w:val="00D11846"/>
    <w:rsid w:val="00D12622"/>
    <w:rsid w:val="00D13223"/>
    <w:rsid w:val="00D13CBA"/>
    <w:rsid w:val="00D14089"/>
    <w:rsid w:val="00D143AF"/>
    <w:rsid w:val="00D16212"/>
    <w:rsid w:val="00D169D8"/>
    <w:rsid w:val="00D17D73"/>
    <w:rsid w:val="00D204EA"/>
    <w:rsid w:val="00D2107A"/>
    <w:rsid w:val="00D21E1A"/>
    <w:rsid w:val="00D220A6"/>
    <w:rsid w:val="00D222E1"/>
    <w:rsid w:val="00D222F7"/>
    <w:rsid w:val="00D22C06"/>
    <w:rsid w:val="00D25569"/>
    <w:rsid w:val="00D256C9"/>
    <w:rsid w:val="00D259D4"/>
    <w:rsid w:val="00D30587"/>
    <w:rsid w:val="00D3066D"/>
    <w:rsid w:val="00D3076E"/>
    <w:rsid w:val="00D31225"/>
    <w:rsid w:val="00D3137A"/>
    <w:rsid w:val="00D325AF"/>
    <w:rsid w:val="00D3265E"/>
    <w:rsid w:val="00D32F09"/>
    <w:rsid w:val="00D33299"/>
    <w:rsid w:val="00D33872"/>
    <w:rsid w:val="00D33942"/>
    <w:rsid w:val="00D33FF6"/>
    <w:rsid w:val="00D340DC"/>
    <w:rsid w:val="00D3428D"/>
    <w:rsid w:val="00D3496C"/>
    <w:rsid w:val="00D34C9E"/>
    <w:rsid w:val="00D34EE8"/>
    <w:rsid w:val="00D3548B"/>
    <w:rsid w:val="00D35759"/>
    <w:rsid w:val="00D369DD"/>
    <w:rsid w:val="00D37D36"/>
    <w:rsid w:val="00D40A1B"/>
    <w:rsid w:val="00D4198B"/>
    <w:rsid w:val="00D41AFD"/>
    <w:rsid w:val="00D41CD3"/>
    <w:rsid w:val="00D42C0D"/>
    <w:rsid w:val="00D430B6"/>
    <w:rsid w:val="00D431BC"/>
    <w:rsid w:val="00D4350C"/>
    <w:rsid w:val="00D44666"/>
    <w:rsid w:val="00D45489"/>
    <w:rsid w:val="00D46CE0"/>
    <w:rsid w:val="00D46CE2"/>
    <w:rsid w:val="00D475C6"/>
    <w:rsid w:val="00D50574"/>
    <w:rsid w:val="00D50FE3"/>
    <w:rsid w:val="00D51631"/>
    <w:rsid w:val="00D52590"/>
    <w:rsid w:val="00D52EB9"/>
    <w:rsid w:val="00D53168"/>
    <w:rsid w:val="00D5639D"/>
    <w:rsid w:val="00D566EC"/>
    <w:rsid w:val="00D571A0"/>
    <w:rsid w:val="00D571EF"/>
    <w:rsid w:val="00D60510"/>
    <w:rsid w:val="00D60596"/>
    <w:rsid w:val="00D60912"/>
    <w:rsid w:val="00D60E4F"/>
    <w:rsid w:val="00D61010"/>
    <w:rsid w:val="00D61BB9"/>
    <w:rsid w:val="00D634E9"/>
    <w:rsid w:val="00D64E12"/>
    <w:rsid w:val="00D65DAF"/>
    <w:rsid w:val="00D67FBD"/>
    <w:rsid w:val="00D700F4"/>
    <w:rsid w:val="00D706E1"/>
    <w:rsid w:val="00D70F87"/>
    <w:rsid w:val="00D7143D"/>
    <w:rsid w:val="00D71E2F"/>
    <w:rsid w:val="00D723D3"/>
    <w:rsid w:val="00D728C6"/>
    <w:rsid w:val="00D72AC2"/>
    <w:rsid w:val="00D737C1"/>
    <w:rsid w:val="00D7464B"/>
    <w:rsid w:val="00D7488A"/>
    <w:rsid w:val="00D75199"/>
    <w:rsid w:val="00D752A1"/>
    <w:rsid w:val="00D75676"/>
    <w:rsid w:val="00D76600"/>
    <w:rsid w:val="00D811EF"/>
    <w:rsid w:val="00D81E44"/>
    <w:rsid w:val="00D8246C"/>
    <w:rsid w:val="00D82718"/>
    <w:rsid w:val="00D82C73"/>
    <w:rsid w:val="00D82DE6"/>
    <w:rsid w:val="00D83A2A"/>
    <w:rsid w:val="00D84870"/>
    <w:rsid w:val="00D8497D"/>
    <w:rsid w:val="00D85110"/>
    <w:rsid w:val="00D8542E"/>
    <w:rsid w:val="00D85861"/>
    <w:rsid w:val="00D860FB"/>
    <w:rsid w:val="00D87B4E"/>
    <w:rsid w:val="00D9327F"/>
    <w:rsid w:val="00D9390C"/>
    <w:rsid w:val="00D95602"/>
    <w:rsid w:val="00D97D69"/>
    <w:rsid w:val="00DA088A"/>
    <w:rsid w:val="00DA1A7B"/>
    <w:rsid w:val="00DA3CEB"/>
    <w:rsid w:val="00DA4821"/>
    <w:rsid w:val="00DA5524"/>
    <w:rsid w:val="00DA58DE"/>
    <w:rsid w:val="00DA77F0"/>
    <w:rsid w:val="00DA7C19"/>
    <w:rsid w:val="00DA7EA3"/>
    <w:rsid w:val="00DB05DD"/>
    <w:rsid w:val="00DB0948"/>
    <w:rsid w:val="00DB2EEB"/>
    <w:rsid w:val="00DB47ED"/>
    <w:rsid w:val="00DB4A3A"/>
    <w:rsid w:val="00DB57EA"/>
    <w:rsid w:val="00DB5946"/>
    <w:rsid w:val="00DB60A6"/>
    <w:rsid w:val="00DB734A"/>
    <w:rsid w:val="00DB795C"/>
    <w:rsid w:val="00DC070D"/>
    <w:rsid w:val="00DC0B34"/>
    <w:rsid w:val="00DC17E7"/>
    <w:rsid w:val="00DC3655"/>
    <w:rsid w:val="00DC3826"/>
    <w:rsid w:val="00DC4389"/>
    <w:rsid w:val="00DC4854"/>
    <w:rsid w:val="00DC5A92"/>
    <w:rsid w:val="00DC75A5"/>
    <w:rsid w:val="00DC771E"/>
    <w:rsid w:val="00DD0762"/>
    <w:rsid w:val="00DD1A92"/>
    <w:rsid w:val="00DD2A1E"/>
    <w:rsid w:val="00DD2E1C"/>
    <w:rsid w:val="00DD39EA"/>
    <w:rsid w:val="00DD3B68"/>
    <w:rsid w:val="00DD3E25"/>
    <w:rsid w:val="00DD4FB6"/>
    <w:rsid w:val="00DD5A8D"/>
    <w:rsid w:val="00DD68C5"/>
    <w:rsid w:val="00DD6997"/>
    <w:rsid w:val="00DD69AF"/>
    <w:rsid w:val="00DD6C48"/>
    <w:rsid w:val="00DD7DC4"/>
    <w:rsid w:val="00DE0549"/>
    <w:rsid w:val="00DE17B5"/>
    <w:rsid w:val="00DE1BE0"/>
    <w:rsid w:val="00DE29CE"/>
    <w:rsid w:val="00DE2C07"/>
    <w:rsid w:val="00DE336B"/>
    <w:rsid w:val="00DE3AC1"/>
    <w:rsid w:val="00DE3BCB"/>
    <w:rsid w:val="00DE3D0E"/>
    <w:rsid w:val="00DE56BC"/>
    <w:rsid w:val="00DE7244"/>
    <w:rsid w:val="00DF03D6"/>
    <w:rsid w:val="00DF06AB"/>
    <w:rsid w:val="00DF15CE"/>
    <w:rsid w:val="00DF20BD"/>
    <w:rsid w:val="00DF27E2"/>
    <w:rsid w:val="00DF3910"/>
    <w:rsid w:val="00DF448C"/>
    <w:rsid w:val="00DF6270"/>
    <w:rsid w:val="00DF77C3"/>
    <w:rsid w:val="00E00525"/>
    <w:rsid w:val="00E0089A"/>
    <w:rsid w:val="00E01852"/>
    <w:rsid w:val="00E01D38"/>
    <w:rsid w:val="00E01F76"/>
    <w:rsid w:val="00E037F8"/>
    <w:rsid w:val="00E03F82"/>
    <w:rsid w:val="00E0453B"/>
    <w:rsid w:val="00E04605"/>
    <w:rsid w:val="00E04B06"/>
    <w:rsid w:val="00E05B02"/>
    <w:rsid w:val="00E07691"/>
    <w:rsid w:val="00E0791E"/>
    <w:rsid w:val="00E07BDC"/>
    <w:rsid w:val="00E108DD"/>
    <w:rsid w:val="00E10C55"/>
    <w:rsid w:val="00E112C3"/>
    <w:rsid w:val="00E11ED9"/>
    <w:rsid w:val="00E12653"/>
    <w:rsid w:val="00E1287F"/>
    <w:rsid w:val="00E144F4"/>
    <w:rsid w:val="00E1523D"/>
    <w:rsid w:val="00E155AF"/>
    <w:rsid w:val="00E1640F"/>
    <w:rsid w:val="00E17D8D"/>
    <w:rsid w:val="00E20178"/>
    <w:rsid w:val="00E221DB"/>
    <w:rsid w:val="00E222AC"/>
    <w:rsid w:val="00E241F4"/>
    <w:rsid w:val="00E24B88"/>
    <w:rsid w:val="00E25874"/>
    <w:rsid w:val="00E276FD"/>
    <w:rsid w:val="00E27D1F"/>
    <w:rsid w:val="00E27E7C"/>
    <w:rsid w:val="00E308C7"/>
    <w:rsid w:val="00E30D3F"/>
    <w:rsid w:val="00E311E8"/>
    <w:rsid w:val="00E328AB"/>
    <w:rsid w:val="00E32D80"/>
    <w:rsid w:val="00E33450"/>
    <w:rsid w:val="00E33BD0"/>
    <w:rsid w:val="00E33C7A"/>
    <w:rsid w:val="00E34295"/>
    <w:rsid w:val="00E3534E"/>
    <w:rsid w:val="00E35B8B"/>
    <w:rsid w:val="00E35B9A"/>
    <w:rsid w:val="00E37329"/>
    <w:rsid w:val="00E4006D"/>
    <w:rsid w:val="00E40B72"/>
    <w:rsid w:val="00E40EF8"/>
    <w:rsid w:val="00E410C2"/>
    <w:rsid w:val="00E414B4"/>
    <w:rsid w:val="00E4176B"/>
    <w:rsid w:val="00E41F5E"/>
    <w:rsid w:val="00E42D45"/>
    <w:rsid w:val="00E44499"/>
    <w:rsid w:val="00E44AF3"/>
    <w:rsid w:val="00E44D19"/>
    <w:rsid w:val="00E4522C"/>
    <w:rsid w:val="00E45940"/>
    <w:rsid w:val="00E4595D"/>
    <w:rsid w:val="00E45A0F"/>
    <w:rsid w:val="00E45D7C"/>
    <w:rsid w:val="00E4641E"/>
    <w:rsid w:val="00E46E10"/>
    <w:rsid w:val="00E478A7"/>
    <w:rsid w:val="00E50047"/>
    <w:rsid w:val="00E52A15"/>
    <w:rsid w:val="00E535C7"/>
    <w:rsid w:val="00E540F5"/>
    <w:rsid w:val="00E55A7C"/>
    <w:rsid w:val="00E5687A"/>
    <w:rsid w:val="00E568A7"/>
    <w:rsid w:val="00E60530"/>
    <w:rsid w:val="00E610F5"/>
    <w:rsid w:val="00E621A9"/>
    <w:rsid w:val="00E623C1"/>
    <w:rsid w:val="00E6318C"/>
    <w:rsid w:val="00E63199"/>
    <w:rsid w:val="00E632E3"/>
    <w:rsid w:val="00E6388E"/>
    <w:rsid w:val="00E64DAD"/>
    <w:rsid w:val="00E65C1F"/>
    <w:rsid w:val="00E669E1"/>
    <w:rsid w:val="00E67A92"/>
    <w:rsid w:val="00E67B47"/>
    <w:rsid w:val="00E716CE"/>
    <w:rsid w:val="00E71DE1"/>
    <w:rsid w:val="00E736B0"/>
    <w:rsid w:val="00E73CD7"/>
    <w:rsid w:val="00E74287"/>
    <w:rsid w:val="00E7684C"/>
    <w:rsid w:val="00E809DC"/>
    <w:rsid w:val="00E80F6A"/>
    <w:rsid w:val="00E81442"/>
    <w:rsid w:val="00E81466"/>
    <w:rsid w:val="00E81AD1"/>
    <w:rsid w:val="00E81C08"/>
    <w:rsid w:val="00E81D13"/>
    <w:rsid w:val="00E832C0"/>
    <w:rsid w:val="00E83894"/>
    <w:rsid w:val="00E83DB8"/>
    <w:rsid w:val="00E85C3C"/>
    <w:rsid w:val="00E869FA"/>
    <w:rsid w:val="00E86A6F"/>
    <w:rsid w:val="00E8729F"/>
    <w:rsid w:val="00E90956"/>
    <w:rsid w:val="00E90CA8"/>
    <w:rsid w:val="00E910BA"/>
    <w:rsid w:val="00E92078"/>
    <w:rsid w:val="00E920C0"/>
    <w:rsid w:val="00E92D8E"/>
    <w:rsid w:val="00E93534"/>
    <w:rsid w:val="00E9501D"/>
    <w:rsid w:val="00E9572D"/>
    <w:rsid w:val="00E95A79"/>
    <w:rsid w:val="00E96537"/>
    <w:rsid w:val="00E96936"/>
    <w:rsid w:val="00E978DD"/>
    <w:rsid w:val="00E97D43"/>
    <w:rsid w:val="00EA00C1"/>
    <w:rsid w:val="00EA048F"/>
    <w:rsid w:val="00EA0AA9"/>
    <w:rsid w:val="00EA0FB1"/>
    <w:rsid w:val="00EA1340"/>
    <w:rsid w:val="00EA3EF5"/>
    <w:rsid w:val="00EA4A3D"/>
    <w:rsid w:val="00EA4CF0"/>
    <w:rsid w:val="00EA5680"/>
    <w:rsid w:val="00EA5840"/>
    <w:rsid w:val="00EA6A75"/>
    <w:rsid w:val="00EA6B0D"/>
    <w:rsid w:val="00EA7188"/>
    <w:rsid w:val="00EA78D8"/>
    <w:rsid w:val="00EB00B4"/>
    <w:rsid w:val="00EB1CEA"/>
    <w:rsid w:val="00EB22B3"/>
    <w:rsid w:val="00EB24F1"/>
    <w:rsid w:val="00EB24FC"/>
    <w:rsid w:val="00EB2AAB"/>
    <w:rsid w:val="00EB33F3"/>
    <w:rsid w:val="00EB3847"/>
    <w:rsid w:val="00EB398E"/>
    <w:rsid w:val="00EB3ED9"/>
    <w:rsid w:val="00EB3F23"/>
    <w:rsid w:val="00EB43A5"/>
    <w:rsid w:val="00EB4D07"/>
    <w:rsid w:val="00EB505B"/>
    <w:rsid w:val="00EB5723"/>
    <w:rsid w:val="00EB5C5F"/>
    <w:rsid w:val="00EB60C1"/>
    <w:rsid w:val="00EB61FE"/>
    <w:rsid w:val="00EB620B"/>
    <w:rsid w:val="00EB7B29"/>
    <w:rsid w:val="00EB7BF7"/>
    <w:rsid w:val="00EB7D6E"/>
    <w:rsid w:val="00EC03E1"/>
    <w:rsid w:val="00EC1FE1"/>
    <w:rsid w:val="00EC2BB0"/>
    <w:rsid w:val="00EC2CD8"/>
    <w:rsid w:val="00EC3D5F"/>
    <w:rsid w:val="00EC4B7D"/>
    <w:rsid w:val="00EC4E37"/>
    <w:rsid w:val="00EC5095"/>
    <w:rsid w:val="00EC6739"/>
    <w:rsid w:val="00EC6C6B"/>
    <w:rsid w:val="00EC717B"/>
    <w:rsid w:val="00EC743A"/>
    <w:rsid w:val="00EC796B"/>
    <w:rsid w:val="00EC7A70"/>
    <w:rsid w:val="00ED0C12"/>
    <w:rsid w:val="00ED1A75"/>
    <w:rsid w:val="00ED1BE0"/>
    <w:rsid w:val="00ED22C9"/>
    <w:rsid w:val="00ED2CC9"/>
    <w:rsid w:val="00ED3228"/>
    <w:rsid w:val="00ED3CCE"/>
    <w:rsid w:val="00ED4098"/>
    <w:rsid w:val="00ED438A"/>
    <w:rsid w:val="00ED4ABD"/>
    <w:rsid w:val="00ED5F4B"/>
    <w:rsid w:val="00ED6381"/>
    <w:rsid w:val="00ED7978"/>
    <w:rsid w:val="00EE0084"/>
    <w:rsid w:val="00EE0D34"/>
    <w:rsid w:val="00EE0DD3"/>
    <w:rsid w:val="00EE0DF0"/>
    <w:rsid w:val="00EE14B0"/>
    <w:rsid w:val="00EE3021"/>
    <w:rsid w:val="00EE325D"/>
    <w:rsid w:val="00EE395A"/>
    <w:rsid w:val="00EE4419"/>
    <w:rsid w:val="00EE454A"/>
    <w:rsid w:val="00EE4FE8"/>
    <w:rsid w:val="00EE5637"/>
    <w:rsid w:val="00EE5FAA"/>
    <w:rsid w:val="00EE61CB"/>
    <w:rsid w:val="00EE7AB6"/>
    <w:rsid w:val="00EF0F15"/>
    <w:rsid w:val="00EF2DE2"/>
    <w:rsid w:val="00EF2E71"/>
    <w:rsid w:val="00EF3444"/>
    <w:rsid w:val="00EF45A6"/>
    <w:rsid w:val="00EF5EE0"/>
    <w:rsid w:val="00EF74EF"/>
    <w:rsid w:val="00F0024E"/>
    <w:rsid w:val="00F00C4A"/>
    <w:rsid w:val="00F00D89"/>
    <w:rsid w:val="00F0175C"/>
    <w:rsid w:val="00F029A2"/>
    <w:rsid w:val="00F02D45"/>
    <w:rsid w:val="00F0340E"/>
    <w:rsid w:val="00F03B4B"/>
    <w:rsid w:val="00F077C4"/>
    <w:rsid w:val="00F07D9A"/>
    <w:rsid w:val="00F07DE5"/>
    <w:rsid w:val="00F10B47"/>
    <w:rsid w:val="00F11CF5"/>
    <w:rsid w:val="00F12271"/>
    <w:rsid w:val="00F127E1"/>
    <w:rsid w:val="00F13058"/>
    <w:rsid w:val="00F13437"/>
    <w:rsid w:val="00F13535"/>
    <w:rsid w:val="00F136C6"/>
    <w:rsid w:val="00F13B21"/>
    <w:rsid w:val="00F14034"/>
    <w:rsid w:val="00F1407A"/>
    <w:rsid w:val="00F142A3"/>
    <w:rsid w:val="00F14845"/>
    <w:rsid w:val="00F148F2"/>
    <w:rsid w:val="00F14B1D"/>
    <w:rsid w:val="00F1512E"/>
    <w:rsid w:val="00F151AE"/>
    <w:rsid w:val="00F15B4E"/>
    <w:rsid w:val="00F15B6D"/>
    <w:rsid w:val="00F15F11"/>
    <w:rsid w:val="00F17756"/>
    <w:rsid w:val="00F205C2"/>
    <w:rsid w:val="00F21006"/>
    <w:rsid w:val="00F21059"/>
    <w:rsid w:val="00F23093"/>
    <w:rsid w:val="00F23197"/>
    <w:rsid w:val="00F23387"/>
    <w:rsid w:val="00F24334"/>
    <w:rsid w:val="00F24415"/>
    <w:rsid w:val="00F25C1E"/>
    <w:rsid w:val="00F26718"/>
    <w:rsid w:val="00F26BA5"/>
    <w:rsid w:val="00F31168"/>
    <w:rsid w:val="00F31268"/>
    <w:rsid w:val="00F315B8"/>
    <w:rsid w:val="00F3237E"/>
    <w:rsid w:val="00F36374"/>
    <w:rsid w:val="00F367BE"/>
    <w:rsid w:val="00F374D2"/>
    <w:rsid w:val="00F37527"/>
    <w:rsid w:val="00F400E9"/>
    <w:rsid w:val="00F40AD9"/>
    <w:rsid w:val="00F41DF0"/>
    <w:rsid w:val="00F422E4"/>
    <w:rsid w:val="00F4452E"/>
    <w:rsid w:val="00F44A74"/>
    <w:rsid w:val="00F44A9D"/>
    <w:rsid w:val="00F45F42"/>
    <w:rsid w:val="00F46135"/>
    <w:rsid w:val="00F464B8"/>
    <w:rsid w:val="00F46AA1"/>
    <w:rsid w:val="00F474C7"/>
    <w:rsid w:val="00F47D40"/>
    <w:rsid w:val="00F5007B"/>
    <w:rsid w:val="00F509A6"/>
    <w:rsid w:val="00F51B77"/>
    <w:rsid w:val="00F5388E"/>
    <w:rsid w:val="00F54E97"/>
    <w:rsid w:val="00F5543D"/>
    <w:rsid w:val="00F555E6"/>
    <w:rsid w:val="00F55B44"/>
    <w:rsid w:val="00F5666A"/>
    <w:rsid w:val="00F56963"/>
    <w:rsid w:val="00F5771C"/>
    <w:rsid w:val="00F57D15"/>
    <w:rsid w:val="00F60602"/>
    <w:rsid w:val="00F63D2A"/>
    <w:rsid w:val="00F65C02"/>
    <w:rsid w:val="00F6602A"/>
    <w:rsid w:val="00F67008"/>
    <w:rsid w:val="00F674AD"/>
    <w:rsid w:val="00F676EB"/>
    <w:rsid w:val="00F713E9"/>
    <w:rsid w:val="00F71566"/>
    <w:rsid w:val="00F72E9C"/>
    <w:rsid w:val="00F730A5"/>
    <w:rsid w:val="00F733A3"/>
    <w:rsid w:val="00F73789"/>
    <w:rsid w:val="00F74090"/>
    <w:rsid w:val="00F75E2D"/>
    <w:rsid w:val="00F75E92"/>
    <w:rsid w:val="00F76961"/>
    <w:rsid w:val="00F77605"/>
    <w:rsid w:val="00F8190C"/>
    <w:rsid w:val="00F81D2B"/>
    <w:rsid w:val="00F8233A"/>
    <w:rsid w:val="00F82CAC"/>
    <w:rsid w:val="00F8388C"/>
    <w:rsid w:val="00F83E11"/>
    <w:rsid w:val="00F8603D"/>
    <w:rsid w:val="00F86605"/>
    <w:rsid w:val="00F87BCE"/>
    <w:rsid w:val="00F90495"/>
    <w:rsid w:val="00F9071E"/>
    <w:rsid w:val="00F90838"/>
    <w:rsid w:val="00F908CB"/>
    <w:rsid w:val="00F92ADB"/>
    <w:rsid w:val="00F92D2C"/>
    <w:rsid w:val="00F937A9"/>
    <w:rsid w:val="00F93B48"/>
    <w:rsid w:val="00F94368"/>
    <w:rsid w:val="00F9505F"/>
    <w:rsid w:val="00F9586E"/>
    <w:rsid w:val="00F973A4"/>
    <w:rsid w:val="00FA00C4"/>
    <w:rsid w:val="00FA070C"/>
    <w:rsid w:val="00FA0CA1"/>
    <w:rsid w:val="00FA1D5D"/>
    <w:rsid w:val="00FA3ACA"/>
    <w:rsid w:val="00FA3C2A"/>
    <w:rsid w:val="00FA4263"/>
    <w:rsid w:val="00FA4A94"/>
    <w:rsid w:val="00FA6AFA"/>
    <w:rsid w:val="00FA7544"/>
    <w:rsid w:val="00FA7CF5"/>
    <w:rsid w:val="00FA7DFA"/>
    <w:rsid w:val="00FB0840"/>
    <w:rsid w:val="00FB0A85"/>
    <w:rsid w:val="00FB1951"/>
    <w:rsid w:val="00FB1C61"/>
    <w:rsid w:val="00FB396C"/>
    <w:rsid w:val="00FB49FF"/>
    <w:rsid w:val="00FB4BC1"/>
    <w:rsid w:val="00FB4EB6"/>
    <w:rsid w:val="00FB7A86"/>
    <w:rsid w:val="00FC01DA"/>
    <w:rsid w:val="00FC1091"/>
    <w:rsid w:val="00FC11CF"/>
    <w:rsid w:val="00FC1F49"/>
    <w:rsid w:val="00FC1FDC"/>
    <w:rsid w:val="00FC2223"/>
    <w:rsid w:val="00FC2286"/>
    <w:rsid w:val="00FC2CDD"/>
    <w:rsid w:val="00FC345C"/>
    <w:rsid w:val="00FC4BAB"/>
    <w:rsid w:val="00FC5481"/>
    <w:rsid w:val="00FC5734"/>
    <w:rsid w:val="00FC6356"/>
    <w:rsid w:val="00FC63EF"/>
    <w:rsid w:val="00FC6DD7"/>
    <w:rsid w:val="00FC7517"/>
    <w:rsid w:val="00FC7777"/>
    <w:rsid w:val="00FC79FC"/>
    <w:rsid w:val="00FC7A24"/>
    <w:rsid w:val="00FD1E5D"/>
    <w:rsid w:val="00FD35AB"/>
    <w:rsid w:val="00FD3724"/>
    <w:rsid w:val="00FD3C21"/>
    <w:rsid w:val="00FD3E4D"/>
    <w:rsid w:val="00FD4426"/>
    <w:rsid w:val="00FD54BF"/>
    <w:rsid w:val="00FD57C7"/>
    <w:rsid w:val="00FD57E4"/>
    <w:rsid w:val="00FD66AD"/>
    <w:rsid w:val="00FD76EF"/>
    <w:rsid w:val="00FD7970"/>
    <w:rsid w:val="00FD7F87"/>
    <w:rsid w:val="00FE0B4A"/>
    <w:rsid w:val="00FE14C9"/>
    <w:rsid w:val="00FE21A3"/>
    <w:rsid w:val="00FE2B98"/>
    <w:rsid w:val="00FE4319"/>
    <w:rsid w:val="00FE4BED"/>
    <w:rsid w:val="00FE58DA"/>
    <w:rsid w:val="00FE62E8"/>
    <w:rsid w:val="00FE6414"/>
    <w:rsid w:val="00FE6634"/>
    <w:rsid w:val="00FE7112"/>
    <w:rsid w:val="00FE77AE"/>
    <w:rsid w:val="00FF0B58"/>
    <w:rsid w:val="00FF11FD"/>
    <w:rsid w:val="00FF3E0A"/>
    <w:rsid w:val="00FF3FDC"/>
    <w:rsid w:val="00FF40A7"/>
    <w:rsid w:val="00FF497A"/>
    <w:rsid w:val="00FF5CDA"/>
    <w:rsid w:val="00FF644F"/>
    <w:rsid w:val="00FF68E8"/>
    <w:rsid w:val="00FF6F31"/>
    <w:rsid w:val="00FF75A8"/>
    <w:rsid w:val="00FF763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3D34819-0668-4580-8E2C-D8DDF52C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E44"/>
    <w:pPr>
      <w:spacing w:before="120" w:after="120" w:line="360" w:lineRule="auto"/>
    </w:pPr>
    <w:rPr>
      <w:rFonts w:asciiTheme="minorBidi" w:hAnsiTheme="minorBidi"/>
    </w:rPr>
  </w:style>
  <w:style w:type="paragraph" w:styleId="Heading1">
    <w:name w:val="heading 1"/>
    <w:aliases w:val="Headlines"/>
    <w:basedOn w:val="Normal"/>
    <w:next w:val="Normal"/>
    <w:link w:val="Heading1Char"/>
    <w:uiPriority w:val="9"/>
    <w:qFormat/>
    <w:rsid w:val="003D4767"/>
    <w:pPr>
      <w:keepNext/>
      <w:keepLines/>
      <w:spacing w:before="240" w:after="0"/>
      <w:outlineLvl w:val="0"/>
    </w:pPr>
    <w:rPr>
      <w:rFonts w:ascii="Impact" w:eastAsiaTheme="majorEastAsia" w:hAnsi="Impact" w:cstheme="majorBidi"/>
      <w:b/>
      <w:bCs/>
      <w:caps/>
      <w:sz w:val="32"/>
      <w:szCs w:val="32"/>
    </w:rPr>
  </w:style>
  <w:style w:type="paragraph" w:styleId="Heading2">
    <w:name w:val="heading 2"/>
    <w:aliases w:val="Subtitles"/>
    <w:basedOn w:val="Normal"/>
    <w:next w:val="Normal"/>
    <w:link w:val="Heading2Char"/>
    <w:uiPriority w:val="9"/>
    <w:unhideWhenUsed/>
    <w:qFormat/>
    <w:rsid w:val="003D4767"/>
    <w:pPr>
      <w:keepNext/>
      <w:keepLines/>
      <w:outlineLvl w:val="1"/>
    </w:pPr>
    <w:rPr>
      <w:rFonts w:eastAsiaTheme="majorEastAsia" w:cstheme="majorBidi"/>
      <w:b/>
      <w:szCs w:val="26"/>
    </w:rPr>
  </w:style>
  <w:style w:type="paragraph" w:styleId="Heading3">
    <w:name w:val="heading 3"/>
    <w:aliases w:val="sub-sub"/>
    <w:basedOn w:val="Normal"/>
    <w:next w:val="Normal"/>
    <w:link w:val="Heading3Char"/>
    <w:uiPriority w:val="9"/>
    <w:unhideWhenUsed/>
    <w:qFormat/>
    <w:rsid w:val="003D4767"/>
    <w:pPr>
      <w:keepNext/>
      <w:keepLines/>
      <w:outlineLvl w:val="2"/>
    </w:pPr>
    <w:rPr>
      <w:rFonts w:eastAsiaTheme="majorEastAsia" w:cstheme="majorBidi"/>
      <w:b/>
      <w:szCs w:val="24"/>
    </w:rPr>
  </w:style>
  <w:style w:type="paragraph" w:styleId="Heading4">
    <w:name w:val="heading 4"/>
    <w:aliases w:val="Table"/>
    <w:basedOn w:val="Normal"/>
    <w:next w:val="Normal"/>
    <w:link w:val="Heading4Char"/>
    <w:uiPriority w:val="9"/>
    <w:unhideWhenUsed/>
    <w:qFormat/>
    <w:rsid w:val="0038199C"/>
    <w:pPr>
      <w:jc w:val="both"/>
      <w:outlineLvl w:val="3"/>
    </w:pPr>
  </w:style>
  <w:style w:type="paragraph" w:styleId="Heading5">
    <w:name w:val="heading 5"/>
    <w:aliases w:val="Figures"/>
    <w:basedOn w:val="Normal"/>
    <w:next w:val="Normal"/>
    <w:link w:val="Heading5Char"/>
    <w:uiPriority w:val="9"/>
    <w:unhideWhenUsed/>
    <w:qFormat/>
    <w:rsid w:val="0038199C"/>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lines Char"/>
    <w:basedOn w:val="DefaultParagraphFont"/>
    <w:link w:val="Heading1"/>
    <w:uiPriority w:val="9"/>
    <w:rsid w:val="003D4767"/>
    <w:rPr>
      <w:rFonts w:ascii="Impact" w:eastAsiaTheme="majorEastAsia" w:hAnsi="Impact" w:cstheme="majorBidi"/>
      <w:b/>
      <w:bCs/>
      <w:caps/>
      <w:sz w:val="32"/>
      <w:szCs w:val="32"/>
    </w:rPr>
  </w:style>
  <w:style w:type="character" w:customStyle="1" w:styleId="Heading2Char">
    <w:name w:val="Heading 2 Char"/>
    <w:aliases w:val="Subtitles Char"/>
    <w:basedOn w:val="DefaultParagraphFont"/>
    <w:link w:val="Heading2"/>
    <w:uiPriority w:val="9"/>
    <w:rsid w:val="003D4767"/>
    <w:rPr>
      <w:rFonts w:asciiTheme="minorBidi" w:eastAsiaTheme="majorEastAsia" w:hAnsiTheme="minorBidi" w:cstheme="majorBidi"/>
      <w:b/>
      <w:sz w:val="24"/>
      <w:szCs w:val="26"/>
    </w:rPr>
  </w:style>
  <w:style w:type="paragraph" w:styleId="Header">
    <w:name w:val="header"/>
    <w:basedOn w:val="Normal"/>
    <w:link w:val="HeaderChar"/>
    <w:uiPriority w:val="99"/>
    <w:unhideWhenUsed/>
    <w:rsid w:val="00160C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C2E"/>
    <w:rPr>
      <w:rFonts w:asciiTheme="minorBidi" w:hAnsiTheme="minorBidi"/>
      <w:sz w:val="24"/>
    </w:rPr>
  </w:style>
  <w:style w:type="paragraph" w:styleId="Footer">
    <w:name w:val="footer"/>
    <w:basedOn w:val="Normal"/>
    <w:link w:val="FooterChar"/>
    <w:uiPriority w:val="99"/>
    <w:unhideWhenUsed/>
    <w:rsid w:val="00160C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C2E"/>
    <w:rPr>
      <w:rFonts w:asciiTheme="minorBidi" w:hAnsiTheme="minorBidi"/>
      <w:sz w:val="24"/>
    </w:rPr>
  </w:style>
  <w:style w:type="character" w:customStyle="1" w:styleId="Heading3Char">
    <w:name w:val="Heading 3 Char"/>
    <w:aliases w:val="sub-sub Char"/>
    <w:basedOn w:val="DefaultParagraphFont"/>
    <w:link w:val="Heading3"/>
    <w:uiPriority w:val="9"/>
    <w:rsid w:val="003D4767"/>
    <w:rPr>
      <w:rFonts w:asciiTheme="minorBidi" w:eastAsiaTheme="majorEastAsia" w:hAnsiTheme="minorBidi" w:cstheme="majorBidi"/>
      <w:b/>
      <w:szCs w:val="24"/>
    </w:rPr>
  </w:style>
  <w:style w:type="character" w:customStyle="1" w:styleId="Heading4Char">
    <w:name w:val="Heading 4 Char"/>
    <w:aliases w:val="Table Char"/>
    <w:basedOn w:val="DefaultParagraphFont"/>
    <w:link w:val="Heading4"/>
    <w:uiPriority w:val="9"/>
    <w:rsid w:val="0038199C"/>
    <w:rPr>
      <w:rFonts w:asciiTheme="minorBidi" w:hAnsiTheme="minorBidi"/>
    </w:rPr>
  </w:style>
  <w:style w:type="character" w:styleId="Hyperlink">
    <w:name w:val="Hyperlink"/>
    <w:basedOn w:val="DefaultParagraphFont"/>
    <w:uiPriority w:val="99"/>
    <w:unhideWhenUsed/>
    <w:rsid w:val="00C87CC9"/>
    <w:rPr>
      <w:color w:val="0563C1" w:themeColor="hyperlink"/>
      <w:u w:val="single"/>
    </w:rPr>
  </w:style>
  <w:style w:type="paragraph" w:styleId="ListParagraph">
    <w:name w:val="List Paragraph"/>
    <w:basedOn w:val="Normal"/>
    <w:uiPriority w:val="34"/>
    <w:qFormat/>
    <w:rsid w:val="00B93394"/>
    <w:pPr>
      <w:ind w:left="720"/>
      <w:contextualSpacing/>
    </w:pPr>
  </w:style>
  <w:style w:type="character" w:styleId="Strong">
    <w:name w:val="Strong"/>
    <w:basedOn w:val="DefaultParagraphFont"/>
    <w:uiPriority w:val="22"/>
    <w:qFormat/>
    <w:rsid w:val="0073671F"/>
    <w:rPr>
      <w:b/>
      <w:bCs/>
    </w:rPr>
  </w:style>
  <w:style w:type="table" w:styleId="TableGrid">
    <w:name w:val="Table Grid"/>
    <w:basedOn w:val="TableNormal"/>
    <w:uiPriority w:val="39"/>
    <w:rsid w:val="0015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A70EA"/>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5Char">
    <w:name w:val="Heading 5 Char"/>
    <w:aliases w:val="Figures Char"/>
    <w:basedOn w:val="DefaultParagraphFont"/>
    <w:link w:val="Heading5"/>
    <w:uiPriority w:val="9"/>
    <w:rsid w:val="0038199C"/>
    <w:rPr>
      <w:rFonts w:asciiTheme="minorBidi" w:eastAsiaTheme="majorEastAsia" w:hAnsiTheme="minorBidi" w:cstheme="majorBidi"/>
    </w:rPr>
  </w:style>
  <w:style w:type="character" w:customStyle="1" w:styleId="stylesactivitypricelabelooejl">
    <w:name w:val="styles__activitypricelabel___ooejl"/>
    <w:basedOn w:val="DefaultParagraphFont"/>
    <w:rsid w:val="00487AE1"/>
  </w:style>
  <w:style w:type="character" w:customStyle="1" w:styleId="stylesviatorcallout1jc3v">
    <w:name w:val="styles__viatorcallout___1jc3v"/>
    <w:basedOn w:val="DefaultParagraphFont"/>
    <w:rsid w:val="00487AE1"/>
  </w:style>
  <w:style w:type="character" w:customStyle="1" w:styleId="stylesinfoitemlabel2sirm">
    <w:name w:val="styles__infoitemlabel___2sirm"/>
    <w:basedOn w:val="DefaultParagraphFont"/>
    <w:rsid w:val="00487AE1"/>
  </w:style>
  <w:style w:type="paragraph" w:styleId="TOCHeading">
    <w:name w:val="TOC Heading"/>
    <w:basedOn w:val="Heading1"/>
    <w:next w:val="Normal"/>
    <w:uiPriority w:val="39"/>
    <w:unhideWhenUsed/>
    <w:qFormat/>
    <w:rsid w:val="00C85C7E"/>
    <w:pPr>
      <w:spacing w:line="259" w:lineRule="auto"/>
      <w:outlineLvl w:val="9"/>
    </w:pPr>
    <w:rPr>
      <w:rFonts w:asciiTheme="majorHAnsi" w:hAnsiTheme="majorHAnsi"/>
      <w:b w:val="0"/>
      <w:bCs w:val="0"/>
      <w:color w:val="2E74B5" w:themeColor="accent1" w:themeShade="BF"/>
      <w:lang w:val="en-US"/>
    </w:rPr>
  </w:style>
  <w:style w:type="paragraph" w:styleId="TOC1">
    <w:name w:val="toc 1"/>
    <w:basedOn w:val="Normal"/>
    <w:next w:val="Normal"/>
    <w:autoRedefine/>
    <w:uiPriority w:val="39"/>
    <w:unhideWhenUsed/>
    <w:rsid w:val="00C85C7E"/>
    <w:pPr>
      <w:spacing w:after="100"/>
    </w:pPr>
  </w:style>
  <w:style w:type="paragraph" w:styleId="TOC2">
    <w:name w:val="toc 2"/>
    <w:basedOn w:val="Normal"/>
    <w:next w:val="Normal"/>
    <w:autoRedefine/>
    <w:uiPriority w:val="39"/>
    <w:unhideWhenUsed/>
    <w:rsid w:val="00C85C7E"/>
    <w:pPr>
      <w:spacing w:after="100"/>
      <w:ind w:left="240"/>
    </w:pPr>
  </w:style>
  <w:style w:type="paragraph" w:styleId="TOC3">
    <w:name w:val="toc 3"/>
    <w:basedOn w:val="Normal"/>
    <w:next w:val="Normal"/>
    <w:autoRedefine/>
    <w:uiPriority w:val="39"/>
    <w:unhideWhenUsed/>
    <w:rsid w:val="00C85C7E"/>
    <w:pPr>
      <w:spacing w:after="100"/>
      <w:ind w:left="480"/>
    </w:pPr>
  </w:style>
  <w:style w:type="paragraph" w:styleId="TableofFigures">
    <w:name w:val="table of figures"/>
    <w:basedOn w:val="Normal"/>
    <w:next w:val="Normal"/>
    <w:uiPriority w:val="99"/>
    <w:unhideWhenUsed/>
    <w:rsid w:val="00CD47F1"/>
    <w:pPr>
      <w:spacing w:after="0"/>
    </w:pPr>
  </w:style>
  <w:style w:type="table" w:customStyle="1" w:styleId="3">
    <w:name w:val="3"/>
    <w:basedOn w:val="TableNormal"/>
    <w:rsid w:val="003A2C6F"/>
    <w:pPr>
      <w:spacing w:after="0" w:line="240" w:lineRule="auto"/>
    </w:pPr>
    <w:rPr>
      <w:rFonts w:ascii="Calibri" w:eastAsia="Calibri" w:hAnsi="Calibri" w:cs="Calibri"/>
      <w:lang w:val="en-US" w:eastAsia="en-GB"/>
    </w:rPr>
    <w:tblPr>
      <w:tblStyleRowBandSize w:val="1"/>
      <w:tblStyleColBandSize w:val="1"/>
    </w:tblPr>
  </w:style>
  <w:style w:type="character" w:customStyle="1" w:styleId="NoSpacingChar">
    <w:name w:val="No Spacing Char"/>
    <w:basedOn w:val="DefaultParagraphFont"/>
    <w:link w:val="NoSpacing"/>
    <w:uiPriority w:val="1"/>
    <w:locked/>
    <w:rsid w:val="00067FAF"/>
  </w:style>
  <w:style w:type="paragraph" w:styleId="NoSpacing">
    <w:name w:val="No Spacing"/>
    <w:basedOn w:val="Normal"/>
    <w:link w:val="NoSpacingChar"/>
    <w:uiPriority w:val="1"/>
    <w:qFormat/>
    <w:rsid w:val="00067FAF"/>
    <w:pPr>
      <w:spacing w:before="0" w:after="0" w:line="240" w:lineRule="auto"/>
    </w:pPr>
    <w:rPr>
      <w:rFonts w:asciiTheme="minorHAnsi" w:hAnsiTheme="minorHAnsi"/>
    </w:rPr>
  </w:style>
  <w:style w:type="table" w:styleId="PlainTable1">
    <w:name w:val="Plain Table 1"/>
    <w:basedOn w:val="TableNormal"/>
    <w:uiPriority w:val="41"/>
    <w:rsid w:val="00067FA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B7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A62157"/>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c0fd0e7-4707-4f12-ad29-c0f4ba5874f1">
    <w:name w:val="ac0fd0e7-4707-4f12-ad29-c0f4ba5874f1"/>
    <w:basedOn w:val="DefaultParagraphFont"/>
    <w:rsid w:val="004F17E4"/>
  </w:style>
  <w:style w:type="character" w:customStyle="1" w:styleId="c14c92ef-737d-404e-9903-1334376f6f72">
    <w:name w:val="c14c92ef-737d-404e-9903-1334376f6f72"/>
    <w:basedOn w:val="DefaultParagraphFont"/>
    <w:rsid w:val="004F17E4"/>
  </w:style>
  <w:style w:type="character" w:customStyle="1" w:styleId="vcard">
    <w:name w:val="vcard"/>
    <w:basedOn w:val="DefaultParagraphFont"/>
    <w:rsid w:val="006A09E5"/>
  </w:style>
  <w:style w:type="character" w:styleId="PlaceholderText">
    <w:name w:val="Placeholder Text"/>
    <w:basedOn w:val="DefaultParagraphFont"/>
    <w:uiPriority w:val="99"/>
    <w:semiHidden/>
    <w:rsid w:val="00ED1BE0"/>
    <w:rPr>
      <w:color w:val="808080"/>
    </w:rPr>
  </w:style>
  <w:style w:type="character" w:customStyle="1" w:styleId="markup--quote">
    <w:name w:val="markup--quote"/>
    <w:basedOn w:val="DefaultParagraphFont"/>
    <w:rsid w:val="00960C67"/>
  </w:style>
  <w:style w:type="character" w:styleId="Emphasis">
    <w:name w:val="Emphasis"/>
    <w:basedOn w:val="DefaultParagraphFont"/>
    <w:uiPriority w:val="20"/>
    <w:qFormat/>
    <w:rsid w:val="00B97E2A"/>
    <w:rPr>
      <w:i/>
      <w:iCs/>
    </w:rPr>
  </w:style>
  <w:style w:type="table" w:styleId="GridTable4-Accent1">
    <w:name w:val="Grid Table 4 Accent 1"/>
    <w:basedOn w:val="TableNormal"/>
    <w:uiPriority w:val="49"/>
    <w:rsid w:val="001E7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809A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bliography">
    <w:name w:val="Bibliography"/>
    <w:basedOn w:val="Normal"/>
    <w:next w:val="Normal"/>
    <w:uiPriority w:val="37"/>
    <w:unhideWhenUsed/>
    <w:rsid w:val="00793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8366">
      <w:bodyDiv w:val="1"/>
      <w:marLeft w:val="0"/>
      <w:marRight w:val="0"/>
      <w:marTop w:val="0"/>
      <w:marBottom w:val="0"/>
      <w:divBdr>
        <w:top w:val="none" w:sz="0" w:space="0" w:color="auto"/>
        <w:left w:val="none" w:sz="0" w:space="0" w:color="auto"/>
        <w:bottom w:val="none" w:sz="0" w:space="0" w:color="auto"/>
        <w:right w:val="none" w:sz="0" w:space="0" w:color="auto"/>
      </w:divBdr>
    </w:div>
    <w:div w:id="7148719">
      <w:bodyDiv w:val="1"/>
      <w:marLeft w:val="0"/>
      <w:marRight w:val="0"/>
      <w:marTop w:val="0"/>
      <w:marBottom w:val="0"/>
      <w:divBdr>
        <w:top w:val="none" w:sz="0" w:space="0" w:color="auto"/>
        <w:left w:val="none" w:sz="0" w:space="0" w:color="auto"/>
        <w:bottom w:val="none" w:sz="0" w:space="0" w:color="auto"/>
        <w:right w:val="none" w:sz="0" w:space="0" w:color="auto"/>
      </w:divBdr>
    </w:div>
    <w:div w:id="7565551">
      <w:bodyDiv w:val="1"/>
      <w:marLeft w:val="0"/>
      <w:marRight w:val="0"/>
      <w:marTop w:val="0"/>
      <w:marBottom w:val="0"/>
      <w:divBdr>
        <w:top w:val="none" w:sz="0" w:space="0" w:color="auto"/>
        <w:left w:val="none" w:sz="0" w:space="0" w:color="auto"/>
        <w:bottom w:val="none" w:sz="0" w:space="0" w:color="auto"/>
        <w:right w:val="none" w:sz="0" w:space="0" w:color="auto"/>
      </w:divBdr>
    </w:div>
    <w:div w:id="14581180">
      <w:bodyDiv w:val="1"/>
      <w:marLeft w:val="0"/>
      <w:marRight w:val="0"/>
      <w:marTop w:val="0"/>
      <w:marBottom w:val="0"/>
      <w:divBdr>
        <w:top w:val="none" w:sz="0" w:space="0" w:color="auto"/>
        <w:left w:val="none" w:sz="0" w:space="0" w:color="auto"/>
        <w:bottom w:val="none" w:sz="0" w:space="0" w:color="auto"/>
        <w:right w:val="none" w:sz="0" w:space="0" w:color="auto"/>
      </w:divBdr>
    </w:div>
    <w:div w:id="17051285">
      <w:bodyDiv w:val="1"/>
      <w:marLeft w:val="0"/>
      <w:marRight w:val="0"/>
      <w:marTop w:val="0"/>
      <w:marBottom w:val="0"/>
      <w:divBdr>
        <w:top w:val="none" w:sz="0" w:space="0" w:color="auto"/>
        <w:left w:val="none" w:sz="0" w:space="0" w:color="auto"/>
        <w:bottom w:val="none" w:sz="0" w:space="0" w:color="auto"/>
        <w:right w:val="none" w:sz="0" w:space="0" w:color="auto"/>
      </w:divBdr>
    </w:div>
    <w:div w:id="42216800">
      <w:bodyDiv w:val="1"/>
      <w:marLeft w:val="0"/>
      <w:marRight w:val="0"/>
      <w:marTop w:val="0"/>
      <w:marBottom w:val="0"/>
      <w:divBdr>
        <w:top w:val="none" w:sz="0" w:space="0" w:color="auto"/>
        <w:left w:val="none" w:sz="0" w:space="0" w:color="auto"/>
        <w:bottom w:val="none" w:sz="0" w:space="0" w:color="auto"/>
        <w:right w:val="none" w:sz="0" w:space="0" w:color="auto"/>
      </w:divBdr>
    </w:div>
    <w:div w:id="47000483">
      <w:bodyDiv w:val="1"/>
      <w:marLeft w:val="0"/>
      <w:marRight w:val="0"/>
      <w:marTop w:val="0"/>
      <w:marBottom w:val="0"/>
      <w:divBdr>
        <w:top w:val="none" w:sz="0" w:space="0" w:color="auto"/>
        <w:left w:val="none" w:sz="0" w:space="0" w:color="auto"/>
        <w:bottom w:val="none" w:sz="0" w:space="0" w:color="auto"/>
        <w:right w:val="none" w:sz="0" w:space="0" w:color="auto"/>
      </w:divBdr>
    </w:div>
    <w:div w:id="60368835">
      <w:bodyDiv w:val="1"/>
      <w:marLeft w:val="0"/>
      <w:marRight w:val="0"/>
      <w:marTop w:val="0"/>
      <w:marBottom w:val="0"/>
      <w:divBdr>
        <w:top w:val="none" w:sz="0" w:space="0" w:color="auto"/>
        <w:left w:val="none" w:sz="0" w:space="0" w:color="auto"/>
        <w:bottom w:val="none" w:sz="0" w:space="0" w:color="auto"/>
        <w:right w:val="none" w:sz="0" w:space="0" w:color="auto"/>
      </w:divBdr>
    </w:div>
    <w:div w:id="64646055">
      <w:bodyDiv w:val="1"/>
      <w:marLeft w:val="0"/>
      <w:marRight w:val="0"/>
      <w:marTop w:val="0"/>
      <w:marBottom w:val="0"/>
      <w:divBdr>
        <w:top w:val="none" w:sz="0" w:space="0" w:color="auto"/>
        <w:left w:val="none" w:sz="0" w:space="0" w:color="auto"/>
        <w:bottom w:val="none" w:sz="0" w:space="0" w:color="auto"/>
        <w:right w:val="none" w:sz="0" w:space="0" w:color="auto"/>
      </w:divBdr>
    </w:div>
    <w:div w:id="68429726">
      <w:bodyDiv w:val="1"/>
      <w:marLeft w:val="0"/>
      <w:marRight w:val="0"/>
      <w:marTop w:val="0"/>
      <w:marBottom w:val="0"/>
      <w:divBdr>
        <w:top w:val="none" w:sz="0" w:space="0" w:color="auto"/>
        <w:left w:val="none" w:sz="0" w:space="0" w:color="auto"/>
        <w:bottom w:val="none" w:sz="0" w:space="0" w:color="auto"/>
        <w:right w:val="none" w:sz="0" w:space="0" w:color="auto"/>
      </w:divBdr>
    </w:div>
    <w:div w:id="86004986">
      <w:bodyDiv w:val="1"/>
      <w:marLeft w:val="0"/>
      <w:marRight w:val="0"/>
      <w:marTop w:val="0"/>
      <w:marBottom w:val="0"/>
      <w:divBdr>
        <w:top w:val="none" w:sz="0" w:space="0" w:color="auto"/>
        <w:left w:val="none" w:sz="0" w:space="0" w:color="auto"/>
        <w:bottom w:val="none" w:sz="0" w:space="0" w:color="auto"/>
        <w:right w:val="none" w:sz="0" w:space="0" w:color="auto"/>
      </w:divBdr>
    </w:div>
    <w:div w:id="86968842">
      <w:bodyDiv w:val="1"/>
      <w:marLeft w:val="0"/>
      <w:marRight w:val="0"/>
      <w:marTop w:val="0"/>
      <w:marBottom w:val="0"/>
      <w:divBdr>
        <w:top w:val="none" w:sz="0" w:space="0" w:color="auto"/>
        <w:left w:val="none" w:sz="0" w:space="0" w:color="auto"/>
        <w:bottom w:val="none" w:sz="0" w:space="0" w:color="auto"/>
        <w:right w:val="none" w:sz="0" w:space="0" w:color="auto"/>
      </w:divBdr>
    </w:div>
    <w:div w:id="98649719">
      <w:bodyDiv w:val="1"/>
      <w:marLeft w:val="0"/>
      <w:marRight w:val="0"/>
      <w:marTop w:val="0"/>
      <w:marBottom w:val="0"/>
      <w:divBdr>
        <w:top w:val="none" w:sz="0" w:space="0" w:color="auto"/>
        <w:left w:val="none" w:sz="0" w:space="0" w:color="auto"/>
        <w:bottom w:val="none" w:sz="0" w:space="0" w:color="auto"/>
        <w:right w:val="none" w:sz="0" w:space="0" w:color="auto"/>
      </w:divBdr>
    </w:div>
    <w:div w:id="140661882">
      <w:bodyDiv w:val="1"/>
      <w:marLeft w:val="0"/>
      <w:marRight w:val="0"/>
      <w:marTop w:val="0"/>
      <w:marBottom w:val="0"/>
      <w:divBdr>
        <w:top w:val="none" w:sz="0" w:space="0" w:color="auto"/>
        <w:left w:val="none" w:sz="0" w:space="0" w:color="auto"/>
        <w:bottom w:val="none" w:sz="0" w:space="0" w:color="auto"/>
        <w:right w:val="none" w:sz="0" w:space="0" w:color="auto"/>
      </w:divBdr>
    </w:div>
    <w:div w:id="157574437">
      <w:bodyDiv w:val="1"/>
      <w:marLeft w:val="0"/>
      <w:marRight w:val="0"/>
      <w:marTop w:val="0"/>
      <w:marBottom w:val="0"/>
      <w:divBdr>
        <w:top w:val="none" w:sz="0" w:space="0" w:color="auto"/>
        <w:left w:val="none" w:sz="0" w:space="0" w:color="auto"/>
        <w:bottom w:val="none" w:sz="0" w:space="0" w:color="auto"/>
        <w:right w:val="none" w:sz="0" w:space="0" w:color="auto"/>
      </w:divBdr>
    </w:div>
    <w:div w:id="157618543">
      <w:bodyDiv w:val="1"/>
      <w:marLeft w:val="0"/>
      <w:marRight w:val="0"/>
      <w:marTop w:val="0"/>
      <w:marBottom w:val="0"/>
      <w:divBdr>
        <w:top w:val="none" w:sz="0" w:space="0" w:color="auto"/>
        <w:left w:val="none" w:sz="0" w:space="0" w:color="auto"/>
        <w:bottom w:val="none" w:sz="0" w:space="0" w:color="auto"/>
        <w:right w:val="none" w:sz="0" w:space="0" w:color="auto"/>
      </w:divBdr>
    </w:div>
    <w:div w:id="158692055">
      <w:bodyDiv w:val="1"/>
      <w:marLeft w:val="0"/>
      <w:marRight w:val="0"/>
      <w:marTop w:val="0"/>
      <w:marBottom w:val="0"/>
      <w:divBdr>
        <w:top w:val="none" w:sz="0" w:space="0" w:color="auto"/>
        <w:left w:val="none" w:sz="0" w:space="0" w:color="auto"/>
        <w:bottom w:val="none" w:sz="0" w:space="0" w:color="auto"/>
        <w:right w:val="none" w:sz="0" w:space="0" w:color="auto"/>
      </w:divBdr>
    </w:div>
    <w:div w:id="177737187">
      <w:bodyDiv w:val="1"/>
      <w:marLeft w:val="0"/>
      <w:marRight w:val="0"/>
      <w:marTop w:val="0"/>
      <w:marBottom w:val="0"/>
      <w:divBdr>
        <w:top w:val="none" w:sz="0" w:space="0" w:color="auto"/>
        <w:left w:val="none" w:sz="0" w:space="0" w:color="auto"/>
        <w:bottom w:val="none" w:sz="0" w:space="0" w:color="auto"/>
        <w:right w:val="none" w:sz="0" w:space="0" w:color="auto"/>
      </w:divBdr>
    </w:div>
    <w:div w:id="184288775">
      <w:bodyDiv w:val="1"/>
      <w:marLeft w:val="0"/>
      <w:marRight w:val="0"/>
      <w:marTop w:val="0"/>
      <w:marBottom w:val="0"/>
      <w:divBdr>
        <w:top w:val="none" w:sz="0" w:space="0" w:color="auto"/>
        <w:left w:val="none" w:sz="0" w:space="0" w:color="auto"/>
        <w:bottom w:val="none" w:sz="0" w:space="0" w:color="auto"/>
        <w:right w:val="none" w:sz="0" w:space="0" w:color="auto"/>
      </w:divBdr>
    </w:div>
    <w:div w:id="213276693">
      <w:bodyDiv w:val="1"/>
      <w:marLeft w:val="0"/>
      <w:marRight w:val="0"/>
      <w:marTop w:val="0"/>
      <w:marBottom w:val="0"/>
      <w:divBdr>
        <w:top w:val="none" w:sz="0" w:space="0" w:color="auto"/>
        <w:left w:val="none" w:sz="0" w:space="0" w:color="auto"/>
        <w:bottom w:val="none" w:sz="0" w:space="0" w:color="auto"/>
        <w:right w:val="none" w:sz="0" w:space="0" w:color="auto"/>
      </w:divBdr>
    </w:div>
    <w:div w:id="213277161">
      <w:bodyDiv w:val="1"/>
      <w:marLeft w:val="0"/>
      <w:marRight w:val="0"/>
      <w:marTop w:val="0"/>
      <w:marBottom w:val="0"/>
      <w:divBdr>
        <w:top w:val="none" w:sz="0" w:space="0" w:color="auto"/>
        <w:left w:val="none" w:sz="0" w:space="0" w:color="auto"/>
        <w:bottom w:val="none" w:sz="0" w:space="0" w:color="auto"/>
        <w:right w:val="none" w:sz="0" w:space="0" w:color="auto"/>
      </w:divBdr>
    </w:div>
    <w:div w:id="227543303">
      <w:bodyDiv w:val="1"/>
      <w:marLeft w:val="0"/>
      <w:marRight w:val="0"/>
      <w:marTop w:val="0"/>
      <w:marBottom w:val="0"/>
      <w:divBdr>
        <w:top w:val="none" w:sz="0" w:space="0" w:color="auto"/>
        <w:left w:val="none" w:sz="0" w:space="0" w:color="auto"/>
        <w:bottom w:val="none" w:sz="0" w:space="0" w:color="auto"/>
        <w:right w:val="none" w:sz="0" w:space="0" w:color="auto"/>
      </w:divBdr>
    </w:div>
    <w:div w:id="231700166">
      <w:bodyDiv w:val="1"/>
      <w:marLeft w:val="0"/>
      <w:marRight w:val="0"/>
      <w:marTop w:val="0"/>
      <w:marBottom w:val="0"/>
      <w:divBdr>
        <w:top w:val="none" w:sz="0" w:space="0" w:color="auto"/>
        <w:left w:val="none" w:sz="0" w:space="0" w:color="auto"/>
        <w:bottom w:val="none" w:sz="0" w:space="0" w:color="auto"/>
        <w:right w:val="none" w:sz="0" w:space="0" w:color="auto"/>
      </w:divBdr>
    </w:div>
    <w:div w:id="240604786">
      <w:bodyDiv w:val="1"/>
      <w:marLeft w:val="0"/>
      <w:marRight w:val="0"/>
      <w:marTop w:val="0"/>
      <w:marBottom w:val="0"/>
      <w:divBdr>
        <w:top w:val="none" w:sz="0" w:space="0" w:color="auto"/>
        <w:left w:val="none" w:sz="0" w:space="0" w:color="auto"/>
        <w:bottom w:val="none" w:sz="0" w:space="0" w:color="auto"/>
        <w:right w:val="none" w:sz="0" w:space="0" w:color="auto"/>
      </w:divBdr>
    </w:div>
    <w:div w:id="246424192">
      <w:bodyDiv w:val="1"/>
      <w:marLeft w:val="0"/>
      <w:marRight w:val="0"/>
      <w:marTop w:val="0"/>
      <w:marBottom w:val="0"/>
      <w:divBdr>
        <w:top w:val="none" w:sz="0" w:space="0" w:color="auto"/>
        <w:left w:val="none" w:sz="0" w:space="0" w:color="auto"/>
        <w:bottom w:val="none" w:sz="0" w:space="0" w:color="auto"/>
        <w:right w:val="none" w:sz="0" w:space="0" w:color="auto"/>
      </w:divBdr>
    </w:div>
    <w:div w:id="288705515">
      <w:bodyDiv w:val="1"/>
      <w:marLeft w:val="0"/>
      <w:marRight w:val="0"/>
      <w:marTop w:val="0"/>
      <w:marBottom w:val="0"/>
      <w:divBdr>
        <w:top w:val="none" w:sz="0" w:space="0" w:color="auto"/>
        <w:left w:val="none" w:sz="0" w:space="0" w:color="auto"/>
        <w:bottom w:val="none" w:sz="0" w:space="0" w:color="auto"/>
        <w:right w:val="none" w:sz="0" w:space="0" w:color="auto"/>
      </w:divBdr>
    </w:div>
    <w:div w:id="305017495">
      <w:bodyDiv w:val="1"/>
      <w:marLeft w:val="0"/>
      <w:marRight w:val="0"/>
      <w:marTop w:val="0"/>
      <w:marBottom w:val="0"/>
      <w:divBdr>
        <w:top w:val="none" w:sz="0" w:space="0" w:color="auto"/>
        <w:left w:val="none" w:sz="0" w:space="0" w:color="auto"/>
        <w:bottom w:val="none" w:sz="0" w:space="0" w:color="auto"/>
        <w:right w:val="none" w:sz="0" w:space="0" w:color="auto"/>
      </w:divBdr>
    </w:div>
    <w:div w:id="314991983">
      <w:bodyDiv w:val="1"/>
      <w:marLeft w:val="0"/>
      <w:marRight w:val="0"/>
      <w:marTop w:val="0"/>
      <w:marBottom w:val="0"/>
      <w:divBdr>
        <w:top w:val="none" w:sz="0" w:space="0" w:color="auto"/>
        <w:left w:val="none" w:sz="0" w:space="0" w:color="auto"/>
        <w:bottom w:val="none" w:sz="0" w:space="0" w:color="auto"/>
        <w:right w:val="none" w:sz="0" w:space="0" w:color="auto"/>
      </w:divBdr>
    </w:div>
    <w:div w:id="318510207">
      <w:bodyDiv w:val="1"/>
      <w:marLeft w:val="0"/>
      <w:marRight w:val="0"/>
      <w:marTop w:val="0"/>
      <w:marBottom w:val="0"/>
      <w:divBdr>
        <w:top w:val="none" w:sz="0" w:space="0" w:color="auto"/>
        <w:left w:val="none" w:sz="0" w:space="0" w:color="auto"/>
        <w:bottom w:val="none" w:sz="0" w:space="0" w:color="auto"/>
        <w:right w:val="none" w:sz="0" w:space="0" w:color="auto"/>
      </w:divBdr>
    </w:div>
    <w:div w:id="330643022">
      <w:bodyDiv w:val="1"/>
      <w:marLeft w:val="0"/>
      <w:marRight w:val="0"/>
      <w:marTop w:val="0"/>
      <w:marBottom w:val="0"/>
      <w:divBdr>
        <w:top w:val="none" w:sz="0" w:space="0" w:color="auto"/>
        <w:left w:val="none" w:sz="0" w:space="0" w:color="auto"/>
        <w:bottom w:val="none" w:sz="0" w:space="0" w:color="auto"/>
        <w:right w:val="none" w:sz="0" w:space="0" w:color="auto"/>
      </w:divBdr>
    </w:div>
    <w:div w:id="360011353">
      <w:bodyDiv w:val="1"/>
      <w:marLeft w:val="0"/>
      <w:marRight w:val="0"/>
      <w:marTop w:val="0"/>
      <w:marBottom w:val="0"/>
      <w:divBdr>
        <w:top w:val="none" w:sz="0" w:space="0" w:color="auto"/>
        <w:left w:val="none" w:sz="0" w:space="0" w:color="auto"/>
        <w:bottom w:val="none" w:sz="0" w:space="0" w:color="auto"/>
        <w:right w:val="none" w:sz="0" w:space="0" w:color="auto"/>
      </w:divBdr>
    </w:div>
    <w:div w:id="361319211">
      <w:bodyDiv w:val="1"/>
      <w:marLeft w:val="0"/>
      <w:marRight w:val="0"/>
      <w:marTop w:val="0"/>
      <w:marBottom w:val="0"/>
      <w:divBdr>
        <w:top w:val="none" w:sz="0" w:space="0" w:color="auto"/>
        <w:left w:val="none" w:sz="0" w:space="0" w:color="auto"/>
        <w:bottom w:val="none" w:sz="0" w:space="0" w:color="auto"/>
        <w:right w:val="none" w:sz="0" w:space="0" w:color="auto"/>
      </w:divBdr>
    </w:div>
    <w:div w:id="377702254">
      <w:bodyDiv w:val="1"/>
      <w:marLeft w:val="0"/>
      <w:marRight w:val="0"/>
      <w:marTop w:val="0"/>
      <w:marBottom w:val="0"/>
      <w:divBdr>
        <w:top w:val="none" w:sz="0" w:space="0" w:color="auto"/>
        <w:left w:val="none" w:sz="0" w:space="0" w:color="auto"/>
        <w:bottom w:val="none" w:sz="0" w:space="0" w:color="auto"/>
        <w:right w:val="none" w:sz="0" w:space="0" w:color="auto"/>
      </w:divBdr>
    </w:div>
    <w:div w:id="398328139">
      <w:bodyDiv w:val="1"/>
      <w:marLeft w:val="0"/>
      <w:marRight w:val="0"/>
      <w:marTop w:val="0"/>
      <w:marBottom w:val="0"/>
      <w:divBdr>
        <w:top w:val="none" w:sz="0" w:space="0" w:color="auto"/>
        <w:left w:val="none" w:sz="0" w:space="0" w:color="auto"/>
        <w:bottom w:val="none" w:sz="0" w:space="0" w:color="auto"/>
        <w:right w:val="none" w:sz="0" w:space="0" w:color="auto"/>
      </w:divBdr>
    </w:div>
    <w:div w:id="399403856">
      <w:bodyDiv w:val="1"/>
      <w:marLeft w:val="0"/>
      <w:marRight w:val="0"/>
      <w:marTop w:val="0"/>
      <w:marBottom w:val="0"/>
      <w:divBdr>
        <w:top w:val="none" w:sz="0" w:space="0" w:color="auto"/>
        <w:left w:val="none" w:sz="0" w:space="0" w:color="auto"/>
        <w:bottom w:val="none" w:sz="0" w:space="0" w:color="auto"/>
        <w:right w:val="none" w:sz="0" w:space="0" w:color="auto"/>
      </w:divBdr>
    </w:div>
    <w:div w:id="423040339">
      <w:bodyDiv w:val="1"/>
      <w:marLeft w:val="0"/>
      <w:marRight w:val="0"/>
      <w:marTop w:val="0"/>
      <w:marBottom w:val="0"/>
      <w:divBdr>
        <w:top w:val="none" w:sz="0" w:space="0" w:color="auto"/>
        <w:left w:val="none" w:sz="0" w:space="0" w:color="auto"/>
        <w:bottom w:val="none" w:sz="0" w:space="0" w:color="auto"/>
        <w:right w:val="none" w:sz="0" w:space="0" w:color="auto"/>
      </w:divBdr>
    </w:div>
    <w:div w:id="430198124">
      <w:bodyDiv w:val="1"/>
      <w:marLeft w:val="0"/>
      <w:marRight w:val="0"/>
      <w:marTop w:val="0"/>
      <w:marBottom w:val="0"/>
      <w:divBdr>
        <w:top w:val="none" w:sz="0" w:space="0" w:color="auto"/>
        <w:left w:val="none" w:sz="0" w:space="0" w:color="auto"/>
        <w:bottom w:val="none" w:sz="0" w:space="0" w:color="auto"/>
        <w:right w:val="none" w:sz="0" w:space="0" w:color="auto"/>
      </w:divBdr>
    </w:div>
    <w:div w:id="431903698">
      <w:bodyDiv w:val="1"/>
      <w:marLeft w:val="0"/>
      <w:marRight w:val="0"/>
      <w:marTop w:val="0"/>
      <w:marBottom w:val="0"/>
      <w:divBdr>
        <w:top w:val="none" w:sz="0" w:space="0" w:color="auto"/>
        <w:left w:val="none" w:sz="0" w:space="0" w:color="auto"/>
        <w:bottom w:val="none" w:sz="0" w:space="0" w:color="auto"/>
        <w:right w:val="none" w:sz="0" w:space="0" w:color="auto"/>
      </w:divBdr>
      <w:divsChild>
        <w:div w:id="2115053388">
          <w:marLeft w:val="547"/>
          <w:marRight w:val="0"/>
          <w:marTop w:val="96"/>
          <w:marBottom w:val="0"/>
          <w:divBdr>
            <w:top w:val="none" w:sz="0" w:space="0" w:color="auto"/>
            <w:left w:val="none" w:sz="0" w:space="0" w:color="auto"/>
            <w:bottom w:val="none" w:sz="0" w:space="0" w:color="auto"/>
            <w:right w:val="none" w:sz="0" w:space="0" w:color="auto"/>
          </w:divBdr>
        </w:div>
        <w:div w:id="1018846404">
          <w:marLeft w:val="547"/>
          <w:marRight w:val="0"/>
          <w:marTop w:val="96"/>
          <w:marBottom w:val="0"/>
          <w:divBdr>
            <w:top w:val="none" w:sz="0" w:space="0" w:color="auto"/>
            <w:left w:val="none" w:sz="0" w:space="0" w:color="auto"/>
            <w:bottom w:val="none" w:sz="0" w:space="0" w:color="auto"/>
            <w:right w:val="none" w:sz="0" w:space="0" w:color="auto"/>
          </w:divBdr>
        </w:div>
        <w:div w:id="2110395043">
          <w:marLeft w:val="547"/>
          <w:marRight w:val="0"/>
          <w:marTop w:val="96"/>
          <w:marBottom w:val="0"/>
          <w:divBdr>
            <w:top w:val="none" w:sz="0" w:space="0" w:color="auto"/>
            <w:left w:val="none" w:sz="0" w:space="0" w:color="auto"/>
            <w:bottom w:val="none" w:sz="0" w:space="0" w:color="auto"/>
            <w:right w:val="none" w:sz="0" w:space="0" w:color="auto"/>
          </w:divBdr>
        </w:div>
        <w:div w:id="326137487">
          <w:marLeft w:val="547"/>
          <w:marRight w:val="0"/>
          <w:marTop w:val="96"/>
          <w:marBottom w:val="0"/>
          <w:divBdr>
            <w:top w:val="none" w:sz="0" w:space="0" w:color="auto"/>
            <w:left w:val="none" w:sz="0" w:space="0" w:color="auto"/>
            <w:bottom w:val="none" w:sz="0" w:space="0" w:color="auto"/>
            <w:right w:val="none" w:sz="0" w:space="0" w:color="auto"/>
          </w:divBdr>
        </w:div>
        <w:div w:id="1982734363">
          <w:marLeft w:val="547"/>
          <w:marRight w:val="0"/>
          <w:marTop w:val="96"/>
          <w:marBottom w:val="0"/>
          <w:divBdr>
            <w:top w:val="none" w:sz="0" w:space="0" w:color="auto"/>
            <w:left w:val="none" w:sz="0" w:space="0" w:color="auto"/>
            <w:bottom w:val="none" w:sz="0" w:space="0" w:color="auto"/>
            <w:right w:val="none" w:sz="0" w:space="0" w:color="auto"/>
          </w:divBdr>
        </w:div>
        <w:div w:id="227303004">
          <w:marLeft w:val="547"/>
          <w:marRight w:val="0"/>
          <w:marTop w:val="96"/>
          <w:marBottom w:val="0"/>
          <w:divBdr>
            <w:top w:val="none" w:sz="0" w:space="0" w:color="auto"/>
            <w:left w:val="none" w:sz="0" w:space="0" w:color="auto"/>
            <w:bottom w:val="none" w:sz="0" w:space="0" w:color="auto"/>
            <w:right w:val="none" w:sz="0" w:space="0" w:color="auto"/>
          </w:divBdr>
        </w:div>
      </w:divsChild>
    </w:div>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439371715">
      <w:bodyDiv w:val="1"/>
      <w:marLeft w:val="0"/>
      <w:marRight w:val="0"/>
      <w:marTop w:val="0"/>
      <w:marBottom w:val="0"/>
      <w:divBdr>
        <w:top w:val="none" w:sz="0" w:space="0" w:color="auto"/>
        <w:left w:val="none" w:sz="0" w:space="0" w:color="auto"/>
        <w:bottom w:val="none" w:sz="0" w:space="0" w:color="auto"/>
        <w:right w:val="none" w:sz="0" w:space="0" w:color="auto"/>
      </w:divBdr>
    </w:div>
    <w:div w:id="446897059">
      <w:bodyDiv w:val="1"/>
      <w:marLeft w:val="0"/>
      <w:marRight w:val="0"/>
      <w:marTop w:val="0"/>
      <w:marBottom w:val="0"/>
      <w:divBdr>
        <w:top w:val="none" w:sz="0" w:space="0" w:color="auto"/>
        <w:left w:val="none" w:sz="0" w:space="0" w:color="auto"/>
        <w:bottom w:val="none" w:sz="0" w:space="0" w:color="auto"/>
        <w:right w:val="none" w:sz="0" w:space="0" w:color="auto"/>
      </w:divBdr>
    </w:div>
    <w:div w:id="456752885">
      <w:bodyDiv w:val="1"/>
      <w:marLeft w:val="0"/>
      <w:marRight w:val="0"/>
      <w:marTop w:val="0"/>
      <w:marBottom w:val="0"/>
      <w:divBdr>
        <w:top w:val="none" w:sz="0" w:space="0" w:color="auto"/>
        <w:left w:val="none" w:sz="0" w:space="0" w:color="auto"/>
        <w:bottom w:val="none" w:sz="0" w:space="0" w:color="auto"/>
        <w:right w:val="none" w:sz="0" w:space="0" w:color="auto"/>
      </w:divBdr>
    </w:div>
    <w:div w:id="479885492">
      <w:bodyDiv w:val="1"/>
      <w:marLeft w:val="0"/>
      <w:marRight w:val="0"/>
      <w:marTop w:val="0"/>
      <w:marBottom w:val="0"/>
      <w:divBdr>
        <w:top w:val="none" w:sz="0" w:space="0" w:color="auto"/>
        <w:left w:val="none" w:sz="0" w:space="0" w:color="auto"/>
        <w:bottom w:val="none" w:sz="0" w:space="0" w:color="auto"/>
        <w:right w:val="none" w:sz="0" w:space="0" w:color="auto"/>
      </w:divBdr>
    </w:div>
    <w:div w:id="480779155">
      <w:bodyDiv w:val="1"/>
      <w:marLeft w:val="0"/>
      <w:marRight w:val="0"/>
      <w:marTop w:val="0"/>
      <w:marBottom w:val="0"/>
      <w:divBdr>
        <w:top w:val="none" w:sz="0" w:space="0" w:color="auto"/>
        <w:left w:val="none" w:sz="0" w:space="0" w:color="auto"/>
        <w:bottom w:val="none" w:sz="0" w:space="0" w:color="auto"/>
        <w:right w:val="none" w:sz="0" w:space="0" w:color="auto"/>
      </w:divBdr>
    </w:div>
    <w:div w:id="486746266">
      <w:bodyDiv w:val="1"/>
      <w:marLeft w:val="0"/>
      <w:marRight w:val="0"/>
      <w:marTop w:val="0"/>
      <w:marBottom w:val="0"/>
      <w:divBdr>
        <w:top w:val="none" w:sz="0" w:space="0" w:color="auto"/>
        <w:left w:val="none" w:sz="0" w:space="0" w:color="auto"/>
        <w:bottom w:val="none" w:sz="0" w:space="0" w:color="auto"/>
        <w:right w:val="none" w:sz="0" w:space="0" w:color="auto"/>
      </w:divBdr>
    </w:div>
    <w:div w:id="489830895">
      <w:bodyDiv w:val="1"/>
      <w:marLeft w:val="0"/>
      <w:marRight w:val="0"/>
      <w:marTop w:val="0"/>
      <w:marBottom w:val="0"/>
      <w:divBdr>
        <w:top w:val="none" w:sz="0" w:space="0" w:color="auto"/>
        <w:left w:val="none" w:sz="0" w:space="0" w:color="auto"/>
        <w:bottom w:val="none" w:sz="0" w:space="0" w:color="auto"/>
        <w:right w:val="none" w:sz="0" w:space="0" w:color="auto"/>
      </w:divBdr>
    </w:div>
    <w:div w:id="494806837">
      <w:bodyDiv w:val="1"/>
      <w:marLeft w:val="0"/>
      <w:marRight w:val="0"/>
      <w:marTop w:val="0"/>
      <w:marBottom w:val="0"/>
      <w:divBdr>
        <w:top w:val="none" w:sz="0" w:space="0" w:color="auto"/>
        <w:left w:val="none" w:sz="0" w:space="0" w:color="auto"/>
        <w:bottom w:val="none" w:sz="0" w:space="0" w:color="auto"/>
        <w:right w:val="none" w:sz="0" w:space="0" w:color="auto"/>
      </w:divBdr>
    </w:div>
    <w:div w:id="538931772">
      <w:bodyDiv w:val="1"/>
      <w:marLeft w:val="0"/>
      <w:marRight w:val="0"/>
      <w:marTop w:val="0"/>
      <w:marBottom w:val="0"/>
      <w:divBdr>
        <w:top w:val="none" w:sz="0" w:space="0" w:color="auto"/>
        <w:left w:val="none" w:sz="0" w:space="0" w:color="auto"/>
        <w:bottom w:val="none" w:sz="0" w:space="0" w:color="auto"/>
        <w:right w:val="none" w:sz="0" w:space="0" w:color="auto"/>
      </w:divBdr>
    </w:div>
    <w:div w:id="548886312">
      <w:bodyDiv w:val="1"/>
      <w:marLeft w:val="0"/>
      <w:marRight w:val="0"/>
      <w:marTop w:val="0"/>
      <w:marBottom w:val="0"/>
      <w:divBdr>
        <w:top w:val="none" w:sz="0" w:space="0" w:color="auto"/>
        <w:left w:val="none" w:sz="0" w:space="0" w:color="auto"/>
        <w:bottom w:val="none" w:sz="0" w:space="0" w:color="auto"/>
        <w:right w:val="none" w:sz="0" w:space="0" w:color="auto"/>
      </w:divBdr>
    </w:div>
    <w:div w:id="560869190">
      <w:bodyDiv w:val="1"/>
      <w:marLeft w:val="0"/>
      <w:marRight w:val="0"/>
      <w:marTop w:val="0"/>
      <w:marBottom w:val="0"/>
      <w:divBdr>
        <w:top w:val="none" w:sz="0" w:space="0" w:color="auto"/>
        <w:left w:val="none" w:sz="0" w:space="0" w:color="auto"/>
        <w:bottom w:val="none" w:sz="0" w:space="0" w:color="auto"/>
        <w:right w:val="none" w:sz="0" w:space="0" w:color="auto"/>
      </w:divBdr>
    </w:div>
    <w:div w:id="565144721">
      <w:bodyDiv w:val="1"/>
      <w:marLeft w:val="0"/>
      <w:marRight w:val="0"/>
      <w:marTop w:val="0"/>
      <w:marBottom w:val="0"/>
      <w:divBdr>
        <w:top w:val="none" w:sz="0" w:space="0" w:color="auto"/>
        <w:left w:val="none" w:sz="0" w:space="0" w:color="auto"/>
        <w:bottom w:val="none" w:sz="0" w:space="0" w:color="auto"/>
        <w:right w:val="none" w:sz="0" w:space="0" w:color="auto"/>
      </w:divBdr>
    </w:div>
    <w:div w:id="572278569">
      <w:bodyDiv w:val="1"/>
      <w:marLeft w:val="0"/>
      <w:marRight w:val="0"/>
      <w:marTop w:val="0"/>
      <w:marBottom w:val="0"/>
      <w:divBdr>
        <w:top w:val="none" w:sz="0" w:space="0" w:color="auto"/>
        <w:left w:val="none" w:sz="0" w:space="0" w:color="auto"/>
        <w:bottom w:val="none" w:sz="0" w:space="0" w:color="auto"/>
        <w:right w:val="none" w:sz="0" w:space="0" w:color="auto"/>
      </w:divBdr>
    </w:div>
    <w:div w:id="584608911">
      <w:bodyDiv w:val="1"/>
      <w:marLeft w:val="0"/>
      <w:marRight w:val="0"/>
      <w:marTop w:val="0"/>
      <w:marBottom w:val="0"/>
      <w:divBdr>
        <w:top w:val="none" w:sz="0" w:space="0" w:color="auto"/>
        <w:left w:val="none" w:sz="0" w:space="0" w:color="auto"/>
        <w:bottom w:val="none" w:sz="0" w:space="0" w:color="auto"/>
        <w:right w:val="none" w:sz="0" w:space="0" w:color="auto"/>
      </w:divBdr>
    </w:div>
    <w:div w:id="604772031">
      <w:bodyDiv w:val="1"/>
      <w:marLeft w:val="0"/>
      <w:marRight w:val="0"/>
      <w:marTop w:val="0"/>
      <w:marBottom w:val="0"/>
      <w:divBdr>
        <w:top w:val="none" w:sz="0" w:space="0" w:color="auto"/>
        <w:left w:val="none" w:sz="0" w:space="0" w:color="auto"/>
        <w:bottom w:val="none" w:sz="0" w:space="0" w:color="auto"/>
        <w:right w:val="none" w:sz="0" w:space="0" w:color="auto"/>
      </w:divBdr>
    </w:div>
    <w:div w:id="614749870">
      <w:bodyDiv w:val="1"/>
      <w:marLeft w:val="0"/>
      <w:marRight w:val="0"/>
      <w:marTop w:val="0"/>
      <w:marBottom w:val="0"/>
      <w:divBdr>
        <w:top w:val="none" w:sz="0" w:space="0" w:color="auto"/>
        <w:left w:val="none" w:sz="0" w:space="0" w:color="auto"/>
        <w:bottom w:val="none" w:sz="0" w:space="0" w:color="auto"/>
        <w:right w:val="none" w:sz="0" w:space="0" w:color="auto"/>
      </w:divBdr>
    </w:div>
    <w:div w:id="636296357">
      <w:bodyDiv w:val="1"/>
      <w:marLeft w:val="0"/>
      <w:marRight w:val="0"/>
      <w:marTop w:val="0"/>
      <w:marBottom w:val="0"/>
      <w:divBdr>
        <w:top w:val="none" w:sz="0" w:space="0" w:color="auto"/>
        <w:left w:val="none" w:sz="0" w:space="0" w:color="auto"/>
        <w:bottom w:val="none" w:sz="0" w:space="0" w:color="auto"/>
        <w:right w:val="none" w:sz="0" w:space="0" w:color="auto"/>
      </w:divBdr>
    </w:div>
    <w:div w:id="641469691">
      <w:bodyDiv w:val="1"/>
      <w:marLeft w:val="0"/>
      <w:marRight w:val="0"/>
      <w:marTop w:val="0"/>
      <w:marBottom w:val="0"/>
      <w:divBdr>
        <w:top w:val="none" w:sz="0" w:space="0" w:color="auto"/>
        <w:left w:val="none" w:sz="0" w:space="0" w:color="auto"/>
        <w:bottom w:val="none" w:sz="0" w:space="0" w:color="auto"/>
        <w:right w:val="none" w:sz="0" w:space="0" w:color="auto"/>
      </w:divBdr>
    </w:div>
    <w:div w:id="655305737">
      <w:bodyDiv w:val="1"/>
      <w:marLeft w:val="0"/>
      <w:marRight w:val="0"/>
      <w:marTop w:val="0"/>
      <w:marBottom w:val="0"/>
      <w:divBdr>
        <w:top w:val="none" w:sz="0" w:space="0" w:color="auto"/>
        <w:left w:val="none" w:sz="0" w:space="0" w:color="auto"/>
        <w:bottom w:val="none" w:sz="0" w:space="0" w:color="auto"/>
        <w:right w:val="none" w:sz="0" w:space="0" w:color="auto"/>
      </w:divBdr>
    </w:div>
    <w:div w:id="656422699">
      <w:bodyDiv w:val="1"/>
      <w:marLeft w:val="0"/>
      <w:marRight w:val="0"/>
      <w:marTop w:val="0"/>
      <w:marBottom w:val="0"/>
      <w:divBdr>
        <w:top w:val="none" w:sz="0" w:space="0" w:color="auto"/>
        <w:left w:val="none" w:sz="0" w:space="0" w:color="auto"/>
        <w:bottom w:val="none" w:sz="0" w:space="0" w:color="auto"/>
        <w:right w:val="none" w:sz="0" w:space="0" w:color="auto"/>
      </w:divBdr>
    </w:div>
    <w:div w:id="668563962">
      <w:bodyDiv w:val="1"/>
      <w:marLeft w:val="0"/>
      <w:marRight w:val="0"/>
      <w:marTop w:val="0"/>
      <w:marBottom w:val="0"/>
      <w:divBdr>
        <w:top w:val="none" w:sz="0" w:space="0" w:color="auto"/>
        <w:left w:val="none" w:sz="0" w:space="0" w:color="auto"/>
        <w:bottom w:val="none" w:sz="0" w:space="0" w:color="auto"/>
        <w:right w:val="none" w:sz="0" w:space="0" w:color="auto"/>
      </w:divBdr>
    </w:div>
    <w:div w:id="669793271">
      <w:bodyDiv w:val="1"/>
      <w:marLeft w:val="0"/>
      <w:marRight w:val="0"/>
      <w:marTop w:val="0"/>
      <w:marBottom w:val="0"/>
      <w:divBdr>
        <w:top w:val="none" w:sz="0" w:space="0" w:color="auto"/>
        <w:left w:val="none" w:sz="0" w:space="0" w:color="auto"/>
        <w:bottom w:val="none" w:sz="0" w:space="0" w:color="auto"/>
        <w:right w:val="none" w:sz="0" w:space="0" w:color="auto"/>
      </w:divBdr>
    </w:div>
    <w:div w:id="681395163">
      <w:bodyDiv w:val="1"/>
      <w:marLeft w:val="0"/>
      <w:marRight w:val="0"/>
      <w:marTop w:val="0"/>
      <w:marBottom w:val="0"/>
      <w:divBdr>
        <w:top w:val="none" w:sz="0" w:space="0" w:color="auto"/>
        <w:left w:val="none" w:sz="0" w:space="0" w:color="auto"/>
        <w:bottom w:val="none" w:sz="0" w:space="0" w:color="auto"/>
        <w:right w:val="none" w:sz="0" w:space="0" w:color="auto"/>
      </w:divBdr>
    </w:div>
    <w:div w:id="716197475">
      <w:bodyDiv w:val="1"/>
      <w:marLeft w:val="0"/>
      <w:marRight w:val="0"/>
      <w:marTop w:val="0"/>
      <w:marBottom w:val="0"/>
      <w:divBdr>
        <w:top w:val="none" w:sz="0" w:space="0" w:color="auto"/>
        <w:left w:val="none" w:sz="0" w:space="0" w:color="auto"/>
        <w:bottom w:val="none" w:sz="0" w:space="0" w:color="auto"/>
        <w:right w:val="none" w:sz="0" w:space="0" w:color="auto"/>
      </w:divBdr>
    </w:div>
    <w:div w:id="716702540">
      <w:bodyDiv w:val="1"/>
      <w:marLeft w:val="0"/>
      <w:marRight w:val="0"/>
      <w:marTop w:val="0"/>
      <w:marBottom w:val="0"/>
      <w:divBdr>
        <w:top w:val="none" w:sz="0" w:space="0" w:color="auto"/>
        <w:left w:val="none" w:sz="0" w:space="0" w:color="auto"/>
        <w:bottom w:val="none" w:sz="0" w:space="0" w:color="auto"/>
        <w:right w:val="none" w:sz="0" w:space="0" w:color="auto"/>
      </w:divBdr>
    </w:div>
    <w:div w:id="748384619">
      <w:bodyDiv w:val="1"/>
      <w:marLeft w:val="0"/>
      <w:marRight w:val="0"/>
      <w:marTop w:val="0"/>
      <w:marBottom w:val="0"/>
      <w:divBdr>
        <w:top w:val="none" w:sz="0" w:space="0" w:color="auto"/>
        <w:left w:val="none" w:sz="0" w:space="0" w:color="auto"/>
        <w:bottom w:val="none" w:sz="0" w:space="0" w:color="auto"/>
        <w:right w:val="none" w:sz="0" w:space="0" w:color="auto"/>
      </w:divBdr>
      <w:divsChild>
        <w:div w:id="60831325">
          <w:marLeft w:val="0"/>
          <w:marRight w:val="0"/>
          <w:marTop w:val="0"/>
          <w:marBottom w:val="0"/>
          <w:divBdr>
            <w:top w:val="none" w:sz="0" w:space="0" w:color="auto"/>
            <w:left w:val="none" w:sz="0" w:space="0" w:color="auto"/>
            <w:bottom w:val="none" w:sz="0" w:space="0" w:color="auto"/>
            <w:right w:val="none" w:sz="0" w:space="0" w:color="auto"/>
          </w:divBdr>
          <w:divsChild>
            <w:div w:id="844635849">
              <w:marLeft w:val="0"/>
              <w:marRight w:val="0"/>
              <w:marTop w:val="0"/>
              <w:marBottom w:val="0"/>
              <w:divBdr>
                <w:top w:val="none" w:sz="0" w:space="0" w:color="auto"/>
                <w:left w:val="none" w:sz="0" w:space="0" w:color="auto"/>
                <w:bottom w:val="none" w:sz="0" w:space="0" w:color="auto"/>
                <w:right w:val="none" w:sz="0" w:space="0" w:color="auto"/>
              </w:divBdr>
              <w:divsChild>
                <w:div w:id="455410392">
                  <w:marLeft w:val="0"/>
                  <w:marRight w:val="0"/>
                  <w:marTop w:val="240"/>
                  <w:marBottom w:val="0"/>
                  <w:divBdr>
                    <w:top w:val="none" w:sz="0" w:space="0" w:color="auto"/>
                    <w:left w:val="none" w:sz="0" w:space="0" w:color="auto"/>
                    <w:bottom w:val="none" w:sz="0" w:space="0" w:color="auto"/>
                    <w:right w:val="none" w:sz="0" w:space="0" w:color="auto"/>
                  </w:divBdr>
                  <w:divsChild>
                    <w:div w:id="205738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6611">
          <w:marLeft w:val="0"/>
          <w:marRight w:val="0"/>
          <w:marTop w:val="0"/>
          <w:marBottom w:val="0"/>
          <w:divBdr>
            <w:top w:val="none" w:sz="0" w:space="0" w:color="auto"/>
            <w:left w:val="none" w:sz="0" w:space="0" w:color="auto"/>
            <w:bottom w:val="none" w:sz="0" w:space="0" w:color="auto"/>
            <w:right w:val="none" w:sz="0" w:space="0" w:color="auto"/>
          </w:divBdr>
          <w:divsChild>
            <w:div w:id="134832415">
              <w:marLeft w:val="0"/>
              <w:marRight w:val="0"/>
              <w:marTop w:val="0"/>
              <w:marBottom w:val="0"/>
              <w:divBdr>
                <w:top w:val="none" w:sz="0" w:space="0" w:color="auto"/>
                <w:left w:val="none" w:sz="0" w:space="0" w:color="auto"/>
                <w:bottom w:val="none" w:sz="0" w:space="0" w:color="auto"/>
                <w:right w:val="none" w:sz="0" w:space="0" w:color="auto"/>
              </w:divBdr>
              <w:divsChild>
                <w:div w:id="120150306">
                  <w:marLeft w:val="0"/>
                  <w:marRight w:val="0"/>
                  <w:marTop w:val="240"/>
                  <w:marBottom w:val="0"/>
                  <w:divBdr>
                    <w:top w:val="none" w:sz="0" w:space="0" w:color="auto"/>
                    <w:left w:val="none" w:sz="0" w:space="0" w:color="auto"/>
                    <w:bottom w:val="none" w:sz="0" w:space="0" w:color="auto"/>
                    <w:right w:val="none" w:sz="0" w:space="0" w:color="auto"/>
                  </w:divBdr>
                  <w:divsChild>
                    <w:div w:id="347223868">
                      <w:marLeft w:val="240"/>
                      <w:marRight w:val="0"/>
                      <w:marTop w:val="0"/>
                      <w:marBottom w:val="0"/>
                      <w:divBdr>
                        <w:top w:val="none" w:sz="0" w:space="0" w:color="auto"/>
                        <w:left w:val="none" w:sz="0" w:space="0" w:color="auto"/>
                        <w:bottom w:val="none" w:sz="0" w:space="0" w:color="auto"/>
                        <w:right w:val="none" w:sz="0" w:space="0" w:color="auto"/>
                      </w:divBdr>
                    </w:div>
                    <w:div w:id="1280408437">
                      <w:marLeft w:val="0"/>
                      <w:marRight w:val="0"/>
                      <w:marTop w:val="0"/>
                      <w:marBottom w:val="0"/>
                      <w:divBdr>
                        <w:top w:val="none" w:sz="0" w:space="0" w:color="auto"/>
                        <w:left w:val="none" w:sz="0" w:space="0" w:color="auto"/>
                        <w:bottom w:val="none" w:sz="0" w:space="0" w:color="auto"/>
                        <w:right w:val="none" w:sz="0" w:space="0" w:color="auto"/>
                      </w:divBdr>
                    </w:div>
                    <w:div w:id="1732343697">
                      <w:marLeft w:val="240"/>
                      <w:marRight w:val="0"/>
                      <w:marTop w:val="0"/>
                      <w:marBottom w:val="0"/>
                      <w:divBdr>
                        <w:top w:val="none" w:sz="0" w:space="0" w:color="auto"/>
                        <w:left w:val="none" w:sz="0" w:space="0" w:color="auto"/>
                        <w:bottom w:val="none" w:sz="0" w:space="0" w:color="auto"/>
                        <w:right w:val="none" w:sz="0" w:space="0" w:color="auto"/>
                      </w:divBdr>
                    </w:div>
                  </w:divsChild>
                </w:div>
                <w:div w:id="727724065">
                  <w:marLeft w:val="0"/>
                  <w:marRight w:val="0"/>
                  <w:marTop w:val="360"/>
                  <w:marBottom w:val="0"/>
                  <w:divBdr>
                    <w:top w:val="none" w:sz="0" w:space="0" w:color="auto"/>
                    <w:left w:val="none" w:sz="0" w:space="0" w:color="auto"/>
                    <w:bottom w:val="none" w:sz="0" w:space="0" w:color="auto"/>
                    <w:right w:val="none" w:sz="0" w:space="0" w:color="auto"/>
                  </w:divBdr>
                </w:div>
                <w:div w:id="1351299668">
                  <w:marLeft w:val="0"/>
                  <w:marRight w:val="0"/>
                  <w:marTop w:val="240"/>
                  <w:marBottom w:val="0"/>
                  <w:divBdr>
                    <w:top w:val="none" w:sz="0" w:space="0" w:color="auto"/>
                    <w:left w:val="none" w:sz="0" w:space="0" w:color="auto"/>
                    <w:bottom w:val="none" w:sz="0" w:space="0" w:color="auto"/>
                    <w:right w:val="none" w:sz="0" w:space="0" w:color="auto"/>
                  </w:divBdr>
                  <w:divsChild>
                    <w:div w:id="408424444">
                      <w:marLeft w:val="240"/>
                      <w:marRight w:val="0"/>
                      <w:marTop w:val="0"/>
                      <w:marBottom w:val="0"/>
                      <w:divBdr>
                        <w:top w:val="none" w:sz="0" w:space="0" w:color="auto"/>
                        <w:left w:val="none" w:sz="0" w:space="0" w:color="auto"/>
                        <w:bottom w:val="none" w:sz="0" w:space="0" w:color="auto"/>
                        <w:right w:val="none" w:sz="0" w:space="0" w:color="auto"/>
                      </w:divBdr>
                    </w:div>
                    <w:div w:id="831414900">
                      <w:marLeft w:val="0"/>
                      <w:marRight w:val="0"/>
                      <w:marTop w:val="0"/>
                      <w:marBottom w:val="0"/>
                      <w:divBdr>
                        <w:top w:val="none" w:sz="0" w:space="0" w:color="auto"/>
                        <w:left w:val="none" w:sz="0" w:space="0" w:color="auto"/>
                        <w:bottom w:val="none" w:sz="0" w:space="0" w:color="auto"/>
                        <w:right w:val="none" w:sz="0" w:space="0" w:color="auto"/>
                      </w:divBdr>
                    </w:div>
                    <w:div w:id="1199010929">
                      <w:marLeft w:val="240"/>
                      <w:marRight w:val="0"/>
                      <w:marTop w:val="0"/>
                      <w:marBottom w:val="0"/>
                      <w:divBdr>
                        <w:top w:val="none" w:sz="0" w:space="0" w:color="auto"/>
                        <w:left w:val="none" w:sz="0" w:space="0" w:color="auto"/>
                        <w:bottom w:val="none" w:sz="0" w:space="0" w:color="auto"/>
                        <w:right w:val="none" w:sz="0" w:space="0" w:color="auto"/>
                      </w:divBdr>
                    </w:div>
                  </w:divsChild>
                </w:div>
                <w:div w:id="1463502570">
                  <w:marLeft w:val="0"/>
                  <w:marRight w:val="0"/>
                  <w:marTop w:val="240"/>
                  <w:marBottom w:val="0"/>
                  <w:divBdr>
                    <w:top w:val="none" w:sz="0" w:space="0" w:color="auto"/>
                    <w:left w:val="none" w:sz="0" w:space="0" w:color="auto"/>
                    <w:bottom w:val="none" w:sz="0" w:space="0" w:color="auto"/>
                    <w:right w:val="none" w:sz="0" w:space="0" w:color="auto"/>
                  </w:divBdr>
                  <w:divsChild>
                    <w:div w:id="226114511">
                      <w:marLeft w:val="0"/>
                      <w:marRight w:val="0"/>
                      <w:marTop w:val="0"/>
                      <w:marBottom w:val="0"/>
                      <w:divBdr>
                        <w:top w:val="none" w:sz="0" w:space="0" w:color="auto"/>
                        <w:left w:val="none" w:sz="0" w:space="0" w:color="auto"/>
                        <w:bottom w:val="none" w:sz="0" w:space="0" w:color="auto"/>
                        <w:right w:val="none" w:sz="0" w:space="0" w:color="auto"/>
                      </w:divBdr>
                    </w:div>
                    <w:div w:id="259414870">
                      <w:marLeft w:val="240"/>
                      <w:marRight w:val="0"/>
                      <w:marTop w:val="0"/>
                      <w:marBottom w:val="0"/>
                      <w:divBdr>
                        <w:top w:val="none" w:sz="0" w:space="0" w:color="auto"/>
                        <w:left w:val="none" w:sz="0" w:space="0" w:color="auto"/>
                        <w:bottom w:val="none" w:sz="0" w:space="0" w:color="auto"/>
                        <w:right w:val="none" w:sz="0" w:space="0" w:color="auto"/>
                      </w:divBdr>
                    </w:div>
                    <w:div w:id="65129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45150">
          <w:marLeft w:val="0"/>
          <w:marRight w:val="0"/>
          <w:marTop w:val="0"/>
          <w:marBottom w:val="0"/>
          <w:divBdr>
            <w:top w:val="none" w:sz="0" w:space="0" w:color="auto"/>
            <w:left w:val="none" w:sz="0" w:space="0" w:color="auto"/>
            <w:bottom w:val="none" w:sz="0" w:space="0" w:color="auto"/>
            <w:right w:val="none" w:sz="0" w:space="0" w:color="auto"/>
          </w:divBdr>
          <w:divsChild>
            <w:div w:id="1496385287">
              <w:marLeft w:val="0"/>
              <w:marRight w:val="0"/>
              <w:marTop w:val="0"/>
              <w:marBottom w:val="0"/>
              <w:divBdr>
                <w:top w:val="none" w:sz="0" w:space="0" w:color="auto"/>
                <w:left w:val="none" w:sz="0" w:space="0" w:color="auto"/>
                <w:bottom w:val="none" w:sz="0" w:space="0" w:color="auto"/>
                <w:right w:val="none" w:sz="0" w:space="0" w:color="auto"/>
              </w:divBdr>
              <w:divsChild>
                <w:div w:id="147745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91867691">
          <w:marLeft w:val="0"/>
          <w:marRight w:val="0"/>
          <w:marTop w:val="0"/>
          <w:marBottom w:val="0"/>
          <w:divBdr>
            <w:top w:val="none" w:sz="0" w:space="0" w:color="auto"/>
            <w:left w:val="none" w:sz="0" w:space="0" w:color="auto"/>
            <w:bottom w:val="none" w:sz="0" w:space="0" w:color="auto"/>
            <w:right w:val="none" w:sz="0" w:space="0" w:color="auto"/>
          </w:divBdr>
          <w:divsChild>
            <w:div w:id="1932157591">
              <w:marLeft w:val="0"/>
              <w:marRight w:val="0"/>
              <w:marTop w:val="0"/>
              <w:marBottom w:val="0"/>
              <w:divBdr>
                <w:top w:val="none" w:sz="0" w:space="0" w:color="auto"/>
                <w:left w:val="none" w:sz="0" w:space="0" w:color="auto"/>
                <w:bottom w:val="none" w:sz="0" w:space="0" w:color="auto"/>
                <w:right w:val="none" w:sz="0" w:space="0" w:color="auto"/>
              </w:divBdr>
              <w:divsChild>
                <w:div w:id="1371223417">
                  <w:marLeft w:val="0"/>
                  <w:marRight w:val="0"/>
                  <w:marTop w:val="240"/>
                  <w:marBottom w:val="0"/>
                  <w:divBdr>
                    <w:top w:val="none" w:sz="0" w:space="0" w:color="auto"/>
                    <w:left w:val="none" w:sz="0" w:space="0" w:color="auto"/>
                    <w:bottom w:val="none" w:sz="0" w:space="0" w:color="auto"/>
                    <w:right w:val="none" w:sz="0" w:space="0" w:color="auto"/>
                  </w:divBdr>
                  <w:divsChild>
                    <w:div w:id="39073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600354">
      <w:bodyDiv w:val="1"/>
      <w:marLeft w:val="0"/>
      <w:marRight w:val="0"/>
      <w:marTop w:val="0"/>
      <w:marBottom w:val="0"/>
      <w:divBdr>
        <w:top w:val="none" w:sz="0" w:space="0" w:color="auto"/>
        <w:left w:val="none" w:sz="0" w:space="0" w:color="auto"/>
        <w:bottom w:val="none" w:sz="0" w:space="0" w:color="auto"/>
        <w:right w:val="none" w:sz="0" w:space="0" w:color="auto"/>
      </w:divBdr>
    </w:div>
    <w:div w:id="763650974">
      <w:bodyDiv w:val="1"/>
      <w:marLeft w:val="0"/>
      <w:marRight w:val="0"/>
      <w:marTop w:val="0"/>
      <w:marBottom w:val="0"/>
      <w:divBdr>
        <w:top w:val="none" w:sz="0" w:space="0" w:color="auto"/>
        <w:left w:val="none" w:sz="0" w:space="0" w:color="auto"/>
        <w:bottom w:val="none" w:sz="0" w:space="0" w:color="auto"/>
        <w:right w:val="none" w:sz="0" w:space="0" w:color="auto"/>
      </w:divBdr>
    </w:div>
    <w:div w:id="764106963">
      <w:bodyDiv w:val="1"/>
      <w:marLeft w:val="0"/>
      <w:marRight w:val="0"/>
      <w:marTop w:val="0"/>
      <w:marBottom w:val="0"/>
      <w:divBdr>
        <w:top w:val="none" w:sz="0" w:space="0" w:color="auto"/>
        <w:left w:val="none" w:sz="0" w:space="0" w:color="auto"/>
        <w:bottom w:val="none" w:sz="0" w:space="0" w:color="auto"/>
        <w:right w:val="none" w:sz="0" w:space="0" w:color="auto"/>
      </w:divBdr>
    </w:div>
    <w:div w:id="767584728">
      <w:bodyDiv w:val="1"/>
      <w:marLeft w:val="0"/>
      <w:marRight w:val="0"/>
      <w:marTop w:val="0"/>
      <w:marBottom w:val="0"/>
      <w:divBdr>
        <w:top w:val="none" w:sz="0" w:space="0" w:color="auto"/>
        <w:left w:val="none" w:sz="0" w:space="0" w:color="auto"/>
        <w:bottom w:val="none" w:sz="0" w:space="0" w:color="auto"/>
        <w:right w:val="none" w:sz="0" w:space="0" w:color="auto"/>
      </w:divBdr>
    </w:div>
    <w:div w:id="773399926">
      <w:bodyDiv w:val="1"/>
      <w:marLeft w:val="0"/>
      <w:marRight w:val="0"/>
      <w:marTop w:val="0"/>
      <w:marBottom w:val="0"/>
      <w:divBdr>
        <w:top w:val="none" w:sz="0" w:space="0" w:color="auto"/>
        <w:left w:val="none" w:sz="0" w:space="0" w:color="auto"/>
        <w:bottom w:val="none" w:sz="0" w:space="0" w:color="auto"/>
        <w:right w:val="none" w:sz="0" w:space="0" w:color="auto"/>
      </w:divBdr>
    </w:div>
    <w:div w:id="778573281">
      <w:bodyDiv w:val="1"/>
      <w:marLeft w:val="0"/>
      <w:marRight w:val="0"/>
      <w:marTop w:val="0"/>
      <w:marBottom w:val="0"/>
      <w:divBdr>
        <w:top w:val="none" w:sz="0" w:space="0" w:color="auto"/>
        <w:left w:val="none" w:sz="0" w:space="0" w:color="auto"/>
        <w:bottom w:val="none" w:sz="0" w:space="0" w:color="auto"/>
        <w:right w:val="none" w:sz="0" w:space="0" w:color="auto"/>
      </w:divBdr>
    </w:div>
    <w:div w:id="779102268">
      <w:bodyDiv w:val="1"/>
      <w:marLeft w:val="0"/>
      <w:marRight w:val="0"/>
      <w:marTop w:val="0"/>
      <w:marBottom w:val="0"/>
      <w:divBdr>
        <w:top w:val="none" w:sz="0" w:space="0" w:color="auto"/>
        <w:left w:val="none" w:sz="0" w:space="0" w:color="auto"/>
        <w:bottom w:val="none" w:sz="0" w:space="0" w:color="auto"/>
        <w:right w:val="none" w:sz="0" w:space="0" w:color="auto"/>
      </w:divBdr>
    </w:div>
    <w:div w:id="784076257">
      <w:bodyDiv w:val="1"/>
      <w:marLeft w:val="0"/>
      <w:marRight w:val="0"/>
      <w:marTop w:val="0"/>
      <w:marBottom w:val="0"/>
      <w:divBdr>
        <w:top w:val="none" w:sz="0" w:space="0" w:color="auto"/>
        <w:left w:val="none" w:sz="0" w:space="0" w:color="auto"/>
        <w:bottom w:val="none" w:sz="0" w:space="0" w:color="auto"/>
        <w:right w:val="none" w:sz="0" w:space="0" w:color="auto"/>
      </w:divBdr>
    </w:div>
    <w:div w:id="798767395">
      <w:bodyDiv w:val="1"/>
      <w:marLeft w:val="0"/>
      <w:marRight w:val="0"/>
      <w:marTop w:val="0"/>
      <w:marBottom w:val="0"/>
      <w:divBdr>
        <w:top w:val="none" w:sz="0" w:space="0" w:color="auto"/>
        <w:left w:val="none" w:sz="0" w:space="0" w:color="auto"/>
        <w:bottom w:val="none" w:sz="0" w:space="0" w:color="auto"/>
        <w:right w:val="none" w:sz="0" w:space="0" w:color="auto"/>
      </w:divBdr>
    </w:div>
    <w:div w:id="805703648">
      <w:bodyDiv w:val="1"/>
      <w:marLeft w:val="0"/>
      <w:marRight w:val="0"/>
      <w:marTop w:val="0"/>
      <w:marBottom w:val="0"/>
      <w:divBdr>
        <w:top w:val="none" w:sz="0" w:space="0" w:color="auto"/>
        <w:left w:val="none" w:sz="0" w:space="0" w:color="auto"/>
        <w:bottom w:val="none" w:sz="0" w:space="0" w:color="auto"/>
        <w:right w:val="none" w:sz="0" w:space="0" w:color="auto"/>
      </w:divBdr>
      <w:divsChild>
        <w:div w:id="177738774">
          <w:marLeft w:val="274"/>
          <w:marRight w:val="0"/>
          <w:marTop w:val="0"/>
          <w:marBottom w:val="0"/>
          <w:divBdr>
            <w:top w:val="none" w:sz="0" w:space="0" w:color="auto"/>
            <w:left w:val="none" w:sz="0" w:space="0" w:color="auto"/>
            <w:bottom w:val="none" w:sz="0" w:space="0" w:color="auto"/>
            <w:right w:val="none" w:sz="0" w:space="0" w:color="auto"/>
          </w:divBdr>
        </w:div>
        <w:div w:id="881285286">
          <w:marLeft w:val="446"/>
          <w:marRight w:val="0"/>
          <w:marTop w:val="0"/>
          <w:marBottom w:val="0"/>
          <w:divBdr>
            <w:top w:val="none" w:sz="0" w:space="0" w:color="auto"/>
            <w:left w:val="none" w:sz="0" w:space="0" w:color="auto"/>
            <w:bottom w:val="none" w:sz="0" w:space="0" w:color="auto"/>
            <w:right w:val="none" w:sz="0" w:space="0" w:color="auto"/>
          </w:divBdr>
        </w:div>
        <w:div w:id="1081636743">
          <w:marLeft w:val="446"/>
          <w:marRight w:val="0"/>
          <w:marTop w:val="0"/>
          <w:marBottom w:val="0"/>
          <w:divBdr>
            <w:top w:val="none" w:sz="0" w:space="0" w:color="auto"/>
            <w:left w:val="none" w:sz="0" w:space="0" w:color="auto"/>
            <w:bottom w:val="none" w:sz="0" w:space="0" w:color="auto"/>
            <w:right w:val="none" w:sz="0" w:space="0" w:color="auto"/>
          </w:divBdr>
        </w:div>
        <w:div w:id="1526207809">
          <w:marLeft w:val="446"/>
          <w:marRight w:val="0"/>
          <w:marTop w:val="0"/>
          <w:marBottom w:val="0"/>
          <w:divBdr>
            <w:top w:val="none" w:sz="0" w:space="0" w:color="auto"/>
            <w:left w:val="none" w:sz="0" w:space="0" w:color="auto"/>
            <w:bottom w:val="none" w:sz="0" w:space="0" w:color="auto"/>
            <w:right w:val="none" w:sz="0" w:space="0" w:color="auto"/>
          </w:divBdr>
        </w:div>
        <w:div w:id="1717199792">
          <w:marLeft w:val="446"/>
          <w:marRight w:val="0"/>
          <w:marTop w:val="0"/>
          <w:marBottom w:val="0"/>
          <w:divBdr>
            <w:top w:val="none" w:sz="0" w:space="0" w:color="auto"/>
            <w:left w:val="none" w:sz="0" w:space="0" w:color="auto"/>
            <w:bottom w:val="none" w:sz="0" w:space="0" w:color="auto"/>
            <w:right w:val="none" w:sz="0" w:space="0" w:color="auto"/>
          </w:divBdr>
        </w:div>
        <w:div w:id="1892378905">
          <w:marLeft w:val="446"/>
          <w:marRight w:val="0"/>
          <w:marTop w:val="0"/>
          <w:marBottom w:val="0"/>
          <w:divBdr>
            <w:top w:val="none" w:sz="0" w:space="0" w:color="auto"/>
            <w:left w:val="none" w:sz="0" w:space="0" w:color="auto"/>
            <w:bottom w:val="none" w:sz="0" w:space="0" w:color="auto"/>
            <w:right w:val="none" w:sz="0" w:space="0" w:color="auto"/>
          </w:divBdr>
        </w:div>
        <w:div w:id="1985115285">
          <w:marLeft w:val="446"/>
          <w:marRight w:val="0"/>
          <w:marTop w:val="0"/>
          <w:marBottom w:val="0"/>
          <w:divBdr>
            <w:top w:val="none" w:sz="0" w:space="0" w:color="auto"/>
            <w:left w:val="none" w:sz="0" w:space="0" w:color="auto"/>
            <w:bottom w:val="none" w:sz="0" w:space="0" w:color="auto"/>
            <w:right w:val="none" w:sz="0" w:space="0" w:color="auto"/>
          </w:divBdr>
        </w:div>
        <w:div w:id="2135949735">
          <w:marLeft w:val="274"/>
          <w:marRight w:val="0"/>
          <w:marTop w:val="0"/>
          <w:marBottom w:val="0"/>
          <w:divBdr>
            <w:top w:val="none" w:sz="0" w:space="0" w:color="auto"/>
            <w:left w:val="none" w:sz="0" w:space="0" w:color="auto"/>
            <w:bottom w:val="none" w:sz="0" w:space="0" w:color="auto"/>
            <w:right w:val="none" w:sz="0" w:space="0" w:color="auto"/>
          </w:divBdr>
        </w:div>
      </w:divsChild>
    </w:div>
    <w:div w:id="810943644">
      <w:bodyDiv w:val="1"/>
      <w:marLeft w:val="0"/>
      <w:marRight w:val="0"/>
      <w:marTop w:val="0"/>
      <w:marBottom w:val="0"/>
      <w:divBdr>
        <w:top w:val="none" w:sz="0" w:space="0" w:color="auto"/>
        <w:left w:val="none" w:sz="0" w:space="0" w:color="auto"/>
        <w:bottom w:val="none" w:sz="0" w:space="0" w:color="auto"/>
        <w:right w:val="none" w:sz="0" w:space="0" w:color="auto"/>
      </w:divBdr>
    </w:div>
    <w:div w:id="834228604">
      <w:bodyDiv w:val="1"/>
      <w:marLeft w:val="0"/>
      <w:marRight w:val="0"/>
      <w:marTop w:val="0"/>
      <w:marBottom w:val="0"/>
      <w:divBdr>
        <w:top w:val="none" w:sz="0" w:space="0" w:color="auto"/>
        <w:left w:val="none" w:sz="0" w:space="0" w:color="auto"/>
        <w:bottom w:val="none" w:sz="0" w:space="0" w:color="auto"/>
        <w:right w:val="none" w:sz="0" w:space="0" w:color="auto"/>
      </w:divBdr>
    </w:div>
    <w:div w:id="847253088">
      <w:bodyDiv w:val="1"/>
      <w:marLeft w:val="0"/>
      <w:marRight w:val="0"/>
      <w:marTop w:val="0"/>
      <w:marBottom w:val="0"/>
      <w:divBdr>
        <w:top w:val="none" w:sz="0" w:space="0" w:color="auto"/>
        <w:left w:val="none" w:sz="0" w:space="0" w:color="auto"/>
        <w:bottom w:val="none" w:sz="0" w:space="0" w:color="auto"/>
        <w:right w:val="none" w:sz="0" w:space="0" w:color="auto"/>
      </w:divBdr>
    </w:div>
    <w:div w:id="852065858">
      <w:bodyDiv w:val="1"/>
      <w:marLeft w:val="0"/>
      <w:marRight w:val="0"/>
      <w:marTop w:val="0"/>
      <w:marBottom w:val="0"/>
      <w:divBdr>
        <w:top w:val="none" w:sz="0" w:space="0" w:color="auto"/>
        <w:left w:val="none" w:sz="0" w:space="0" w:color="auto"/>
        <w:bottom w:val="none" w:sz="0" w:space="0" w:color="auto"/>
        <w:right w:val="none" w:sz="0" w:space="0" w:color="auto"/>
      </w:divBdr>
    </w:div>
    <w:div w:id="875509408">
      <w:bodyDiv w:val="1"/>
      <w:marLeft w:val="0"/>
      <w:marRight w:val="0"/>
      <w:marTop w:val="0"/>
      <w:marBottom w:val="0"/>
      <w:divBdr>
        <w:top w:val="none" w:sz="0" w:space="0" w:color="auto"/>
        <w:left w:val="none" w:sz="0" w:space="0" w:color="auto"/>
        <w:bottom w:val="none" w:sz="0" w:space="0" w:color="auto"/>
        <w:right w:val="none" w:sz="0" w:space="0" w:color="auto"/>
      </w:divBdr>
    </w:div>
    <w:div w:id="897058763">
      <w:bodyDiv w:val="1"/>
      <w:marLeft w:val="0"/>
      <w:marRight w:val="0"/>
      <w:marTop w:val="0"/>
      <w:marBottom w:val="0"/>
      <w:divBdr>
        <w:top w:val="none" w:sz="0" w:space="0" w:color="auto"/>
        <w:left w:val="none" w:sz="0" w:space="0" w:color="auto"/>
        <w:bottom w:val="none" w:sz="0" w:space="0" w:color="auto"/>
        <w:right w:val="none" w:sz="0" w:space="0" w:color="auto"/>
      </w:divBdr>
      <w:divsChild>
        <w:div w:id="1620405474">
          <w:marLeft w:val="547"/>
          <w:marRight w:val="0"/>
          <w:marTop w:val="200"/>
          <w:marBottom w:val="0"/>
          <w:divBdr>
            <w:top w:val="none" w:sz="0" w:space="0" w:color="auto"/>
            <w:left w:val="none" w:sz="0" w:space="0" w:color="auto"/>
            <w:bottom w:val="none" w:sz="0" w:space="0" w:color="auto"/>
            <w:right w:val="none" w:sz="0" w:space="0" w:color="auto"/>
          </w:divBdr>
        </w:div>
      </w:divsChild>
    </w:div>
    <w:div w:id="909313885">
      <w:bodyDiv w:val="1"/>
      <w:marLeft w:val="0"/>
      <w:marRight w:val="0"/>
      <w:marTop w:val="0"/>
      <w:marBottom w:val="0"/>
      <w:divBdr>
        <w:top w:val="none" w:sz="0" w:space="0" w:color="auto"/>
        <w:left w:val="none" w:sz="0" w:space="0" w:color="auto"/>
        <w:bottom w:val="none" w:sz="0" w:space="0" w:color="auto"/>
        <w:right w:val="none" w:sz="0" w:space="0" w:color="auto"/>
      </w:divBdr>
    </w:div>
    <w:div w:id="911427268">
      <w:bodyDiv w:val="1"/>
      <w:marLeft w:val="0"/>
      <w:marRight w:val="0"/>
      <w:marTop w:val="0"/>
      <w:marBottom w:val="0"/>
      <w:divBdr>
        <w:top w:val="none" w:sz="0" w:space="0" w:color="auto"/>
        <w:left w:val="none" w:sz="0" w:space="0" w:color="auto"/>
        <w:bottom w:val="none" w:sz="0" w:space="0" w:color="auto"/>
        <w:right w:val="none" w:sz="0" w:space="0" w:color="auto"/>
      </w:divBdr>
    </w:div>
    <w:div w:id="924996684">
      <w:bodyDiv w:val="1"/>
      <w:marLeft w:val="0"/>
      <w:marRight w:val="0"/>
      <w:marTop w:val="0"/>
      <w:marBottom w:val="0"/>
      <w:divBdr>
        <w:top w:val="none" w:sz="0" w:space="0" w:color="auto"/>
        <w:left w:val="none" w:sz="0" w:space="0" w:color="auto"/>
        <w:bottom w:val="none" w:sz="0" w:space="0" w:color="auto"/>
        <w:right w:val="none" w:sz="0" w:space="0" w:color="auto"/>
      </w:divBdr>
    </w:div>
    <w:div w:id="952829052">
      <w:bodyDiv w:val="1"/>
      <w:marLeft w:val="0"/>
      <w:marRight w:val="0"/>
      <w:marTop w:val="0"/>
      <w:marBottom w:val="0"/>
      <w:divBdr>
        <w:top w:val="none" w:sz="0" w:space="0" w:color="auto"/>
        <w:left w:val="none" w:sz="0" w:space="0" w:color="auto"/>
        <w:bottom w:val="none" w:sz="0" w:space="0" w:color="auto"/>
        <w:right w:val="none" w:sz="0" w:space="0" w:color="auto"/>
      </w:divBdr>
    </w:div>
    <w:div w:id="980035520">
      <w:bodyDiv w:val="1"/>
      <w:marLeft w:val="0"/>
      <w:marRight w:val="0"/>
      <w:marTop w:val="0"/>
      <w:marBottom w:val="0"/>
      <w:divBdr>
        <w:top w:val="none" w:sz="0" w:space="0" w:color="auto"/>
        <w:left w:val="none" w:sz="0" w:space="0" w:color="auto"/>
        <w:bottom w:val="none" w:sz="0" w:space="0" w:color="auto"/>
        <w:right w:val="none" w:sz="0" w:space="0" w:color="auto"/>
      </w:divBdr>
    </w:div>
    <w:div w:id="985936825">
      <w:bodyDiv w:val="1"/>
      <w:marLeft w:val="0"/>
      <w:marRight w:val="0"/>
      <w:marTop w:val="0"/>
      <w:marBottom w:val="0"/>
      <w:divBdr>
        <w:top w:val="none" w:sz="0" w:space="0" w:color="auto"/>
        <w:left w:val="none" w:sz="0" w:space="0" w:color="auto"/>
        <w:bottom w:val="none" w:sz="0" w:space="0" w:color="auto"/>
        <w:right w:val="none" w:sz="0" w:space="0" w:color="auto"/>
      </w:divBdr>
    </w:div>
    <w:div w:id="987325493">
      <w:bodyDiv w:val="1"/>
      <w:marLeft w:val="0"/>
      <w:marRight w:val="0"/>
      <w:marTop w:val="0"/>
      <w:marBottom w:val="0"/>
      <w:divBdr>
        <w:top w:val="none" w:sz="0" w:space="0" w:color="auto"/>
        <w:left w:val="none" w:sz="0" w:space="0" w:color="auto"/>
        <w:bottom w:val="none" w:sz="0" w:space="0" w:color="auto"/>
        <w:right w:val="none" w:sz="0" w:space="0" w:color="auto"/>
      </w:divBdr>
    </w:div>
    <w:div w:id="997997773">
      <w:bodyDiv w:val="1"/>
      <w:marLeft w:val="0"/>
      <w:marRight w:val="0"/>
      <w:marTop w:val="0"/>
      <w:marBottom w:val="0"/>
      <w:divBdr>
        <w:top w:val="none" w:sz="0" w:space="0" w:color="auto"/>
        <w:left w:val="none" w:sz="0" w:space="0" w:color="auto"/>
        <w:bottom w:val="none" w:sz="0" w:space="0" w:color="auto"/>
        <w:right w:val="none" w:sz="0" w:space="0" w:color="auto"/>
      </w:divBdr>
    </w:div>
    <w:div w:id="1010722990">
      <w:bodyDiv w:val="1"/>
      <w:marLeft w:val="0"/>
      <w:marRight w:val="0"/>
      <w:marTop w:val="0"/>
      <w:marBottom w:val="0"/>
      <w:divBdr>
        <w:top w:val="none" w:sz="0" w:space="0" w:color="auto"/>
        <w:left w:val="none" w:sz="0" w:space="0" w:color="auto"/>
        <w:bottom w:val="none" w:sz="0" w:space="0" w:color="auto"/>
        <w:right w:val="none" w:sz="0" w:space="0" w:color="auto"/>
      </w:divBdr>
    </w:div>
    <w:div w:id="1021053213">
      <w:bodyDiv w:val="1"/>
      <w:marLeft w:val="0"/>
      <w:marRight w:val="0"/>
      <w:marTop w:val="0"/>
      <w:marBottom w:val="0"/>
      <w:divBdr>
        <w:top w:val="none" w:sz="0" w:space="0" w:color="auto"/>
        <w:left w:val="none" w:sz="0" w:space="0" w:color="auto"/>
        <w:bottom w:val="none" w:sz="0" w:space="0" w:color="auto"/>
        <w:right w:val="none" w:sz="0" w:space="0" w:color="auto"/>
      </w:divBdr>
    </w:div>
    <w:div w:id="1025255499">
      <w:bodyDiv w:val="1"/>
      <w:marLeft w:val="0"/>
      <w:marRight w:val="0"/>
      <w:marTop w:val="0"/>
      <w:marBottom w:val="0"/>
      <w:divBdr>
        <w:top w:val="none" w:sz="0" w:space="0" w:color="auto"/>
        <w:left w:val="none" w:sz="0" w:space="0" w:color="auto"/>
        <w:bottom w:val="none" w:sz="0" w:space="0" w:color="auto"/>
        <w:right w:val="none" w:sz="0" w:space="0" w:color="auto"/>
      </w:divBdr>
    </w:div>
    <w:div w:id="1037779820">
      <w:bodyDiv w:val="1"/>
      <w:marLeft w:val="0"/>
      <w:marRight w:val="0"/>
      <w:marTop w:val="0"/>
      <w:marBottom w:val="0"/>
      <w:divBdr>
        <w:top w:val="none" w:sz="0" w:space="0" w:color="auto"/>
        <w:left w:val="none" w:sz="0" w:space="0" w:color="auto"/>
        <w:bottom w:val="none" w:sz="0" w:space="0" w:color="auto"/>
        <w:right w:val="none" w:sz="0" w:space="0" w:color="auto"/>
      </w:divBdr>
    </w:div>
    <w:div w:id="1045370810">
      <w:bodyDiv w:val="1"/>
      <w:marLeft w:val="0"/>
      <w:marRight w:val="0"/>
      <w:marTop w:val="0"/>
      <w:marBottom w:val="0"/>
      <w:divBdr>
        <w:top w:val="none" w:sz="0" w:space="0" w:color="auto"/>
        <w:left w:val="none" w:sz="0" w:space="0" w:color="auto"/>
        <w:bottom w:val="none" w:sz="0" w:space="0" w:color="auto"/>
        <w:right w:val="none" w:sz="0" w:space="0" w:color="auto"/>
      </w:divBdr>
    </w:div>
    <w:div w:id="1052999546">
      <w:bodyDiv w:val="1"/>
      <w:marLeft w:val="0"/>
      <w:marRight w:val="0"/>
      <w:marTop w:val="0"/>
      <w:marBottom w:val="0"/>
      <w:divBdr>
        <w:top w:val="none" w:sz="0" w:space="0" w:color="auto"/>
        <w:left w:val="none" w:sz="0" w:space="0" w:color="auto"/>
        <w:bottom w:val="none" w:sz="0" w:space="0" w:color="auto"/>
        <w:right w:val="none" w:sz="0" w:space="0" w:color="auto"/>
      </w:divBdr>
    </w:div>
    <w:div w:id="1080522718">
      <w:bodyDiv w:val="1"/>
      <w:marLeft w:val="0"/>
      <w:marRight w:val="0"/>
      <w:marTop w:val="0"/>
      <w:marBottom w:val="0"/>
      <w:divBdr>
        <w:top w:val="none" w:sz="0" w:space="0" w:color="auto"/>
        <w:left w:val="none" w:sz="0" w:space="0" w:color="auto"/>
        <w:bottom w:val="none" w:sz="0" w:space="0" w:color="auto"/>
        <w:right w:val="none" w:sz="0" w:space="0" w:color="auto"/>
      </w:divBdr>
    </w:div>
    <w:div w:id="1089499960">
      <w:bodyDiv w:val="1"/>
      <w:marLeft w:val="0"/>
      <w:marRight w:val="0"/>
      <w:marTop w:val="0"/>
      <w:marBottom w:val="0"/>
      <w:divBdr>
        <w:top w:val="none" w:sz="0" w:space="0" w:color="auto"/>
        <w:left w:val="none" w:sz="0" w:space="0" w:color="auto"/>
        <w:bottom w:val="none" w:sz="0" w:space="0" w:color="auto"/>
        <w:right w:val="none" w:sz="0" w:space="0" w:color="auto"/>
      </w:divBdr>
    </w:div>
    <w:div w:id="1117994034">
      <w:bodyDiv w:val="1"/>
      <w:marLeft w:val="0"/>
      <w:marRight w:val="0"/>
      <w:marTop w:val="0"/>
      <w:marBottom w:val="0"/>
      <w:divBdr>
        <w:top w:val="none" w:sz="0" w:space="0" w:color="auto"/>
        <w:left w:val="none" w:sz="0" w:space="0" w:color="auto"/>
        <w:bottom w:val="none" w:sz="0" w:space="0" w:color="auto"/>
        <w:right w:val="none" w:sz="0" w:space="0" w:color="auto"/>
      </w:divBdr>
    </w:div>
    <w:div w:id="1123966408">
      <w:bodyDiv w:val="1"/>
      <w:marLeft w:val="0"/>
      <w:marRight w:val="0"/>
      <w:marTop w:val="0"/>
      <w:marBottom w:val="0"/>
      <w:divBdr>
        <w:top w:val="none" w:sz="0" w:space="0" w:color="auto"/>
        <w:left w:val="none" w:sz="0" w:space="0" w:color="auto"/>
        <w:bottom w:val="none" w:sz="0" w:space="0" w:color="auto"/>
        <w:right w:val="none" w:sz="0" w:space="0" w:color="auto"/>
      </w:divBdr>
    </w:div>
    <w:div w:id="1127504003">
      <w:bodyDiv w:val="1"/>
      <w:marLeft w:val="0"/>
      <w:marRight w:val="0"/>
      <w:marTop w:val="0"/>
      <w:marBottom w:val="0"/>
      <w:divBdr>
        <w:top w:val="none" w:sz="0" w:space="0" w:color="auto"/>
        <w:left w:val="none" w:sz="0" w:space="0" w:color="auto"/>
        <w:bottom w:val="none" w:sz="0" w:space="0" w:color="auto"/>
        <w:right w:val="none" w:sz="0" w:space="0" w:color="auto"/>
      </w:divBdr>
    </w:div>
    <w:div w:id="1136487713">
      <w:bodyDiv w:val="1"/>
      <w:marLeft w:val="0"/>
      <w:marRight w:val="0"/>
      <w:marTop w:val="0"/>
      <w:marBottom w:val="0"/>
      <w:divBdr>
        <w:top w:val="none" w:sz="0" w:space="0" w:color="auto"/>
        <w:left w:val="none" w:sz="0" w:space="0" w:color="auto"/>
        <w:bottom w:val="none" w:sz="0" w:space="0" w:color="auto"/>
        <w:right w:val="none" w:sz="0" w:space="0" w:color="auto"/>
      </w:divBdr>
    </w:div>
    <w:div w:id="1144352940">
      <w:bodyDiv w:val="1"/>
      <w:marLeft w:val="0"/>
      <w:marRight w:val="0"/>
      <w:marTop w:val="0"/>
      <w:marBottom w:val="0"/>
      <w:divBdr>
        <w:top w:val="none" w:sz="0" w:space="0" w:color="auto"/>
        <w:left w:val="none" w:sz="0" w:space="0" w:color="auto"/>
        <w:bottom w:val="none" w:sz="0" w:space="0" w:color="auto"/>
        <w:right w:val="none" w:sz="0" w:space="0" w:color="auto"/>
      </w:divBdr>
    </w:div>
    <w:div w:id="1152478437">
      <w:bodyDiv w:val="1"/>
      <w:marLeft w:val="0"/>
      <w:marRight w:val="0"/>
      <w:marTop w:val="0"/>
      <w:marBottom w:val="0"/>
      <w:divBdr>
        <w:top w:val="none" w:sz="0" w:space="0" w:color="auto"/>
        <w:left w:val="none" w:sz="0" w:space="0" w:color="auto"/>
        <w:bottom w:val="none" w:sz="0" w:space="0" w:color="auto"/>
        <w:right w:val="none" w:sz="0" w:space="0" w:color="auto"/>
      </w:divBdr>
    </w:div>
    <w:div w:id="1162157535">
      <w:bodyDiv w:val="1"/>
      <w:marLeft w:val="0"/>
      <w:marRight w:val="0"/>
      <w:marTop w:val="0"/>
      <w:marBottom w:val="0"/>
      <w:divBdr>
        <w:top w:val="none" w:sz="0" w:space="0" w:color="auto"/>
        <w:left w:val="none" w:sz="0" w:space="0" w:color="auto"/>
        <w:bottom w:val="none" w:sz="0" w:space="0" w:color="auto"/>
        <w:right w:val="none" w:sz="0" w:space="0" w:color="auto"/>
      </w:divBdr>
    </w:div>
    <w:div w:id="1172993252">
      <w:bodyDiv w:val="1"/>
      <w:marLeft w:val="0"/>
      <w:marRight w:val="0"/>
      <w:marTop w:val="0"/>
      <w:marBottom w:val="0"/>
      <w:divBdr>
        <w:top w:val="none" w:sz="0" w:space="0" w:color="auto"/>
        <w:left w:val="none" w:sz="0" w:space="0" w:color="auto"/>
        <w:bottom w:val="none" w:sz="0" w:space="0" w:color="auto"/>
        <w:right w:val="none" w:sz="0" w:space="0" w:color="auto"/>
      </w:divBdr>
    </w:div>
    <w:div w:id="1179276992">
      <w:bodyDiv w:val="1"/>
      <w:marLeft w:val="0"/>
      <w:marRight w:val="0"/>
      <w:marTop w:val="0"/>
      <w:marBottom w:val="0"/>
      <w:divBdr>
        <w:top w:val="none" w:sz="0" w:space="0" w:color="auto"/>
        <w:left w:val="none" w:sz="0" w:space="0" w:color="auto"/>
        <w:bottom w:val="none" w:sz="0" w:space="0" w:color="auto"/>
        <w:right w:val="none" w:sz="0" w:space="0" w:color="auto"/>
      </w:divBdr>
    </w:div>
    <w:div w:id="1180007590">
      <w:bodyDiv w:val="1"/>
      <w:marLeft w:val="0"/>
      <w:marRight w:val="0"/>
      <w:marTop w:val="0"/>
      <w:marBottom w:val="0"/>
      <w:divBdr>
        <w:top w:val="none" w:sz="0" w:space="0" w:color="auto"/>
        <w:left w:val="none" w:sz="0" w:space="0" w:color="auto"/>
        <w:bottom w:val="none" w:sz="0" w:space="0" w:color="auto"/>
        <w:right w:val="none" w:sz="0" w:space="0" w:color="auto"/>
      </w:divBdr>
    </w:div>
    <w:div w:id="1196456388">
      <w:bodyDiv w:val="1"/>
      <w:marLeft w:val="0"/>
      <w:marRight w:val="0"/>
      <w:marTop w:val="0"/>
      <w:marBottom w:val="0"/>
      <w:divBdr>
        <w:top w:val="none" w:sz="0" w:space="0" w:color="auto"/>
        <w:left w:val="none" w:sz="0" w:space="0" w:color="auto"/>
        <w:bottom w:val="none" w:sz="0" w:space="0" w:color="auto"/>
        <w:right w:val="none" w:sz="0" w:space="0" w:color="auto"/>
      </w:divBdr>
    </w:div>
    <w:div w:id="1197349345">
      <w:bodyDiv w:val="1"/>
      <w:marLeft w:val="0"/>
      <w:marRight w:val="0"/>
      <w:marTop w:val="0"/>
      <w:marBottom w:val="0"/>
      <w:divBdr>
        <w:top w:val="none" w:sz="0" w:space="0" w:color="auto"/>
        <w:left w:val="none" w:sz="0" w:space="0" w:color="auto"/>
        <w:bottom w:val="none" w:sz="0" w:space="0" w:color="auto"/>
        <w:right w:val="none" w:sz="0" w:space="0" w:color="auto"/>
      </w:divBdr>
    </w:div>
    <w:div w:id="1247347259">
      <w:bodyDiv w:val="1"/>
      <w:marLeft w:val="0"/>
      <w:marRight w:val="0"/>
      <w:marTop w:val="0"/>
      <w:marBottom w:val="0"/>
      <w:divBdr>
        <w:top w:val="none" w:sz="0" w:space="0" w:color="auto"/>
        <w:left w:val="none" w:sz="0" w:space="0" w:color="auto"/>
        <w:bottom w:val="none" w:sz="0" w:space="0" w:color="auto"/>
        <w:right w:val="none" w:sz="0" w:space="0" w:color="auto"/>
      </w:divBdr>
    </w:div>
    <w:div w:id="1297757710">
      <w:bodyDiv w:val="1"/>
      <w:marLeft w:val="0"/>
      <w:marRight w:val="0"/>
      <w:marTop w:val="0"/>
      <w:marBottom w:val="0"/>
      <w:divBdr>
        <w:top w:val="none" w:sz="0" w:space="0" w:color="auto"/>
        <w:left w:val="none" w:sz="0" w:space="0" w:color="auto"/>
        <w:bottom w:val="none" w:sz="0" w:space="0" w:color="auto"/>
        <w:right w:val="none" w:sz="0" w:space="0" w:color="auto"/>
      </w:divBdr>
    </w:div>
    <w:div w:id="1317954129">
      <w:bodyDiv w:val="1"/>
      <w:marLeft w:val="0"/>
      <w:marRight w:val="0"/>
      <w:marTop w:val="0"/>
      <w:marBottom w:val="0"/>
      <w:divBdr>
        <w:top w:val="none" w:sz="0" w:space="0" w:color="auto"/>
        <w:left w:val="none" w:sz="0" w:space="0" w:color="auto"/>
        <w:bottom w:val="none" w:sz="0" w:space="0" w:color="auto"/>
        <w:right w:val="none" w:sz="0" w:space="0" w:color="auto"/>
      </w:divBdr>
    </w:div>
    <w:div w:id="1321616232">
      <w:bodyDiv w:val="1"/>
      <w:marLeft w:val="0"/>
      <w:marRight w:val="0"/>
      <w:marTop w:val="0"/>
      <w:marBottom w:val="0"/>
      <w:divBdr>
        <w:top w:val="none" w:sz="0" w:space="0" w:color="auto"/>
        <w:left w:val="none" w:sz="0" w:space="0" w:color="auto"/>
        <w:bottom w:val="none" w:sz="0" w:space="0" w:color="auto"/>
        <w:right w:val="none" w:sz="0" w:space="0" w:color="auto"/>
      </w:divBdr>
    </w:div>
    <w:div w:id="1327051014">
      <w:bodyDiv w:val="1"/>
      <w:marLeft w:val="0"/>
      <w:marRight w:val="0"/>
      <w:marTop w:val="0"/>
      <w:marBottom w:val="0"/>
      <w:divBdr>
        <w:top w:val="none" w:sz="0" w:space="0" w:color="auto"/>
        <w:left w:val="none" w:sz="0" w:space="0" w:color="auto"/>
        <w:bottom w:val="none" w:sz="0" w:space="0" w:color="auto"/>
        <w:right w:val="none" w:sz="0" w:space="0" w:color="auto"/>
      </w:divBdr>
    </w:div>
    <w:div w:id="1330716768">
      <w:bodyDiv w:val="1"/>
      <w:marLeft w:val="0"/>
      <w:marRight w:val="0"/>
      <w:marTop w:val="0"/>
      <w:marBottom w:val="0"/>
      <w:divBdr>
        <w:top w:val="none" w:sz="0" w:space="0" w:color="auto"/>
        <w:left w:val="none" w:sz="0" w:space="0" w:color="auto"/>
        <w:bottom w:val="none" w:sz="0" w:space="0" w:color="auto"/>
        <w:right w:val="none" w:sz="0" w:space="0" w:color="auto"/>
      </w:divBdr>
    </w:div>
    <w:div w:id="1337222495">
      <w:bodyDiv w:val="1"/>
      <w:marLeft w:val="0"/>
      <w:marRight w:val="0"/>
      <w:marTop w:val="0"/>
      <w:marBottom w:val="0"/>
      <w:divBdr>
        <w:top w:val="none" w:sz="0" w:space="0" w:color="auto"/>
        <w:left w:val="none" w:sz="0" w:space="0" w:color="auto"/>
        <w:bottom w:val="none" w:sz="0" w:space="0" w:color="auto"/>
        <w:right w:val="none" w:sz="0" w:space="0" w:color="auto"/>
      </w:divBdr>
    </w:div>
    <w:div w:id="1338844843">
      <w:bodyDiv w:val="1"/>
      <w:marLeft w:val="0"/>
      <w:marRight w:val="0"/>
      <w:marTop w:val="0"/>
      <w:marBottom w:val="0"/>
      <w:divBdr>
        <w:top w:val="none" w:sz="0" w:space="0" w:color="auto"/>
        <w:left w:val="none" w:sz="0" w:space="0" w:color="auto"/>
        <w:bottom w:val="none" w:sz="0" w:space="0" w:color="auto"/>
        <w:right w:val="none" w:sz="0" w:space="0" w:color="auto"/>
      </w:divBdr>
    </w:div>
    <w:div w:id="1339573605">
      <w:bodyDiv w:val="1"/>
      <w:marLeft w:val="0"/>
      <w:marRight w:val="0"/>
      <w:marTop w:val="0"/>
      <w:marBottom w:val="0"/>
      <w:divBdr>
        <w:top w:val="none" w:sz="0" w:space="0" w:color="auto"/>
        <w:left w:val="none" w:sz="0" w:space="0" w:color="auto"/>
        <w:bottom w:val="none" w:sz="0" w:space="0" w:color="auto"/>
        <w:right w:val="none" w:sz="0" w:space="0" w:color="auto"/>
      </w:divBdr>
    </w:div>
    <w:div w:id="1352297445">
      <w:bodyDiv w:val="1"/>
      <w:marLeft w:val="0"/>
      <w:marRight w:val="0"/>
      <w:marTop w:val="0"/>
      <w:marBottom w:val="0"/>
      <w:divBdr>
        <w:top w:val="none" w:sz="0" w:space="0" w:color="auto"/>
        <w:left w:val="none" w:sz="0" w:space="0" w:color="auto"/>
        <w:bottom w:val="none" w:sz="0" w:space="0" w:color="auto"/>
        <w:right w:val="none" w:sz="0" w:space="0" w:color="auto"/>
      </w:divBdr>
    </w:div>
    <w:div w:id="1352949799">
      <w:bodyDiv w:val="1"/>
      <w:marLeft w:val="0"/>
      <w:marRight w:val="0"/>
      <w:marTop w:val="0"/>
      <w:marBottom w:val="0"/>
      <w:divBdr>
        <w:top w:val="none" w:sz="0" w:space="0" w:color="auto"/>
        <w:left w:val="none" w:sz="0" w:space="0" w:color="auto"/>
        <w:bottom w:val="none" w:sz="0" w:space="0" w:color="auto"/>
        <w:right w:val="none" w:sz="0" w:space="0" w:color="auto"/>
      </w:divBdr>
    </w:div>
    <w:div w:id="1365866985">
      <w:bodyDiv w:val="1"/>
      <w:marLeft w:val="0"/>
      <w:marRight w:val="0"/>
      <w:marTop w:val="0"/>
      <w:marBottom w:val="0"/>
      <w:divBdr>
        <w:top w:val="none" w:sz="0" w:space="0" w:color="auto"/>
        <w:left w:val="none" w:sz="0" w:space="0" w:color="auto"/>
        <w:bottom w:val="none" w:sz="0" w:space="0" w:color="auto"/>
        <w:right w:val="none" w:sz="0" w:space="0" w:color="auto"/>
      </w:divBdr>
    </w:div>
    <w:div w:id="1387414057">
      <w:bodyDiv w:val="1"/>
      <w:marLeft w:val="0"/>
      <w:marRight w:val="0"/>
      <w:marTop w:val="0"/>
      <w:marBottom w:val="0"/>
      <w:divBdr>
        <w:top w:val="none" w:sz="0" w:space="0" w:color="auto"/>
        <w:left w:val="none" w:sz="0" w:space="0" w:color="auto"/>
        <w:bottom w:val="none" w:sz="0" w:space="0" w:color="auto"/>
        <w:right w:val="none" w:sz="0" w:space="0" w:color="auto"/>
      </w:divBdr>
    </w:div>
    <w:div w:id="1389837310">
      <w:bodyDiv w:val="1"/>
      <w:marLeft w:val="0"/>
      <w:marRight w:val="0"/>
      <w:marTop w:val="0"/>
      <w:marBottom w:val="0"/>
      <w:divBdr>
        <w:top w:val="none" w:sz="0" w:space="0" w:color="auto"/>
        <w:left w:val="none" w:sz="0" w:space="0" w:color="auto"/>
        <w:bottom w:val="none" w:sz="0" w:space="0" w:color="auto"/>
        <w:right w:val="none" w:sz="0" w:space="0" w:color="auto"/>
      </w:divBdr>
    </w:div>
    <w:div w:id="1391878322">
      <w:bodyDiv w:val="1"/>
      <w:marLeft w:val="0"/>
      <w:marRight w:val="0"/>
      <w:marTop w:val="0"/>
      <w:marBottom w:val="0"/>
      <w:divBdr>
        <w:top w:val="none" w:sz="0" w:space="0" w:color="auto"/>
        <w:left w:val="none" w:sz="0" w:space="0" w:color="auto"/>
        <w:bottom w:val="none" w:sz="0" w:space="0" w:color="auto"/>
        <w:right w:val="none" w:sz="0" w:space="0" w:color="auto"/>
      </w:divBdr>
    </w:div>
    <w:div w:id="1396855186">
      <w:bodyDiv w:val="1"/>
      <w:marLeft w:val="0"/>
      <w:marRight w:val="0"/>
      <w:marTop w:val="0"/>
      <w:marBottom w:val="0"/>
      <w:divBdr>
        <w:top w:val="none" w:sz="0" w:space="0" w:color="auto"/>
        <w:left w:val="none" w:sz="0" w:space="0" w:color="auto"/>
        <w:bottom w:val="none" w:sz="0" w:space="0" w:color="auto"/>
        <w:right w:val="none" w:sz="0" w:space="0" w:color="auto"/>
      </w:divBdr>
    </w:div>
    <w:div w:id="1403674426">
      <w:bodyDiv w:val="1"/>
      <w:marLeft w:val="0"/>
      <w:marRight w:val="0"/>
      <w:marTop w:val="0"/>
      <w:marBottom w:val="0"/>
      <w:divBdr>
        <w:top w:val="none" w:sz="0" w:space="0" w:color="auto"/>
        <w:left w:val="none" w:sz="0" w:space="0" w:color="auto"/>
        <w:bottom w:val="none" w:sz="0" w:space="0" w:color="auto"/>
        <w:right w:val="none" w:sz="0" w:space="0" w:color="auto"/>
      </w:divBdr>
    </w:div>
    <w:div w:id="1413509903">
      <w:bodyDiv w:val="1"/>
      <w:marLeft w:val="0"/>
      <w:marRight w:val="0"/>
      <w:marTop w:val="0"/>
      <w:marBottom w:val="0"/>
      <w:divBdr>
        <w:top w:val="none" w:sz="0" w:space="0" w:color="auto"/>
        <w:left w:val="none" w:sz="0" w:space="0" w:color="auto"/>
        <w:bottom w:val="none" w:sz="0" w:space="0" w:color="auto"/>
        <w:right w:val="none" w:sz="0" w:space="0" w:color="auto"/>
      </w:divBdr>
    </w:div>
    <w:div w:id="1414815840">
      <w:bodyDiv w:val="1"/>
      <w:marLeft w:val="0"/>
      <w:marRight w:val="0"/>
      <w:marTop w:val="0"/>
      <w:marBottom w:val="0"/>
      <w:divBdr>
        <w:top w:val="none" w:sz="0" w:space="0" w:color="auto"/>
        <w:left w:val="none" w:sz="0" w:space="0" w:color="auto"/>
        <w:bottom w:val="none" w:sz="0" w:space="0" w:color="auto"/>
        <w:right w:val="none" w:sz="0" w:space="0" w:color="auto"/>
      </w:divBdr>
    </w:div>
    <w:div w:id="1423142985">
      <w:bodyDiv w:val="1"/>
      <w:marLeft w:val="0"/>
      <w:marRight w:val="0"/>
      <w:marTop w:val="0"/>
      <w:marBottom w:val="0"/>
      <w:divBdr>
        <w:top w:val="none" w:sz="0" w:space="0" w:color="auto"/>
        <w:left w:val="none" w:sz="0" w:space="0" w:color="auto"/>
        <w:bottom w:val="none" w:sz="0" w:space="0" w:color="auto"/>
        <w:right w:val="none" w:sz="0" w:space="0" w:color="auto"/>
      </w:divBdr>
    </w:div>
    <w:div w:id="1430933020">
      <w:bodyDiv w:val="1"/>
      <w:marLeft w:val="0"/>
      <w:marRight w:val="0"/>
      <w:marTop w:val="0"/>
      <w:marBottom w:val="0"/>
      <w:divBdr>
        <w:top w:val="none" w:sz="0" w:space="0" w:color="auto"/>
        <w:left w:val="none" w:sz="0" w:space="0" w:color="auto"/>
        <w:bottom w:val="none" w:sz="0" w:space="0" w:color="auto"/>
        <w:right w:val="none" w:sz="0" w:space="0" w:color="auto"/>
      </w:divBdr>
    </w:div>
    <w:div w:id="1431900368">
      <w:bodyDiv w:val="1"/>
      <w:marLeft w:val="0"/>
      <w:marRight w:val="0"/>
      <w:marTop w:val="0"/>
      <w:marBottom w:val="0"/>
      <w:divBdr>
        <w:top w:val="none" w:sz="0" w:space="0" w:color="auto"/>
        <w:left w:val="none" w:sz="0" w:space="0" w:color="auto"/>
        <w:bottom w:val="none" w:sz="0" w:space="0" w:color="auto"/>
        <w:right w:val="none" w:sz="0" w:space="0" w:color="auto"/>
      </w:divBdr>
    </w:div>
    <w:div w:id="1444619237">
      <w:bodyDiv w:val="1"/>
      <w:marLeft w:val="0"/>
      <w:marRight w:val="0"/>
      <w:marTop w:val="0"/>
      <w:marBottom w:val="0"/>
      <w:divBdr>
        <w:top w:val="none" w:sz="0" w:space="0" w:color="auto"/>
        <w:left w:val="none" w:sz="0" w:space="0" w:color="auto"/>
        <w:bottom w:val="none" w:sz="0" w:space="0" w:color="auto"/>
        <w:right w:val="none" w:sz="0" w:space="0" w:color="auto"/>
      </w:divBdr>
    </w:div>
    <w:div w:id="1488983205">
      <w:bodyDiv w:val="1"/>
      <w:marLeft w:val="0"/>
      <w:marRight w:val="0"/>
      <w:marTop w:val="0"/>
      <w:marBottom w:val="0"/>
      <w:divBdr>
        <w:top w:val="none" w:sz="0" w:space="0" w:color="auto"/>
        <w:left w:val="none" w:sz="0" w:space="0" w:color="auto"/>
        <w:bottom w:val="none" w:sz="0" w:space="0" w:color="auto"/>
        <w:right w:val="none" w:sz="0" w:space="0" w:color="auto"/>
      </w:divBdr>
    </w:div>
    <w:div w:id="1489635581">
      <w:bodyDiv w:val="1"/>
      <w:marLeft w:val="0"/>
      <w:marRight w:val="0"/>
      <w:marTop w:val="0"/>
      <w:marBottom w:val="0"/>
      <w:divBdr>
        <w:top w:val="none" w:sz="0" w:space="0" w:color="auto"/>
        <w:left w:val="none" w:sz="0" w:space="0" w:color="auto"/>
        <w:bottom w:val="none" w:sz="0" w:space="0" w:color="auto"/>
        <w:right w:val="none" w:sz="0" w:space="0" w:color="auto"/>
      </w:divBdr>
    </w:div>
    <w:div w:id="1492059124">
      <w:bodyDiv w:val="1"/>
      <w:marLeft w:val="0"/>
      <w:marRight w:val="0"/>
      <w:marTop w:val="0"/>
      <w:marBottom w:val="0"/>
      <w:divBdr>
        <w:top w:val="none" w:sz="0" w:space="0" w:color="auto"/>
        <w:left w:val="none" w:sz="0" w:space="0" w:color="auto"/>
        <w:bottom w:val="none" w:sz="0" w:space="0" w:color="auto"/>
        <w:right w:val="none" w:sz="0" w:space="0" w:color="auto"/>
      </w:divBdr>
    </w:div>
    <w:div w:id="1497844768">
      <w:bodyDiv w:val="1"/>
      <w:marLeft w:val="0"/>
      <w:marRight w:val="0"/>
      <w:marTop w:val="0"/>
      <w:marBottom w:val="0"/>
      <w:divBdr>
        <w:top w:val="none" w:sz="0" w:space="0" w:color="auto"/>
        <w:left w:val="none" w:sz="0" w:space="0" w:color="auto"/>
        <w:bottom w:val="none" w:sz="0" w:space="0" w:color="auto"/>
        <w:right w:val="none" w:sz="0" w:space="0" w:color="auto"/>
      </w:divBdr>
    </w:div>
    <w:div w:id="1515219675">
      <w:bodyDiv w:val="1"/>
      <w:marLeft w:val="0"/>
      <w:marRight w:val="0"/>
      <w:marTop w:val="0"/>
      <w:marBottom w:val="0"/>
      <w:divBdr>
        <w:top w:val="none" w:sz="0" w:space="0" w:color="auto"/>
        <w:left w:val="none" w:sz="0" w:space="0" w:color="auto"/>
        <w:bottom w:val="none" w:sz="0" w:space="0" w:color="auto"/>
        <w:right w:val="none" w:sz="0" w:space="0" w:color="auto"/>
      </w:divBdr>
    </w:div>
    <w:div w:id="1572692702">
      <w:bodyDiv w:val="1"/>
      <w:marLeft w:val="0"/>
      <w:marRight w:val="0"/>
      <w:marTop w:val="0"/>
      <w:marBottom w:val="0"/>
      <w:divBdr>
        <w:top w:val="none" w:sz="0" w:space="0" w:color="auto"/>
        <w:left w:val="none" w:sz="0" w:space="0" w:color="auto"/>
        <w:bottom w:val="none" w:sz="0" w:space="0" w:color="auto"/>
        <w:right w:val="none" w:sz="0" w:space="0" w:color="auto"/>
      </w:divBdr>
    </w:div>
    <w:div w:id="1579902848">
      <w:bodyDiv w:val="1"/>
      <w:marLeft w:val="0"/>
      <w:marRight w:val="0"/>
      <w:marTop w:val="0"/>
      <w:marBottom w:val="0"/>
      <w:divBdr>
        <w:top w:val="none" w:sz="0" w:space="0" w:color="auto"/>
        <w:left w:val="none" w:sz="0" w:space="0" w:color="auto"/>
        <w:bottom w:val="none" w:sz="0" w:space="0" w:color="auto"/>
        <w:right w:val="none" w:sz="0" w:space="0" w:color="auto"/>
      </w:divBdr>
    </w:div>
    <w:div w:id="1581283674">
      <w:bodyDiv w:val="1"/>
      <w:marLeft w:val="0"/>
      <w:marRight w:val="0"/>
      <w:marTop w:val="0"/>
      <w:marBottom w:val="0"/>
      <w:divBdr>
        <w:top w:val="none" w:sz="0" w:space="0" w:color="auto"/>
        <w:left w:val="none" w:sz="0" w:space="0" w:color="auto"/>
        <w:bottom w:val="none" w:sz="0" w:space="0" w:color="auto"/>
        <w:right w:val="none" w:sz="0" w:space="0" w:color="auto"/>
      </w:divBdr>
    </w:div>
    <w:div w:id="1599217935">
      <w:bodyDiv w:val="1"/>
      <w:marLeft w:val="0"/>
      <w:marRight w:val="0"/>
      <w:marTop w:val="0"/>
      <w:marBottom w:val="0"/>
      <w:divBdr>
        <w:top w:val="none" w:sz="0" w:space="0" w:color="auto"/>
        <w:left w:val="none" w:sz="0" w:space="0" w:color="auto"/>
        <w:bottom w:val="none" w:sz="0" w:space="0" w:color="auto"/>
        <w:right w:val="none" w:sz="0" w:space="0" w:color="auto"/>
      </w:divBdr>
    </w:div>
    <w:div w:id="1613516032">
      <w:bodyDiv w:val="1"/>
      <w:marLeft w:val="0"/>
      <w:marRight w:val="0"/>
      <w:marTop w:val="0"/>
      <w:marBottom w:val="0"/>
      <w:divBdr>
        <w:top w:val="none" w:sz="0" w:space="0" w:color="auto"/>
        <w:left w:val="none" w:sz="0" w:space="0" w:color="auto"/>
        <w:bottom w:val="none" w:sz="0" w:space="0" w:color="auto"/>
        <w:right w:val="none" w:sz="0" w:space="0" w:color="auto"/>
      </w:divBdr>
    </w:div>
    <w:div w:id="1632175299">
      <w:bodyDiv w:val="1"/>
      <w:marLeft w:val="0"/>
      <w:marRight w:val="0"/>
      <w:marTop w:val="0"/>
      <w:marBottom w:val="0"/>
      <w:divBdr>
        <w:top w:val="none" w:sz="0" w:space="0" w:color="auto"/>
        <w:left w:val="none" w:sz="0" w:space="0" w:color="auto"/>
        <w:bottom w:val="none" w:sz="0" w:space="0" w:color="auto"/>
        <w:right w:val="none" w:sz="0" w:space="0" w:color="auto"/>
      </w:divBdr>
    </w:div>
    <w:div w:id="1638490759">
      <w:bodyDiv w:val="1"/>
      <w:marLeft w:val="0"/>
      <w:marRight w:val="0"/>
      <w:marTop w:val="0"/>
      <w:marBottom w:val="0"/>
      <w:divBdr>
        <w:top w:val="none" w:sz="0" w:space="0" w:color="auto"/>
        <w:left w:val="none" w:sz="0" w:space="0" w:color="auto"/>
        <w:bottom w:val="none" w:sz="0" w:space="0" w:color="auto"/>
        <w:right w:val="none" w:sz="0" w:space="0" w:color="auto"/>
      </w:divBdr>
    </w:div>
    <w:div w:id="1655448227">
      <w:bodyDiv w:val="1"/>
      <w:marLeft w:val="0"/>
      <w:marRight w:val="0"/>
      <w:marTop w:val="0"/>
      <w:marBottom w:val="0"/>
      <w:divBdr>
        <w:top w:val="none" w:sz="0" w:space="0" w:color="auto"/>
        <w:left w:val="none" w:sz="0" w:space="0" w:color="auto"/>
        <w:bottom w:val="none" w:sz="0" w:space="0" w:color="auto"/>
        <w:right w:val="none" w:sz="0" w:space="0" w:color="auto"/>
      </w:divBdr>
    </w:div>
    <w:div w:id="1687753106">
      <w:bodyDiv w:val="1"/>
      <w:marLeft w:val="0"/>
      <w:marRight w:val="0"/>
      <w:marTop w:val="0"/>
      <w:marBottom w:val="0"/>
      <w:divBdr>
        <w:top w:val="none" w:sz="0" w:space="0" w:color="auto"/>
        <w:left w:val="none" w:sz="0" w:space="0" w:color="auto"/>
        <w:bottom w:val="none" w:sz="0" w:space="0" w:color="auto"/>
        <w:right w:val="none" w:sz="0" w:space="0" w:color="auto"/>
      </w:divBdr>
    </w:div>
    <w:div w:id="1697580257">
      <w:bodyDiv w:val="1"/>
      <w:marLeft w:val="0"/>
      <w:marRight w:val="0"/>
      <w:marTop w:val="0"/>
      <w:marBottom w:val="0"/>
      <w:divBdr>
        <w:top w:val="none" w:sz="0" w:space="0" w:color="auto"/>
        <w:left w:val="none" w:sz="0" w:space="0" w:color="auto"/>
        <w:bottom w:val="none" w:sz="0" w:space="0" w:color="auto"/>
        <w:right w:val="none" w:sz="0" w:space="0" w:color="auto"/>
      </w:divBdr>
    </w:div>
    <w:div w:id="1707949687">
      <w:bodyDiv w:val="1"/>
      <w:marLeft w:val="0"/>
      <w:marRight w:val="0"/>
      <w:marTop w:val="0"/>
      <w:marBottom w:val="0"/>
      <w:divBdr>
        <w:top w:val="none" w:sz="0" w:space="0" w:color="auto"/>
        <w:left w:val="none" w:sz="0" w:space="0" w:color="auto"/>
        <w:bottom w:val="none" w:sz="0" w:space="0" w:color="auto"/>
        <w:right w:val="none" w:sz="0" w:space="0" w:color="auto"/>
      </w:divBdr>
      <w:divsChild>
        <w:div w:id="1116363718">
          <w:marLeft w:val="0"/>
          <w:marRight w:val="0"/>
          <w:marTop w:val="0"/>
          <w:marBottom w:val="0"/>
          <w:divBdr>
            <w:top w:val="none" w:sz="0" w:space="0" w:color="auto"/>
            <w:left w:val="none" w:sz="0" w:space="0" w:color="auto"/>
            <w:bottom w:val="none" w:sz="0" w:space="0" w:color="auto"/>
            <w:right w:val="none" w:sz="0" w:space="0" w:color="auto"/>
          </w:divBdr>
        </w:div>
      </w:divsChild>
    </w:div>
    <w:div w:id="1718971961">
      <w:bodyDiv w:val="1"/>
      <w:marLeft w:val="0"/>
      <w:marRight w:val="0"/>
      <w:marTop w:val="0"/>
      <w:marBottom w:val="0"/>
      <w:divBdr>
        <w:top w:val="none" w:sz="0" w:space="0" w:color="auto"/>
        <w:left w:val="none" w:sz="0" w:space="0" w:color="auto"/>
        <w:bottom w:val="none" w:sz="0" w:space="0" w:color="auto"/>
        <w:right w:val="none" w:sz="0" w:space="0" w:color="auto"/>
      </w:divBdr>
    </w:div>
    <w:div w:id="1737051093">
      <w:bodyDiv w:val="1"/>
      <w:marLeft w:val="0"/>
      <w:marRight w:val="0"/>
      <w:marTop w:val="0"/>
      <w:marBottom w:val="0"/>
      <w:divBdr>
        <w:top w:val="none" w:sz="0" w:space="0" w:color="auto"/>
        <w:left w:val="none" w:sz="0" w:space="0" w:color="auto"/>
        <w:bottom w:val="none" w:sz="0" w:space="0" w:color="auto"/>
        <w:right w:val="none" w:sz="0" w:space="0" w:color="auto"/>
      </w:divBdr>
    </w:div>
    <w:div w:id="1745297986">
      <w:bodyDiv w:val="1"/>
      <w:marLeft w:val="0"/>
      <w:marRight w:val="0"/>
      <w:marTop w:val="0"/>
      <w:marBottom w:val="0"/>
      <w:divBdr>
        <w:top w:val="none" w:sz="0" w:space="0" w:color="auto"/>
        <w:left w:val="none" w:sz="0" w:space="0" w:color="auto"/>
        <w:bottom w:val="none" w:sz="0" w:space="0" w:color="auto"/>
        <w:right w:val="none" w:sz="0" w:space="0" w:color="auto"/>
      </w:divBdr>
    </w:div>
    <w:div w:id="1762525227">
      <w:bodyDiv w:val="1"/>
      <w:marLeft w:val="0"/>
      <w:marRight w:val="0"/>
      <w:marTop w:val="0"/>
      <w:marBottom w:val="0"/>
      <w:divBdr>
        <w:top w:val="none" w:sz="0" w:space="0" w:color="auto"/>
        <w:left w:val="none" w:sz="0" w:space="0" w:color="auto"/>
        <w:bottom w:val="none" w:sz="0" w:space="0" w:color="auto"/>
        <w:right w:val="none" w:sz="0" w:space="0" w:color="auto"/>
      </w:divBdr>
    </w:div>
    <w:div w:id="1771464142">
      <w:bodyDiv w:val="1"/>
      <w:marLeft w:val="0"/>
      <w:marRight w:val="0"/>
      <w:marTop w:val="0"/>
      <w:marBottom w:val="0"/>
      <w:divBdr>
        <w:top w:val="none" w:sz="0" w:space="0" w:color="auto"/>
        <w:left w:val="none" w:sz="0" w:space="0" w:color="auto"/>
        <w:bottom w:val="none" w:sz="0" w:space="0" w:color="auto"/>
        <w:right w:val="none" w:sz="0" w:space="0" w:color="auto"/>
      </w:divBdr>
    </w:div>
    <w:div w:id="1780879391">
      <w:bodyDiv w:val="1"/>
      <w:marLeft w:val="0"/>
      <w:marRight w:val="0"/>
      <w:marTop w:val="0"/>
      <w:marBottom w:val="0"/>
      <w:divBdr>
        <w:top w:val="none" w:sz="0" w:space="0" w:color="auto"/>
        <w:left w:val="none" w:sz="0" w:space="0" w:color="auto"/>
        <w:bottom w:val="none" w:sz="0" w:space="0" w:color="auto"/>
        <w:right w:val="none" w:sz="0" w:space="0" w:color="auto"/>
      </w:divBdr>
    </w:div>
    <w:div w:id="1799564871">
      <w:bodyDiv w:val="1"/>
      <w:marLeft w:val="0"/>
      <w:marRight w:val="0"/>
      <w:marTop w:val="0"/>
      <w:marBottom w:val="0"/>
      <w:divBdr>
        <w:top w:val="none" w:sz="0" w:space="0" w:color="auto"/>
        <w:left w:val="none" w:sz="0" w:space="0" w:color="auto"/>
        <w:bottom w:val="none" w:sz="0" w:space="0" w:color="auto"/>
        <w:right w:val="none" w:sz="0" w:space="0" w:color="auto"/>
      </w:divBdr>
    </w:div>
    <w:div w:id="1799835025">
      <w:bodyDiv w:val="1"/>
      <w:marLeft w:val="0"/>
      <w:marRight w:val="0"/>
      <w:marTop w:val="0"/>
      <w:marBottom w:val="0"/>
      <w:divBdr>
        <w:top w:val="none" w:sz="0" w:space="0" w:color="auto"/>
        <w:left w:val="none" w:sz="0" w:space="0" w:color="auto"/>
        <w:bottom w:val="none" w:sz="0" w:space="0" w:color="auto"/>
        <w:right w:val="none" w:sz="0" w:space="0" w:color="auto"/>
      </w:divBdr>
    </w:div>
    <w:div w:id="1820727136">
      <w:bodyDiv w:val="1"/>
      <w:marLeft w:val="0"/>
      <w:marRight w:val="0"/>
      <w:marTop w:val="0"/>
      <w:marBottom w:val="0"/>
      <w:divBdr>
        <w:top w:val="none" w:sz="0" w:space="0" w:color="auto"/>
        <w:left w:val="none" w:sz="0" w:space="0" w:color="auto"/>
        <w:bottom w:val="none" w:sz="0" w:space="0" w:color="auto"/>
        <w:right w:val="none" w:sz="0" w:space="0" w:color="auto"/>
      </w:divBdr>
    </w:div>
    <w:div w:id="1825124930">
      <w:bodyDiv w:val="1"/>
      <w:marLeft w:val="0"/>
      <w:marRight w:val="0"/>
      <w:marTop w:val="0"/>
      <w:marBottom w:val="0"/>
      <w:divBdr>
        <w:top w:val="none" w:sz="0" w:space="0" w:color="auto"/>
        <w:left w:val="none" w:sz="0" w:space="0" w:color="auto"/>
        <w:bottom w:val="none" w:sz="0" w:space="0" w:color="auto"/>
        <w:right w:val="none" w:sz="0" w:space="0" w:color="auto"/>
      </w:divBdr>
    </w:div>
    <w:div w:id="1831216236">
      <w:bodyDiv w:val="1"/>
      <w:marLeft w:val="0"/>
      <w:marRight w:val="0"/>
      <w:marTop w:val="0"/>
      <w:marBottom w:val="0"/>
      <w:divBdr>
        <w:top w:val="none" w:sz="0" w:space="0" w:color="auto"/>
        <w:left w:val="none" w:sz="0" w:space="0" w:color="auto"/>
        <w:bottom w:val="none" w:sz="0" w:space="0" w:color="auto"/>
        <w:right w:val="none" w:sz="0" w:space="0" w:color="auto"/>
      </w:divBdr>
      <w:divsChild>
        <w:div w:id="1804883129">
          <w:marLeft w:val="547"/>
          <w:marRight w:val="0"/>
          <w:marTop w:val="200"/>
          <w:marBottom w:val="0"/>
          <w:divBdr>
            <w:top w:val="none" w:sz="0" w:space="0" w:color="auto"/>
            <w:left w:val="none" w:sz="0" w:space="0" w:color="auto"/>
            <w:bottom w:val="none" w:sz="0" w:space="0" w:color="auto"/>
            <w:right w:val="none" w:sz="0" w:space="0" w:color="auto"/>
          </w:divBdr>
        </w:div>
      </w:divsChild>
    </w:div>
    <w:div w:id="1836610423">
      <w:bodyDiv w:val="1"/>
      <w:marLeft w:val="0"/>
      <w:marRight w:val="0"/>
      <w:marTop w:val="0"/>
      <w:marBottom w:val="0"/>
      <w:divBdr>
        <w:top w:val="none" w:sz="0" w:space="0" w:color="auto"/>
        <w:left w:val="none" w:sz="0" w:space="0" w:color="auto"/>
        <w:bottom w:val="none" w:sz="0" w:space="0" w:color="auto"/>
        <w:right w:val="none" w:sz="0" w:space="0" w:color="auto"/>
      </w:divBdr>
    </w:div>
    <w:div w:id="1842428384">
      <w:bodyDiv w:val="1"/>
      <w:marLeft w:val="0"/>
      <w:marRight w:val="0"/>
      <w:marTop w:val="0"/>
      <w:marBottom w:val="0"/>
      <w:divBdr>
        <w:top w:val="none" w:sz="0" w:space="0" w:color="auto"/>
        <w:left w:val="none" w:sz="0" w:space="0" w:color="auto"/>
        <w:bottom w:val="none" w:sz="0" w:space="0" w:color="auto"/>
        <w:right w:val="none" w:sz="0" w:space="0" w:color="auto"/>
      </w:divBdr>
    </w:div>
    <w:div w:id="1864056319">
      <w:bodyDiv w:val="1"/>
      <w:marLeft w:val="0"/>
      <w:marRight w:val="0"/>
      <w:marTop w:val="0"/>
      <w:marBottom w:val="0"/>
      <w:divBdr>
        <w:top w:val="none" w:sz="0" w:space="0" w:color="auto"/>
        <w:left w:val="none" w:sz="0" w:space="0" w:color="auto"/>
        <w:bottom w:val="none" w:sz="0" w:space="0" w:color="auto"/>
        <w:right w:val="none" w:sz="0" w:space="0" w:color="auto"/>
      </w:divBdr>
    </w:div>
    <w:div w:id="1867017315">
      <w:bodyDiv w:val="1"/>
      <w:marLeft w:val="0"/>
      <w:marRight w:val="0"/>
      <w:marTop w:val="0"/>
      <w:marBottom w:val="0"/>
      <w:divBdr>
        <w:top w:val="none" w:sz="0" w:space="0" w:color="auto"/>
        <w:left w:val="none" w:sz="0" w:space="0" w:color="auto"/>
        <w:bottom w:val="none" w:sz="0" w:space="0" w:color="auto"/>
        <w:right w:val="none" w:sz="0" w:space="0" w:color="auto"/>
      </w:divBdr>
    </w:div>
    <w:div w:id="1887138110">
      <w:bodyDiv w:val="1"/>
      <w:marLeft w:val="0"/>
      <w:marRight w:val="0"/>
      <w:marTop w:val="0"/>
      <w:marBottom w:val="0"/>
      <w:divBdr>
        <w:top w:val="none" w:sz="0" w:space="0" w:color="auto"/>
        <w:left w:val="none" w:sz="0" w:space="0" w:color="auto"/>
        <w:bottom w:val="none" w:sz="0" w:space="0" w:color="auto"/>
        <w:right w:val="none" w:sz="0" w:space="0" w:color="auto"/>
      </w:divBdr>
    </w:div>
    <w:div w:id="1919971339">
      <w:bodyDiv w:val="1"/>
      <w:marLeft w:val="0"/>
      <w:marRight w:val="0"/>
      <w:marTop w:val="0"/>
      <w:marBottom w:val="0"/>
      <w:divBdr>
        <w:top w:val="none" w:sz="0" w:space="0" w:color="auto"/>
        <w:left w:val="none" w:sz="0" w:space="0" w:color="auto"/>
        <w:bottom w:val="none" w:sz="0" w:space="0" w:color="auto"/>
        <w:right w:val="none" w:sz="0" w:space="0" w:color="auto"/>
      </w:divBdr>
    </w:div>
    <w:div w:id="1922331720">
      <w:bodyDiv w:val="1"/>
      <w:marLeft w:val="0"/>
      <w:marRight w:val="0"/>
      <w:marTop w:val="0"/>
      <w:marBottom w:val="0"/>
      <w:divBdr>
        <w:top w:val="none" w:sz="0" w:space="0" w:color="auto"/>
        <w:left w:val="none" w:sz="0" w:space="0" w:color="auto"/>
        <w:bottom w:val="none" w:sz="0" w:space="0" w:color="auto"/>
        <w:right w:val="none" w:sz="0" w:space="0" w:color="auto"/>
      </w:divBdr>
    </w:div>
    <w:div w:id="1930238344">
      <w:bodyDiv w:val="1"/>
      <w:marLeft w:val="0"/>
      <w:marRight w:val="0"/>
      <w:marTop w:val="0"/>
      <w:marBottom w:val="0"/>
      <w:divBdr>
        <w:top w:val="none" w:sz="0" w:space="0" w:color="auto"/>
        <w:left w:val="none" w:sz="0" w:space="0" w:color="auto"/>
        <w:bottom w:val="none" w:sz="0" w:space="0" w:color="auto"/>
        <w:right w:val="none" w:sz="0" w:space="0" w:color="auto"/>
      </w:divBdr>
    </w:div>
    <w:div w:id="1931698817">
      <w:bodyDiv w:val="1"/>
      <w:marLeft w:val="0"/>
      <w:marRight w:val="0"/>
      <w:marTop w:val="0"/>
      <w:marBottom w:val="0"/>
      <w:divBdr>
        <w:top w:val="none" w:sz="0" w:space="0" w:color="auto"/>
        <w:left w:val="none" w:sz="0" w:space="0" w:color="auto"/>
        <w:bottom w:val="none" w:sz="0" w:space="0" w:color="auto"/>
        <w:right w:val="none" w:sz="0" w:space="0" w:color="auto"/>
      </w:divBdr>
      <w:divsChild>
        <w:div w:id="515313366">
          <w:marLeft w:val="274"/>
          <w:marRight w:val="0"/>
          <w:marTop w:val="0"/>
          <w:marBottom w:val="0"/>
          <w:divBdr>
            <w:top w:val="none" w:sz="0" w:space="0" w:color="auto"/>
            <w:left w:val="none" w:sz="0" w:space="0" w:color="auto"/>
            <w:bottom w:val="none" w:sz="0" w:space="0" w:color="auto"/>
            <w:right w:val="none" w:sz="0" w:space="0" w:color="auto"/>
          </w:divBdr>
        </w:div>
        <w:div w:id="638346202">
          <w:marLeft w:val="446"/>
          <w:marRight w:val="0"/>
          <w:marTop w:val="0"/>
          <w:marBottom w:val="0"/>
          <w:divBdr>
            <w:top w:val="none" w:sz="0" w:space="0" w:color="auto"/>
            <w:left w:val="none" w:sz="0" w:space="0" w:color="auto"/>
            <w:bottom w:val="none" w:sz="0" w:space="0" w:color="auto"/>
            <w:right w:val="none" w:sz="0" w:space="0" w:color="auto"/>
          </w:divBdr>
        </w:div>
        <w:div w:id="859778074">
          <w:marLeft w:val="446"/>
          <w:marRight w:val="0"/>
          <w:marTop w:val="0"/>
          <w:marBottom w:val="0"/>
          <w:divBdr>
            <w:top w:val="none" w:sz="0" w:space="0" w:color="auto"/>
            <w:left w:val="none" w:sz="0" w:space="0" w:color="auto"/>
            <w:bottom w:val="none" w:sz="0" w:space="0" w:color="auto"/>
            <w:right w:val="none" w:sz="0" w:space="0" w:color="auto"/>
          </w:divBdr>
        </w:div>
        <w:div w:id="1120151326">
          <w:marLeft w:val="274"/>
          <w:marRight w:val="0"/>
          <w:marTop w:val="0"/>
          <w:marBottom w:val="0"/>
          <w:divBdr>
            <w:top w:val="none" w:sz="0" w:space="0" w:color="auto"/>
            <w:left w:val="none" w:sz="0" w:space="0" w:color="auto"/>
            <w:bottom w:val="none" w:sz="0" w:space="0" w:color="auto"/>
            <w:right w:val="none" w:sz="0" w:space="0" w:color="auto"/>
          </w:divBdr>
        </w:div>
        <w:div w:id="1271821181">
          <w:marLeft w:val="446"/>
          <w:marRight w:val="0"/>
          <w:marTop w:val="0"/>
          <w:marBottom w:val="0"/>
          <w:divBdr>
            <w:top w:val="none" w:sz="0" w:space="0" w:color="auto"/>
            <w:left w:val="none" w:sz="0" w:space="0" w:color="auto"/>
            <w:bottom w:val="none" w:sz="0" w:space="0" w:color="auto"/>
            <w:right w:val="none" w:sz="0" w:space="0" w:color="auto"/>
          </w:divBdr>
        </w:div>
        <w:div w:id="1316421690">
          <w:marLeft w:val="446"/>
          <w:marRight w:val="0"/>
          <w:marTop w:val="0"/>
          <w:marBottom w:val="0"/>
          <w:divBdr>
            <w:top w:val="none" w:sz="0" w:space="0" w:color="auto"/>
            <w:left w:val="none" w:sz="0" w:space="0" w:color="auto"/>
            <w:bottom w:val="none" w:sz="0" w:space="0" w:color="auto"/>
            <w:right w:val="none" w:sz="0" w:space="0" w:color="auto"/>
          </w:divBdr>
        </w:div>
        <w:div w:id="1680428755">
          <w:marLeft w:val="446"/>
          <w:marRight w:val="0"/>
          <w:marTop w:val="0"/>
          <w:marBottom w:val="0"/>
          <w:divBdr>
            <w:top w:val="none" w:sz="0" w:space="0" w:color="auto"/>
            <w:left w:val="none" w:sz="0" w:space="0" w:color="auto"/>
            <w:bottom w:val="none" w:sz="0" w:space="0" w:color="auto"/>
            <w:right w:val="none" w:sz="0" w:space="0" w:color="auto"/>
          </w:divBdr>
        </w:div>
        <w:div w:id="2010139082">
          <w:marLeft w:val="446"/>
          <w:marRight w:val="0"/>
          <w:marTop w:val="0"/>
          <w:marBottom w:val="0"/>
          <w:divBdr>
            <w:top w:val="none" w:sz="0" w:space="0" w:color="auto"/>
            <w:left w:val="none" w:sz="0" w:space="0" w:color="auto"/>
            <w:bottom w:val="none" w:sz="0" w:space="0" w:color="auto"/>
            <w:right w:val="none" w:sz="0" w:space="0" w:color="auto"/>
          </w:divBdr>
        </w:div>
      </w:divsChild>
    </w:div>
    <w:div w:id="1932471061">
      <w:bodyDiv w:val="1"/>
      <w:marLeft w:val="0"/>
      <w:marRight w:val="0"/>
      <w:marTop w:val="0"/>
      <w:marBottom w:val="0"/>
      <w:divBdr>
        <w:top w:val="none" w:sz="0" w:space="0" w:color="auto"/>
        <w:left w:val="none" w:sz="0" w:space="0" w:color="auto"/>
        <w:bottom w:val="none" w:sz="0" w:space="0" w:color="auto"/>
        <w:right w:val="none" w:sz="0" w:space="0" w:color="auto"/>
      </w:divBdr>
      <w:divsChild>
        <w:div w:id="916331520">
          <w:marLeft w:val="0"/>
          <w:marRight w:val="0"/>
          <w:marTop w:val="90"/>
          <w:marBottom w:val="90"/>
          <w:divBdr>
            <w:top w:val="none" w:sz="0" w:space="0" w:color="auto"/>
            <w:left w:val="none" w:sz="0" w:space="0" w:color="auto"/>
            <w:bottom w:val="none" w:sz="0" w:space="0" w:color="auto"/>
            <w:right w:val="none" w:sz="0" w:space="0" w:color="auto"/>
          </w:divBdr>
        </w:div>
      </w:divsChild>
    </w:div>
    <w:div w:id="1940017801">
      <w:bodyDiv w:val="1"/>
      <w:marLeft w:val="0"/>
      <w:marRight w:val="0"/>
      <w:marTop w:val="0"/>
      <w:marBottom w:val="0"/>
      <w:divBdr>
        <w:top w:val="none" w:sz="0" w:space="0" w:color="auto"/>
        <w:left w:val="none" w:sz="0" w:space="0" w:color="auto"/>
        <w:bottom w:val="none" w:sz="0" w:space="0" w:color="auto"/>
        <w:right w:val="none" w:sz="0" w:space="0" w:color="auto"/>
      </w:divBdr>
    </w:div>
    <w:div w:id="1964769984">
      <w:bodyDiv w:val="1"/>
      <w:marLeft w:val="0"/>
      <w:marRight w:val="0"/>
      <w:marTop w:val="0"/>
      <w:marBottom w:val="0"/>
      <w:divBdr>
        <w:top w:val="none" w:sz="0" w:space="0" w:color="auto"/>
        <w:left w:val="none" w:sz="0" w:space="0" w:color="auto"/>
        <w:bottom w:val="none" w:sz="0" w:space="0" w:color="auto"/>
        <w:right w:val="none" w:sz="0" w:space="0" w:color="auto"/>
      </w:divBdr>
    </w:div>
    <w:div w:id="1972784271">
      <w:bodyDiv w:val="1"/>
      <w:marLeft w:val="0"/>
      <w:marRight w:val="0"/>
      <w:marTop w:val="0"/>
      <w:marBottom w:val="0"/>
      <w:divBdr>
        <w:top w:val="none" w:sz="0" w:space="0" w:color="auto"/>
        <w:left w:val="none" w:sz="0" w:space="0" w:color="auto"/>
        <w:bottom w:val="none" w:sz="0" w:space="0" w:color="auto"/>
        <w:right w:val="none" w:sz="0" w:space="0" w:color="auto"/>
      </w:divBdr>
    </w:div>
    <w:div w:id="1974098514">
      <w:bodyDiv w:val="1"/>
      <w:marLeft w:val="0"/>
      <w:marRight w:val="0"/>
      <w:marTop w:val="0"/>
      <w:marBottom w:val="0"/>
      <w:divBdr>
        <w:top w:val="none" w:sz="0" w:space="0" w:color="auto"/>
        <w:left w:val="none" w:sz="0" w:space="0" w:color="auto"/>
        <w:bottom w:val="none" w:sz="0" w:space="0" w:color="auto"/>
        <w:right w:val="none" w:sz="0" w:space="0" w:color="auto"/>
      </w:divBdr>
    </w:div>
    <w:div w:id="1984654430">
      <w:bodyDiv w:val="1"/>
      <w:marLeft w:val="0"/>
      <w:marRight w:val="0"/>
      <w:marTop w:val="0"/>
      <w:marBottom w:val="0"/>
      <w:divBdr>
        <w:top w:val="none" w:sz="0" w:space="0" w:color="auto"/>
        <w:left w:val="none" w:sz="0" w:space="0" w:color="auto"/>
        <w:bottom w:val="none" w:sz="0" w:space="0" w:color="auto"/>
        <w:right w:val="none" w:sz="0" w:space="0" w:color="auto"/>
      </w:divBdr>
    </w:div>
    <w:div w:id="1987733006">
      <w:bodyDiv w:val="1"/>
      <w:marLeft w:val="0"/>
      <w:marRight w:val="0"/>
      <w:marTop w:val="0"/>
      <w:marBottom w:val="0"/>
      <w:divBdr>
        <w:top w:val="none" w:sz="0" w:space="0" w:color="auto"/>
        <w:left w:val="none" w:sz="0" w:space="0" w:color="auto"/>
        <w:bottom w:val="none" w:sz="0" w:space="0" w:color="auto"/>
        <w:right w:val="none" w:sz="0" w:space="0" w:color="auto"/>
      </w:divBdr>
    </w:div>
    <w:div w:id="1993363256">
      <w:bodyDiv w:val="1"/>
      <w:marLeft w:val="0"/>
      <w:marRight w:val="0"/>
      <w:marTop w:val="0"/>
      <w:marBottom w:val="0"/>
      <w:divBdr>
        <w:top w:val="none" w:sz="0" w:space="0" w:color="auto"/>
        <w:left w:val="none" w:sz="0" w:space="0" w:color="auto"/>
        <w:bottom w:val="none" w:sz="0" w:space="0" w:color="auto"/>
        <w:right w:val="none" w:sz="0" w:space="0" w:color="auto"/>
      </w:divBdr>
    </w:div>
    <w:div w:id="2005283936">
      <w:bodyDiv w:val="1"/>
      <w:marLeft w:val="0"/>
      <w:marRight w:val="0"/>
      <w:marTop w:val="0"/>
      <w:marBottom w:val="0"/>
      <w:divBdr>
        <w:top w:val="none" w:sz="0" w:space="0" w:color="auto"/>
        <w:left w:val="none" w:sz="0" w:space="0" w:color="auto"/>
        <w:bottom w:val="none" w:sz="0" w:space="0" w:color="auto"/>
        <w:right w:val="none" w:sz="0" w:space="0" w:color="auto"/>
      </w:divBdr>
    </w:div>
    <w:div w:id="2044549236">
      <w:bodyDiv w:val="1"/>
      <w:marLeft w:val="0"/>
      <w:marRight w:val="0"/>
      <w:marTop w:val="0"/>
      <w:marBottom w:val="0"/>
      <w:divBdr>
        <w:top w:val="none" w:sz="0" w:space="0" w:color="auto"/>
        <w:left w:val="none" w:sz="0" w:space="0" w:color="auto"/>
        <w:bottom w:val="none" w:sz="0" w:space="0" w:color="auto"/>
        <w:right w:val="none" w:sz="0" w:space="0" w:color="auto"/>
      </w:divBdr>
    </w:div>
    <w:div w:id="2062974854">
      <w:bodyDiv w:val="1"/>
      <w:marLeft w:val="0"/>
      <w:marRight w:val="0"/>
      <w:marTop w:val="0"/>
      <w:marBottom w:val="0"/>
      <w:divBdr>
        <w:top w:val="none" w:sz="0" w:space="0" w:color="auto"/>
        <w:left w:val="none" w:sz="0" w:space="0" w:color="auto"/>
        <w:bottom w:val="none" w:sz="0" w:space="0" w:color="auto"/>
        <w:right w:val="none" w:sz="0" w:space="0" w:color="auto"/>
      </w:divBdr>
    </w:div>
    <w:div w:id="2080981892">
      <w:bodyDiv w:val="1"/>
      <w:marLeft w:val="0"/>
      <w:marRight w:val="0"/>
      <w:marTop w:val="0"/>
      <w:marBottom w:val="0"/>
      <w:divBdr>
        <w:top w:val="none" w:sz="0" w:space="0" w:color="auto"/>
        <w:left w:val="none" w:sz="0" w:space="0" w:color="auto"/>
        <w:bottom w:val="none" w:sz="0" w:space="0" w:color="auto"/>
        <w:right w:val="none" w:sz="0" w:space="0" w:color="auto"/>
      </w:divBdr>
    </w:div>
    <w:div w:id="2113435733">
      <w:bodyDiv w:val="1"/>
      <w:marLeft w:val="0"/>
      <w:marRight w:val="0"/>
      <w:marTop w:val="0"/>
      <w:marBottom w:val="0"/>
      <w:divBdr>
        <w:top w:val="none" w:sz="0" w:space="0" w:color="auto"/>
        <w:left w:val="none" w:sz="0" w:space="0" w:color="auto"/>
        <w:bottom w:val="none" w:sz="0" w:space="0" w:color="auto"/>
        <w:right w:val="none" w:sz="0" w:space="0" w:color="auto"/>
      </w:divBdr>
    </w:div>
    <w:div w:id="2114351601">
      <w:bodyDiv w:val="1"/>
      <w:marLeft w:val="0"/>
      <w:marRight w:val="0"/>
      <w:marTop w:val="0"/>
      <w:marBottom w:val="0"/>
      <w:divBdr>
        <w:top w:val="none" w:sz="0" w:space="0" w:color="auto"/>
        <w:left w:val="none" w:sz="0" w:space="0" w:color="auto"/>
        <w:bottom w:val="none" w:sz="0" w:space="0" w:color="auto"/>
        <w:right w:val="none" w:sz="0" w:space="0" w:color="auto"/>
      </w:divBdr>
    </w:div>
    <w:div w:id="2129929466">
      <w:bodyDiv w:val="1"/>
      <w:marLeft w:val="0"/>
      <w:marRight w:val="0"/>
      <w:marTop w:val="0"/>
      <w:marBottom w:val="0"/>
      <w:divBdr>
        <w:top w:val="none" w:sz="0" w:space="0" w:color="auto"/>
        <w:left w:val="none" w:sz="0" w:space="0" w:color="auto"/>
        <w:bottom w:val="none" w:sz="0" w:space="0" w:color="auto"/>
        <w:right w:val="none" w:sz="0" w:space="0" w:color="auto"/>
      </w:divBdr>
    </w:div>
    <w:div w:id="2139519346">
      <w:bodyDiv w:val="1"/>
      <w:marLeft w:val="0"/>
      <w:marRight w:val="0"/>
      <w:marTop w:val="0"/>
      <w:marBottom w:val="0"/>
      <w:divBdr>
        <w:top w:val="none" w:sz="0" w:space="0" w:color="auto"/>
        <w:left w:val="none" w:sz="0" w:space="0" w:color="auto"/>
        <w:bottom w:val="none" w:sz="0" w:space="0" w:color="auto"/>
        <w:right w:val="none" w:sz="0" w:space="0" w:color="auto"/>
      </w:divBdr>
    </w:div>
    <w:div w:id="214257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hmedAsif\Google%20Drive\Computer%20Engineering\2018-2019%20Semester%20A\Software_Engineering\Coursework\SE.docx" TargetMode="External"/><Relationship Id="rId21" Type="http://schemas.openxmlformats.org/officeDocument/2006/relationships/hyperlink" Target="file:///C:\Users\AhmedAsif\Google%20Drive\Computer%20Engineering\2018-2019%20Semester%20A\Software_Engineering\Coursework\SE.docx" TargetMode="External"/><Relationship Id="rId34" Type="http://schemas.openxmlformats.org/officeDocument/2006/relationships/image" Target="media/image3.png"/><Relationship Id="rId42" Type="http://schemas.openxmlformats.org/officeDocument/2006/relationships/image" Target="media/image9.tmp"/><Relationship Id="rId47" Type="http://schemas.openxmlformats.org/officeDocument/2006/relationships/image" Target="media/image15.png"/><Relationship Id="rId50" Type="http://schemas.openxmlformats.org/officeDocument/2006/relationships/image" Target="media/image15.tmp"/><Relationship Id="rId55" Type="http://schemas.openxmlformats.org/officeDocument/2006/relationships/header" Target="header4.xml"/><Relationship Id="rId63" Type="http://schemas.openxmlformats.org/officeDocument/2006/relationships/hyperlink" Target="https://www.softwaretestinghelp.com/web-application-testing/"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AhmedAsif\Google%20Drive\Computer%20Engineering\2018-2019%20Semester%20A\Software_Engineering\Coursework\SE.docx" TargetMode="External"/><Relationship Id="rId29" Type="http://schemas.openxmlformats.org/officeDocument/2006/relationships/hyperlink" Target="file:///C:\Users\AhmedAsif\Google%20Drive\Computer%20Engineering\2018-2019%20Semester%20A\Software_Engineering\Coursework\SE.docx" TargetMode="External"/><Relationship Id="rId11" Type="http://schemas.openxmlformats.org/officeDocument/2006/relationships/footer" Target="footer1.xml"/><Relationship Id="rId24" Type="http://schemas.openxmlformats.org/officeDocument/2006/relationships/hyperlink" Target="file:///C:\Users\AhmedAsif\Google%20Drive\Computer%20Engineering\2018-2019%20Semester%20A\Software_Engineering\Coursework\SE.docx" TargetMode="External"/><Relationship Id="rId32" Type="http://schemas.openxmlformats.org/officeDocument/2006/relationships/footer" Target="footer3.xml"/><Relationship Id="rId37" Type="http://schemas.openxmlformats.org/officeDocument/2006/relationships/image" Target="media/image6.png"/><Relationship Id="rId40" Type="http://schemas.openxmlformats.org/officeDocument/2006/relationships/image" Target="media/image8.jpeg"/><Relationship Id="rId45" Type="http://schemas.openxmlformats.org/officeDocument/2006/relationships/image" Target="media/image12.png"/><Relationship Id="rId53" Type="http://schemas.openxmlformats.org/officeDocument/2006/relationships/image" Target="media/image18.tmp"/><Relationship Id="rId58" Type="http://schemas.openxmlformats.org/officeDocument/2006/relationships/image" Target="media/image25.png"/><Relationship Id="rId66"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hyperlink" Target="https://www.projecttopics.org/design-implementation-online-event-management-system.html" TargetMode="External"/><Relationship Id="rId19" Type="http://schemas.openxmlformats.org/officeDocument/2006/relationships/hyperlink" Target="file:///C:\Users\AhmedAsif\Google%20Drive\Computer%20Engineering\2018-2019%20Semester%20A\Software_Engineering\Coursework\SE.docx" TargetMode="External"/><Relationship Id="rId14" Type="http://schemas.openxmlformats.org/officeDocument/2006/relationships/hyperlink" Target="file:///C:\Users\AhmedAsif\Google%20Drive\Computer%20Engineering\2018-2019%20Semester%20A\Software_Engineering\Coursework\SE.docx" TargetMode="External"/><Relationship Id="rId22" Type="http://schemas.openxmlformats.org/officeDocument/2006/relationships/hyperlink" Target="file:///C:\Users\AhmedAsif\Google%20Drive\Computer%20Engineering\2018-2019%20Semester%20A\Software_Engineering\Coursework\SE.docx" TargetMode="External"/><Relationship Id="rId27" Type="http://schemas.openxmlformats.org/officeDocument/2006/relationships/hyperlink" Target="file:///C:\Users\AhmedAsif\Google%20Drive\Computer%20Engineering\2018-2019%20Semester%20A\Software_Engineering\Coursework\SE.docx" TargetMode="External"/><Relationship Id="rId30" Type="http://schemas.openxmlformats.org/officeDocument/2006/relationships/hyperlink" Target="file:///C:\Users\AhmedAsif\Google%20Drive\Computer%20Engineering\2018-2019%20Semester%20A\Software_Engineering\Coursework\SE.docx" TargetMode="External"/><Relationship Id="rId35" Type="http://schemas.openxmlformats.org/officeDocument/2006/relationships/image" Target="media/image4.png"/><Relationship Id="rId43" Type="http://schemas.openxmlformats.org/officeDocument/2006/relationships/image" Target="media/image11.png"/><Relationship Id="rId48" Type="http://schemas.openxmlformats.org/officeDocument/2006/relationships/image" Target="media/image14.tmp"/><Relationship Id="rId56" Type="http://schemas.openxmlformats.org/officeDocument/2006/relationships/image" Target="media/image20.tmp"/><Relationship Id="rId64" Type="http://schemas.openxmlformats.org/officeDocument/2006/relationships/hyperlink" Target="https://www.synapseindia.com/6-stages-of-software-development-process/141" TargetMode="Externa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file:///C:\Users\AhmedAsif\Google%20Drive\Computer%20Engineering\2018-2019%20Semester%20A\Software_Engineering\Coursework\SE.docx" TargetMode="External"/><Relationship Id="rId25" Type="http://schemas.openxmlformats.org/officeDocument/2006/relationships/hyperlink" Target="file:///C:\Users\AhmedAsif\Google%20Drive\Computer%20Engineering\2018-2019%20Semester%20A\Software_Engineering\Coursework\SE.docx" TargetMode="External"/><Relationship Id="rId33" Type="http://schemas.openxmlformats.org/officeDocument/2006/relationships/header" Target="header2.xml"/><Relationship Id="rId38" Type="http://schemas.openxmlformats.org/officeDocument/2006/relationships/header" Target="header3.xml"/><Relationship Id="rId46" Type="http://schemas.openxmlformats.org/officeDocument/2006/relationships/image" Target="media/image13.tmp"/><Relationship Id="rId59" Type="http://schemas.openxmlformats.org/officeDocument/2006/relationships/header" Target="header5.xml"/><Relationship Id="rId67" Type="http://schemas.openxmlformats.org/officeDocument/2006/relationships/fontTable" Target="fontTable.xml"/><Relationship Id="rId20" Type="http://schemas.openxmlformats.org/officeDocument/2006/relationships/hyperlink" Target="file:///C:\Users\AhmedAsif\Google%20Drive\Computer%20Engineering\2018-2019%20Semester%20A\Software_Engineering\Coursework\SE.docx" TargetMode="External"/><Relationship Id="rId41" Type="http://schemas.openxmlformats.org/officeDocument/2006/relationships/image" Target="media/image8.png"/><Relationship Id="rId54" Type="http://schemas.openxmlformats.org/officeDocument/2006/relationships/image" Target="media/image19.tmp"/><Relationship Id="rId62" Type="http://schemas.openxmlformats.org/officeDocument/2006/relationships/hyperlink" Target="https://www.bbblanc.com/top-problems-faced-corporate-event-organizers-plann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hmedAsif\Google%20Drive\Computer%20Engineering\2018-2019%20Semester%20A\Software_Engineering\Coursework\SE.docx" TargetMode="External"/><Relationship Id="rId23" Type="http://schemas.openxmlformats.org/officeDocument/2006/relationships/hyperlink" Target="file:///C:\Users\AhmedAsif\Google%20Drive\Computer%20Engineering\2018-2019%20Semester%20A\Software_Engineering\Coursework\SE.docx" TargetMode="External"/><Relationship Id="rId28" Type="http://schemas.openxmlformats.org/officeDocument/2006/relationships/hyperlink" Target="file:///C:\Users\AhmedAsif\Google%20Drive\Computer%20Engineering\2018-2019%20Semester%20A\Software_Engineering\Coursework\SE.docx" TargetMode="External"/><Relationship Id="rId36" Type="http://schemas.openxmlformats.org/officeDocument/2006/relationships/image" Target="media/image5.emf"/><Relationship Id="rId49" Type="http://schemas.openxmlformats.org/officeDocument/2006/relationships/image" Target="media/image17.png"/><Relationship Id="rId57" Type="http://schemas.openxmlformats.org/officeDocument/2006/relationships/image" Target="media/image21.tmp"/><Relationship Id="rId10" Type="http://schemas.microsoft.com/office/2007/relationships/hdphoto" Target="media/hdphoto1.wdp"/><Relationship Id="rId31" Type="http://schemas.openxmlformats.org/officeDocument/2006/relationships/header" Target="header1.xml"/><Relationship Id="rId44" Type="http://schemas.openxmlformats.org/officeDocument/2006/relationships/image" Target="media/image10.tmp"/><Relationship Id="rId52" Type="http://schemas.openxmlformats.org/officeDocument/2006/relationships/image" Target="media/image17.tmp"/><Relationship Id="rId60" Type="http://schemas.openxmlformats.org/officeDocument/2006/relationships/hyperlink" Target="https://www.vbtutor.net/vb2017/vb2017_lesson1.html" TargetMode="External"/><Relationship Id="rId65" Type="http://schemas.openxmlformats.org/officeDocument/2006/relationships/hyperlink" Target="https://www.usability.gov/what-and-why/user-interface-design.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C:\Users\AhmedAsif\Google%20Drive\Computer%20Engineering\2018-2019%20Semester%20A\Software_Engineering\Coursework\SE.docx" TargetMode="External"/><Relationship Id="rId18" Type="http://schemas.openxmlformats.org/officeDocument/2006/relationships/hyperlink" Target="file:///C:\Users\AhmedAsif\Google%20Drive\Computer%20Engineering\2018-2019%20Semester%20A\Software_Engineering\Coursework\SE.docx" TargetMode="External"/><Relationship Id="rId39"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i14</b:Tag>
    <b:SourceType>InternetSite</b:SourceType>
    <b:Guid>{6D4C0930-1C77-422B-8CE2-85372AC182B4}</b:Guid>
    <b:Author>
      <b:Author>
        <b:NameList>
          <b:Person>
            <b:Last>Alimsk</b:Last>
          </b:Person>
        </b:NameList>
      </b:Author>
    </b:Author>
    <b:Title>Oman Tripper</b:Title>
    <b:Year>2014</b:Year>
    <b:YearAccessed>2018</b:YearAccessed>
    <b:MonthAccessed>May</b:MonthAccessed>
    <b:DayAccessed>13</b:DayAccessed>
    <b:URL>http://www.omantripper.com/tanuf-ruins/</b:URL>
    <b:RefOrder>18</b:RefOrder>
  </b:Source>
  <b:Source>
    <b:Tag>Wor18</b:Tag>
    <b:SourceType>InternetSite</b:SourceType>
    <b:Guid>{39FFA94A-92FF-4C90-9DCD-5341D24AC751}</b:Guid>
    <b:Author>
      <b:Author>
        <b:NameList>
          <b:Person>
            <b:Last>WorkFront</b:Last>
          </b:Person>
        </b:NameList>
      </b:Author>
    </b:Author>
    <b:Title>The 6 project constraints and how to manage them</b:Title>
    <b:Year>2018</b:Year>
    <b:YearAccessed>2019</b:YearAccessed>
    <b:MonthAccessed>December</b:MonthAccessed>
    <b:DayAccessed>19</b:DayAccessed>
    <b:URL>https://www.workfront.com/blog/the-6-project-constraints</b:URL>
    <b:RefOrder>1</b:RefOrder>
  </b:Source>
  <b:Source>
    <b:Tag>Kry19</b:Tag>
    <b:SourceType>InternetSite</b:SourceType>
    <b:Guid>{982CF817-DA52-48EF-B0F5-162224E9B42E}</b:Guid>
    <b:Title>How to Make a Free Web App Earn You Money</b:Title>
    <b:Year>2019</b:Year>
    <b:YearAccessed>2019</b:YearAccessed>
    <b:MonthAccessed>19</b:MonthAccessed>
    <b:DayAccessed>December</b:DayAccessed>
    <b:URL>https://gearheart.io/blog/how-make-free-web-app-earn-you-money/</b:URL>
    <b:Author>
      <b:Author>
        <b:NameList>
          <b:Person>
            <b:Last>Kryzhanovska </b:Last>
            <b:First>Anastasia </b:First>
          </b:Person>
        </b:NameList>
      </b:Author>
    </b:Author>
    <b:RefOrder>2</b:RefOrder>
  </b:Source>
  <b:Source>
    <b:Tag>Gle19</b:Tag>
    <b:SourceType>InternetSite</b:SourceType>
    <b:Guid>{CD3F6A87-F0BF-4814-B3DB-F23321713804}</b:Guid>
    <b:Author>
      <b:Author>
        <b:NameList>
          <b:Person>
            <b:Last>Gleb</b:Last>
            <b:First>Bevan</b:First>
          </b:Person>
        </b:NameList>
      </b:Author>
    </b:Author>
    <b:Title>How Do Free Mobile Apps Make Money?</b:Title>
    <b:Year>2019</b:Year>
    <b:YearAccessed>2019</b:YearAccessed>
    <b:MonthAccessed>December</b:MonthAccessed>
    <b:DayAccessed>19</b:DayAccessed>
    <b:URL>https://rubygarage.org/blog/how-do-free-apps-make-money</b:URL>
    <b:RefOrder>3</b:RefOrder>
  </b:Source>
  <b:Source>
    <b:Tag>Gar19</b:Tag>
    <b:SourceType>InternetSite</b:SourceType>
    <b:Guid>{F6BAFEB8-BECD-4B08-B3C6-19D95FF85604}</b:Guid>
    <b:Author>
      <b:Author>
        <b:NameList>
          <b:Person>
            <b:Last>Garima</b:Last>
          </b:Person>
        </b:NameList>
      </b:Author>
    </b:Author>
    <b:Title>Why Business and Functional Requirements are Vital for a Project’s Success</b:Title>
    <b:Year>2019</b:Year>
    <b:YearAccessed>2019</b:YearAccessed>
    <b:MonthAccessed>December</b:MonthAccessed>
    <b:DayAccessed>19</b:DayAccessed>
    <b:URL>https://www.netsolutions.com/insights/business-and-functional-requirements-what-is-the-difference-and-why-should-you-care/</b:URL>
    <b:RefOrder>4</b:RefOrder>
  </b:Source>
  <b:Source>
    <b:Tag>Tec191</b:Tag>
    <b:SourceType>InternetSite</b:SourceType>
    <b:Guid>{29109F30-A787-4F6E-9BF2-CBC0A3252351}</b:Guid>
    <b:Author>
      <b:Author>
        <b:NameList>
          <b:Person>
            <b:Last>Techopedia</b:Last>
          </b:Person>
        </b:NameList>
      </b:Author>
    </b:Author>
    <b:Title>System Requirements</b:Title>
    <b:Year>2019</b:Year>
    <b:YearAccessed>2019</b:YearAccessed>
    <b:MonthAccessed>December</b:MonthAccessed>
    <b:DayAccessed>19</b:DayAccessed>
    <b:URL>https://www.techopedia.com/definition/4371/system-requirements</b:URL>
    <b:RefOrder>5</b:RefOrder>
  </b:Source>
  <b:Source>
    <b:Tag>Joh13</b:Tag>
    <b:SourceType>InternetSite</b:SourceType>
    <b:Guid>{50D9D991-32FE-4977-8681-8B216B4B2802}</b:Guid>
    <b:Author>
      <b:Author>
        <b:NameList>
          <b:Person>
            <b:Last>Atten</b:Last>
            <b:First>John</b:First>
          </b:Person>
        </b:NameList>
      </b:Author>
    </b:Author>
    <b:Title>Code-First Migration and Extending Identity Accounts in ASP.NET MVC 5 and Visual Studio 2013</b:Title>
    <b:Year>2013</b:Year>
    <b:YearAccessed>2019</b:YearAccessed>
    <b:MonthAccessed>December</b:MonthAccessed>
    <b:DayAccessed>19</b:DayAccessed>
    <b:URL>https://www.codeproject.com/Articles/674760/Code-First-Migration-and-Extending-Identity-Accoun</b:URL>
    <b:RefOrder>8</b:RefOrder>
  </b:Source>
  <b:Source>
    <b:Tag>Mic19</b:Tag>
    <b:SourceType>InternetSite</b:SourceType>
    <b:Guid>{2D83666F-053D-4683-A28B-7D5CEF35B9A9}</b:Guid>
    <b:Author>
      <b:Author>
        <b:NameList>
          <b:Person>
            <b:Last>Microsoft</b:Last>
          </b:Person>
        </b:NameList>
      </b:Author>
    </b:Author>
    <b:Title>External Authentication Services with ASP.NET Web API (C#)</b:Title>
    <b:Year>2019</b:Year>
    <b:YearAccessed>2019</b:YearAccessed>
    <b:MonthAccessed>December</b:MonthAccessed>
    <b:DayAccessed>19</b:DayAccessed>
    <b:URL>https://docs.microsoft.com/en-us/aspnet/web-api/overview/security/external-authentication-services</b:URL>
    <b:RefOrder>7</b:RefOrder>
  </b:Source>
  <b:Source>
    <b:Tag>ASP19</b:Tag>
    <b:SourceType>InternetSite</b:SourceType>
    <b:Guid>{AB6F2377-E0DA-43D0-9DEC-2E1D245D974A}</b:Guid>
    <b:Author>
      <b:Author>
        <b:NameList>
          <b:Person>
            <b:Last>ASP.NETTutorials</b:Last>
          </b:Person>
        </b:NameList>
      </b:Author>
    </b:Author>
    <b:Title>ASP.NET WebForms Tutorial</b:Title>
    <b:Year>2019</b:Year>
    <b:YearAccessed>2019</b:YearAccessed>
    <b:MonthAccessed>Decemebr</b:MonthAccessed>
    <b:DayAccessed>19</b:DayAccessed>
    <b:URL>https://asp.net-tutorials.com/</b:URL>
    <b:RefOrder>6</b:RefOrder>
  </b:Source>
  <b:Source>
    <b:Tag>Ent19</b:Tag>
    <b:SourceType>InternetSite</b:SourceType>
    <b:Guid>{7A1BF380-D298-4760-8078-D9AD82CD61EC}</b:Guid>
    <b:Author>
      <b:Author>
        <b:NameList>
          <b:Person>
            <b:Last>FrameworkTutorial</b:Last>
            <b:First>Entity</b:First>
          </b:Person>
        </b:NameList>
      </b:Author>
    </b:Author>
    <b:Title>What is Code-First</b:Title>
    <b:Year>2019</b:Year>
    <b:YearAccessed>2019</b:YearAccessed>
    <b:MonthAccessed>December</b:MonthAccessed>
    <b:DayAccessed>19</b:DayAccessed>
    <b:URL>https://www.entityframeworktutorial.net/code-first/what-is-code-first.aspx</b:URL>
    <b:RefOrder>9</b:RefOrder>
  </b:Source>
  <b:Source>
    <b:Tag>Kon11</b:Tag>
    <b:SourceType>InternetSite</b:SourceType>
    <b:Guid>{F83CFBE4-A2F5-4D18-96F1-0DBDC0EDC223}</b:Guid>
    <b:Author>
      <b:Author>
        <b:NameList>
          <b:Person>
            <b:Last>ValaVala</b:Last>
            <b:First>Kondala</b:First>
          </b:Person>
        </b:NameList>
      </b:Author>
    </b:Author>
    <b:Title>Master Page in ASP.NET</b:Title>
    <b:Year>2011</b:Year>
    <b:YearAccessed>2019</b:YearAccessed>
    <b:MonthAccessed>December</b:MonthAccessed>
    <b:DayAccessed>19</b:DayAccessed>
    <b:URL>https://www.c-sharpcorner.com/UploadFile/4ed419/master-page-in-Asp-Net/</b:URL>
    <b:RefOrder>10</b:RefOrder>
  </b:Source>
  <b:Source>
    <b:Tag>Boo19</b:Tag>
    <b:SourceType>InternetSite</b:SourceType>
    <b:Guid>{2C5112EA-A9E9-413A-80F6-C8DDEAF672AC}</b:Guid>
    <b:Author>
      <b:Author>
        <b:NameList>
          <b:Person>
            <b:Last>BootsWatch</b:Last>
          </b:Person>
        </b:NameList>
      </b:Author>
    </b:Author>
    <b:Title>Minty Theme</b:Title>
    <b:Year>2019</b:Year>
    <b:YearAccessed>2019</b:YearAccessed>
    <b:MonthAccessed>December</b:MonthAccessed>
    <b:DayAccessed>19</b:DayAccessed>
    <b:URL>https://bootswatch.com/minty/</b:URL>
    <b:RefOrder>12</b:RefOrder>
  </b:Source>
  <b:Source>
    <b:Tag>Ste19</b:Tag>
    <b:SourceType>InternetSite</b:SourceType>
    <b:Guid>{86B93E52-6405-4561-8296-39D2F5B55266}</b:Guid>
    <b:Author>
      <b:Author>
        <b:NameList>
          <b:Person>
            <b:Last>Smith</b:Last>
            <b:First>Steve</b:First>
          </b:Person>
        </b:NameList>
      </b:Author>
    </b:Author>
    <b:Title>Building Beautiful, Responsive Sites with Bootstrap</b:Title>
    <b:Year>2019</b:Year>
    <b:YearAccessed>2019</b:YearAccessed>
    <b:MonthAccessed>December</b:MonthAccessed>
    <b:DayAccessed>19</b:DayAccessed>
    <b:URL>https://jakeydocs.readthedocs.io/en/latest/client-side/bootstrap.html</b:URL>
    <b:RefOrder>11</b:RefOrder>
  </b:Source>
  <b:Source>
    <b:Tag>Nim14</b:Tag>
    <b:SourceType>InternetSite</b:SourceType>
    <b:Guid>{74E1601F-FF25-406E-90DE-C5D7023E770E}</b:Guid>
    <b:Author>
      <b:Author>
        <b:NameList>
          <b:Person>
            <b:Last>Joshi</b:Last>
            <b:First>Nimit</b:First>
          </b:Person>
        </b:NameList>
      </b:Author>
    </b:Author>
    <b:Title>Working With Validation and Unobtrusive Validation in ASP.Net</b:Title>
    <b:Year>2014</b:Year>
    <b:YearAccessed>2019</b:YearAccessed>
    <b:MonthAccessed>December </b:MonthAccessed>
    <b:DayAccessed>19</b:DayAccessed>
    <b:URL>https://www.c-sharpcorner.com/UploadFile/4b0136/working-with-validation-and-unobtrusive-validation-in-asp-ne/</b:URL>
    <b:RefOrder>14</b:RefOrder>
  </b:Source>
  <b:Source>
    <b:Tag>Mat17</b:Tag>
    <b:SourceType>InternetSite</b:SourceType>
    <b:Guid>{84EBCB7C-0246-48AF-8A15-EC7D86BDB1B1}</b:Guid>
    <b:Author>
      <b:Author>
        <b:NameList>
          <b:Person>
            <b:Last>Watson</b:Last>
            <b:First>Matt</b:First>
          </b:Person>
        </b:NameList>
      </b:Author>
    </b:Author>
    <b:Title>Best Practices for Error Handling in ASP.NET MVC</b:Title>
    <b:Year>2017</b:Year>
    <b:YearAccessed>2019</b:YearAccessed>
    <b:MonthAccessed>December</b:MonthAccessed>
    <b:DayAccessed>19</b:DayAccessed>
    <b:URL>https://stackify.com/aspnet-mvc-error-handling/</b:URL>
    <b:RefOrder>15</b:RefOrder>
  </b:Source>
  <b:Source>
    <b:Tag>WOW19</b:Tag>
    <b:SourceType>InternetSite</b:SourceType>
    <b:Guid>{E1AF1BCA-1FD6-43F1-B70A-4B0BED9DB25C}</b:Guid>
    <b:Author>
      <b:Author>
        <b:NameList>
          <b:Person>
            <b:Last>WOWSlider</b:Last>
          </b:Person>
        </b:NameList>
      </b:Author>
    </b:Author>
    <b:Title>Why WOW jQuery Slider?</b:Title>
    <b:Year>2019</b:Year>
    <b:YearAccessed>2019</b:YearAccessed>
    <b:MonthAccessed>December</b:MonthAccessed>
    <b:DayAccessed>19</b:DayAccessed>
    <b:URL>https://wowslider.com/</b:URL>
    <b:RefOrder>13</b:RefOrder>
  </b:Source>
  <b:Source>
    <b:Tag>Mic14</b:Tag>
    <b:SourceType>InternetSite</b:SourceType>
    <b:Guid>{4186394A-EAEC-4980-9FE8-31AF200FD8DF}</b:Guid>
    <b:Author>
      <b:Author>
        <b:NameList>
          <b:Person>
            <b:Last>Microsoft</b:Last>
          </b:Person>
        </b:NameList>
      </b:Author>
    </b:Author>
    <b:Title>ASP.NET Routing</b:Title>
    <b:Year>2014</b:Year>
    <b:YearAccessed>2019</b:YearAccessed>
    <b:MonthAccessed>December</b:MonthAccessed>
    <b:DayAccessed>19</b:DayAccessed>
    <b:URL>https://docs.microsoft.com/en-us/previous-versions/cc668201%28v%3dvs.140%29</b:URL>
    <b:RefOrder>17</b:RefOrder>
  </b:Source>
  <b:Source>
    <b:Tag>Sco09</b:Tag>
    <b:SourceType>InternetSite</b:SourceType>
    <b:Guid>{BF191735-D75B-4C26-9534-0810F3B67DE3}</b:Guid>
    <b:Author>
      <b:Author>
        <b:NameList>
          <b:Person>
            <b:Last>Hanselman</b:Last>
            <b:First>Scott</b:First>
          </b:Person>
        </b:NameList>
      </b:Author>
    </b:Author>
    <b:Title>ELMAH: Error Logging Modules and Handlers for ASP.NET (and MVC too!)</b:Title>
    <b:Year>2009</b:Year>
    <b:YearAccessed>2019</b:YearAccessed>
    <b:MonthAccessed>December</b:MonthAccessed>
    <b:DayAccessed>20</b:DayAccessed>
    <b:URL>https://www.hanselman.com/blog/ELMAHErrorLoggingModulesAndHandlersForASPNETAndMVCToo.aspx</b:URL>
    <b:RefOrder>16</b:RefOrder>
  </b:Source>
</b:Sources>
</file>

<file path=customXml/itemProps1.xml><?xml version="1.0" encoding="utf-8"?>
<ds:datastoreItem xmlns:ds="http://schemas.openxmlformats.org/officeDocument/2006/customXml" ds:itemID="{6FADF056-7548-4BD3-BDF4-4B81CBAC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4</TotalTime>
  <Pages>1</Pages>
  <Words>8315</Words>
  <Characters>4739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Mahmoud</dc:creator>
  <cp:keywords/>
  <dc:description/>
  <cp:lastModifiedBy>Maha Mahmoud</cp:lastModifiedBy>
  <cp:revision>98</cp:revision>
  <cp:lastPrinted>2019-04-24T07:04:00Z</cp:lastPrinted>
  <dcterms:created xsi:type="dcterms:W3CDTF">2019-12-17T19:12:00Z</dcterms:created>
  <dcterms:modified xsi:type="dcterms:W3CDTF">2022-06-23T12:40:00Z</dcterms:modified>
</cp:coreProperties>
</file>